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body>
    <w:p w:rsidRPr="007B4BA3" w:rsidR="00BE6B26" w:rsidP="00BE6B26" w:rsidRDefault="002D3495" w14:paraId="597EA073" w14:textId="08D491D5">
      <w:pPr>
        <w:widowControl w:val="1"/>
        <w:autoSpaceDE w:val="0"/>
        <w:autoSpaceDN w:val="0"/>
        <w:adjustRightInd w:val="0"/>
        <w:jc w:val="both"/>
        <w:rPr>
          <w:rFonts w:ascii="Arial" w:hAnsi="Arial" w:cs="Arial"/>
          <w:color w:val="auto"/>
          <w:sz w:val="22"/>
          <w:szCs w:val="22"/>
          <w:lang w:bidi="ar-SA"/>
        </w:rPr>
      </w:pPr>
      <w:r>
        <w:rPr>
          <w:noProof/>
          <w:sz w:val="22"/>
          <w:szCs w:val="22"/>
          <w:lang w:val="en-PH" w:eastAsia="en-PH" w:bidi="ar-SA"/>
        </w:rPr>
        <mc:AlternateContent>
          <mc:Choice Requires="wps">
            <w:drawing>
              <wp:anchor distT="0" distB="0" distL="114300" distR="114300" simplePos="0" relativeHeight="251694080" behindDoc="1" locked="0" layoutInCell="1" allowOverlap="1" wp14:anchorId="3D3615C9" wp14:editId="0D4AC783">
                <wp:simplePos x="0" y="0"/>
                <wp:positionH relativeFrom="margin">
                  <wp:posOffset>1279525</wp:posOffset>
                </wp:positionH>
                <wp:positionV relativeFrom="paragraph">
                  <wp:posOffset>75565</wp:posOffset>
                </wp:positionV>
                <wp:extent cx="3495675" cy="254635"/>
                <wp:effectExtent l="3175" t="0" r="0" b="3175"/>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1A0425" w:rsidR="0021028D" w:rsidP="00BE6B26" w:rsidRDefault="0021028D" w14:paraId="519E33F1" w14:textId="77777777">
                            <w:pPr>
                              <w:spacing w:before="76"/>
                              <w:jc w:val="center"/>
                              <w:rPr>
                                <w:rFonts w:ascii="Arial"/>
                                <w:b/>
                                <w:bCs/>
                                <w:color w:val="FFFFFF" w:themeColor="background1"/>
                                <w:lang w:val="en-PH"/>
                              </w:rPr>
                            </w:pPr>
                            <w:r>
                              <w:rPr>
                                <w:rFonts w:ascii="Arial"/>
                                <w:b/>
                                <w:bCs/>
                                <w:color w:val="FFFFFF" w:themeColor="background1"/>
                                <w:w w:val="105"/>
                                <w:lang w:val="en-PH"/>
                              </w:rPr>
                              <w:t>STUDY GUIDE FOR MODULE NO. 1</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2C3AC5C4">
              <v:shapetype id="_x0000_t202" coordsize="21600,21600" o:spt="202" path="m,l,21600r21600,l21600,xe" w14:anchorId="3D3615C9">
                <v:stroke joinstyle="miter"/>
                <v:path gradientshapeok="t" o:connecttype="rect"/>
              </v:shapetype>
              <v:shape id="Text Box 9" style="position:absolute;left:0;text-align:left;margin-left:100.75pt;margin-top:5.95pt;width:275.25pt;height:20.0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">
                <v:textbox inset="0,0,0,0">
                  <w:txbxContent>
                    <w:p w:rsidRPr="001A0425" w:rsidR="0021028D" w:rsidP="00BE6B26" w:rsidRDefault="0021028D" w14:paraId="0CBF90DA" w14:textId="77777777">
                      <w:pPr>
                        <w:spacing w:before="76"/>
                        <w:jc w:val="center"/>
                        <w:rPr>
                          <w:rFonts w:ascii="Arial"/>
                          <w:b/>
                          <w:bCs/>
                          <w:color w:val="FFFFFF" w:themeColor="background1"/>
                          <w:lang w:val="en-PH"/>
                        </w:rPr>
                      </w:pPr>
                      <w:r>
                        <w:rPr>
                          <w:rFonts w:ascii="Arial"/>
                          <w:b/>
                          <w:bCs/>
                          <w:color w:val="FFFFFF" w:themeColor="background1"/>
                          <w:w w:val="105"/>
                          <w:lang w:val="en-PH"/>
                        </w:rPr>
                        <w:t>STUDY GUIDE FOR MODULE NO. 1</w:t>
                      </w:r>
                    </w:p>
                  </w:txbxContent>
                </v:textbox>
                <w10:wrap anchorx="margin"/>
              </v:shape>
            </w:pict>
          </mc:Fallback>
        </mc:AlternateContent>
      </w:r>
      <w:r>
        <w:rPr>
          <w:noProof/>
          <w:sz w:val="22"/>
          <w:szCs w:val="22"/>
          <w:lang w:val="en-PH" w:eastAsia="en-PH" w:bidi="ar-SA"/>
        </w:rPr>
        <mc:AlternateContent>
          <mc:Choice Requires="wps">
            <w:drawing>
              <wp:anchor distT="0" distB="0" distL="114300" distR="114300" simplePos="0" relativeHeight="251693056" behindDoc="1" locked="0" layoutInCell="1" allowOverlap="1" wp14:anchorId="5EEE8B19" wp14:editId="327F2EDD">
                <wp:simplePos x="0" y="0"/>
                <wp:positionH relativeFrom="page">
                  <wp:posOffset>1804035</wp:posOffset>
                </wp:positionH>
                <wp:positionV relativeFrom="paragraph">
                  <wp:posOffset>81280</wp:posOffset>
                </wp:positionV>
                <wp:extent cx="4074160" cy="251460"/>
                <wp:effectExtent l="13335" t="5080" r="17780" b="10160"/>
                <wp:wrapNone/>
                <wp:docPr id="2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74160" cy="251460"/>
                        </a:xfrm>
                        <a:custGeom>
                          <a:avLst/>
                          <a:gdLst>
                            <a:gd name="T0" fmla="*/ 3958414 w 8835"/>
                            <a:gd name="T1" fmla="*/ -341805 h 501"/>
                            <a:gd name="T2" fmla="*/ 115285 w 8835"/>
                            <a:gd name="T3" fmla="*/ -341805 h 501"/>
                            <a:gd name="T4" fmla="*/ 78855 w 8835"/>
                            <a:gd name="T5" fmla="*/ -335782 h 501"/>
                            <a:gd name="T6" fmla="*/ 47036 w 8835"/>
                            <a:gd name="T7" fmla="*/ -317713 h 501"/>
                            <a:gd name="T8" fmla="*/ 22135 w 8835"/>
                            <a:gd name="T9" fmla="*/ -290609 h 501"/>
                            <a:gd name="T10" fmla="*/ 5995 w 8835"/>
                            <a:gd name="T11" fmla="*/ -255977 h 501"/>
                            <a:gd name="T12" fmla="*/ 0 w 8835"/>
                            <a:gd name="T13" fmla="*/ -216326 h 501"/>
                            <a:gd name="T14" fmla="*/ 5995 w 8835"/>
                            <a:gd name="T15" fmla="*/ -176674 h 501"/>
                            <a:gd name="T16" fmla="*/ 22135 w 8835"/>
                            <a:gd name="T17" fmla="*/ -142544 h 501"/>
                            <a:gd name="T18" fmla="*/ 47036 w 8835"/>
                            <a:gd name="T19" fmla="*/ -115441 h 501"/>
                            <a:gd name="T20" fmla="*/ 78855 w 8835"/>
                            <a:gd name="T21" fmla="*/ -97372 h 501"/>
                            <a:gd name="T22" fmla="*/ 115285 w 8835"/>
                            <a:gd name="T23" fmla="*/ -90847 h 501"/>
                            <a:gd name="T24" fmla="*/ 3958414 w 8835"/>
                            <a:gd name="T25" fmla="*/ -90847 h 501"/>
                            <a:gd name="T26" fmla="*/ 3994844 w 8835"/>
                            <a:gd name="T27" fmla="*/ -97372 h 501"/>
                            <a:gd name="T28" fmla="*/ 4026663 w 8835"/>
                            <a:gd name="T29" fmla="*/ -115441 h 501"/>
                            <a:gd name="T30" fmla="*/ 4051564 w 8835"/>
                            <a:gd name="T31" fmla="*/ -142544 h 501"/>
                            <a:gd name="T32" fmla="*/ 4067704 w 8835"/>
                            <a:gd name="T33" fmla="*/ -176674 h 501"/>
                            <a:gd name="T34" fmla="*/ 4073699 w 8835"/>
                            <a:gd name="T35" fmla="*/ -216326 h 501"/>
                            <a:gd name="T36" fmla="*/ 4067704 w 8835"/>
                            <a:gd name="T37" fmla="*/ -255977 h 501"/>
                            <a:gd name="T38" fmla="*/ 4051564 w 8835"/>
                            <a:gd name="T39" fmla="*/ -290609 h 501"/>
                            <a:gd name="T40" fmla="*/ 4026663 w 8835"/>
                            <a:gd name="T41" fmla="*/ -317713 h 501"/>
                            <a:gd name="T42" fmla="*/ 3994844 w 8835"/>
                            <a:gd name="T43" fmla="*/ -335782 h 501"/>
                            <a:gd name="T44" fmla="*/ 3958414 w 8835"/>
                            <a:gd name="T45" fmla="*/ -341805 h 501"/>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8835" h="501">
                              <a:moveTo>
                                <a:pt x="8584" y="0"/>
                              </a:moveTo>
                              <a:lnTo>
                                <a:pt x="250" y="0"/>
                              </a:lnTo>
                              <a:lnTo>
                                <a:pt x="171" y="12"/>
                              </a:lnTo>
                              <a:lnTo>
                                <a:pt x="102" y="48"/>
                              </a:lnTo>
                              <a:lnTo>
                                <a:pt x="48" y="102"/>
                              </a:lnTo>
                              <a:lnTo>
                                <a:pt x="13" y="171"/>
                              </a:lnTo>
                              <a:lnTo>
                                <a:pt x="0" y="250"/>
                              </a:lnTo>
                              <a:lnTo>
                                <a:pt x="13" y="329"/>
                              </a:lnTo>
                              <a:lnTo>
                                <a:pt x="48" y="397"/>
                              </a:lnTo>
                              <a:lnTo>
                                <a:pt x="102" y="451"/>
                              </a:lnTo>
                              <a:lnTo>
                                <a:pt x="171" y="487"/>
                              </a:lnTo>
                              <a:lnTo>
                                <a:pt x="250" y="500"/>
                              </a:lnTo>
                              <a:lnTo>
                                <a:pt x="8584" y="500"/>
                              </a:lnTo>
                              <a:lnTo>
                                <a:pt x="8663" y="487"/>
                              </a:lnTo>
                              <a:lnTo>
                                <a:pt x="8732" y="451"/>
                              </a:lnTo>
                              <a:lnTo>
                                <a:pt x="8786" y="397"/>
                              </a:lnTo>
                              <a:lnTo>
                                <a:pt x="8821" y="329"/>
                              </a:lnTo>
                              <a:lnTo>
                                <a:pt x="8834" y="250"/>
                              </a:lnTo>
                              <a:lnTo>
                                <a:pt x="8821" y="171"/>
                              </a:lnTo>
                              <a:lnTo>
                                <a:pt x="8786" y="102"/>
                              </a:lnTo>
                              <a:lnTo>
                                <a:pt x="8732" y="48"/>
                              </a:lnTo>
                              <a:lnTo>
                                <a:pt x="8663" y="12"/>
                              </a:lnTo>
                              <a:lnTo>
                                <a:pt x="8584" y="0"/>
                              </a:lnTo>
                              <a:close/>
                            </a:path>
                          </a:pathLst>
                        </a:custGeom>
                        <a:solidFill>
                          <a:srgbClr val="0070C0"/>
                        </a:solidFill>
                        <a:ln w="9525">
                          <a:solidFill>
                            <a:srgbClr val="2E75B6"/>
                          </a:solidFill>
                          <a:round/>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28ED568E">
              <v:shape id="Freeform 4" style="position:absolute;margin-left:142.05pt;margin-top:6.4pt;width:320.8pt;height:19.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8835,501" o:spid="_x0000_s1026" fillcolor="#0070c0" strokecolor="#2e75b6" path="m8584,l250,,171,12,102,48,48,102,13,171,,250r13,79l48,397r54,54l171,487r79,13l8584,500r79,-13l8732,451r54,-54l8821,329r13,-79l8821,171r-35,-69l8732,48,8663,12,858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" w14:anchorId="0085B704">
                <v:path arrowok="t" o:connecttype="custom" o:connectlocs="1825377700,-171557456;53162370,-171557456;36363088,-168534415;21690118,-159465291;10207304,-145861356;2764526,-128478995;0,-108577517;2764526,-88675537;10207304,-71545138;21690118,-57941704;36363088,-48872581;53162370,-45597578;1825377700,-45597578;1842176981,-48872581;1856849952,-57941704;1868332766,-71545138;1875775544,-88675537;1878540070,-108577517;1875775544,-128478995;1868332766,-145861356;1856849952,-159465291;1842176981,-168534415;1825377700,-171557456" o:connectangles="0,0,0,0,0,0,0,0,0,0,0,0,0,0,0,0,0,0,0,0,0,0,0"/>
                <w10:wrap anchorx="page"/>
              </v:shape>
            </w:pict>
          </mc:Fallback>
        </mc:AlternateContent>
      </w:r>
    </w:p>
    <w:p w:rsidRPr="007B4BA3" w:rsidR="0022725A" w:rsidP="006B7D1A" w:rsidRDefault="002D3495" w14:paraId="69DE2FC5" w14:textId="11F0147A">
      <w:pPr>
        <w:widowControl/>
        <w:tabs>
          <w:tab w:val="right" w:pos="9360"/>
        </w:tabs>
        <w:autoSpaceDE w:val="0"/>
        <w:autoSpaceDN w:val="0"/>
        <w:adjustRightInd w:val="0"/>
        <w:jc w:val="both"/>
        <w:rPr>
          <w:rFonts w:ascii="Minion-Regular" w:hAnsi="Minion-Regular" w:cs="Minion-Regular"/>
          <w:color w:val="auto"/>
          <w:sz w:val="22"/>
          <w:szCs w:val="22"/>
          <w:lang w:bidi="ar-SA"/>
        </w:rPr>
      </w:pPr>
      <w:r>
        <w:rPr>
          <w:noProof/>
          <w:sz w:val="22"/>
          <w:szCs w:val="22"/>
          <w:lang w:val="en-PH" w:eastAsia="en-PH" w:bidi="ar-SA"/>
        </w:rPr>
        <mc:AlternateContent>
          <mc:Choice Requires="wps">
            <w:drawing>
              <wp:anchor distT="0" distB="0" distL="114300" distR="114300" simplePos="0" relativeHeight="251692032" behindDoc="1" locked="0" layoutInCell="1" allowOverlap="1" wp14:anchorId="005B1813" wp14:editId="6E60C846">
                <wp:simplePos x="0" y="0"/>
                <wp:positionH relativeFrom="column">
                  <wp:posOffset>-269875</wp:posOffset>
                </wp:positionH>
                <wp:positionV relativeFrom="paragraph">
                  <wp:posOffset>82550</wp:posOffset>
                </wp:positionV>
                <wp:extent cx="6567805" cy="0"/>
                <wp:effectExtent l="6350" t="14605" r="7620" b="13970"/>
                <wp:wrapNone/>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67805" cy="0"/>
                        </a:xfrm>
                        <a:prstGeom prst="line">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9F0787E">
              <v:line id="Line 3" style="position:absolute;flip:y;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070c0" strokeweight="1pt" from="-21.25pt,6.5pt" to="495.9pt,6.5pt" w14:anchorId="5AA9F0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"/>
            </w:pict>
          </mc:Fallback>
        </mc:AlternateContent>
      </w:r>
      <w:r w:rsidRPr="007B4BA3" w:rsidR="00BE6B26">
        <w:rPr>
          <w:rFonts w:ascii="Minion-Regular" w:hAnsi="Minion-Regular" w:cs="Minion-Regular"/>
          <w:color w:val="auto"/>
          <w:sz w:val="22"/>
          <w:szCs w:val="22"/>
          <w:lang w:bidi="ar-SA"/>
        </w:rPr>
        <w:tab/>
      </w:r>
    </w:p>
    <w:p w:rsidRPr="007B4BA3" w:rsidR="006B7D1A" w:rsidP="006B7D1A" w:rsidRDefault="006B7D1A" w14:paraId="0BDB8A29" w14:textId="77777777">
      <w:pPr>
        <w:widowControl/>
        <w:tabs>
          <w:tab w:val="right" w:pos="9360"/>
        </w:tabs>
        <w:autoSpaceDE w:val="0"/>
        <w:autoSpaceDN w:val="0"/>
        <w:adjustRightInd w:val="0"/>
        <w:jc w:val="both"/>
        <w:rPr>
          <w:rFonts w:ascii="Minion-Regular" w:hAnsi="Minion-Regular" w:cs="Minion-Regular"/>
          <w:color w:val="auto"/>
          <w:sz w:val="22"/>
          <w:szCs w:val="22"/>
          <w:lang w:bidi="ar-SA"/>
        </w:rPr>
      </w:pPr>
    </w:p>
    <w:p w:rsidRPr="007B4BA3" w:rsidR="006B7D1A" w:rsidP="006B7D1A" w:rsidRDefault="00D201AF" w14:paraId="00500876" w14:textId="45BF1150">
      <w:pPr>
        <w:widowControl/>
        <w:tabs>
          <w:tab w:val="right" w:pos="9360"/>
        </w:tabs>
        <w:autoSpaceDE w:val="0"/>
        <w:autoSpaceDN w:val="0"/>
        <w:adjustRightInd w:val="0"/>
        <w:jc w:val="center"/>
        <w:rPr>
          <w:rFonts w:ascii="Minion-Regular" w:hAnsi="Minion-Regular" w:cs="Minion-Regular"/>
          <w:b/>
          <w:color w:val="auto"/>
          <w:sz w:val="22"/>
          <w:szCs w:val="22"/>
          <w:lang w:bidi="ar-SA"/>
        </w:rPr>
      </w:pPr>
      <w:r>
        <w:rPr>
          <w:rFonts w:ascii="Minion-Regular" w:hAnsi="Minion-Regular" w:cs="Minion-Regular"/>
          <w:b/>
          <w:color w:val="auto"/>
          <w:sz w:val="22"/>
          <w:szCs w:val="22"/>
          <w:lang w:bidi="ar-SA"/>
        </w:rPr>
        <w:t>THE CONCEPT OF ENTERPRISE ARCHITECTURE</w:t>
      </w:r>
    </w:p>
    <w:p w:rsidRPr="007B4BA3" w:rsidR="00BE6B26" w:rsidP="00BE6B26" w:rsidRDefault="002D3495" w14:paraId="196147DF" w14:textId="3D80D05A">
      <w:pPr>
        <w:autoSpaceDE w:val="0"/>
        <w:autoSpaceDN w:val="0"/>
        <w:adjustRightInd w:val="0"/>
        <w:jc w:val="both"/>
        <w:rPr>
          <w:rFonts w:ascii="Arial" w:hAnsi="Arial" w:cs="Arial"/>
          <w:b/>
          <w:bCs/>
          <w:color w:val="auto"/>
          <w:sz w:val="22"/>
          <w:szCs w:val="22"/>
        </w:rPr>
      </w:pPr>
      <w:r>
        <w:rPr>
          <w:noProof/>
          <w:sz w:val="22"/>
          <w:szCs w:val="22"/>
          <w:lang w:val="en-PH" w:eastAsia="en-PH" w:bidi="ar-SA"/>
        </w:rPr>
        <mc:AlternateContent>
          <mc:Choice Requires="wps">
            <w:drawing>
              <wp:anchor distT="0" distB="0" distL="114300" distR="114300" simplePos="0" relativeHeight="251697152" behindDoc="0" locked="0" layoutInCell="1" allowOverlap="1" wp14:anchorId="41B74A26" wp14:editId="613B5D8D">
                <wp:simplePos x="0" y="0"/>
                <wp:positionH relativeFrom="margin">
                  <wp:posOffset>-13335</wp:posOffset>
                </wp:positionH>
                <wp:positionV relativeFrom="paragraph">
                  <wp:posOffset>101600</wp:posOffset>
                </wp:positionV>
                <wp:extent cx="276225" cy="276225"/>
                <wp:effectExtent l="5715" t="2540" r="3810" b="6985"/>
                <wp:wrapNone/>
                <wp:docPr id="18" name="Confirmatio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76225" cy="276225"/>
                        </a:xfrm>
                        <a:custGeom>
                          <a:avLst/>
                          <a:gdLst>
                            <a:gd name="T0" fmla="*/ 48986 w 5137"/>
                            <a:gd name="T1" fmla="*/ 48986 h 5137"/>
                            <a:gd name="T2" fmla="*/ 167552 w 5137"/>
                            <a:gd name="T3" fmla="*/ 48986 h 5137"/>
                            <a:gd name="T4" fmla="*/ 167552 w 5137"/>
                            <a:gd name="T5" fmla="*/ 167499 h 5137"/>
                            <a:gd name="T6" fmla="*/ 48986 w 5137"/>
                            <a:gd name="T7" fmla="*/ 167499 h 5137"/>
                            <a:gd name="T8" fmla="*/ 48986 w 5137"/>
                            <a:gd name="T9" fmla="*/ 48986 h 5137"/>
                            <a:gd name="T10" fmla="*/ 139860 w 5137"/>
                            <a:gd name="T11" fmla="*/ 101252 h 5137"/>
                            <a:gd name="T12" fmla="*/ 125396 w 5137"/>
                            <a:gd name="T13" fmla="*/ 113942 h 5137"/>
                            <a:gd name="T14" fmla="*/ 110985 w 5137"/>
                            <a:gd name="T15" fmla="*/ 126686 h 5137"/>
                            <a:gd name="T16" fmla="*/ 108242 w 5137"/>
                            <a:gd name="T17" fmla="*/ 129052 h 5137"/>
                            <a:gd name="T18" fmla="*/ 105500 w 5137"/>
                            <a:gd name="T19" fmla="*/ 126686 h 5137"/>
                            <a:gd name="T20" fmla="*/ 91089 w 5137"/>
                            <a:gd name="T21" fmla="*/ 113942 h 5137"/>
                            <a:gd name="T22" fmla="*/ 76625 w 5137"/>
                            <a:gd name="T23" fmla="*/ 101252 h 5137"/>
                            <a:gd name="T24" fmla="*/ 82056 w 5137"/>
                            <a:gd name="T25" fmla="*/ 95015 h 5137"/>
                            <a:gd name="T26" fmla="*/ 96520 w 5137"/>
                            <a:gd name="T27" fmla="*/ 107758 h 5137"/>
                            <a:gd name="T28" fmla="*/ 108242 w 5137"/>
                            <a:gd name="T29" fmla="*/ 118083 h 5137"/>
                            <a:gd name="T30" fmla="*/ 119965 w 5137"/>
                            <a:gd name="T31" fmla="*/ 107758 h 5137"/>
                            <a:gd name="T32" fmla="*/ 134429 w 5137"/>
                            <a:gd name="T33" fmla="*/ 95015 h 5137"/>
                            <a:gd name="T34" fmla="*/ 139860 w 5137"/>
                            <a:gd name="T35" fmla="*/ 101252 h 5137"/>
                            <a:gd name="T36" fmla="*/ 131149 w 5137"/>
                            <a:gd name="T37" fmla="*/ 68559 h 5137"/>
                            <a:gd name="T38" fmla="*/ 108242 w 5137"/>
                            <a:gd name="T39" fmla="*/ 55331 h 5137"/>
                            <a:gd name="T40" fmla="*/ 85336 w 5137"/>
                            <a:gd name="T41" fmla="*/ 68559 h 5137"/>
                            <a:gd name="T42" fmla="*/ 62429 w 5137"/>
                            <a:gd name="T43" fmla="*/ 81787 h 5137"/>
                            <a:gd name="T44" fmla="*/ 62429 w 5137"/>
                            <a:gd name="T45" fmla="*/ 108242 h 5137"/>
                            <a:gd name="T46" fmla="*/ 62429 w 5137"/>
                            <a:gd name="T47" fmla="*/ 134752 h 5137"/>
                            <a:gd name="T48" fmla="*/ 85336 w 5137"/>
                            <a:gd name="T49" fmla="*/ 147926 h 5137"/>
                            <a:gd name="T50" fmla="*/ 108242 w 5137"/>
                            <a:gd name="T51" fmla="*/ 161207 h 5137"/>
                            <a:gd name="T52" fmla="*/ 131149 w 5137"/>
                            <a:gd name="T53" fmla="*/ 147926 h 5137"/>
                            <a:gd name="T54" fmla="*/ 154056 w 5137"/>
                            <a:gd name="T55" fmla="*/ 134752 h 5137"/>
                            <a:gd name="T56" fmla="*/ 154056 w 5137"/>
                            <a:gd name="T57" fmla="*/ 108242 h 5137"/>
                            <a:gd name="T58" fmla="*/ 154056 w 5137"/>
                            <a:gd name="T59" fmla="*/ 81787 h 5137"/>
                            <a:gd name="T60" fmla="*/ 131149 w 5137"/>
                            <a:gd name="T61" fmla="*/ 68559 h 5137"/>
                            <a:gd name="T62" fmla="*/ 253587 w 5137"/>
                            <a:gd name="T63" fmla="*/ 276225 h 5137"/>
                            <a:gd name="T64" fmla="*/ 276225 w 5137"/>
                            <a:gd name="T65" fmla="*/ 253587 h 5137"/>
                            <a:gd name="T66" fmla="*/ 201160 w 5137"/>
                            <a:gd name="T67" fmla="*/ 178522 h 5137"/>
                            <a:gd name="T68" fmla="*/ 197718 w 5137"/>
                            <a:gd name="T69" fmla="*/ 182877 h 5137"/>
                            <a:gd name="T70" fmla="*/ 190621 w 5137"/>
                            <a:gd name="T71" fmla="*/ 190621 h 5137"/>
                            <a:gd name="T72" fmla="*/ 182877 w 5137"/>
                            <a:gd name="T73" fmla="*/ 197718 h 5137"/>
                            <a:gd name="T74" fmla="*/ 178522 w 5137"/>
                            <a:gd name="T75" fmla="*/ 201160 h 5137"/>
                            <a:gd name="T76" fmla="*/ 253587 w 5137"/>
                            <a:gd name="T77" fmla="*/ 276225 h 5137"/>
                            <a:gd name="T78" fmla="*/ 31672 w 5137"/>
                            <a:gd name="T79" fmla="*/ 31672 h 5137"/>
                            <a:gd name="T80" fmla="*/ 31672 w 5137"/>
                            <a:gd name="T81" fmla="*/ 31672 h 5137"/>
                            <a:gd name="T82" fmla="*/ 31672 w 5137"/>
                            <a:gd name="T83" fmla="*/ 31672 h 5137"/>
                            <a:gd name="T84" fmla="*/ 0 w 5137"/>
                            <a:gd name="T85" fmla="*/ 108242 h 5137"/>
                            <a:gd name="T86" fmla="*/ 31672 w 5137"/>
                            <a:gd name="T87" fmla="*/ 184813 h 5137"/>
                            <a:gd name="T88" fmla="*/ 31672 w 5137"/>
                            <a:gd name="T89" fmla="*/ 184813 h 5137"/>
                            <a:gd name="T90" fmla="*/ 31672 w 5137"/>
                            <a:gd name="T91" fmla="*/ 184813 h 5137"/>
                            <a:gd name="T92" fmla="*/ 108242 w 5137"/>
                            <a:gd name="T93" fmla="*/ 216485 h 5137"/>
                            <a:gd name="T94" fmla="*/ 184813 w 5137"/>
                            <a:gd name="T95" fmla="*/ 184813 h 5137"/>
                            <a:gd name="T96" fmla="*/ 184813 w 5137"/>
                            <a:gd name="T97" fmla="*/ 184813 h 5137"/>
                            <a:gd name="T98" fmla="*/ 184813 w 5137"/>
                            <a:gd name="T99" fmla="*/ 184813 h 5137"/>
                            <a:gd name="T100" fmla="*/ 216485 w 5137"/>
                            <a:gd name="T101" fmla="*/ 108242 h 5137"/>
                            <a:gd name="T102" fmla="*/ 184813 w 5137"/>
                            <a:gd name="T103" fmla="*/ 31672 h 5137"/>
                            <a:gd name="T104" fmla="*/ 184813 w 5137"/>
                            <a:gd name="T105" fmla="*/ 31672 h 5137"/>
                            <a:gd name="T106" fmla="*/ 184813 w 5137"/>
                            <a:gd name="T107" fmla="*/ 31672 h 5137"/>
                            <a:gd name="T108" fmla="*/ 108242 w 5137"/>
                            <a:gd name="T109" fmla="*/ 0 h 5137"/>
                            <a:gd name="T110" fmla="*/ 31672 w 5137"/>
                            <a:gd name="T111" fmla="*/ 31672 h 5137"/>
                            <a:gd name="T112" fmla="*/ 31672 w 5137"/>
                            <a:gd name="T113" fmla="*/ 31672 h 5137"/>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5137" h="5137">
                              <a:moveTo>
                                <a:pt x="911" y="911"/>
                              </a:moveTo>
                              <a:cubicBezTo>
                                <a:pt x="1519" y="302"/>
                                <a:pt x="2507" y="302"/>
                                <a:pt x="3116" y="911"/>
                              </a:cubicBezTo>
                              <a:cubicBezTo>
                                <a:pt x="3725" y="1519"/>
                                <a:pt x="3725" y="2507"/>
                                <a:pt x="3116" y="3115"/>
                              </a:cubicBezTo>
                              <a:cubicBezTo>
                                <a:pt x="2507" y="3725"/>
                                <a:pt x="1519" y="3725"/>
                                <a:pt x="911" y="3115"/>
                              </a:cubicBezTo>
                              <a:cubicBezTo>
                                <a:pt x="302" y="2507"/>
                                <a:pt x="302" y="1519"/>
                                <a:pt x="911" y="911"/>
                              </a:cubicBezTo>
                              <a:close/>
                              <a:moveTo>
                                <a:pt x="2601" y="1883"/>
                              </a:moveTo>
                              <a:lnTo>
                                <a:pt x="2332" y="2119"/>
                              </a:lnTo>
                              <a:lnTo>
                                <a:pt x="2064" y="2356"/>
                              </a:lnTo>
                              <a:lnTo>
                                <a:pt x="2013" y="2400"/>
                              </a:lnTo>
                              <a:lnTo>
                                <a:pt x="1962" y="2356"/>
                              </a:lnTo>
                              <a:lnTo>
                                <a:pt x="1694" y="2119"/>
                              </a:lnTo>
                              <a:lnTo>
                                <a:pt x="1425" y="1883"/>
                              </a:lnTo>
                              <a:lnTo>
                                <a:pt x="1526" y="1767"/>
                              </a:lnTo>
                              <a:lnTo>
                                <a:pt x="1795" y="2004"/>
                              </a:lnTo>
                              <a:lnTo>
                                <a:pt x="2013" y="2196"/>
                              </a:lnTo>
                              <a:lnTo>
                                <a:pt x="2231" y="2004"/>
                              </a:lnTo>
                              <a:lnTo>
                                <a:pt x="2500" y="1767"/>
                              </a:lnTo>
                              <a:lnTo>
                                <a:pt x="2601" y="1883"/>
                              </a:lnTo>
                              <a:close/>
                              <a:moveTo>
                                <a:pt x="2439" y="1275"/>
                              </a:moveTo>
                              <a:lnTo>
                                <a:pt x="2013" y="1029"/>
                              </a:lnTo>
                              <a:lnTo>
                                <a:pt x="1587" y="1275"/>
                              </a:lnTo>
                              <a:lnTo>
                                <a:pt x="1161" y="1521"/>
                              </a:lnTo>
                              <a:lnTo>
                                <a:pt x="1161" y="2013"/>
                              </a:lnTo>
                              <a:lnTo>
                                <a:pt x="1161" y="2506"/>
                              </a:lnTo>
                              <a:lnTo>
                                <a:pt x="1587" y="2751"/>
                              </a:lnTo>
                              <a:lnTo>
                                <a:pt x="2013" y="2998"/>
                              </a:lnTo>
                              <a:lnTo>
                                <a:pt x="2439" y="2751"/>
                              </a:lnTo>
                              <a:lnTo>
                                <a:pt x="2865" y="2506"/>
                              </a:lnTo>
                              <a:lnTo>
                                <a:pt x="2865" y="2013"/>
                              </a:lnTo>
                              <a:lnTo>
                                <a:pt x="2865" y="1521"/>
                              </a:lnTo>
                              <a:lnTo>
                                <a:pt x="2439" y="1275"/>
                              </a:lnTo>
                              <a:close/>
                              <a:moveTo>
                                <a:pt x="4716" y="5137"/>
                              </a:moveTo>
                              <a:lnTo>
                                <a:pt x="5137" y="4716"/>
                              </a:lnTo>
                              <a:lnTo>
                                <a:pt x="3741" y="3320"/>
                              </a:lnTo>
                              <a:cubicBezTo>
                                <a:pt x="3720" y="3348"/>
                                <a:pt x="3699" y="3375"/>
                                <a:pt x="3677" y="3401"/>
                              </a:cubicBezTo>
                              <a:cubicBezTo>
                                <a:pt x="3635" y="3451"/>
                                <a:pt x="3591" y="3499"/>
                                <a:pt x="3545" y="3545"/>
                              </a:cubicBezTo>
                              <a:cubicBezTo>
                                <a:pt x="3499" y="3591"/>
                                <a:pt x="3451" y="3635"/>
                                <a:pt x="3401" y="3677"/>
                              </a:cubicBezTo>
                              <a:cubicBezTo>
                                <a:pt x="3375" y="3699"/>
                                <a:pt x="3348" y="3720"/>
                                <a:pt x="3320" y="3741"/>
                              </a:cubicBezTo>
                              <a:cubicBezTo>
                                <a:pt x="3786" y="4207"/>
                                <a:pt x="4251" y="4672"/>
                                <a:pt x="4716" y="5137"/>
                              </a:cubicBezTo>
                              <a:close/>
                              <a:moveTo>
                                <a:pt x="589" y="589"/>
                              </a:moveTo>
                              <a:lnTo>
                                <a:pt x="589" y="589"/>
                              </a:lnTo>
                              <a:cubicBezTo>
                                <a:pt x="196" y="982"/>
                                <a:pt x="0" y="1498"/>
                                <a:pt x="0" y="2013"/>
                              </a:cubicBezTo>
                              <a:cubicBezTo>
                                <a:pt x="0" y="2528"/>
                                <a:pt x="196" y="3043"/>
                                <a:pt x="589" y="3437"/>
                              </a:cubicBezTo>
                              <a:cubicBezTo>
                                <a:pt x="983" y="3830"/>
                                <a:pt x="1498" y="4026"/>
                                <a:pt x="2013" y="4026"/>
                              </a:cubicBezTo>
                              <a:cubicBezTo>
                                <a:pt x="2528" y="4026"/>
                                <a:pt x="3043" y="3830"/>
                                <a:pt x="3437" y="3437"/>
                              </a:cubicBezTo>
                              <a:cubicBezTo>
                                <a:pt x="3830" y="3043"/>
                                <a:pt x="4026" y="2528"/>
                                <a:pt x="4026" y="2013"/>
                              </a:cubicBezTo>
                              <a:cubicBezTo>
                                <a:pt x="4026" y="1498"/>
                                <a:pt x="3830" y="982"/>
                                <a:pt x="3437" y="589"/>
                              </a:cubicBezTo>
                              <a:cubicBezTo>
                                <a:pt x="3043" y="196"/>
                                <a:pt x="2528" y="0"/>
                                <a:pt x="2013" y="0"/>
                              </a:cubicBezTo>
                              <a:cubicBezTo>
                                <a:pt x="1498" y="0"/>
                                <a:pt x="983" y="196"/>
                                <a:pt x="589" y="589"/>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1949D450">
              <v:shape id="Confirmation" style="position:absolute;margin-left:-1.05pt;margin-top:8pt;width:21.7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lt="{&quot;Key&quot;:&quot;POWER_USER_SHAPE_ICON&quot;,&quot;Value&quot;:&quot;POWER_USER_SHAPE_ICON_STYLE_1&quot;}" coordsize="5137,5137" o:spid="_x0000_s1026" stroked="f"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c196,982,,1498,,2013v,515,196,1030,589,1424c983,3830,1498,4026,2013,4026v515,,1030,-196,1424,-589c3830,3043,4026,2528,4026,2013,4026,1498,3830,982,3437,589,3043,196,2528,,2013,,1498,,983,196,589,5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" w14:anchorId="307D52BA">
                <v:path arrowok="t" o:connecttype="custom" o:connectlocs="2634058,2634058;9009549,2634058;9009549,9006699;2634058,9006699;2634058,2634058;7520504,5444488;6742751,6126850;5967847,6812116;5820352,6939340;5672910,6812116;4898006,6126850;4120253,5444488;4412287,5109114;5190040,5794326;5820352,6349519;6450717,5794326;7228470,5109114;7520504,5444488;7052099,3686531;5820352,2975240;4588658,3686531;3356911,4397822;3356911,5820352;3356911,7245838;4588658,7954226;5820352,8668367;7052099,7954226;8283846,7245838;8283846,5820352;8283846,4397822;7052099,3686531;13635793,14853076;14853076,13635793;10816706,9599424;10631624,9833599;10250007,10250007;9833599,10631624;9599424,10816706;13635793,14853076;1703056,1703056;1703056,1703056;1703056,1703056;0,5820352;1703056,9937701;1703056,9937701;1703056,9937701;5820352,11640757;9937701,9937701;9937701,9937701;9937701,9937701;11640757,5820352;9937701,1703056;9937701,1703056;9937701,1703056;5820352,0;1703056,1703056;1703056,1703056" o:connectangles="0,0,0,0,0,0,0,0,0,0,0,0,0,0,0,0,0,0,0,0,0,0,0,0,0,0,0,0,0,0,0,0,0,0,0,0,0,0,0,0,0,0,0,0,0,0,0,0,0,0,0,0,0,0,0,0,0"/>
                <o:lock v:ext="edit" verticies="t" aspectratio="t"/>
                <w10:wrap anchorx="margin"/>
              </v:shape>
            </w:pict>
          </mc:Fallback>
        </mc:AlternateContent>
      </w:r>
      <w:r>
        <w:rPr>
          <w:noProof/>
          <w:sz w:val="22"/>
          <w:szCs w:val="22"/>
          <w:lang w:val="en-PH" w:eastAsia="en-PH" w:bidi="ar-SA"/>
        </w:rPr>
        <mc:AlternateContent>
          <mc:Choice Requires="wps">
            <w:drawing>
              <wp:anchor distT="0" distB="0" distL="114300" distR="114300" simplePos="0" relativeHeight="251696128" behindDoc="1" locked="0" layoutInCell="1" allowOverlap="1" wp14:anchorId="2FA464F4" wp14:editId="3A91F9DB">
                <wp:simplePos x="0" y="0"/>
                <wp:positionH relativeFrom="column">
                  <wp:posOffset>-271145</wp:posOffset>
                </wp:positionH>
                <wp:positionV relativeFrom="paragraph">
                  <wp:posOffset>83820</wp:posOffset>
                </wp:positionV>
                <wp:extent cx="6567170" cy="257175"/>
                <wp:effectExtent l="0" t="3810" r="0" b="0"/>
                <wp:wrapNone/>
                <wp:docPr id="17"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109A4CA5">
              <v:rect id="Rectangle 122" style="position:absolute;margin-left:-21.35pt;margin-top:6.6pt;width:517.1pt;height:20.2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color="#0070c0" stroked="f" strokeweight="1pt" w14:anchorId="7FC9DC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"/>
            </w:pict>
          </mc:Fallback>
        </mc:AlternateContent>
      </w:r>
    </w:p>
    <w:p w:rsidRPr="007B4BA3" w:rsidR="00BE6B26" w:rsidP="0022607F" w:rsidRDefault="00BE6B26" w14:paraId="440F07E9" w14:textId="77777777">
      <w:pPr>
        <w:autoSpaceDE w:val="0"/>
        <w:autoSpaceDN w:val="0"/>
        <w:adjustRightInd w:val="0"/>
        <w:ind w:left="540"/>
        <w:jc w:val="both"/>
        <w:rPr>
          <w:rFonts w:ascii="Arial" w:hAnsi="Arial" w:cs="Arial"/>
          <w:b/>
          <w:bCs/>
          <w:color w:val="auto"/>
          <w:sz w:val="22"/>
          <w:szCs w:val="22"/>
        </w:rPr>
      </w:pPr>
      <w:r w:rsidRPr="007B4BA3">
        <w:rPr>
          <w:rFonts w:ascii="Arial" w:hAnsi="Arial" w:cs="Arial"/>
          <w:b/>
          <w:bCs/>
          <w:color w:val="FFFFFF" w:themeColor="background1"/>
          <w:sz w:val="22"/>
          <w:szCs w:val="22"/>
        </w:rPr>
        <w:t>MODULE OVERVIEW</w:t>
      </w:r>
    </w:p>
    <w:p w:rsidRPr="007B4BA3" w:rsidR="005301FB" w:rsidP="005752FE" w:rsidRDefault="005301FB" w14:paraId="0FAF4BF2" w14:textId="77777777">
      <w:pPr>
        <w:widowControl/>
        <w:autoSpaceDE w:val="0"/>
        <w:autoSpaceDN w:val="0"/>
        <w:adjustRightInd w:val="0"/>
        <w:jc w:val="both"/>
        <w:rPr>
          <w:rFonts w:ascii="Arial" w:hAnsi="Arial" w:cs="Arial"/>
          <w:color w:val="auto"/>
          <w:sz w:val="22"/>
          <w:szCs w:val="22"/>
          <w:lang w:bidi="ar-SA"/>
        </w:rPr>
      </w:pPr>
    </w:p>
    <w:p w:rsidRPr="007B4BA3" w:rsidR="009B7F43" w:rsidP="00367B16" w:rsidRDefault="006B58C6" w14:paraId="530147D9" w14:textId="6D81E8B5">
      <w:pPr>
        <w:pStyle w:val="Moduleparagraphs"/>
        <w:jc w:val="both"/>
        <w:rPr>
          <w:sz w:val="22"/>
          <w:szCs w:val="22"/>
        </w:rPr>
      </w:pPr>
      <w:r w:rsidRPr="007B4BA3">
        <w:rPr>
          <w:sz w:val="22"/>
          <w:szCs w:val="22"/>
        </w:rPr>
        <w:t>Th</w:t>
      </w:r>
      <w:r w:rsidRPr="007B4BA3" w:rsidR="00367B16">
        <w:rPr>
          <w:sz w:val="22"/>
          <w:szCs w:val="22"/>
        </w:rPr>
        <w:t xml:space="preserve">is module aims to provide an overview of </w:t>
      </w:r>
      <w:r w:rsidR="00D201AF">
        <w:rPr>
          <w:sz w:val="22"/>
          <w:szCs w:val="22"/>
        </w:rPr>
        <w:t>Enterprise Architecture (EA), its types and structure. It will also include information on architecture value, myths and risks.</w:t>
      </w:r>
    </w:p>
    <w:p w:rsidRPr="007B4BA3" w:rsidR="00BE6B26" w:rsidP="00BE6B26" w:rsidRDefault="002D3495" w14:paraId="732E2DDD" w14:textId="50EFF2F3">
      <w:pPr>
        <w:autoSpaceDE w:val="0"/>
        <w:autoSpaceDN w:val="0"/>
        <w:adjustRightInd w:val="0"/>
        <w:jc w:val="both"/>
        <w:rPr>
          <w:rFonts w:ascii="Arial" w:hAnsi="Arial" w:cs="Arial"/>
          <w:color w:val="auto"/>
          <w:sz w:val="22"/>
          <w:szCs w:val="22"/>
          <w:shd w:val="clear" w:color="auto" w:fill="FFFFFF"/>
        </w:rPr>
      </w:pPr>
      <w:r>
        <w:rPr>
          <w:noProof/>
          <w:sz w:val="22"/>
          <w:szCs w:val="22"/>
          <w:lang w:val="en-PH" w:eastAsia="en-PH" w:bidi="ar-SA"/>
        </w:rPr>
        <mc:AlternateContent>
          <mc:Choice Requires="wps">
            <w:drawing>
              <wp:anchor distT="0" distB="0" distL="114300" distR="114300" simplePos="0" relativeHeight="251699200" behindDoc="1" locked="0" layoutInCell="1" allowOverlap="1" wp14:anchorId="50C1C200" wp14:editId="41D2D987">
                <wp:simplePos x="0" y="0"/>
                <wp:positionH relativeFrom="column">
                  <wp:posOffset>-264160</wp:posOffset>
                </wp:positionH>
                <wp:positionV relativeFrom="paragraph">
                  <wp:posOffset>97790</wp:posOffset>
                </wp:positionV>
                <wp:extent cx="6562090" cy="257175"/>
                <wp:effectExtent l="2540" t="2540" r="0" b="0"/>
                <wp:wrapNone/>
                <wp:docPr id="16"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209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64DA060C">
              <v:rect id="Rectangle 123" style="position:absolute;margin-left:-20.8pt;margin-top:7.7pt;width:516.7pt;height:20.2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color="#0070c0" stroked="f" strokeweight="1pt" w14:anchorId="1C53AB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"/>
            </w:pict>
          </mc:Fallback>
        </mc:AlternateContent>
      </w:r>
      <w:r>
        <w:rPr>
          <w:rFonts w:ascii="Arial" w:hAnsi="Arial" w:cs="Arial"/>
          <w:noProof/>
          <w:color w:val="auto"/>
          <w:sz w:val="22"/>
          <w:szCs w:val="22"/>
          <w:shd w:val="clear" w:color="auto" w:fill="FFFFFF"/>
          <w:lang w:val="en-PH" w:eastAsia="en-PH" w:bidi="ar-SA"/>
        </w:rPr>
        <mc:AlternateContent>
          <mc:Choice Requires="wps">
            <w:drawing>
              <wp:anchor distT="0" distB="0" distL="114300" distR="114300" simplePos="0" relativeHeight="251700224" behindDoc="0" locked="0" layoutInCell="1" allowOverlap="1" wp14:anchorId="343C6047" wp14:editId="4D6AE76A">
                <wp:simplePos x="0" y="0"/>
                <wp:positionH relativeFrom="margin">
                  <wp:align>left</wp:align>
                </wp:positionH>
                <wp:positionV relativeFrom="paragraph">
                  <wp:posOffset>114935</wp:posOffset>
                </wp:positionV>
                <wp:extent cx="222250" cy="217170"/>
                <wp:effectExtent l="0" t="1270" r="6350" b="635"/>
                <wp:wrapNone/>
                <wp:docPr id="15"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217170"/>
                        </a:xfrm>
                        <a:custGeom>
                          <a:avLst/>
                          <a:gdLst>
                            <a:gd name="T0" fmla="*/ 1855705 w 21600"/>
                            <a:gd name="T1" fmla="*/ 1115892 h 21600"/>
                            <a:gd name="T2" fmla="*/ 2094974 w 21600"/>
                            <a:gd name="T3" fmla="*/ 843766 h 21600"/>
                            <a:gd name="T4" fmla="*/ 2094974 w 21600"/>
                            <a:gd name="T5" fmla="*/ 1747676 h 21600"/>
                            <a:gd name="T6" fmla="*/ 2063848 w 21600"/>
                            <a:gd name="T7" fmla="*/ 1916093 h 21600"/>
                            <a:gd name="T8" fmla="*/ 1980947 w 21600"/>
                            <a:gd name="T9" fmla="*/ 2054478 h 21600"/>
                            <a:gd name="T10" fmla="*/ 1860572 w 21600"/>
                            <a:gd name="T11" fmla="*/ 2148787 h 21600"/>
                            <a:gd name="T12" fmla="*/ 1712992 w 21600"/>
                            <a:gd name="T13" fmla="*/ 2183463 h 21600"/>
                            <a:gd name="T14" fmla="*/ 380397 w 21600"/>
                            <a:gd name="T15" fmla="*/ 2183463 h 21600"/>
                            <a:gd name="T16" fmla="*/ 232282 w 21600"/>
                            <a:gd name="T17" fmla="*/ 2148787 h 21600"/>
                            <a:gd name="T18" fmla="*/ 111372 w 21600"/>
                            <a:gd name="T19" fmla="*/ 2054478 h 21600"/>
                            <a:gd name="T20" fmla="*/ 30282 w 21600"/>
                            <a:gd name="T21" fmla="*/ 1916093 h 21600"/>
                            <a:gd name="T22" fmla="*/ 0 w 21600"/>
                            <a:gd name="T23" fmla="*/ 1747676 h 21600"/>
                            <a:gd name="T24" fmla="*/ 0 w 21600"/>
                            <a:gd name="T25" fmla="*/ 438814 h 21600"/>
                            <a:gd name="T26" fmla="*/ 30282 w 21600"/>
                            <a:gd name="T27" fmla="*/ 269190 h 21600"/>
                            <a:gd name="T28" fmla="*/ 111372 w 21600"/>
                            <a:gd name="T29" fmla="*/ 130704 h 21600"/>
                            <a:gd name="T30" fmla="*/ 232282 w 21600"/>
                            <a:gd name="T31" fmla="*/ 38206 h 21600"/>
                            <a:gd name="T32" fmla="*/ 380397 w 21600"/>
                            <a:gd name="T33" fmla="*/ 3539 h 21600"/>
                            <a:gd name="T34" fmla="*/ 1712992 w 21600"/>
                            <a:gd name="T35" fmla="*/ 3539 h 21600"/>
                            <a:gd name="T36" fmla="*/ 1726224 w 21600"/>
                            <a:gd name="T37" fmla="*/ 4756 h 21600"/>
                            <a:gd name="T38" fmla="*/ 1739137 w 21600"/>
                            <a:gd name="T39" fmla="*/ 6465 h 21600"/>
                            <a:gd name="T40" fmla="*/ 1502410 w 21600"/>
                            <a:gd name="T41" fmla="*/ 277485 h 21600"/>
                            <a:gd name="T42" fmla="*/ 380397 w 21600"/>
                            <a:gd name="T43" fmla="*/ 277485 h 21600"/>
                            <a:gd name="T44" fmla="*/ 280663 w 21600"/>
                            <a:gd name="T45" fmla="*/ 324890 h 21600"/>
                            <a:gd name="T46" fmla="*/ 239269 w 21600"/>
                            <a:gd name="T47" fmla="*/ 439015 h 21600"/>
                            <a:gd name="T48" fmla="*/ 239269 w 21600"/>
                            <a:gd name="T49" fmla="*/ 1747676 h 21600"/>
                            <a:gd name="T50" fmla="*/ 280663 w 21600"/>
                            <a:gd name="T51" fmla="*/ 1862414 h 21600"/>
                            <a:gd name="T52" fmla="*/ 380397 w 21600"/>
                            <a:gd name="T53" fmla="*/ 1909819 h 21600"/>
                            <a:gd name="T54" fmla="*/ 1712992 w 21600"/>
                            <a:gd name="T55" fmla="*/ 1909819 h 21600"/>
                            <a:gd name="T56" fmla="*/ 1813457 w 21600"/>
                            <a:gd name="T57" fmla="*/ 1862414 h 21600"/>
                            <a:gd name="T58" fmla="*/ 1855705 w 21600"/>
                            <a:gd name="T59" fmla="*/ 1747676 h 21600"/>
                            <a:gd name="T60" fmla="*/ 1855705 w 21600"/>
                            <a:gd name="T61" fmla="*/ 1115892 h 21600"/>
                            <a:gd name="T62" fmla="*/ 1998316 w 21600"/>
                            <a:gd name="T63" fmla="*/ 646242 h 21600"/>
                            <a:gd name="T64" fmla="*/ 1191147 w 21600"/>
                            <a:gd name="T65" fmla="*/ 1570370 h 21600"/>
                            <a:gd name="T66" fmla="*/ 782063 w 21600"/>
                            <a:gd name="T67" fmla="*/ 1723928 h 21600"/>
                            <a:gd name="T68" fmla="*/ 915886 w 21600"/>
                            <a:gd name="T69" fmla="*/ 1256700 h 21600"/>
                            <a:gd name="T70" fmla="*/ 1724320 w 21600"/>
                            <a:gd name="T71" fmla="*/ 331466 h 21600"/>
                            <a:gd name="T72" fmla="*/ 1998316 w 21600"/>
                            <a:gd name="T73" fmla="*/ 646242 h 21600"/>
                            <a:gd name="T74" fmla="*/ 1749519 w 21600"/>
                            <a:gd name="T75" fmla="*/ 566794 h 21600"/>
                            <a:gd name="T76" fmla="*/ 1749519 w 21600"/>
                            <a:gd name="T77" fmla="*/ 517056 h 21600"/>
                            <a:gd name="T78" fmla="*/ 1706005 w 21600"/>
                            <a:gd name="T79" fmla="*/ 517056 h 21600"/>
                            <a:gd name="T80" fmla="*/ 1073632 w 21600"/>
                            <a:gd name="T81" fmla="*/ 1240634 h 21600"/>
                            <a:gd name="T82" fmla="*/ 1073632 w 21600"/>
                            <a:gd name="T83" fmla="*/ 1290462 h 21600"/>
                            <a:gd name="T84" fmla="*/ 1094808 w 21600"/>
                            <a:gd name="T85" fmla="*/ 1302095 h 21600"/>
                            <a:gd name="T86" fmla="*/ 1114501 w 21600"/>
                            <a:gd name="T87" fmla="*/ 1290462 h 21600"/>
                            <a:gd name="T88" fmla="*/ 1749519 w 21600"/>
                            <a:gd name="T89" fmla="*/ 566794 h 21600"/>
                            <a:gd name="T90" fmla="*/ 2252401 w 21600"/>
                            <a:gd name="T91" fmla="*/ 169523 h 21600"/>
                            <a:gd name="T92" fmla="*/ 2286592 w 21600"/>
                            <a:gd name="T93" fmla="*/ 263831 h 21600"/>
                            <a:gd name="T94" fmla="*/ 2252401 w 21600"/>
                            <a:gd name="T95" fmla="*/ 358150 h 21600"/>
                            <a:gd name="T96" fmla="*/ 2134567 w 21600"/>
                            <a:gd name="T97" fmla="*/ 488250 h 21600"/>
                            <a:gd name="T98" fmla="*/ 1860572 w 21600"/>
                            <a:gd name="T99" fmla="*/ 174269 h 21600"/>
                            <a:gd name="T100" fmla="*/ 1974804 w 21600"/>
                            <a:gd name="T101" fmla="*/ 41242 h 21600"/>
                            <a:gd name="T102" fmla="*/ 2058971 w 21600"/>
                            <a:gd name="T103" fmla="*/ 0 h 21600"/>
                            <a:gd name="T104" fmla="*/ 2139434 w 21600"/>
                            <a:gd name="T105" fmla="*/ 41242 h 21600"/>
                            <a:gd name="T106" fmla="*/ 2196715 w 21600"/>
                            <a:gd name="T107" fmla="*/ 104925 h 21600"/>
                            <a:gd name="T108" fmla="*/ 2252401 w 21600"/>
                            <a:gd name="T109" fmla="*/ 169523 h 21600"/>
                            <a:gd name="T110" fmla="*/ 2252401 w 21600"/>
                            <a:gd name="T111" fmla="*/ 169523 h 21600"/>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1600" h="21600">
                              <a:moveTo>
                                <a:pt x="17528" y="11039"/>
                              </a:moveTo>
                              <a:lnTo>
                                <a:pt x="19788" y="8347"/>
                              </a:lnTo>
                              <a:lnTo>
                                <a:pt x="19788" y="17289"/>
                              </a:lnTo>
                              <a:cubicBezTo>
                                <a:pt x="19788" y="17878"/>
                                <a:pt x="19690" y="18436"/>
                                <a:pt x="19494" y="18955"/>
                              </a:cubicBezTo>
                              <a:cubicBezTo>
                                <a:pt x="19298" y="19471"/>
                                <a:pt x="19039" y="19928"/>
                                <a:pt x="18711" y="20324"/>
                              </a:cubicBezTo>
                              <a:cubicBezTo>
                                <a:pt x="18384" y="20714"/>
                                <a:pt x="18004" y="21028"/>
                                <a:pt x="17574" y="21257"/>
                              </a:cubicBezTo>
                              <a:cubicBezTo>
                                <a:pt x="17146" y="21486"/>
                                <a:pt x="16681" y="21600"/>
                                <a:pt x="16180" y="21600"/>
                              </a:cubicBezTo>
                              <a:lnTo>
                                <a:pt x="3593" y="21600"/>
                              </a:lnTo>
                              <a:cubicBezTo>
                                <a:pt x="3101" y="21600"/>
                                <a:pt x="2634" y="21486"/>
                                <a:pt x="2194" y="21257"/>
                              </a:cubicBezTo>
                              <a:cubicBezTo>
                                <a:pt x="1754" y="21028"/>
                                <a:pt x="1372" y="20711"/>
                                <a:pt x="1052" y="20324"/>
                              </a:cubicBezTo>
                              <a:cubicBezTo>
                                <a:pt x="734" y="19928"/>
                                <a:pt x="477" y="19471"/>
                                <a:pt x="286" y="18955"/>
                              </a:cubicBezTo>
                              <a:cubicBezTo>
                                <a:pt x="95" y="18433"/>
                                <a:pt x="0" y="17878"/>
                                <a:pt x="0" y="17289"/>
                              </a:cubicBezTo>
                              <a:lnTo>
                                <a:pt x="0" y="4341"/>
                              </a:lnTo>
                              <a:cubicBezTo>
                                <a:pt x="0" y="3751"/>
                                <a:pt x="95" y="3194"/>
                                <a:pt x="286" y="2663"/>
                              </a:cubicBezTo>
                              <a:cubicBezTo>
                                <a:pt x="477" y="2135"/>
                                <a:pt x="734" y="1677"/>
                                <a:pt x="1052" y="1293"/>
                              </a:cubicBezTo>
                              <a:cubicBezTo>
                                <a:pt x="1372" y="915"/>
                                <a:pt x="1754" y="607"/>
                                <a:pt x="2194" y="378"/>
                              </a:cubicBezTo>
                              <a:cubicBezTo>
                                <a:pt x="2634" y="149"/>
                                <a:pt x="3101" y="35"/>
                                <a:pt x="3593" y="35"/>
                              </a:cubicBezTo>
                              <a:lnTo>
                                <a:pt x="16180" y="35"/>
                              </a:lnTo>
                              <a:cubicBezTo>
                                <a:pt x="16212" y="35"/>
                                <a:pt x="16253" y="41"/>
                                <a:pt x="16305" y="47"/>
                              </a:cubicBezTo>
                              <a:cubicBezTo>
                                <a:pt x="16356" y="59"/>
                                <a:pt x="16395" y="64"/>
                                <a:pt x="16427" y="64"/>
                              </a:cubicBezTo>
                              <a:lnTo>
                                <a:pt x="14191" y="2745"/>
                              </a:lnTo>
                              <a:lnTo>
                                <a:pt x="3593" y="2745"/>
                              </a:lnTo>
                              <a:cubicBezTo>
                                <a:pt x="3226" y="2745"/>
                                <a:pt x="2913" y="2900"/>
                                <a:pt x="2651" y="3214"/>
                              </a:cubicBezTo>
                              <a:cubicBezTo>
                                <a:pt x="2390" y="3528"/>
                                <a:pt x="2260" y="3906"/>
                                <a:pt x="2260" y="4343"/>
                              </a:cubicBezTo>
                              <a:lnTo>
                                <a:pt x="2260" y="17289"/>
                              </a:lnTo>
                              <a:cubicBezTo>
                                <a:pt x="2260" y="17729"/>
                                <a:pt x="2390" y="18107"/>
                                <a:pt x="2651" y="18424"/>
                              </a:cubicBezTo>
                              <a:cubicBezTo>
                                <a:pt x="2913" y="18732"/>
                                <a:pt x="3226" y="18893"/>
                                <a:pt x="3593" y="18893"/>
                              </a:cubicBezTo>
                              <a:lnTo>
                                <a:pt x="16180" y="18893"/>
                              </a:lnTo>
                              <a:cubicBezTo>
                                <a:pt x="16547" y="18893"/>
                                <a:pt x="16865" y="18732"/>
                                <a:pt x="17129" y="18424"/>
                              </a:cubicBezTo>
                              <a:cubicBezTo>
                                <a:pt x="17395" y="18110"/>
                                <a:pt x="17528" y="17732"/>
                                <a:pt x="17528" y="17289"/>
                              </a:cubicBezTo>
                              <a:lnTo>
                                <a:pt x="17528" y="11039"/>
                              </a:lnTo>
                              <a:close/>
                              <a:moveTo>
                                <a:pt x="18875" y="6393"/>
                              </a:moveTo>
                              <a:lnTo>
                                <a:pt x="11251" y="15535"/>
                              </a:lnTo>
                              <a:lnTo>
                                <a:pt x="7387" y="17054"/>
                              </a:lnTo>
                              <a:lnTo>
                                <a:pt x="8651" y="12432"/>
                              </a:lnTo>
                              <a:lnTo>
                                <a:pt x="16287" y="3279"/>
                              </a:lnTo>
                              <a:lnTo>
                                <a:pt x="18875" y="6393"/>
                              </a:lnTo>
                              <a:close/>
                              <a:moveTo>
                                <a:pt x="16525" y="5607"/>
                              </a:moveTo>
                              <a:cubicBezTo>
                                <a:pt x="16664" y="5440"/>
                                <a:pt x="16664" y="5282"/>
                                <a:pt x="16525" y="5115"/>
                              </a:cubicBezTo>
                              <a:cubicBezTo>
                                <a:pt x="16383" y="4965"/>
                                <a:pt x="16246" y="4965"/>
                                <a:pt x="16114" y="5115"/>
                              </a:cubicBezTo>
                              <a:lnTo>
                                <a:pt x="10141" y="12273"/>
                              </a:lnTo>
                              <a:cubicBezTo>
                                <a:pt x="10001" y="12447"/>
                                <a:pt x="10001" y="12611"/>
                                <a:pt x="10141" y="12766"/>
                              </a:cubicBezTo>
                              <a:cubicBezTo>
                                <a:pt x="10190" y="12840"/>
                                <a:pt x="10256" y="12881"/>
                                <a:pt x="10341" y="12881"/>
                              </a:cubicBezTo>
                              <a:cubicBezTo>
                                <a:pt x="10420" y="12881"/>
                                <a:pt x="10481" y="12840"/>
                                <a:pt x="10527" y="12766"/>
                              </a:cubicBezTo>
                              <a:lnTo>
                                <a:pt x="16525" y="5607"/>
                              </a:lnTo>
                              <a:close/>
                              <a:moveTo>
                                <a:pt x="21275" y="1677"/>
                              </a:moveTo>
                              <a:cubicBezTo>
                                <a:pt x="21485" y="1947"/>
                                <a:pt x="21593" y="2255"/>
                                <a:pt x="21598" y="2610"/>
                              </a:cubicBezTo>
                              <a:cubicBezTo>
                                <a:pt x="21600" y="2959"/>
                                <a:pt x="21492" y="3270"/>
                                <a:pt x="21275" y="3543"/>
                              </a:cubicBezTo>
                              <a:lnTo>
                                <a:pt x="20162" y="4830"/>
                              </a:lnTo>
                              <a:lnTo>
                                <a:pt x="17574" y="1724"/>
                              </a:lnTo>
                              <a:lnTo>
                                <a:pt x="18653" y="408"/>
                              </a:lnTo>
                              <a:cubicBezTo>
                                <a:pt x="18880" y="138"/>
                                <a:pt x="19144" y="0"/>
                                <a:pt x="19448" y="0"/>
                              </a:cubicBezTo>
                              <a:cubicBezTo>
                                <a:pt x="19753" y="0"/>
                                <a:pt x="20005" y="138"/>
                                <a:pt x="20208" y="408"/>
                              </a:cubicBezTo>
                              <a:lnTo>
                                <a:pt x="20749" y="1038"/>
                              </a:lnTo>
                              <a:lnTo>
                                <a:pt x="21275" y="1677"/>
                              </a:lnTo>
                              <a:close/>
                              <a:moveTo>
                                <a:pt x="21275" y="167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6A008B3E">
              <v:shape id="AutoShape 76" style="position:absolute;margin-left:0;margin-top:9.05pt;width:17.5pt;height:17.1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spid="_x0000_s1026" fillcolor="white [3212]" stroked="f"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" w14:anchorId="50D3B315">
                <v:path arrowok="t" o:connecttype="custom" o:connectlocs="19094002,11219364;21555925,8483364;21555925,17571426;21235658,19264718;20382661,20656064;19144080,21604263;17625577,21952901;3914039,21952901;2390031,21604263;1145946,20656064;311582,19264718;0,17571426;0,4411909;311582,2706481;1145946,1314120;2390031,384129;3914039,35582;17625577,35582;17761726,47818;17894593,65000;15458825,2789880;3914039,2789880;2887840,3266498;2461923,4413930;2461923,17571426;2887840,18725021;3914039,19201639;17625577,19201639;18659297,18725021;19094002,17571426;19094002,11219364;20561376,6497425;12256131,15788762;8046921,17332659;9423873,12635071;17742135,3332614;20561376,6497425;18001417,5698641;18001417,5198567;17553686,5198567;11046977,12473541;11046977,12974520;11264865,13091480;11467493,12974520;18001417,5698641;23175746,1704412;23527550,2652601;23175746,3600900;21963311,4908947;19144080,1752130;20319453,414654;21185477,0;22013389,414654;22602774,1054933;23175746,1704412;23175746,1704412" o:connectangles="0,0,0,0,0,0,0,0,0,0,0,0,0,0,0,0,0,0,0,0,0,0,0,0,0,0,0,0,0,0,0,0,0,0,0,0,0,0,0,0,0,0,0,0,0,0,0,0,0,0,0,0,0,0,0,0"/>
                <w10:wrap anchorx="margin"/>
              </v:shape>
            </w:pict>
          </mc:Fallback>
        </mc:AlternateContent>
      </w:r>
    </w:p>
    <w:p w:rsidRPr="007B4BA3" w:rsidR="00BE6B26" w:rsidP="0022607F" w:rsidRDefault="000E3D69" w14:paraId="4DA275EA" w14:textId="77777777">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MODULE LEARNING OBJECTIVES</w:t>
      </w:r>
    </w:p>
    <w:p w:rsidRPr="007B4BA3" w:rsidR="00E8006C" w:rsidP="00CB549B" w:rsidRDefault="00E8006C" w14:paraId="481DB70E" w14:textId="77777777">
      <w:pPr>
        <w:autoSpaceDE w:val="0"/>
        <w:autoSpaceDN w:val="0"/>
        <w:adjustRightInd w:val="0"/>
        <w:jc w:val="both"/>
        <w:rPr>
          <w:rFonts w:ascii="Arial" w:hAnsi="Arial" w:cs="Arial"/>
          <w:b/>
          <w:bCs/>
          <w:color w:val="auto"/>
          <w:sz w:val="22"/>
          <w:szCs w:val="22"/>
        </w:rPr>
      </w:pPr>
    </w:p>
    <w:p w:rsidRPr="007B4BA3" w:rsidR="006B58C6" w:rsidP="006B58C6" w:rsidRDefault="006B58C6" w14:paraId="370478B7" w14:textId="77777777">
      <w:pPr>
        <w:pStyle w:val="Moduleparagraphs"/>
        <w:rPr>
          <w:b/>
          <w:bCs/>
          <w:sz w:val="22"/>
          <w:szCs w:val="22"/>
        </w:rPr>
      </w:pPr>
      <w:r w:rsidRPr="007B4BA3">
        <w:rPr>
          <w:b/>
          <w:bCs/>
          <w:sz w:val="22"/>
          <w:szCs w:val="22"/>
        </w:rPr>
        <w:t xml:space="preserve">By the end of this </w:t>
      </w:r>
      <w:proofErr w:type="gramStart"/>
      <w:r w:rsidRPr="007B4BA3">
        <w:rPr>
          <w:b/>
          <w:bCs/>
          <w:sz w:val="22"/>
          <w:szCs w:val="22"/>
        </w:rPr>
        <w:t>module</w:t>
      </w:r>
      <w:proofErr w:type="gramEnd"/>
      <w:r w:rsidRPr="007B4BA3">
        <w:rPr>
          <w:b/>
          <w:bCs/>
          <w:sz w:val="22"/>
          <w:szCs w:val="22"/>
        </w:rPr>
        <w:t xml:space="preserve"> you should be able to:</w:t>
      </w:r>
    </w:p>
    <w:p w:rsidRPr="007B4BA3" w:rsidR="006B58C6" w:rsidP="00061CF7" w:rsidRDefault="00367B16" w14:paraId="4197DC26" w14:textId="70FDF8F8">
      <w:pPr>
        <w:pStyle w:val="Moduleparagraphlists"/>
        <w:numPr>
          <w:ilvl w:val="0"/>
          <w:numId w:val="2"/>
        </w:numPr>
        <w:rPr>
          <w:bCs/>
          <w:sz w:val="22"/>
          <w:szCs w:val="22"/>
        </w:rPr>
      </w:pPr>
      <w:r w:rsidRPr="007B4BA3">
        <w:rPr>
          <w:bCs/>
          <w:sz w:val="22"/>
          <w:szCs w:val="22"/>
        </w:rPr>
        <w:t xml:space="preserve">Demonstrate an understanding on </w:t>
      </w:r>
      <w:r w:rsidRPr="007B4BA3" w:rsidR="008D3C20">
        <w:rPr>
          <w:bCs/>
          <w:sz w:val="22"/>
          <w:szCs w:val="22"/>
        </w:rPr>
        <w:t xml:space="preserve">the concept </w:t>
      </w:r>
      <w:r w:rsidR="00D201AF">
        <w:rPr>
          <w:bCs/>
          <w:sz w:val="22"/>
          <w:szCs w:val="22"/>
        </w:rPr>
        <w:t>of Enterprise Architecture (EA)</w:t>
      </w:r>
    </w:p>
    <w:p w:rsidRPr="007B4BA3" w:rsidR="008D3C20" w:rsidP="008D3C20" w:rsidRDefault="006B58C6" w14:paraId="79E56535" w14:textId="02AEF8AB">
      <w:pPr>
        <w:pStyle w:val="Moduleparagraphlists"/>
        <w:numPr>
          <w:ilvl w:val="0"/>
          <w:numId w:val="2"/>
        </w:numPr>
        <w:rPr>
          <w:bCs/>
          <w:sz w:val="22"/>
          <w:szCs w:val="22"/>
        </w:rPr>
      </w:pPr>
      <w:r w:rsidRPr="007B4BA3">
        <w:rPr>
          <w:bCs/>
          <w:sz w:val="22"/>
          <w:szCs w:val="22"/>
        </w:rPr>
        <w:t xml:space="preserve">Identify </w:t>
      </w:r>
      <w:r w:rsidRPr="007B4BA3" w:rsidR="00367B16">
        <w:rPr>
          <w:bCs/>
          <w:sz w:val="22"/>
          <w:szCs w:val="22"/>
        </w:rPr>
        <w:t xml:space="preserve">the </w:t>
      </w:r>
      <w:r w:rsidR="00FA12D9">
        <w:rPr>
          <w:bCs/>
          <w:sz w:val="22"/>
          <w:szCs w:val="22"/>
        </w:rPr>
        <w:t xml:space="preserve">different </w:t>
      </w:r>
      <w:r w:rsidR="00D201AF">
        <w:rPr>
          <w:bCs/>
          <w:sz w:val="22"/>
          <w:szCs w:val="22"/>
        </w:rPr>
        <w:t>types and structure</w:t>
      </w:r>
    </w:p>
    <w:p w:rsidRPr="00D201AF" w:rsidR="00D201AF" w:rsidP="00D201AF" w:rsidRDefault="00B341CB" w14:paraId="6FDF036C" w14:textId="73A2E670">
      <w:pPr>
        <w:pStyle w:val="Moduleparagraphlists"/>
        <w:numPr>
          <w:ilvl w:val="0"/>
          <w:numId w:val="2"/>
        </w:numPr>
        <w:rPr>
          <w:sz w:val="22"/>
          <w:szCs w:val="22"/>
        </w:rPr>
      </w:pPr>
      <w:r>
        <w:rPr>
          <w:bCs/>
          <w:sz w:val="22"/>
          <w:szCs w:val="22"/>
        </w:rPr>
        <w:t xml:space="preserve">Understand the </w:t>
      </w:r>
      <w:r w:rsidR="00D201AF">
        <w:rPr>
          <w:bCs/>
          <w:sz w:val="22"/>
          <w:szCs w:val="22"/>
        </w:rPr>
        <w:t>architecture value and identify existing myths and risks in implementing an Enterprise Architecture (EA)</w:t>
      </w:r>
    </w:p>
    <w:p w:rsidRPr="007B4BA3" w:rsidR="00BE6B26" w:rsidP="00D201AF" w:rsidRDefault="002D3495" w14:paraId="58624A94" w14:textId="6E20D34C">
      <w:pPr>
        <w:pStyle w:val="Moduleparagraphlists"/>
        <w:numPr>
          <w:ilvl w:val="0"/>
          <w:numId w:val="0"/>
        </w:numPr>
        <w:ind w:left="720"/>
        <w:rPr>
          <w:sz w:val="22"/>
          <w:szCs w:val="22"/>
        </w:rPr>
      </w:pPr>
      <w:r>
        <w:rPr>
          <w:noProof/>
          <w:color w:val="000000"/>
          <w:sz w:val="22"/>
          <w:szCs w:val="22"/>
          <w:lang w:val="en-PH" w:eastAsia="en-PH"/>
        </w:rPr>
        <mc:AlternateContent>
          <mc:Choice Requires="wps">
            <w:drawing>
              <wp:anchor distT="0" distB="0" distL="114300" distR="114300" simplePos="0" relativeHeight="251703296" behindDoc="0" locked="0" layoutInCell="1" allowOverlap="1" wp14:anchorId="0B465B50" wp14:editId="37CA7CC1">
                <wp:simplePos x="0" y="0"/>
                <wp:positionH relativeFrom="margin">
                  <wp:posOffset>0</wp:posOffset>
                </wp:positionH>
                <wp:positionV relativeFrom="paragraph">
                  <wp:posOffset>193040</wp:posOffset>
                </wp:positionV>
                <wp:extent cx="218440" cy="217805"/>
                <wp:effectExtent l="0" t="3175" r="635" b="7620"/>
                <wp:wrapNone/>
                <wp:docPr id="14" name="CV"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96364 w 188"/>
                            <a:gd name="T1" fmla="*/ 0 h 200"/>
                            <a:gd name="T2" fmla="*/ 22076 w 188"/>
                            <a:gd name="T3" fmla="*/ 0 h 200"/>
                            <a:gd name="T4" fmla="*/ 0 w 188"/>
                            <a:gd name="T5" fmla="*/ 20691 h 200"/>
                            <a:gd name="T6" fmla="*/ 0 w 188"/>
                            <a:gd name="T7" fmla="*/ 197114 h 200"/>
                            <a:gd name="T8" fmla="*/ 22076 w 188"/>
                            <a:gd name="T9" fmla="*/ 217805 h 200"/>
                            <a:gd name="T10" fmla="*/ 196364 w 188"/>
                            <a:gd name="T11" fmla="*/ 217805 h 200"/>
                            <a:gd name="T12" fmla="*/ 218440 w 188"/>
                            <a:gd name="T13" fmla="*/ 197114 h 200"/>
                            <a:gd name="T14" fmla="*/ 218440 w 188"/>
                            <a:gd name="T15" fmla="*/ 20691 h 200"/>
                            <a:gd name="T16" fmla="*/ 196364 w 188"/>
                            <a:gd name="T17" fmla="*/ 0 h 200"/>
                            <a:gd name="T18" fmla="*/ 189392 w 188"/>
                            <a:gd name="T19" fmla="*/ 190579 h 200"/>
                            <a:gd name="T20" fmla="*/ 29048 w 188"/>
                            <a:gd name="T21" fmla="*/ 190579 h 200"/>
                            <a:gd name="T22" fmla="*/ 29048 w 188"/>
                            <a:gd name="T23" fmla="*/ 27226 h 200"/>
                            <a:gd name="T24" fmla="*/ 189392 w 188"/>
                            <a:gd name="T25" fmla="*/ 27226 h 200"/>
                            <a:gd name="T26" fmla="*/ 189392 w 188"/>
                            <a:gd name="T27" fmla="*/ 190579 h 200"/>
                            <a:gd name="T28" fmla="*/ 58096 w 188"/>
                            <a:gd name="T29" fmla="*/ 123060 h 200"/>
                            <a:gd name="T30" fmla="*/ 160344 w 188"/>
                            <a:gd name="T31" fmla="*/ 123060 h 200"/>
                            <a:gd name="T32" fmla="*/ 160344 w 188"/>
                            <a:gd name="T33" fmla="*/ 136128 h 200"/>
                            <a:gd name="T34" fmla="*/ 58096 w 188"/>
                            <a:gd name="T35" fmla="*/ 136128 h 200"/>
                            <a:gd name="T36" fmla="*/ 58096 w 188"/>
                            <a:gd name="T37" fmla="*/ 123060 h 200"/>
                            <a:gd name="T38" fmla="*/ 58096 w 188"/>
                            <a:gd name="T39" fmla="*/ 150285 h 200"/>
                            <a:gd name="T40" fmla="*/ 160344 w 188"/>
                            <a:gd name="T41" fmla="*/ 150285 h 200"/>
                            <a:gd name="T42" fmla="*/ 160344 w 188"/>
                            <a:gd name="T43" fmla="*/ 163354 h 200"/>
                            <a:gd name="T44" fmla="*/ 58096 w 188"/>
                            <a:gd name="T45" fmla="*/ 163354 h 200"/>
                            <a:gd name="T46" fmla="*/ 58096 w 188"/>
                            <a:gd name="T47" fmla="*/ 150285 h 200"/>
                            <a:gd name="T48" fmla="*/ 73201 w 188"/>
                            <a:gd name="T49" fmla="*/ 60985 h 200"/>
                            <a:gd name="T50" fmla="*/ 94115 w 188"/>
                            <a:gd name="T51" fmla="*/ 41383 h 200"/>
                            <a:gd name="T52" fmla="*/ 116191 w 188"/>
                            <a:gd name="T53" fmla="*/ 60985 h 200"/>
                            <a:gd name="T54" fmla="*/ 94115 w 188"/>
                            <a:gd name="T55" fmla="*/ 81677 h 200"/>
                            <a:gd name="T56" fmla="*/ 73201 w 188"/>
                            <a:gd name="T57" fmla="*/ 60985 h 200"/>
                            <a:gd name="T58" fmla="*/ 109220 w 188"/>
                            <a:gd name="T59" fmla="*/ 81677 h 200"/>
                            <a:gd name="T60" fmla="*/ 80172 w 188"/>
                            <a:gd name="T61" fmla="*/ 81677 h 200"/>
                            <a:gd name="T62" fmla="*/ 58096 w 188"/>
                            <a:gd name="T63" fmla="*/ 95834 h 200"/>
                            <a:gd name="T64" fmla="*/ 58096 w 188"/>
                            <a:gd name="T65" fmla="*/ 108903 h 200"/>
                            <a:gd name="T66" fmla="*/ 131296 w 188"/>
                            <a:gd name="T67" fmla="*/ 108903 h 200"/>
                            <a:gd name="T68" fmla="*/ 131296 w 188"/>
                            <a:gd name="T69" fmla="*/ 95834 h 200"/>
                            <a:gd name="T70" fmla="*/ 109220 w 188"/>
                            <a:gd name="T71" fmla="*/ 81677 h 20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4308AA76">
              <v:shape id="CV" style="position:absolute;margin-left:0;margin-top:15.2pt;width:17.2pt;height:17.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lt="{&quot;Key&quot;:&quot;POWER_USER_SHAPE_ICON&quot;,&quot;Value&quot;:&quot;POWER_USER_SHAPE_ICON_STYLE_1&quot;}" coordsize="188,200" o:spid="_x0000_s1026" stroked="f" strokeweight="0" path="m169,l19,c8,,,8,,19l,181v,11,8,19,19,19l169,200v10,,19,-8,19,-19l188,19c188,8,179,,169,xm163,175r-138,l25,25r138,l163,175xm50,113r88,l138,125r-88,l50,113xm50,138r88,l138,150r-88,l50,138xm63,56c63,46,71,38,81,38v11,,19,8,19,18c100,67,92,75,81,75,71,75,63,67,63,56xm94,75r-25,c58,75,50,81,50,88r,12l113,100r,-12c113,81,104,75,94,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" w14:anchorId="4C617847">
                <v:path arrowok="t" o:connecttype="custom" o:connectlocs="228158256,0;25650433,0;0,22533016;0,214662074;25650433,237195090;228158256,237195090;253808689,214662074;253808689,22533016;228158256,0;220057386,207545295;33751304,207545295;33751304,29649795;220057386,29649795;220057386,207545295;67502608,134015417;186306082,134015417;186306082,148246795;67502608,148246795;67502608,134015417;67502608,163664122;186306082,163664122;186306082,177896590;67502608,177896590;67502608,163664122;85053332,66414190;109353620,45067122;135004053,66414190;109353620,88948295;85053332,66414190;126904345,88948295;93153041,88948295;67502608,104365622;67502608,118598090;152554778,118598090;152554778,104365622;126904345,88948295" o:connectangles="0,0,0,0,0,0,0,0,0,0,0,0,0,0,0,0,0,0,0,0,0,0,0,0,0,0,0,0,0,0,0,0,0,0,0,0"/>
                <o:lock v:ext="edit" verticies="t" aspectratio="t"/>
                <w10:wrap anchorx="margin"/>
              </v:shape>
            </w:pict>
          </mc:Fallback>
        </mc:AlternateContent>
      </w:r>
      <w:r>
        <w:rPr>
          <w:noProof/>
          <w:color w:val="000000"/>
          <w:sz w:val="22"/>
          <w:szCs w:val="22"/>
          <w:lang w:val="en-PH" w:eastAsia="en-PH"/>
        </w:rPr>
        <mc:AlternateContent>
          <mc:Choice Requires="wps">
            <w:drawing>
              <wp:anchor distT="0" distB="0" distL="114300" distR="114300" simplePos="0" relativeHeight="251702272" behindDoc="1" locked="0" layoutInCell="1" allowOverlap="1" wp14:anchorId="2529C589" wp14:editId="2E9AD09E">
                <wp:simplePos x="0" y="0"/>
                <wp:positionH relativeFrom="column">
                  <wp:posOffset>-271145</wp:posOffset>
                </wp:positionH>
                <wp:positionV relativeFrom="paragraph">
                  <wp:posOffset>183515</wp:posOffset>
                </wp:positionV>
                <wp:extent cx="6567170" cy="257175"/>
                <wp:effectExtent l="0" t="3175" r="0" b="0"/>
                <wp:wrapNone/>
                <wp:docPr id="13"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087E56F3">
              <v:rect id="Rectangle 125" style="position:absolute;margin-left:-21.35pt;margin-top:14.45pt;width:517.1pt;height:20.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color="#0070c0" stroked="f" strokeweight="1pt" w14:anchorId="40FB81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"/>
            </w:pict>
          </mc:Fallback>
        </mc:AlternateContent>
      </w:r>
    </w:p>
    <w:p w:rsidRPr="007B4BA3" w:rsidR="00BE6B26" w:rsidP="0022607F" w:rsidRDefault="00BE6B26" w14:paraId="4DD3E389" w14:textId="77777777">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LEARNING CONTENTS</w:t>
      </w:r>
    </w:p>
    <w:p w:rsidRPr="007B4BA3" w:rsidR="0023456C" w:rsidP="00B331FA" w:rsidRDefault="0023456C" w14:paraId="54CCDB74" w14:textId="77777777">
      <w:pPr>
        <w:autoSpaceDE w:val="0"/>
        <w:autoSpaceDN w:val="0"/>
        <w:adjustRightInd w:val="0"/>
        <w:jc w:val="both"/>
        <w:rPr>
          <w:rFonts w:ascii="Arial" w:hAnsi="Arial" w:cs="Arial"/>
          <w:color w:val="auto"/>
          <w:sz w:val="22"/>
          <w:szCs w:val="22"/>
          <w:lang w:val="en-PH" w:bidi="ar-SA"/>
        </w:rPr>
      </w:pPr>
    </w:p>
    <w:p w:rsidRPr="008A23F6" w:rsidR="00FA12D9" w:rsidP="008C753A" w:rsidRDefault="008A23F6" w14:paraId="7ED38081" w14:textId="73FF5219">
      <w:pPr>
        <w:autoSpaceDE w:val="0"/>
        <w:autoSpaceDN w:val="0"/>
        <w:adjustRightInd w:val="0"/>
        <w:jc w:val="both"/>
        <w:rPr>
          <w:rFonts w:asciiTheme="minorHAnsi" w:hAnsiTheme="minorHAnsi" w:cstheme="minorHAnsi"/>
          <w:bCs/>
          <w:color w:val="auto"/>
          <w:sz w:val="22"/>
          <w:szCs w:val="22"/>
          <w:lang w:val="en-PH" w:bidi="ar-SA"/>
        </w:rPr>
      </w:pPr>
      <w:bookmarkStart w:name="_Hlk45636780" w:id="0"/>
      <w:r w:rsidRPr="008A23F6">
        <w:rPr>
          <w:rFonts w:asciiTheme="minorHAnsi" w:hAnsiTheme="minorHAnsi" w:cstheme="minorHAnsi"/>
          <w:bCs/>
          <w:color w:val="auto"/>
          <w:sz w:val="22"/>
          <w:szCs w:val="22"/>
          <w:lang w:val="en-PH" w:bidi="ar-SA"/>
        </w:rPr>
        <w:t xml:space="preserve">Enterprise Architecture has arisen as a field that may </w:t>
      </w:r>
      <w:r>
        <w:rPr>
          <w:rFonts w:asciiTheme="minorHAnsi" w:hAnsiTheme="minorHAnsi" w:cstheme="minorHAnsi"/>
          <w:bCs/>
          <w:color w:val="auto"/>
          <w:sz w:val="22"/>
          <w:szCs w:val="22"/>
          <w:lang w:val="en-PH" w:bidi="ar-SA"/>
        </w:rPr>
        <w:t xml:space="preserve">assist a ship through the ocean of great waves to a safe and streamlined path to its </w:t>
      </w:r>
      <w:proofErr w:type="gramStart"/>
      <w:r>
        <w:rPr>
          <w:rFonts w:asciiTheme="minorHAnsi" w:hAnsiTheme="minorHAnsi" w:cstheme="minorHAnsi"/>
          <w:bCs/>
          <w:color w:val="auto"/>
          <w:sz w:val="22"/>
          <w:szCs w:val="22"/>
          <w:lang w:val="en-PH" w:bidi="ar-SA"/>
        </w:rPr>
        <w:t>destination</w:t>
      </w:r>
      <w:r w:rsidR="00BD026D">
        <w:rPr>
          <w:rFonts w:asciiTheme="minorHAnsi" w:hAnsiTheme="minorHAnsi" w:cstheme="minorHAnsi"/>
          <w:bCs/>
          <w:color w:val="auto"/>
          <w:sz w:val="22"/>
          <w:szCs w:val="22"/>
          <w:lang w:val="en-PH" w:bidi="ar-SA"/>
        </w:rPr>
        <w:t>,</w:t>
      </w:r>
      <w:proofErr w:type="gramEnd"/>
      <w:r w:rsidR="00BD026D">
        <w:rPr>
          <w:rFonts w:asciiTheme="minorHAnsi" w:hAnsiTheme="minorHAnsi" w:cstheme="minorHAnsi"/>
          <w:bCs/>
          <w:color w:val="auto"/>
          <w:sz w:val="22"/>
          <w:szCs w:val="22"/>
          <w:lang w:val="en-PH" w:bidi="ar-SA"/>
        </w:rPr>
        <w:t xml:space="preserve"> it may also be compared to town planning and urban design</w:t>
      </w:r>
      <w:r>
        <w:rPr>
          <w:rFonts w:asciiTheme="minorHAnsi" w:hAnsiTheme="minorHAnsi" w:cstheme="minorHAnsi"/>
          <w:bCs/>
          <w:color w:val="auto"/>
          <w:sz w:val="22"/>
          <w:szCs w:val="22"/>
          <w:lang w:val="en-PH" w:bidi="ar-SA"/>
        </w:rPr>
        <w:t xml:space="preserve">. </w:t>
      </w:r>
      <w:r w:rsidRPr="008A23F6">
        <w:rPr>
          <w:rFonts w:asciiTheme="minorHAnsi" w:hAnsiTheme="minorHAnsi" w:cstheme="minorHAnsi"/>
          <w:bCs/>
          <w:color w:val="auto"/>
          <w:sz w:val="22"/>
          <w:szCs w:val="22"/>
          <w:lang w:val="en-PH" w:bidi="ar-SA"/>
        </w:rPr>
        <w:t xml:space="preserve">The field has grown in popularity in recent years, but its principles date back </w:t>
      </w:r>
      <w:r>
        <w:rPr>
          <w:rFonts w:asciiTheme="minorHAnsi" w:hAnsiTheme="minorHAnsi" w:cstheme="minorHAnsi"/>
          <w:bCs/>
          <w:color w:val="auto"/>
          <w:sz w:val="22"/>
          <w:szCs w:val="22"/>
          <w:lang w:val="en-PH" w:bidi="ar-SA"/>
        </w:rPr>
        <w:t xml:space="preserve">to when the termed </w:t>
      </w:r>
      <w:r w:rsidRPr="008A23F6">
        <w:rPr>
          <w:rFonts w:asciiTheme="minorHAnsi" w:hAnsiTheme="minorHAnsi" w:cstheme="minorHAnsi"/>
          <w:bCs/>
          <w:color w:val="auto"/>
          <w:sz w:val="22"/>
          <w:szCs w:val="22"/>
          <w:lang w:val="en-PH" w:bidi="ar-SA"/>
        </w:rPr>
        <w:t>information age</w:t>
      </w:r>
      <w:r>
        <w:rPr>
          <w:rFonts w:asciiTheme="minorHAnsi" w:hAnsiTheme="minorHAnsi" w:cstheme="minorHAnsi"/>
          <w:bCs/>
          <w:color w:val="auto"/>
          <w:sz w:val="22"/>
          <w:szCs w:val="22"/>
          <w:lang w:val="en-PH" w:bidi="ar-SA"/>
        </w:rPr>
        <w:t xml:space="preserve"> was used</w:t>
      </w:r>
      <w:r w:rsidRPr="008A23F6">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The people</w:t>
      </w:r>
      <w:r w:rsidRPr="008A23F6">
        <w:rPr>
          <w:rFonts w:asciiTheme="minorHAnsi" w:hAnsiTheme="minorHAnsi" w:cstheme="minorHAnsi"/>
          <w:bCs/>
          <w:color w:val="auto"/>
          <w:sz w:val="22"/>
          <w:szCs w:val="22"/>
          <w:lang w:val="en-PH" w:bidi="ar-SA"/>
        </w:rPr>
        <w:t xml:space="preserve">, </w:t>
      </w:r>
      <w:r w:rsidR="003208BD">
        <w:rPr>
          <w:rFonts w:asciiTheme="minorHAnsi" w:hAnsiTheme="minorHAnsi" w:cstheme="minorHAnsi"/>
          <w:bCs/>
          <w:color w:val="auto"/>
          <w:sz w:val="22"/>
          <w:szCs w:val="22"/>
          <w:lang w:val="en-PH" w:bidi="ar-SA"/>
        </w:rPr>
        <w:t>regulations</w:t>
      </w:r>
      <w:r w:rsidRPr="008A23F6">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 xml:space="preserve">strategies, </w:t>
      </w:r>
      <w:r w:rsidRPr="008A23F6">
        <w:rPr>
          <w:rFonts w:asciiTheme="minorHAnsi" w:hAnsiTheme="minorHAnsi" w:cstheme="minorHAnsi"/>
          <w:bCs/>
          <w:color w:val="auto"/>
          <w:sz w:val="22"/>
          <w:szCs w:val="22"/>
          <w:lang w:val="en-PH" w:bidi="ar-SA"/>
        </w:rPr>
        <w:t xml:space="preserve">hardware, </w:t>
      </w:r>
      <w:r w:rsidR="003208BD">
        <w:rPr>
          <w:rFonts w:asciiTheme="minorHAnsi" w:hAnsiTheme="minorHAnsi" w:cstheme="minorHAnsi"/>
          <w:bCs/>
          <w:color w:val="auto"/>
          <w:sz w:val="22"/>
          <w:szCs w:val="22"/>
          <w:lang w:val="en-PH" w:bidi="ar-SA"/>
        </w:rPr>
        <w:t>software,</w:t>
      </w:r>
      <w:r>
        <w:rPr>
          <w:rFonts w:asciiTheme="minorHAnsi" w:hAnsiTheme="minorHAnsi" w:cstheme="minorHAnsi"/>
          <w:bCs/>
          <w:color w:val="auto"/>
          <w:sz w:val="22"/>
          <w:szCs w:val="22"/>
          <w:lang w:val="en-PH" w:bidi="ar-SA"/>
        </w:rPr>
        <w:t xml:space="preserve"> </w:t>
      </w:r>
      <w:r w:rsidRPr="008A23F6">
        <w:rPr>
          <w:rFonts w:asciiTheme="minorHAnsi" w:hAnsiTheme="minorHAnsi" w:cstheme="minorHAnsi"/>
          <w:bCs/>
          <w:color w:val="auto"/>
          <w:sz w:val="22"/>
          <w:szCs w:val="22"/>
          <w:lang w:val="en-PH" w:bidi="ar-SA"/>
        </w:rPr>
        <w:t xml:space="preserve">and technology components </w:t>
      </w:r>
      <w:r>
        <w:rPr>
          <w:rFonts w:asciiTheme="minorHAnsi" w:hAnsiTheme="minorHAnsi" w:cstheme="minorHAnsi"/>
          <w:bCs/>
          <w:color w:val="auto"/>
          <w:sz w:val="22"/>
          <w:szCs w:val="22"/>
          <w:lang w:val="en-PH" w:bidi="ar-SA"/>
        </w:rPr>
        <w:t xml:space="preserve">are what make </w:t>
      </w:r>
      <w:r w:rsidR="00BD026D">
        <w:rPr>
          <w:rFonts w:asciiTheme="minorHAnsi" w:hAnsiTheme="minorHAnsi" w:cstheme="minorHAnsi"/>
          <w:bCs/>
          <w:color w:val="auto"/>
          <w:sz w:val="22"/>
          <w:szCs w:val="22"/>
          <w:lang w:val="en-PH" w:bidi="ar-SA"/>
        </w:rPr>
        <w:t>this</w:t>
      </w:r>
      <w:r>
        <w:rPr>
          <w:rFonts w:asciiTheme="minorHAnsi" w:hAnsiTheme="minorHAnsi" w:cstheme="minorHAnsi"/>
          <w:bCs/>
          <w:color w:val="auto"/>
          <w:sz w:val="22"/>
          <w:szCs w:val="22"/>
          <w:lang w:val="en-PH" w:bidi="ar-SA"/>
        </w:rPr>
        <w:t xml:space="preserve"> </w:t>
      </w:r>
      <w:r w:rsidRPr="008A23F6">
        <w:rPr>
          <w:rFonts w:asciiTheme="minorHAnsi" w:hAnsiTheme="minorHAnsi" w:cstheme="minorHAnsi"/>
          <w:bCs/>
          <w:color w:val="auto"/>
          <w:sz w:val="22"/>
          <w:szCs w:val="22"/>
          <w:lang w:val="en-PH" w:bidi="ar-SA"/>
        </w:rPr>
        <w:t>complicated man-made system.</w:t>
      </w:r>
      <w:r w:rsidR="00BF0D60">
        <w:rPr>
          <w:rFonts w:asciiTheme="minorHAnsi" w:hAnsiTheme="minorHAnsi" w:cstheme="minorHAnsi"/>
          <w:bCs/>
          <w:color w:val="auto"/>
          <w:sz w:val="22"/>
          <w:szCs w:val="22"/>
          <w:lang w:val="en-PH" w:bidi="ar-SA"/>
        </w:rPr>
        <w:t xml:space="preserve"> </w:t>
      </w:r>
      <w:r w:rsidR="00BD026D">
        <w:rPr>
          <w:rFonts w:asciiTheme="minorHAnsi" w:hAnsiTheme="minorHAnsi" w:cstheme="minorHAnsi"/>
          <w:bCs/>
          <w:color w:val="auto"/>
          <w:sz w:val="22"/>
          <w:szCs w:val="22"/>
          <w:lang w:val="en-PH" w:bidi="ar-SA"/>
        </w:rPr>
        <w:t>With EA, analysis, design, planning, and implementation are well put together for the successful development, and execution of these different components.</w:t>
      </w:r>
    </w:p>
    <w:p w:rsidR="00D201AF" w:rsidP="008C753A" w:rsidRDefault="00D201AF" w14:paraId="3BAC8839" w14:textId="5D7864E7">
      <w:pPr>
        <w:autoSpaceDE w:val="0"/>
        <w:autoSpaceDN w:val="0"/>
        <w:adjustRightInd w:val="0"/>
        <w:jc w:val="both"/>
        <w:rPr>
          <w:rFonts w:asciiTheme="minorHAnsi" w:hAnsiTheme="minorHAnsi" w:cstheme="minorHAnsi"/>
          <w:b/>
          <w:color w:val="auto"/>
          <w:sz w:val="22"/>
          <w:szCs w:val="22"/>
          <w:lang w:val="en-PH" w:bidi="ar-SA"/>
        </w:rPr>
      </w:pPr>
    </w:p>
    <w:p w:rsidRPr="0004627C" w:rsidR="00B031D8" w:rsidP="008C753A" w:rsidRDefault="00B031D8" w14:paraId="6EC3D5CB" w14:textId="520748D0">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What is an Architecture?</w:t>
      </w:r>
    </w:p>
    <w:p w:rsidR="00B031D8" w:rsidP="008C753A" w:rsidRDefault="00B031D8" w14:paraId="7C812B4D" w14:textId="02671DB7">
      <w:pPr>
        <w:autoSpaceDE w:val="0"/>
        <w:autoSpaceDN w:val="0"/>
        <w:adjustRightInd w:val="0"/>
        <w:jc w:val="both"/>
        <w:rPr>
          <w:rFonts w:asciiTheme="minorHAnsi" w:hAnsiTheme="minorHAnsi" w:cstheme="minorHAnsi"/>
          <w:b/>
          <w:color w:val="auto"/>
          <w:sz w:val="22"/>
          <w:szCs w:val="22"/>
          <w:lang w:val="en-PH" w:bidi="ar-SA"/>
        </w:rPr>
      </w:pPr>
    </w:p>
    <w:p w:rsidRPr="00B031D8" w:rsidR="00B031D8" w:rsidP="00B031D8" w:rsidRDefault="00B031D8" w14:paraId="48EBA8F5" w14:textId="537282A5">
      <w:pPr>
        <w:autoSpaceDE w:val="0"/>
        <w:autoSpaceDN w:val="0"/>
        <w:adjustRightInd w:val="0"/>
        <w:jc w:val="both"/>
        <w:rPr>
          <w:rFonts w:asciiTheme="minorHAnsi" w:hAnsiTheme="minorHAnsi" w:cstheme="minorHAnsi"/>
          <w:bCs/>
          <w:color w:val="auto"/>
          <w:sz w:val="22"/>
          <w:szCs w:val="22"/>
          <w:lang w:val="en-PH" w:bidi="ar-SA"/>
        </w:rPr>
      </w:pPr>
      <w:r w:rsidRPr="00B031D8">
        <w:rPr>
          <w:rFonts w:asciiTheme="minorHAnsi" w:hAnsiTheme="minorHAnsi" w:cstheme="minorHAnsi"/>
          <w:bCs/>
          <w:color w:val="auto"/>
          <w:sz w:val="22"/>
          <w:szCs w:val="22"/>
          <w:lang w:val="en-PH" w:bidi="ar-SA"/>
        </w:rPr>
        <w:t>The ISO/IEC 42010 standard defines architecture as:</w:t>
      </w:r>
      <w:r>
        <w:rPr>
          <w:rFonts w:asciiTheme="minorHAnsi" w:hAnsiTheme="minorHAnsi" w:cstheme="minorHAnsi"/>
          <w:bCs/>
          <w:color w:val="auto"/>
          <w:sz w:val="22"/>
          <w:szCs w:val="22"/>
          <w:lang w:val="en-PH" w:bidi="ar-SA"/>
        </w:rPr>
        <w:t xml:space="preserve"> </w:t>
      </w:r>
      <w:r w:rsidRPr="00B031D8">
        <w:rPr>
          <w:rFonts w:asciiTheme="minorHAnsi" w:hAnsiTheme="minorHAnsi" w:cstheme="minorHAnsi"/>
          <w:bCs/>
          <w:color w:val="auto"/>
          <w:sz w:val="22"/>
          <w:szCs w:val="22"/>
          <w:lang w:val="en-PH" w:bidi="ar-SA"/>
        </w:rPr>
        <w:t>'The fundamental organization of a system, embodied in its components, their relationships to each other and the</w:t>
      </w:r>
      <w:r>
        <w:rPr>
          <w:rFonts w:asciiTheme="minorHAnsi" w:hAnsiTheme="minorHAnsi" w:cstheme="minorHAnsi"/>
          <w:bCs/>
          <w:color w:val="auto"/>
          <w:sz w:val="22"/>
          <w:szCs w:val="22"/>
          <w:lang w:val="en-PH" w:bidi="ar-SA"/>
        </w:rPr>
        <w:t xml:space="preserve"> </w:t>
      </w:r>
      <w:r w:rsidRPr="00B031D8">
        <w:rPr>
          <w:rFonts w:asciiTheme="minorHAnsi" w:hAnsiTheme="minorHAnsi" w:cstheme="minorHAnsi"/>
          <w:bCs/>
          <w:color w:val="auto"/>
          <w:sz w:val="22"/>
          <w:szCs w:val="22"/>
          <w:lang w:val="en-PH" w:bidi="ar-SA"/>
        </w:rPr>
        <w:t>environment, and the principles governing its design and evolution'.</w:t>
      </w:r>
    </w:p>
    <w:p w:rsidR="00B031D8" w:rsidP="008C753A" w:rsidRDefault="00B031D8" w14:paraId="63972F8B" w14:textId="6B0ADD4A">
      <w:pPr>
        <w:autoSpaceDE w:val="0"/>
        <w:autoSpaceDN w:val="0"/>
        <w:adjustRightInd w:val="0"/>
        <w:jc w:val="both"/>
        <w:rPr>
          <w:rFonts w:asciiTheme="minorHAnsi" w:hAnsiTheme="minorHAnsi" w:cstheme="minorHAnsi"/>
          <w:b/>
          <w:color w:val="auto"/>
          <w:sz w:val="22"/>
          <w:szCs w:val="22"/>
          <w:lang w:val="en-PH" w:bidi="ar-SA"/>
        </w:rPr>
      </w:pPr>
    </w:p>
    <w:p w:rsidRPr="0004627C" w:rsidR="00B031D8" w:rsidP="008C753A" w:rsidRDefault="00B031D8" w14:paraId="1AD8488F" w14:textId="2A0F835A">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What is an Enterprise?</w:t>
      </w:r>
    </w:p>
    <w:p w:rsidR="00B031D8" w:rsidP="008C753A" w:rsidRDefault="00B031D8" w14:paraId="302EE7B1" w14:textId="127B3C88">
      <w:pPr>
        <w:autoSpaceDE w:val="0"/>
        <w:autoSpaceDN w:val="0"/>
        <w:adjustRightInd w:val="0"/>
        <w:jc w:val="both"/>
        <w:rPr>
          <w:rFonts w:asciiTheme="minorHAnsi" w:hAnsiTheme="minorHAnsi" w:cstheme="minorHAnsi"/>
          <w:b/>
          <w:color w:val="auto"/>
          <w:sz w:val="22"/>
          <w:szCs w:val="22"/>
          <w:lang w:val="en-PH" w:bidi="ar-SA"/>
        </w:rPr>
      </w:pPr>
    </w:p>
    <w:p w:rsidRPr="000F1972" w:rsidR="00B031D8" w:rsidP="008C753A" w:rsidRDefault="000F1972" w14:paraId="1CCDEEF9" w14:textId="56EA00B9">
      <w:pPr>
        <w:autoSpaceDE w:val="0"/>
        <w:autoSpaceDN w:val="0"/>
        <w:adjustRightInd w:val="0"/>
        <w:jc w:val="both"/>
        <w:rPr>
          <w:rFonts w:asciiTheme="minorHAnsi" w:hAnsiTheme="minorHAnsi" w:cstheme="minorHAnsi"/>
          <w:bCs/>
          <w:color w:val="auto"/>
          <w:sz w:val="22"/>
          <w:szCs w:val="22"/>
          <w:lang w:val="en-PH" w:bidi="ar-SA"/>
        </w:rPr>
      </w:pPr>
      <w:r w:rsidRPr="000F1972">
        <w:rPr>
          <w:rFonts w:asciiTheme="minorHAnsi" w:hAnsiTheme="minorHAnsi" w:cstheme="minorHAnsi"/>
          <w:bCs/>
          <w:color w:val="auto"/>
          <w:sz w:val="22"/>
          <w:szCs w:val="22"/>
          <w:lang w:val="en-PH" w:bidi="ar-SA"/>
        </w:rPr>
        <w:t>An enterprise is another word for-profit business</w:t>
      </w:r>
      <w:r w:rsidR="00C56F6F">
        <w:rPr>
          <w:rFonts w:asciiTheme="minorHAnsi" w:hAnsiTheme="minorHAnsi" w:cstheme="minorHAnsi"/>
          <w:bCs/>
          <w:color w:val="auto"/>
          <w:sz w:val="22"/>
          <w:szCs w:val="22"/>
          <w:lang w:val="en-PH" w:bidi="ar-SA"/>
        </w:rPr>
        <w:t xml:space="preserve"> organization</w:t>
      </w:r>
      <w:r w:rsidRPr="000F1972">
        <w:rPr>
          <w:rFonts w:asciiTheme="minorHAnsi" w:hAnsiTheme="minorHAnsi" w:cstheme="minorHAnsi"/>
          <w:bCs/>
          <w:color w:val="auto"/>
          <w:sz w:val="22"/>
          <w:szCs w:val="22"/>
          <w:lang w:val="en-PH" w:bidi="ar-SA"/>
        </w:rPr>
        <w:t xml:space="preserve"> or company</w:t>
      </w:r>
      <w:r w:rsidR="00C56F6F">
        <w:rPr>
          <w:rFonts w:asciiTheme="minorHAnsi" w:hAnsiTheme="minorHAnsi" w:cstheme="minorHAnsi"/>
          <w:bCs/>
          <w:color w:val="auto"/>
          <w:sz w:val="22"/>
          <w:szCs w:val="22"/>
          <w:lang w:val="en-PH" w:bidi="ar-SA"/>
        </w:rPr>
        <w:t xml:space="preserve">. It </w:t>
      </w:r>
      <w:r w:rsidRPr="000F1972">
        <w:rPr>
          <w:rFonts w:asciiTheme="minorHAnsi" w:hAnsiTheme="minorHAnsi" w:cstheme="minorHAnsi"/>
          <w:bCs/>
          <w:color w:val="auto"/>
          <w:sz w:val="22"/>
          <w:szCs w:val="22"/>
          <w:lang w:val="en-PH" w:bidi="ar-SA"/>
        </w:rPr>
        <w:t>is often associated with entrepreneurial ventures</w:t>
      </w:r>
      <w:r w:rsidR="00C56F6F">
        <w:rPr>
          <w:rFonts w:asciiTheme="minorHAnsi" w:hAnsiTheme="minorHAnsi" w:cstheme="minorHAnsi"/>
          <w:bCs/>
          <w:color w:val="auto"/>
          <w:sz w:val="22"/>
          <w:szCs w:val="22"/>
          <w:lang w:val="en-PH" w:bidi="ar-SA"/>
        </w:rPr>
        <w:t xml:space="preserve"> or systematic purposeful activity.</w:t>
      </w:r>
    </w:p>
    <w:p w:rsidR="00B031D8" w:rsidP="008C753A" w:rsidRDefault="00B031D8" w14:paraId="04B73A5B"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BD026D" w:rsidP="00BD026D" w:rsidRDefault="00BD026D" w14:paraId="16733B9E" w14:textId="74494EB0">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Definition of Enterprise Architecture</w:t>
      </w:r>
    </w:p>
    <w:p w:rsidR="00CB2D24" w:rsidP="00BD026D" w:rsidRDefault="00CB2D24" w14:paraId="3B5CB491" w14:textId="77777777">
      <w:pPr>
        <w:autoSpaceDE w:val="0"/>
        <w:autoSpaceDN w:val="0"/>
        <w:adjustRightInd w:val="0"/>
        <w:jc w:val="both"/>
        <w:rPr>
          <w:rFonts w:asciiTheme="minorHAnsi" w:hAnsiTheme="minorHAnsi" w:cstheme="minorHAnsi"/>
          <w:b/>
          <w:color w:val="auto"/>
          <w:sz w:val="22"/>
          <w:szCs w:val="22"/>
          <w:lang w:val="en-PH" w:bidi="ar-SA"/>
        </w:rPr>
      </w:pPr>
    </w:p>
    <w:p w:rsidR="00CB2D24" w:rsidP="00BD026D" w:rsidRDefault="00CB2D24" w14:paraId="59EED1E7" w14:textId="6DAE6342">
      <w:pPr>
        <w:pStyle w:val="ListParagraph"/>
        <w:numPr>
          <w:ilvl w:val="0"/>
          <w:numId w:val="27"/>
        </w:numPr>
        <w:autoSpaceDE w:val="0"/>
        <w:autoSpaceDN w:val="0"/>
        <w:adjustRightInd w:val="0"/>
        <w:jc w:val="both"/>
        <w:rPr>
          <w:rFonts w:asciiTheme="minorHAnsi" w:hAnsiTheme="minorHAnsi" w:cstheme="minorHAnsi"/>
          <w:bCs/>
          <w:color w:val="auto"/>
          <w:sz w:val="22"/>
          <w:szCs w:val="22"/>
          <w:lang w:val="en-PH" w:bidi="ar-SA"/>
        </w:rPr>
      </w:pPr>
      <w:r w:rsidRPr="00CB2D24">
        <w:rPr>
          <w:rFonts w:asciiTheme="minorHAnsi" w:hAnsiTheme="minorHAnsi" w:cstheme="minorHAnsi"/>
          <w:bCs/>
          <w:color w:val="auto"/>
          <w:sz w:val="22"/>
          <w:szCs w:val="22"/>
          <w:lang w:val="en-PH" w:bidi="ar-SA"/>
        </w:rPr>
        <w:t xml:space="preserve">EA serves as a blueprint for a successful IT strategy, </w:t>
      </w:r>
      <w:r>
        <w:rPr>
          <w:rFonts w:asciiTheme="minorHAnsi" w:hAnsiTheme="minorHAnsi" w:cstheme="minorHAnsi"/>
          <w:bCs/>
          <w:color w:val="auto"/>
          <w:sz w:val="22"/>
          <w:szCs w:val="22"/>
          <w:lang w:val="en-PH" w:bidi="ar-SA"/>
        </w:rPr>
        <w:t xml:space="preserve">utilizing and taking advantage on the </w:t>
      </w:r>
      <w:r w:rsidRPr="00CB2D24">
        <w:rPr>
          <w:rFonts w:asciiTheme="minorHAnsi" w:hAnsiTheme="minorHAnsi" w:cstheme="minorHAnsi"/>
          <w:bCs/>
          <w:color w:val="auto"/>
          <w:sz w:val="22"/>
          <w:szCs w:val="22"/>
          <w:lang w:val="en-PH" w:bidi="ar-SA"/>
        </w:rPr>
        <w:t xml:space="preserve">evolution of IT in a way that </w:t>
      </w:r>
      <w:r w:rsidR="00A81C31">
        <w:rPr>
          <w:rFonts w:asciiTheme="minorHAnsi" w:hAnsiTheme="minorHAnsi" w:cstheme="minorHAnsi"/>
          <w:bCs/>
          <w:color w:val="auto"/>
          <w:sz w:val="22"/>
          <w:szCs w:val="22"/>
          <w:lang w:val="en-PH" w:bidi="ar-SA"/>
        </w:rPr>
        <w:t xml:space="preserve">it </w:t>
      </w:r>
      <w:r w:rsidRPr="00CB2D24">
        <w:rPr>
          <w:rFonts w:asciiTheme="minorHAnsi" w:hAnsiTheme="minorHAnsi" w:cstheme="minorHAnsi"/>
          <w:bCs/>
          <w:color w:val="auto"/>
          <w:sz w:val="22"/>
          <w:szCs w:val="22"/>
          <w:lang w:val="en-PH" w:bidi="ar-SA"/>
        </w:rPr>
        <w:t>benefits the company while remaining cost-effective</w:t>
      </w:r>
    </w:p>
    <w:p w:rsidR="00CB2D24" w:rsidP="00BD026D" w:rsidRDefault="00003FBF" w14:paraId="0FC0D8C9" w14:textId="5C0AEA0D">
      <w:pPr>
        <w:pStyle w:val="ListParagraph"/>
        <w:numPr>
          <w:ilvl w:val="0"/>
          <w:numId w:val="27"/>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Well-defined practice/</w:t>
      </w:r>
      <w:r w:rsidRPr="00003FBF">
        <w:rPr>
          <w:rFonts w:asciiTheme="minorHAnsi" w:hAnsiTheme="minorHAnsi" w:cstheme="minorHAnsi"/>
          <w:bCs/>
          <w:color w:val="auto"/>
          <w:sz w:val="22"/>
          <w:szCs w:val="22"/>
          <w:lang w:val="en-PH" w:bidi="ar-SA"/>
        </w:rPr>
        <w:t>technique of evaluating, creating, planning, and implementing enterprise analyses to successfully execute on corporate strategies</w:t>
      </w:r>
    </w:p>
    <w:p w:rsidR="00003FBF" w:rsidP="00BD026D" w:rsidRDefault="00DC20AA" w14:paraId="29C1E4F8" w14:textId="09B17324">
      <w:pPr>
        <w:pStyle w:val="ListParagraph"/>
        <w:numPr>
          <w:ilvl w:val="0"/>
          <w:numId w:val="27"/>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discipline that defines, standardizes, organizes, and documents the entirety of a business architecture and all its important elements</w:t>
      </w:r>
    </w:p>
    <w:p w:rsidR="00DC20AA" w:rsidP="00BD026D" w:rsidRDefault="00ED0B92" w14:paraId="39326088" w14:textId="5E90F7B6">
      <w:pPr>
        <w:pStyle w:val="ListParagraph"/>
        <w:numPr>
          <w:ilvl w:val="0"/>
          <w:numId w:val="27"/>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Identifies and analyzes the execution of change based on desired business vision and results to </w:t>
      </w:r>
      <w:r w:rsidR="00E732FC">
        <w:rPr>
          <w:rFonts w:asciiTheme="minorHAnsi" w:hAnsiTheme="minorHAnsi" w:cstheme="minorHAnsi"/>
          <w:bCs/>
          <w:color w:val="auto"/>
          <w:sz w:val="22"/>
          <w:szCs w:val="22"/>
          <w:lang w:val="en-PH" w:bidi="ar-SA"/>
        </w:rPr>
        <w:t>formulate and plan</w:t>
      </w:r>
      <w:r>
        <w:rPr>
          <w:rFonts w:asciiTheme="minorHAnsi" w:hAnsiTheme="minorHAnsi" w:cstheme="minorHAnsi"/>
          <w:bCs/>
          <w:color w:val="auto"/>
          <w:sz w:val="22"/>
          <w:szCs w:val="22"/>
          <w:lang w:val="en-PH" w:bidi="ar-SA"/>
        </w:rPr>
        <w:t xml:space="preserve"> </w:t>
      </w:r>
      <w:r w:rsidR="00E732FC">
        <w:rPr>
          <w:rFonts w:asciiTheme="minorHAnsi" w:hAnsiTheme="minorHAnsi" w:cstheme="minorHAnsi"/>
          <w:bCs/>
          <w:color w:val="auto"/>
          <w:sz w:val="22"/>
          <w:szCs w:val="22"/>
          <w:lang w:val="en-PH" w:bidi="ar-SA"/>
        </w:rPr>
        <w:t xml:space="preserve">proactive </w:t>
      </w:r>
      <w:r>
        <w:rPr>
          <w:rFonts w:asciiTheme="minorHAnsi" w:hAnsiTheme="minorHAnsi" w:cstheme="minorHAnsi"/>
          <w:bCs/>
          <w:color w:val="auto"/>
          <w:sz w:val="22"/>
          <w:szCs w:val="22"/>
          <w:lang w:val="en-PH" w:bidi="ar-SA"/>
        </w:rPr>
        <w:t>enterprise responses to disruptive forces</w:t>
      </w:r>
    </w:p>
    <w:p w:rsidRPr="00CB2D24" w:rsidR="00E732FC" w:rsidP="00BD026D" w:rsidRDefault="00F0603F" w14:paraId="7A7BE0CC" w14:textId="63966918">
      <w:pPr>
        <w:pStyle w:val="ListParagraph"/>
        <w:numPr>
          <w:ilvl w:val="0"/>
          <w:numId w:val="27"/>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 </w:t>
      </w:r>
      <w:r w:rsidRPr="00F0603F">
        <w:rPr>
          <w:rFonts w:asciiTheme="minorHAnsi" w:hAnsiTheme="minorHAnsi" w:cstheme="minorHAnsi"/>
          <w:bCs/>
          <w:color w:val="auto"/>
          <w:sz w:val="22"/>
          <w:szCs w:val="22"/>
          <w:lang w:val="en-PH" w:bidi="ar-SA"/>
        </w:rPr>
        <w:t>broad operational framework that examines all aspects of a company's operations while determining how technology helps and supports the company's overall objective</w:t>
      </w:r>
    </w:p>
    <w:p w:rsidR="00DC20AA" w:rsidP="00BD026D" w:rsidRDefault="00DC20AA" w14:paraId="068B4653"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703B61" w:rsidP="00BD026D" w:rsidRDefault="00B73844" w14:paraId="0D0A9EA7" w14:textId="4F8C3895">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Where does EA started?</w:t>
      </w:r>
    </w:p>
    <w:p w:rsidR="00B73844" w:rsidP="00BD026D" w:rsidRDefault="00B73844" w14:paraId="685C5D28" w14:textId="77777777">
      <w:pPr>
        <w:autoSpaceDE w:val="0"/>
        <w:autoSpaceDN w:val="0"/>
        <w:adjustRightInd w:val="0"/>
        <w:jc w:val="both"/>
        <w:rPr>
          <w:rFonts w:asciiTheme="minorHAnsi" w:hAnsiTheme="minorHAnsi" w:cstheme="minorHAnsi"/>
          <w:b/>
          <w:color w:val="auto"/>
          <w:sz w:val="22"/>
          <w:szCs w:val="22"/>
          <w:lang w:val="en-PH" w:bidi="ar-SA"/>
        </w:rPr>
      </w:pPr>
    </w:p>
    <w:p w:rsidR="00B73844" w:rsidP="00BD026D" w:rsidRDefault="00B73844" w14:paraId="6BACE4FA" w14:textId="22093272">
      <w:pPr>
        <w:autoSpaceDE w:val="0"/>
        <w:autoSpaceDN w:val="0"/>
        <w:adjustRightInd w:val="0"/>
        <w:jc w:val="both"/>
        <w:rPr>
          <w:rFonts w:asciiTheme="minorHAnsi" w:hAnsiTheme="minorHAnsi" w:cstheme="minorHAnsi"/>
          <w:bCs/>
          <w:color w:val="auto"/>
          <w:sz w:val="22"/>
          <w:szCs w:val="22"/>
          <w:lang w:val="en-PH" w:bidi="ar-SA"/>
        </w:rPr>
      </w:pPr>
      <w:r w:rsidRPr="00B73844">
        <w:rPr>
          <w:rFonts w:asciiTheme="minorHAnsi" w:hAnsiTheme="minorHAnsi" w:cstheme="minorHAnsi"/>
          <w:bCs/>
          <w:color w:val="auto"/>
          <w:sz w:val="22"/>
          <w:szCs w:val="22"/>
          <w:lang w:val="en-PH" w:bidi="ar-SA"/>
        </w:rPr>
        <w:t>According to the Enterprise Architecture Book of Knowledge</w:t>
      </w:r>
      <w:r>
        <w:rPr>
          <w:rFonts w:asciiTheme="minorHAnsi" w:hAnsiTheme="minorHAnsi" w:cstheme="minorHAnsi"/>
          <w:bCs/>
          <w:color w:val="auto"/>
          <w:sz w:val="22"/>
          <w:szCs w:val="22"/>
          <w:lang w:val="en-PH" w:bidi="ar-SA"/>
        </w:rPr>
        <w:t xml:space="preserve"> or EABOK</w:t>
      </w:r>
      <w:r w:rsidRPr="00B73844">
        <w:rPr>
          <w:rFonts w:asciiTheme="minorHAnsi" w:hAnsiTheme="minorHAnsi" w:cstheme="minorHAnsi"/>
          <w:bCs/>
          <w:color w:val="auto"/>
          <w:sz w:val="22"/>
          <w:szCs w:val="22"/>
          <w:lang w:val="en-PH" w:bidi="ar-SA"/>
        </w:rPr>
        <w:t>, E</w:t>
      </w:r>
      <w:r>
        <w:rPr>
          <w:rFonts w:asciiTheme="minorHAnsi" w:hAnsiTheme="minorHAnsi" w:cstheme="minorHAnsi"/>
          <w:bCs/>
          <w:color w:val="auto"/>
          <w:sz w:val="22"/>
          <w:szCs w:val="22"/>
          <w:lang w:val="en-PH" w:bidi="ar-SA"/>
        </w:rPr>
        <w:t>nterprise Architecture was</w:t>
      </w:r>
      <w:r w:rsidRPr="00B73844">
        <w:rPr>
          <w:rFonts w:asciiTheme="minorHAnsi" w:hAnsiTheme="minorHAnsi" w:cstheme="minorHAnsi"/>
          <w:bCs/>
          <w:color w:val="auto"/>
          <w:sz w:val="22"/>
          <w:szCs w:val="22"/>
          <w:lang w:val="en-PH" w:bidi="ar-SA"/>
        </w:rPr>
        <w:t xml:space="preserve"> developed in the 1960s because of “various architectural publications on Business Systems Planning (BSP) by Professor Dewey Walker” (EABOK). </w:t>
      </w:r>
      <w:r>
        <w:rPr>
          <w:rFonts w:asciiTheme="minorHAnsi" w:hAnsiTheme="minorHAnsi" w:cstheme="minorHAnsi"/>
          <w:bCs/>
          <w:color w:val="auto"/>
          <w:sz w:val="22"/>
          <w:szCs w:val="22"/>
          <w:lang w:val="en-PH" w:bidi="ar-SA"/>
        </w:rPr>
        <w:t xml:space="preserve">John Zachman, a student of Dewey Walker assisted in the preparation and formulation of a more structured EA format. </w:t>
      </w:r>
      <w:r w:rsidR="00204099">
        <w:rPr>
          <w:rFonts w:asciiTheme="minorHAnsi" w:hAnsiTheme="minorHAnsi" w:cstheme="minorHAnsi"/>
          <w:bCs/>
          <w:color w:val="auto"/>
          <w:sz w:val="22"/>
          <w:szCs w:val="22"/>
          <w:lang w:val="en-PH" w:bidi="ar-SA"/>
        </w:rPr>
        <w:t>At that time, both of them are also working for IBM, which by that time Zachman published the framework in 1987 in the IBM Systems Journal.</w:t>
      </w:r>
    </w:p>
    <w:p w:rsidR="00204099" w:rsidP="00BD026D" w:rsidRDefault="00204099" w14:paraId="21C6E199" w14:textId="3FD198B1">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B73844" w14:paraId="38F756B6" w14:textId="0A4736BA">
      <w:pPr>
        <w:autoSpaceDE w:val="0"/>
        <w:autoSpaceDN w:val="0"/>
        <w:adjustRightInd w:val="0"/>
        <w:jc w:val="both"/>
        <w:rPr>
          <w:rFonts w:asciiTheme="minorHAnsi" w:hAnsiTheme="minorHAnsi" w:cstheme="minorHAnsi"/>
          <w:bCs/>
          <w:color w:val="auto"/>
          <w:sz w:val="22"/>
          <w:szCs w:val="22"/>
          <w:lang w:val="en-PH" w:bidi="ar-SA"/>
        </w:rPr>
      </w:pPr>
      <w:r w:rsidRPr="00B73844">
        <w:rPr>
          <w:rFonts w:asciiTheme="minorHAnsi" w:hAnsiTheme="minorHAnsi" w:cstheme="minorHAnsi"/>
          <w:bCs/>
          <w:color w:val="auto"/>
          <w:sz w:val="22"/>
          <w:szCs w:val="22"/>
          <w:lang w:val="en-PH" w:bidi="ar-SA"/>
        </w:rPr>
        <w:t>The EA framework was created in reaction to the rise of corporate technology, particularly in the 1980s</w:t>
      </w:r>
      <w:r w:rsidR="00204099">
        <w:rPr>
          <w:rFonts w:asciiTheme="minorHAnsi" w:hAnsiTheme="minorHAnsi" w:cstheme="minorHAnsi"/>
          <w:bCs/>
          <w:color w:val="auto"/>
          <w:sz w:val="22"/>
          <w:szCs w:val="22"/>
          <w:lang w:val="en-PH" w:bidi="ar-SA"/>
        </w:rPr>
        <w:t>, this is also the period</w:t>
      </w:r>
      <w:r w:rsidRPr="00B73844">
        <w:rPr>
          <w:rFonts w:asciiTheme="minorHAnsi" w:hAnsiTheme="minorHAnsi" w:cstheme="minorHAnsi"/>
          <w:bCs/>
          <w:color w:val="auto"/>
          <w:sz w:val="22"/>
          <w:szCs w:val="22"/>
          <w:lang w:val="en-PH" w:bidi="ar-SA"/>
        </w:rPr>
        <w:t xml:space="preserve"> when computer systems were only beginning to gain traction in the workplace. Companies quickly realized that they would need a plan and a long-term strategy to keep up with technology's rapid expansion</w:t>
      </w:r>
      <w:r>
        <w:rPr>
          <w:rFonts w:asciiTheme="minorHAnsi" w:hAnsiTheme="minorHAnsi" w:cstheme="minorHAnsi"/>
          <w:bCs/>
          <w:color w:val="auto"/>
          <w:sz w:val="22"/>
          <w:szCs w:val="22"/>
          <w:lang w:val="en-PH" w:bidi="ar-SA"/>
        </w:rPr>
        <w:t>.</w:t>
      </w:r>
    </w:p>
    <w:p w:rsidR="00B73844" w:rsidP="00BD026D" w:rsidRDefault="00B73844" w14:paraId="6FB52E8C" w14:textId="05D03CF5">
      <w:pPr>
        <w:autoSpaceDE w:val="0"/>
        <w:autoSpaceDN w:val="0"/>
        <w:adjustRightInd w:val="0"/>
        <w:jc w:val="both"/>
        <w:rPr>
          <w:rFonts w:asciiTheme="minorHAnsi" w:hAnsiTheme="minorHAnsi" w:cstheme="minorHAnsi"/>
          <w:bCs/>
          <w:color w:val="auto"/>
          <w:sz w:val="22"/>
          <w:szCs w:val="22"/>
          <w:lang w:val="en-PH" w:bidi="ar-SA"/>
        </w:rPr>
      </w:pPr>
    </w:p>
    <w:p w:rsidR="00204099" w:rsidP="00BD026D" w:rsidRDefault="00204099" w14:paraId="2B120223" w14:textId="1C85B325">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idea of enterprise architecture was extended as was modernized to the entire business and not only in IT, ensuring that organization applying it is aligned with its digital transformation goals and can cope up with the technical advancement. With this processes and apps together to build a seamless environment even on large enterprises that are undergoing digital transformation.</w:t>
      </w:r>
    </w:p>
    <w:p w:rsidR="00703B61" w:rsidP="00BD026D" w:rsidRDefault="00703B61" w14:paraId="3FAAF5FB" w14:textId="07356462">
      <w:pPr>
        <w:autoSpaceDE w:val="0"/>
        <w:autoSpaceDN w:val="0"/>
        <w:adjustRightInd w:val="0"/>
        <w:jc w:val="both"/>
        <w:rPr>
          <w:rFonts w:asciiTheme="minorHAnsi" w:hAnsiTheme="minorHAnsi" w:cstheme="minorHAnsi"/>
          <w:b/>
          <w:color w:val="auto"/>
          <w:sz w:val="22"/>
          <w:szCs w:val="22"/>
          <w:lang w:val="en-PH" w:bidi="ar-SA"/>
        </w:rPr>
      </w:pPr>
    </w:p>
    <w:p w:rsidRPr="0004627C" w:rsidR="00E22C99" w:rsidP="00BD026D" w:rsidRDefault="00E22C99" w14:paraId="2658B847" w14:textId="0E5C7B6B">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Goals of Enterprise Architecture</w:t>
      </w:r>
    </w:p>
    <w:p w:rsidR="00E22C99" w:rsidP="00BD026D" w:rsidRDefault="00E22C99" w14:paraId="0CF76B5A" w14:textId="1FBBEDF8">
      <w:pPr>
        <w:autoSpaceDE w:val="0"/>
        <w:autoSpaceDN w:val="0"/>
        <w:adjustRightInd w:val="0"/>
        <w:jc w:val="both"/>
        <w:rPr>
          <w:rFonts w:asciiTheme="minorHAnsi" w:hAnsiTheme="minorHAnsi" w:cstheme="minorHAnsi"/>
          <w:b/>
          <w:color w:val="auto"/>
          <w:sz w:val="22"/>
          <w:szCs w:val="22"/>
          <w:lang w:val="en-PH" w:bidi="ar-SA"/>
        </w:rPr>
      </w:pPr>
    </w:p>
    <w:p w:rsidR="00E22C99" w:rsidP="00E22C99" w:rsidRDefault="00AE004E" w14:paraId="02BF8AC2" w14:textId="63B01FC1">
      <w:pPr>
        <w:pStyle w:val="ListParagraph"/>
        <w:numPr>
          <w:ilvl w:val="0"/>
          <w:numId w:val="31"/>
        </w:numPr>
        <w:autoSpaceDE w:val="0"/>
        <w:autoSpaceDN w:val="0"/>
        <w:adjustRightInd w:val="0"/>
        <w:jc w:val="both"/>
        <w:rPr>
          <w:rFonts w:asciiTheme="minorHAnsi" w:hAnsiTheme="minorHAnsi" w:cstheme="minorHAnsi"/>
          <w:bCs/>
          <w:color w:val="auto"/>
          <w:sz w:val="22"/>
          <w:szCs w:val="22"/>
          <w:lang w:val="en-PH" w:bidi="ar-SA"/>
        </w:rPr>
      </w:pPr>
      <w:r w:rsidRPr="00AE004E">
        <w:rPr>
          <w:rFonts w:asciiTheme="minorHAnsi" w:hAnsiTheme="minorHAnsi" w:cstheme="minorHAnsi"/>
          <w:bCs/>
          <w:color w:val="auto"/>
          <w:sz w:val="22"/>
          <w:szCs w:val="22"/>
          <w:lang w:val="en-PH" w:bidi="ar-SA"/>
        </w:rPr>
        <w:t xml:space="preserve">For businesses striving to keep up with new technologies like the cloud, IoT, machine learning, and other upcoming trends that will force digital transformation, </w:t>
      </w:r>
      <w:r>
        <w:rPr>
          <w:rFonts w:asciiTheme="minorHAnsi" w:hAnsiTheme="minorHAnsi" w:cstheme="minorHAnsi"/>
          <w:bCs/>
          <w:color w:val="auto"/>
          <w:sz w:val="22"/>
          <w:szCs w:val="22"/>
          <w:lang w:val="en-PH" w:bidi="ar-SA"/>
        </w:rPr>
        <w:t>EA is perfect for laying out how information, business, and technology interact.</w:t>
      </w:r>
    </w:p>
    <w:p w:rsidR="00AE004E" w:rsidP="00E22C99" w:rsidRDefault="00AE004E" w14:paraId="76BF0C3F" w14:textId="65BC892F">
      <w:pPr>
        <w:pStyle w:val="ListParagraph"/>
        <w:numPr>
          <w:ilvl w:val="0"/>
          <w:numId w:val="31"/>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ccording to EABOK, </w:t>
      </w:r>
      <w:r w:rsidRPr="00AE004E">
        <w:rPr>
          <w:rFonts w:asciiTheme="minorHAnsi" w:hAnsiTheme="minorHAnsi" w:cstheme="minorHAnsi"/>
          <w:bCs/>
          <w:color w:val="auto"/>
          <w:sz w:val="22"/>
          <w:szCs w:val="22"/>
          <w:lang w:val="en-PH" w:bidi="ar-SA"/>
        </w:rPr>
        <w:t>“The framework successfully combines people, data and technology to show a comprehensive view of the inter-relationships within an information technology organization</w:t>
      </w:r>
      <w:r>
        <w:rPr>
          <w:rFonts w:asciiTheme="minorHAnsi" w:hAnsiTheme="minorHAnsi" w:cstheme="minorHAnsi"/>
          <w:bCs/>
          <w:color w:val="auto"/>
          <w:sz w:val="22"/>
          <w:szCs w:val="22"/>
          <w:lang w:val="en-PH" w:bidi="ar-SA"/>
        </w:rPr>
        <w:t>.</w:t>
      </w:r>
      <w:r w:rsidRPr="00AE004E">
        <w:rPr>
          <w:rFonts w:asciiTheme="minorHAnsi" w:hAnsiTheme="minorHAnsi" w:cstheme="minorHAnsi"/>
          <w:bCs/>
          <w:color w:val="auto"/>
          <w:sz w:val="22"/>
          <w:szCs w:val="22"/>
          <w:lang w:val="en-PH" w:bidi="ar-SA"/>
        </w:rPr>
        <w:t>”</w:t>
      </w:r>
    </w:p>
    <w:p w:rsidR="00AE004E" w:rsidP="00E22C99" w:rsidRDefault="00AE004E" w14:paraId="21FEC8CA" w14:textId="79D66AA6">
      <w:pPr>
        <w:pStyle w:val="ListParagraph"/>
        <w:numPr>
          <w:ilvl w:val="0"/>
          <w:numId w:val="31"/>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nother goal reflected in EABOK, T</w:t>
      </w:r>
      <w:r w:rsidRPr="00AE004E">
        <w:rPr>
          <w:rFonts w:asciiTheme="minorHAnsi" w:hAnsiTheme="minorHAnsi" w:cstheme="minorHAnsi"/>
          <w:bCs/>
          <w:color w:val="auto"/>
          <w:sz w:val="22"/>
          <w:szCs w:val="22"/>
          <w:lang w:val="en-PH" w:bidi="ar-SA"/>
        </w:rPr>
        <w:t xml:space="preserve">he process </w:t>
      </w:r>
      <w:proofErr w:type="gramStart"/>
      <w:r w:rsidRPr="00AE004E">
        <w:rPr>
          <w:rFonts w:asciiTheme="minorHAnsi" w:hAnsiTheme="minorHAnsi" w:cstheme="minorHAnsi"/>
          <w:bCs/>
          <w:color w:val="auto"/>
          <w:sz w:val="22"/>
          <w:szCs w:val="22"/>
          <w:lang w:val="en-PH" w:bidi="ar-SA"/>
        </w:rPr>
        <w:t>is driven</w:t>
      </w:r>
      <w:proofErr w:type="gramEnd"/>
      <w:r w:rsidRPr="00AE004E">
        <w:rPr>
          <w:rFonts w:asciiTheme="minorHAnsi" w:hAnsiTheme="minorHAnsi" w:cstheme="minorHAnsi"/>
          <w:bCs/>
          <w:color w:val="auto"/>
          <w:sz w:val="22"/>
          <w:szCs w:val="22"/>
          <w:lang w:val="en-PH" w:bidi="ar-SA"/>
        </w:rPr>
        <w:t xml:space="preserve"> by a “comprehensive picture of an entire enterprise from the perspectives of owner, designer and builder.” </w:t>
      </w:r>
      <w:r>
        <w:rPr>
          <w:rFonts w:asciiTheme="minorHAnsi" w:hAnsiTheme="minorHAnsi" w:cstheme="minorHAnsi"/>
          <w:bCs/>
          <w:color w:val="auto"/>
          <w:sz w:val="22"/>
          <w:szCs w:val="22"/>
          <w:lang w:val="en-PH" w:bidi="ar-SA"/>
        </w:rPr>
        <w:t xml:space="preserve">It </w:t>
      </w:r>
      <w:r w:rsidRPr="00AE004E">
        <w:rPr>
          <w:rFonts w:asciiTheme="minorHAnsi" w:hAnsiTheme="minorHAnsi" w:cstheme="minorHAnsi"/>
          <w:bCs/>
          <w:color w:val="auto"/>
          <w:sz w:val="22"/>
          <w:szCs w:val="22"/>
          <w:lang w:val="en-PH" w:bidi="ar-SA"/>
        </w:rPr>
        <w:t>doesn’t include a formal documentation structure</w:t>
      </w:r>
      <w:r>
        <w:rPr>
          <w:rFonts w:asciiTheme="minorHAnsi" w:hAnsiTheme="minorHAnsi" w:cstheme="minorHAnsi"/>
          <w:bCs/>
          <w:color w:val="auto"/>
          <w:sz w:val="22"/>
          <w:szCs w:val="22"/>
          <w:lang w:val="en-PH" w:bidi="ar-SA"/>
        </w:rPr>
        <w:t xml:space="preserve"> and is </w:t>
      </w:r>
      <w:r w:rsidRPr="00AE004E">
        <w:rPr>
          <w:rFonts w:asciiTheme="minorHAnsi" w:hAnsiTheme="minorHAnsi" w:cstheme="minorHAnsi"/>
          <w:bCs/>
          <w:color w:val="auto"/>
          <w:sz w:val="22"/>
          <w:szCs w:val="22"/>
          <w:lang w:val="en-PH" w:bidi="ar-SA"/>
        </w:rPr>
        <w:t>intended to offer a more holistic view of the enterprise</w:t>
      </w:r>
      <w:r>
        <w:rPr>
          <w:rFonts w:asciiTheme="minorHAnsi" w:hAnsiTheme="minorHAnsi" w:cstheme="minorHAnsi"/>
          <w:bCs/>
          <w:color w:val="auto"/>
          <w:sz w:val="22"/>
          <w:szCs w:val="22"/>
          <w:lang w:val="en-PH" w:bidi="ar-SA"/>
        </w:rPr>
        <w:t>.</w:t>
      </w:r>
    </w:p>
    <w:p w:rsidR="00AE004E" w:rsidP="00E22C99" w:rsidRDefault="00500280" w14:paraId="1BA3BD53" w14:textId="4B73DB15">
      <w:pPr>
        <w:pStyle w:val="ListParagraph"/>
        <w:numPr>
          <w:ilvl w:val="0"/>
          <w:numId w:val="31"/>
        </w:numPr>
        <w:autoSpaceDE w:val="0"/>
        <w:autoSpaceDN w:val="0"/>
        <w:adjustRightInd w:val="0"/>
        <w:jc w:val="both"/>
        <w:rPr>
          <w:rFonts w:asciiTheme="minorHAnsi" w:hAnsiTheme="minorHAnsi" w:cstheme="minorHAnsi"/>
          <w:bCs/>
          <w:color w:val="auto"/>
          <w:sz w:val="22"/>
          <w:szCs w:val="22"/>
          <w:lang w:val="en-PH" w:bidi="ar-SA"/>
        </w:rPr>
      </w:pPr>
      <w:r w:rsidRPr="00500280">
        <w:rPr>
          <w:rFonts w:asciiTheme="minorHAnsi" w:hAnsiTheme="minorHAnsi" w:cstheme="minorHAnsi"/>
          <w:bCs/>
          <w:color w:val="auto"/>
          <w:sz w:val="22"/>
          <w:szCs w:val="22"/>
          <w:lang w:val="en-PH" w:bidi="ar-SA"/>
        </w:rPr>
        <w:t>An effective EAP strategy considers the most recent advancements in corporate processes, organizational structure, information systems, and technology. </w:t>
      </w:r>
    </w:p>
    <w:p w:rsidRPr="00500280" w:rsidR="00E22C99" w:rsidP="00BD026D" w:rsidRDefault="00500280" w14:paraId="50F8ADD4" w14:textId="0BEAA659">
      <w:pPr>
        <w:pStyle w:val="ListParagraph"/>
        <w:numPr>
          <w:ilvl w:val="0"/>
          <w:numId w:val="31"/>
        </w:numPr>
        <w:autoSpaceDE w:val="0"/>
        <w:autoSpaceDN w:val="0"/>
        <w:adjustRightInd w:val="0"/>
        <w:jc w:val="both"/>
        <w:rPr>
          <w:rFonts w:asciiTheme="minorHAnsi" w:hAnsiTheme="minorHAnsi" w:cstheme="minorHAnsi"/>
          <w:bCs/>
          <w:color w:val="auto"/>
          <w:sz w:val="22"/>
          <w:szCs w:val="22"/>
          <w:lang w:val="en-PH" w:bidi="ar-SA"/>
        </w:rPr>
      </w:pPr>
      <w:r w:rsidRPr="00500280">
        <w:rPr>
          <w:rFonts w:asciiTheme="minorHAnsi" w:hAnsiTheme="minorHAnsi" w:cstheme="minorHAnsi"/>
          <w:bCs/>
          <w:color w:val="auto"/>
          <w:sz w:val="22"/>
          <w:szCs w:val="22"/>
          <w:lang w:val="en-PH" w:bidi="ar-SA"/>
        </w:rPr>
        <w:t>Any EAP strategy's ultimate purpose is to increase the efficiency, timeliness, and dependability of corporate data.</w:t>
      </w:r>
      <w:r>
        <w:rPr>
          <w:rFonts w:asciiTheme="minorHAnsi" w:hAnsiTheme="minorHAnsi" w:cstheme="minorHAnsi"/>
          <w:bCs/>
          <w:color w:val="auto"/>
          <w:sz w:val="22"/>
          <w:szCs w:val="22"/>
          <w:lang w:val="en-PH" w:bidi="ar-SA"/>
        </w:rPr>
        <w:t xml:space="preserve"> Including adapting best processes, practices, as well conduct analysis of where procedures might be integrated or eliminated across the organization for better outcomes.</w:t>
      </w:r>
    </w:p>
    <w:p w:rsidR="00E22C99" w:rsidP="00BD026D" w:rsidRDefault="00E22C99" w14:paraId="56F847EE" w14:textId="77F40671">
      <w:pPr>
        <w:autoSpaceDE w:val="0"/>
        <w:autoSpaceDN w:val="0"/>
        <w:adjustRightInd w:val="0"/>
        <w:jc w:val="both"/>
        <w:rPr>
          <w:rFonts w:asciiTheme="minorHAnsi" w:hAnsiTheme="minorHAnsi" w:cstheme="minorHAnsi"/>
          <w:b/>
          <w:color w:val="auto"/>
          <w:sz w:val="22"/>
          <w:szCs w:val="22"/>
          <w:lang w:val="en-PH" w:bidi="ar-SA"/>
        </w:rPr>
      </w:pPr>
    </w:p>
    <w:p w:rsidRPr="0004627C" w:rsidR="00E22C99" w:rsidP="00BD026D" w:rsidRDefault="0036192F" w14:paraId="3DF00B8B" w14:textId="4F1948F7">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Evolution of Enterprise Architecture</w:t>
      </w:r>
    </w:p>
    <w:p w:rsidR="00E22C99" w:rsidP="00BD026D" w:rsidRDefault="004F4160" w14:paraId="015D74F9" w14:textId="25DF8028">
      <w:pPr>
        <w:autoSpaceDE w:val="0"/>
        <w:autoSpaceDN w:val="0"/>
        <w:adjustRightInd w:val="0"/>
        <w:jc w:val="both"/>
        <w:rPr>
          <w:rFonts w:asciiTheme="minorHAnsi" w:hAnsiTheme="minorHAnsi" w:cstheme="minorHAnsi"/>
          <w:b/>
          <w:color w:val="auto"/>
          <w:sz w:val="22"/>
          <w:szCs w:val="22"/>
          <w:lang w:val="en-PH" w:bidi="ar-SA"/>
        </w:rPr>
      </w:pPr>
      <w:r>
        <w:rPr>
          <w:noProof/>
          <w:lang w:val="en-PH" w:eastAsia="en-PH" w:bidi="ar-SA"/>
        </w:rPr>
        <w:drawing>
          <wp:anchor distT="0" distB="0" distL="114300" distR="114300" simplePos="0" relativeHeight="251806720" behindDoc="0" locked="0" layoutInCell="1" allowOverlap="1" wp14:anchorId="502D3009" wp14:editId="37CF658C">
            <wp:simplePos x="0" y="0"/>
            <wp:positionH relativeFrom="margin">
              <wp:posOffset>-133350</wp:posOffset>
            </wp:positionH>
            <wp:positionV relativeFrom="paragraph">
              <wp:posOffset>100330</wp:posOffset>
            </wp:positionV>
            <wp:extent cx="6438900" cy="3553222"/>
            <wp:effectExtent l="0" t="0" r="0" b="9525"/>
            <wp:wrapNone/>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rotWithShape="1">
                    <a:blip r:embed="rId8">
                      <a:extLst>
                        <a:ext uri="{28A0092B-C50C-407E-A947-70E740481C1C}">
                          <a14:useLocalDpi xmlns:a14="http://schemas.microsoft.com/office/drawing/2010/main" val="0"/>
                        </a:ext>
                      </a:extLst>
                    </a:blip>
                    <a:srcRect l="15402" t="28215" r="17908" b="6317"/>
                    <a:stretch/>
                  </pic:blipFill>
                  <pic:spPr bwMode="auto">
                    <a:xfrm>
                      <a:off x="0" y="0"/>
                      <a:ext cx="6452467" cy="35607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22C99" w:rsidP="00BD026D" w:rsidRDefault="00E22C99" w14:paraId="084A310D" w14:textId="63A4AF7E">
      <w:pPr>
        <w:autoSpaceDE w:val="0"/>
        <w:autoSpaceDN w:val="0"/>
        <w:adjustRightInd w:val="0"/>
        <w:jc w:val="both"/>
        <w:rPr>
          <w:rFonts w:asciiTheme="minorHAnsi" w:hAnsiTheme="minorHAnsi" w:cstheme="minorHAnsi"/>
          <w:b/>
          <w:color w:val="auto"/>
          <w:sz w:val="22"/>
          <w:szCs w:val="22"/>
          <w:lang w:val="en-PH" w:bidi="ar-SA"/>
        </w:rPr>
      </w:pPr>
      <w:bookmarkStart w:name="_GoBack" w:id="1"/>
      <w:bookmarkEnd w:id="1"/>
    </w:p>
    <w:p w:rsidR="00E22C99" w:rsidP="00BD026D" w:rsidRDefault="00E22C99" w14:paraId="717E53F5" w14:textId="06AC3AB2">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29292FFC" w14:textId="5F4696EA">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49AA7994" w14:textId="4E07F275">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20C8527F" w14:textId="5A3F8F5A">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7B4E090F" w14:textId="3C223A68">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53CC10D4" w14:textId="56AE8389">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7FF8F588" w14:textId="0CF06FA6">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7EF7F5EA" w14:textId="09A1FE35">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26A1F5D2" w14:textId="2E604677">
      <w:pPr>
        <w:autoSpaceDE w:val="0"/>
        <w:autoSpaceDN w:val="0"/>
        <w:adjustRightInd w:val="0"/>
        <w:jc w:val="both"/>
        <w:rPr>
          <w:rFonts w:asciiTheme="minorHAnsi" w:hAnsiTheme="minorHAnsi" w:cstheme="minorHAnsi"/>
          <w:b/>
          <w:color w:val="auto"/>
          <w:sz w:val="22"/>
          <w:szCs w:val="22"/>
          <w:lang w:val="en-PH" w:bidi="ar-SA"/>
        </w:rPr>
      </w:pPr>
    </w:p>
    <w:p w:rsidR="00E22C99" w:rsidP="00BD026D" w:rsidRDefault="00E22C99" w14:paraId="3E7C2084" w14:textId="6EA10AB6">
      <w:pPr>
        <w:autoSpaceDE w:val="0"/>
        <w:autoSpaceDN w:val="0"/>
        <w:adjustRightInd w:val="0"/>
        <w:jc w:val="both"/>
        <w:rPr>
          <w:rFonts w:asciiTheme="minorHAnsi" w:hAnsiTheme="minorHAnsi" w:cstheme="minorHAnsi"/>
          <w:b/>
          <w:color w:val="auto"/>
          <w:sz w:val="22"/>
          <w:szCs w:val="22"/>
          <w:lang w:val="en-PH" w:bidi="ar-SA"/>
        </w:rPr>
      </w:pPr>
    </w:p>
    <w:p w:rsidR="00E22C99" w:rsidP="004F4160" w:rsidRDefault="004F4160" w14:paraId="61D2B0FA" w14:textId="2B5A1D26">
      <w:pPr>
        <w:tabs>
          <w:tab w:val="left" w:pos="7309"/>
        </w:tabs>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ab/>
      </w:r>
      <w:r>
        <w:rPr>
          <w:rFonts w:asciiTheme="minorHAnsi" w:hAnsiTheme="minorHAnsi" w:cstheme="minorHAnsi"/>
          <w:b/>
          <w:color w:val="auto"/>
          <w:sz w:val="22"/>
          <w:szCs w:val="22"/>
          <w:lang w:val="en-PH" w:bidi="ar-SA"/>
        </w:rPr>
        <w:t xml:space="preserve"> </w:t>
      </w:r>
    </w:p>
    <w:p w:rsidR="00F64B14" w:rsidP="00BD026D" w:rsidRDefault="00204099" w14:paraId="23776B9F" w14:textId="0851F583">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 xml:space="preserve">Figure </w:t>
      </w:r>
      <w:r w:rsidR="005B1D8B">
        <w:rPr>
          <w:rFonts w:asciiTheme="minorHAnsi" w:hAnsiTheme="minorHAnsi" w:cstheme="minorHAnsi"/>
          <w:b/>
          <w:color w:val="auto"/>
          <w:sz w:val="22"/>
          <w:szCs w:val="22"/>
          <w:lang w:val="en-PH" w:bidi="ar-SA"/>
        </w:rPr>
        <w:t>2</w:t>
      </w:r>
      <w:r>
        <w:rPr>
          <w:rFonts w:asciiTheme="minorHAnsi" w:hAnsiTheme="minorHAnsi" w:cstheme="minorHAnsi"/>
          <w:b/>
          <w:color w:val="auto"/>
          <w:sz w:val="22"/>
          <w:szCs w:val="22"/>
          <w:lang w:val="en-PH" w:bidi="ar-SA"/>
        </w:rPr>
        <w:t xml:space="preserve">: An Analogy of the Core </w:t>
      </w:r>
      <w:r w:rsidR="00F64B14">
        <w:rPr>
          <w:rFonts w:asciiTheme="minorHAnsi" w:hAnsiTheme="minorHAnsi" w:cstheme="minorHAnsi"/>
          <w:b/>
          <w:color w:val="auto"/>
          <w:sz w:val="22"/>
          <w:szCs w:val="22"/>
          <w:lang w:val="en-PH" w:bidi="ar-SA"/>
        </w:rPr>
        <w:t>Concept of Enterprise Architecture</w:t>
      </w:r>
    </w:p>
    <w:p w:rsidR="00F64B14" w:rsidP="00BD026D" w:rsidRDefault="00F64B14" w14:paraId="72FDD274" w14:textId="56957FFD">
      <w:pPr>
        <w:autoSpaceDE w:val="0"/>
        <w:autoSpaceDN w:val="0"/>
        <w:adjustRightInd w:val="0"/>
        <w:jc w:val="both"/>
        <w:rPr>
          <w:rFonts w:asciiTheme="minorHAnsi" w:hAnsiTheme="minorHAnsi" w:cstheme="minorHAnsi"/>
          <w:b/>
          <w:color w:val="auto"/>
          <w:sz w:val="22"/>
          <w:szCs w:val="22"/>
          <w:lang w:val="en-PH" w:bidi="ar-SA"/>
        </w:rPr>
      </w:pPr>
      <w:r>
        <w:rPr>
          <w:noProof/>
          <w:lang w:val="en-PH" w:eastAsia="en-PH" w:bidi="ar-SA"/>
        </w:rPr>
        <w:drawing>
          <wp:anchor distT="0" distB="0" distL="114300" distR="114300" simplePos="0" relativeHeight="251804672" behindDoc="0" locked="0" layoutInCell="1" allowOverlap="1" wp14:anchorId="06A6F2EB" wp14:editId="59F9EF99">
            <wp:simplePos x="0" y="0"/>
            <wp:positionH relativeFrom="column">
              <wp:posOffset>-57150</wp:posOffset>
            </wp:positionH>
            <wp:positionV relativeFrom="paragraph">
              <wp:posOffset>77470</wp:posOffset>
            </wp:positionV>
            <wp:extent cx="3400098" cy="3065145"/>
            <wp:effectExtent l="0" t="0" r="0" b="1905"/>
            <wp:wrapNone/>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rotWithShape="1">
                    <a:blip r:embed="rId9">
                      <a:extLst>
                        <a:ext uri="{28A0092B-C50C-407E-A947-70E740481C1C}">
                          <a14:useLocalDpi xmlns:a14="http://schemas.microsoft.com/office/drawing/2010/main" val="0"/>
                        </a:ext>
                      </a:extLst>
                    </a:blip>
                    <a:srcRect l="5733" t="18627" r="52408" b="14262"/>
                    <a:stretch/>
                  </pic:blipFill>
                  <pic:spPr bwMode="auto">
                    <a:xfrm>
                      <a:off x="0" y="0"/>
                      <a:ext cx="3400098" cy="3065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64B14" w:rsidP="00BD026D" w:rsidRDefault="00F64B14" w14:paraId="50405D87" w14:textId="04A3C20A">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4CC9B154" w14:textId="331BC2D1">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7C4BAEDB" w14:textId="520D2A8B">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136D5CC5" w14:textId="658CA4BE">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5F98E92F" w14:textId="0CAFFD4F">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31BCCC01" w14:textId="32EB1C34">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00A5C891" w14:textId="77777777">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3E969C42" w14:textId="32F56E50">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0C95C0D7" w14:textId="0DDDC46B">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0FC4FDEA" w14:textId="7C289C25">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3CFB2177" w14:textId="093FACF9">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6ADB7EA8" w14:textId="0196E7B3">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15436A76" w14:textId="5657FFB1">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08F911F1" w14:textId="5632043F">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57D9B97B" w14:textId="56AD804B">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591FAA91" w14:textId="2EDF570A">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491AF6B8" w14:textId="2A77D3C0">
      <w:pPr>
        <w:autoSpaceDE w:val="0"/>
        <w:autoSpaceDN w:val="0"/>
        <w:adjustRightInd w:val="0"/>
        <w:jc w:val="both"/>
        <w:rPr>
          <w:rFonts w:asciiTheme="minorHAnsi" w:hAnsiTheme="minorHAnsi" w:cstheme="minorHAnsi"/>
          <w:b/>
          <w:color w:val="auto"/>
          <w:sz w:val="22"/>
          <w:szCs w:val="22"/>
          <w:lang w:val="en-PH" w:bidi="ar-SA"/>
        </w:rPr>
      </w:pPr>
    </w:p>
    <w:p w:rsidR="00F64B14" w:rsidP="00BD026D" w:rsidRDefault="00F64B14" w14:paraId="52033D99" w14:textId="615EF00B">
      <w:pPr>
        <w:autoSpaceDE w:val="0"/>
        <w:autoSpaceDN w:val="0"/>
        <w:adjustRightInd w:val="0"/>
        <w:jc w:val="both"/>
        <w:rPr>
          <w:rFonts w:asciiTheme="minorHAnsi" w:hAnsiTheme="minorHAnsi" w:cstheme="minorHAnsi"/>
          <w:b/>
          <w:color w:val="auto"/>
          <w:sz w:val="22"/>
          <w:szCs w:val="22"/>
          <w:lang w:val="en-PH" w:bidi="ar-SA"/>
        </w:rPr>
      </w:pPr>
    </w:p>
    <w:p w:rsidRPr="00F64B14" w:rsidR="00F64B14" w:rsidP="00BD026D" w:rsidRDefault="00F64B14" w14:paraId="122BD18E" w14:textId="05A1B2C0">
      <w:pPr>
        <w:autoSpaceDE w:val="0"/>
        <w:autoSpaceDN w:val="0"/>
        <w:adjustRightInd w:val="0"/>
        <w:jc w:val="both"/>
        <w:rPr>
          <w:rFonts w:asciiTheme="minorHAnsi" w:hAnsiTheme="minorHAnsi" w:cstheme="minorHAnsi"/>
          <w:bCs/>
          <w:i/>
          <w:iCs/>
          <w:color w:val="auto"/>
          <w:sz w:val="16"/>
          <w:szCs w:val="16"/>
          <w:lang w:val="en-PH" w:bidi="ar-SA"/>
        </w:rPr>
      </w:pPr>
      <w:r w:rsidRPr="00F64B14">
        <w:rPr>
          <w:rFonts w:asciiTheme="minorHAnsi" w:hAnsiTheme="minorHAnsi" w:cstheme="minorHAnsi"/>
          <w:bCs/>
          <w:i/>
          <w:iCs/>
          <w:color w:val="auto"/>
          <w:sz w:val="16"/>
          <w:szCs w:val="16"/>
          <w:lang w:val="en-PH" w:bidi="ar-SA"/>
        </w:rPr>
        <w:t>From www.sciencedirect.com</w:t>
      </w:r>
    </w:p>
    <w:p w:rsidR="00F64B14" w:rsidP="00BD026D" w:rsidRDefault="00F64B14" w14:paraId="4317B3D0" w14:textId="6EF3643A">
      <w:pPr>
        <w:autoSpaceDE w:val="0"/>
        <w:autoSpaceDN w:val="0"/>
        <w:adjustRightInd w:val="0"/>
        <w:jc w:val="both"/>
        <w:rPr>
          <w:rFonts w:asciiTheme="minorHAnsi" w:hAnsiTheme="minorHAnsi" w:cstheme="minorHAnsi"/>
          <w:b/>
          <w:color w:val="auto"/>
          <w:sz w:val="22"/>
          <w:szCs w:val="22"/>
          <w:lang w:val="en-PH" w:bidi="ar-SA"/>
        </w:rPr>
      </w:pPr>
    </w:p>
    <w:p w:rsidRPr="0004627C" w:rsidR="0036192F" w:rsidP="00BD026D" w:rsidRDefault="0036192F" w14:paraId="0A58FA43" w14:textId="3839A3F6">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Three Schools of Thought</w:t>
      </w:r>
    </w:p>
    <w:p w:rsidR="00250C7A" w:rsidP="00BD026D" w:rsidRDefault="00250C7A" w14:paraId="59098323" w14:textId="5CF8B386">
      <w:pPr>
        <w:autoSpaceDE w:val="0"/>
        <w:autoSpaceDN w:val="0"/>
        <w:adjustRightInd w:val="0"/>
        <w:jc w:val="both"/>
        <w:rPr>
          <w:rFonts w:asciiTheme="minorHAnsi" w:hAnsiTheme="minorHAnsi" w:cstheme="minorHAnsi"/>
          <w:b/>
          <w:color w:val="auto"/>
          <w:sz w:val="22"/>
          <w:szCs w:val="22"/>
          <w:lang w:val="en-PH" w:bidi="ar-SA"/>
        </w:rPr>
      </w:pPr>
    </w:p>
    <w:p w:rsidRPr="00250C7A" w:rsidR="00250C7A" w:rsidP="00BD026D" w:rsidRDefault="00250C7A" w14:paraId="7906341E" w14:textId="6BC23BE6">
      <w:pPr>
        <w:autoSpaceDE w:val="0"/>
        <w:autoSpaceDN w:val="0"/>
        <w:adjustRightInd w:val="0"/>
        <w:jc w:val="both"/>
        <w:rPr>
          <w:rFonts w:asciiTheme="minorHAnsi" w:hAnsiTheme="minorHAnsi" w:cstheme="minorHAnsi"/>
          <w:bCs/>
          <w:color w:val="auto"/>
          <w:sz w:val="22"/>
          <w:szCs w:val="22"/>
          <w:lang w:val="en-PH" w:bidi="ar-SA"/>
        </w:rPr>
      </w:pPr>
      <w:r w:rsidRPr="00250C7A">
        <w:rPr>
          <w:rFonts w:asciiTheme="minorHAnsi" w:hAnsiTheme="minorHAnsi" w:cstheme="minorHAnsi"/>
          <w:bCs/>
          <w:color w:val="auto"/>
          <w:sz w:val="22"/>
          <w:szCs w:val="22"/>
          <w:lang w:val="en-PH" w:bidi="ar-SA"/>
        </w:rPr>
        <w:t>There are three schools of thought on business architecture, each with their own set of beliefs (definitions, concerns, assumptions, and limitations).</w:t>
      </w:r>
      <w:r>
        <w:rPr>
          <w:rFonts w:asciiTheme="minorHAnsi" w:hAnsiTheme="minorHAnsi" w:cstheme="minorHAnsi"/>
          <w:bCs/>
          <w:color w:val="auto"/>
          <w:sz w:val="22"/>
          <w:szCs w:val="22"/>
          <w:lang w:val="en-PH" w:bidi="ar-SA"/>
        </w:rPr>
        <w:t xml:space="preserve"> It serves </w:t>
      </w:r>
      <w:r w:rsidRPr="00250C7A">
        <w:rPr>
          <w:rFonts w:asciiTheme="minorHAnsi" w:hAnsiTheme="minorHAnsi" w:cstheme="minorHAnsi"/>
          <w:bCs/>
          <w:color w:val="auto"/>
          <w:sz w:val="22"/>
          <w:szCs w:val="22"/>
          <w:lang w:val="en-PH" w:bidi="ar-SA"/>
        </w:rPr>
        <w:t>a</w:t>
      </w:r>
      <w:r>
        <w:rPr>
          <w:rFonts w:asciiTheme="minorHAnsi" w:hAnsiTheme="minorHAnsi" w:cstheme="minorHAnsi"/>
          <w:bCs/>
          <w:color w:val="auto"/>
          <w:sz w:val="22"/>
          <w:szCs w:val="22"/>
          <w:lang w:val="en-PH" w:bidi="ar-SA"/>
        </w:rPr>
        <w:t>s</w:t>
      </w:r>
      <w:r w:rsidRPr="00250C7A">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 xml:space="preserve">point </w:t>
      </w:r>
      <w:r w:rsidRPr="00250C7A">
        <w:rPr>
          <w:rFonts w:asciiTheme="minorHAnsi" w:hAnsiTheme="minorHAnsi" w:cstheme="minorHAnsi"/>
          <w:bCs/>
          <w:color w:val="auto"/>
          <w:sz w:val="22"/>
          <w:szCs w:val="22"/>
          <w:lang w:val="en-PH" w:bidi="ar-SA"/>
        </w:rPr>
        <w:t xml:space="preserve">for resolving terminological issues and establishing enterprise architecture as a </w:t>
      </w:r>
      <w:r>
        <w:rPr>
          <w:rFonts w:asciiTheme="minorHAnsi" w:hAnsiTheme="minorHAnsi" w:cstheme="minorHAnsi"/>
          <w:bCs/>
          <w:color w:val="auto"/>
          <w:sz w:val="22"/>
          <w:szCs w:val="22"/>
          <w:lang w:val="en-PH" w:bidi="ar-SA"/>
        </w:rPr>
        <w:t>discipline</w:t>
      </w:r>
      <w:r w:rsidRPr="00250C7A">
        <w:rPr>
          <w:rFonts w:asciiTheme="minorHAnsi" w:hAnsiTheme="minorHAnsi" w:cstheme="minorHAnsi"/>
          <w:bCs/>
          <w:color w:val="auto"/>
          <w:sz w:val="22"/>
          <w:szCs w:val="22"/>
          <w:lang w:val="en-PH" w:bidi="ar-SA"/>
        </w:rPr>
        <w:t>.</w:t>
      </w:r>
    </w:p>
    <w:p w:rsidR="00250C7A" w:rsidP="00BD026D" w:rsidRDefault="00250C7A" w14:paraId="7E627C75" w14:textId="77777777">
      <w:pPr>
        <w:autoSpaceDE w:val="0"/>
        <w:autoSpaceDN w:val="0"/>
        <w:adjustRightInd w:val="0"/>
        <w:jc w:val="both"/>
        <w:rPr>
          <w:rFonts w:asciiTheme="minorHAnsi" w:hAnsiTheme="minorHAnsi" w:cstheme="minorHAnsi"/>
          <w:b/>
          <w:color w:val="auto"/>
          <w:sz w:val="22"/>
          <w:szCs w:val="22"/>
          <w:lang w:val="en-PH" w:bidi="ar-SA"/>
        </w:rPr>
      </w:pPr>
    </w:p>
    <w:p w:rsidR="00250C7A" w:rsidP="00BD026D" w:rsidRDefault="00250C7A" w14:paraId="73F8225C" w14:textId="238F14B0">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 xml:space="preserve">Table 1: </w:t>
      </w:r>
      <w:r w:rsidR="004F4160">
        <w:rPr>
          <w:rFonts w:asciiTheme="minorHAnsi" w:hAnsiTheme="minorHAnsi" w:cstheme="minorHAnsi"/>
          <w:b/>
          <w:color w:val="auto"/>
          <w:sz w:val="22"/>
          <w:szCs w:val="22"/>
          <w:lang w:val="en-PH" w:bidi="ar-SA"/>
        </w:rPr>
        <w:t>Scopes and Purposes of the 3 Schools of Thought</w:t>
      </w:r>
    </w:p>
    <w:p w:rsidR="0036192F" w:rsidP="00BD026D" w:rsidRDefault="00250C7A" w14:paraId="35055EC5" w14:textId="234D9FCC">
      <w:pPr>
        <w:autoSpaceDE w:val="0"/>
        <w:autoSpaceDN w:val="0"/>
        <w:adjustRightInd w:val="0"/>
        <w:jc w:val="both"/>
        <w:rPr>
          <w:rFonts w:asciiTheme="minorHAnsi" w:hAnsiTheme="minorHAnsi" w:cstheme="minorHAnsi"/>
          <w:b/>
          <w:color w:val="auto"/>
          <w:sz w:val="22"/>
          <w:szCs w:val="22"/>
          <w:lang w:val="en-PH" w:bidi="ar-SA"/>
        </w:rPr>
      </w:pPr>
      <w:r>
        <w:rPr>
          <w:noProof/>
          <w:lang w:val="en-PH" w:eastAsia="en-PH" w:bidi="ar-SA"/>
        </w:rPr>
        <w:drawing>
          <wp:anchor distT="0" distB="0" distL="114300" distR="114300" simplePos="0" relativeHeight="251805696" behindDoc="0" locked="0" layoutInCell="1" allowOverlap="1" wp14:anchorId="708013EE" wp14:editId="50B1567B">
            <wp:simplePos x="0" y="0"/>
            <wp:positionH relativeFrom="margin">
              <wp:posOffset>-133350</wp:posOffset>
            </wp:positionH>
            <wp:positionV relativeFrom="paragraph">
              <wp:posOffset>135890</wp:posOffset>
            </wp:positionV>
            <wp:extent cx="6023290" cy="2200275"/>
            <wp:effectExtent l="0" t="0" r="0" b="0"/>
            <wp:wrapNone/>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rotWithShape="1">
                    <a:blip r:embed="rId10">
                      <a:extLst>
                        <a:ext uri="{28A0092B-C50C-407E-A947-70E740481C1C}">
                          <a14:useLocalDpi xmlns:a14="http://schemas.microsoft.com/office/drawing/2010/main" val="0"/>
                        </a:ext>
                      </a:extLst>
                    </a:blip>
                    <a:srcRect l="21101" t="32870" r="21758" b="30007"/>
                    <a:stretch/>
                  </pic:blipFill>
                  <pic:spPr bwMode="auto">
                    <a:xfrm>
                      <a:off x="0" y="0"/>
                      <a:ext cx="6023290" cy="2200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6192F" w:rsidP="00BD026D" w:rsidRDefault="0036192F" w14:paraId="7DCA51DB" w14:textId="70191FCA">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296990E9" w14:textId="1AB7DEC6">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71851B9A" w14:textId="6DC517E2">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5B411573" w14:textId="3EA08659">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4CBE9B0F" w14:textId="474F5E3F">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4ADF81E2" w14:textId="35E0B713">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774019DF" w14:textId="712D7DD0">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794093DD" w14:textId="3D757681">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5E4FF805" w14:textId="3CEACAC2">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16714062" w14:textId="11BFA328">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7FE2E7CE" w14:textId="3EE3C578">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431B5B58" w14:textId="0B8C1524">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084D15B6" w14:textId="5270C3CB">
      <w:pPr>
        <w:autoSpaceDE w:val="0"/>
        <w:autoSpaceDN w:val="0"/>
        <w:adjustRightInd w:val="0"/>
        <w:jc w:val="both"/>
        <w:rPr>
          <w:rFonts w:asciiTheme="minorHAnsi" w:hAnsiTheme="minorHAnsi" w:cstheme="minorHAnsi"/>
          <w:b/>
          <w:color w:val="auto"/>
          <w:sz w:val="22"/>
          <w:szCs w:val="22"/>
          <w:lang w:val="en-PH" w:bidi="ar-SA"/>
        </w:rPr>
      </w:pPr>
    </w:p>
    <w:p w:rsidRPr="00250C7A" w:rsidR="00250C7A" w:rsidP="00BD026D" w:rsidRDefault="00250C7A" w14:paraId="4B141F35" w14:textId="77777777">
      <w:pPr>
        <w:autoSpaceDE w:val="0"/>
        <w:autoSpaceDN w:val="0"/>
        <w:adjustRightInd w:val="0"/>
        <w:jc w:val="both"/>
        <w:rPr>
          <w:rFonts w:asciiTheme="minorHAnsi" w:hAnsiTheme="minorHAnsi" w:cstheme="minorHAnsi"/>
          <w:b/>
          <w:color w:val="auto"/>
          <w:sz w:val="10"/>
          <w:szCs w:val="10"/>
          <w:lang w:val="en-PH" w:bidi="ar-SA"/>
        </w:rPr>
      </w:pPr>
    </w:p>
    <w:p w:rsidRPr="00250C7A" w:rsidR="00250C7A" w:rsidP="00BD026D" w:rsidRDefault="00250C7A" w14:paraId="10CDD1A4" w14:textId="46A210F1">
      <w:pPr>
        <w:autoSpaceDE w:val="0"/>
        <w:autoSpaceDN w:val="0"/>
        <w:adjustRightInd w:val="0"/>
        <w:jc w:val="both"/>
        <w:rPr>
          <w:rFonts w:asciiTheme="minorHAnsi" w:hAnsiTheme="minorHAnsi" w:cstheme="minorHAnsi"/>
          <w:bCs/>
          <w:i/>
          <w:iCs/>
          <w:color w:val="auto"/>
          <w:sz w:val="18"/>
          <w:szCs w:val="18"/>
          <w:lang w:val="en-PH" w:bidi="ar-SA"/>
        </w:rPr>
      </w:pPr>
      <w:r w:rsidRPr="00250C7A">
        <w:rPr>
          <w:rFonts w:asciiTheme="minorHAnsi" w:hAnsiTheme="minorHAnsi" w:cstheme="minorHAnsi"/>
          <w:bCs/>
          <w:i/>
          <w:iCs/>
          <w:color w:val="auto"/>
          <w:sz w:val="18"/>
          <w:szCs w:val="18"/>
          <w:lang w:val="en-PH" w:bidi="ar-SA"/>
        </w:rPr>
        <w:t>From www.computer.org</w:t>
      </w:r>
    </w:p>
    <w:p w:rsidRPr="00250C7A" w:rsidR="0036192F" w:rsidP="00BD026D" w:rsidRDefault="0036192F" w14:paraId="0066223B" w14:textId="693BDCE4">
      <w:pPr>
        <w:autoSpaceDE w:val="0"/>
        <w:autoSpaceDN w:val="0"/>
        <w:adjustRightInd w:val="0"/>
        <w:jc w:val="both"/>
        <w:rPr>
          <w:rFonts w:asciiTheme="minorHAnsi" w:hAnsiTheme="minorHAnsi" w:cstheme="minorHAnsi"/>
          <w:b/>
          <w:color w:val="auto"/>
          <w:sz w:val="22"/>
          <w:szCs w:val="22"/>
          <w:lang w:val="en-PH" w:bidi="ar-SA"/>
        </w:rPr>
      </w:pPr>
    </w:p>
    <w:p w:rsidRPr="00250C7A" w:rsidR="0036192F" w:rsidP="00BD026D" w:rsidRDefault="0093183A" w14:paraId="3895FE28" w14:textId="118C6662">
      <w:pPr>
        <w:autoSpaceDE w:val="0"/>
        <w:autoSpaceDN w:val="0"/>
        <w:adjustRightInd w:val="0"/>
        <w:jc w:val="both"/>
        <w:rPr>
          <w:rFonts w:asciiTheme="minorHAnsi" w:hAnsiTheme="minorHAnsi" w:cstheme="minorHAnsi"/>
          <w:b/>
          <w:color w:val="auto"/>
          <w:sz w:val="22"/>
          <w:szCs w:val="22"/>
          <w:lang w:val="en-PH" w:bidi="ar-SA"/>
        </w:rPr>
      </w:pPr>
      <w:r w:rsidRPr="0093183A">
        <w:rPr>
          <w:rFonts w:asciiTheme="minorHAnsi" w:hAnsiTheme="minorHAnsi" w:cstheme="minorHAnsi"/>
          <w:b/>
          <w:color w:val="auto"/>
          <w:sz w:val="22"/>
          <w:szCs w:val="22"/>
          <w:lang w:val="en-PH" w:bidi="ar-SA"/>
        </w:rPr>
        <w:t>Read</w:t>
      </w:r>
      <w:r w:rsidRPr="0093183A" w:rsidR="00250C7A">
        <w:rPr>
          <w:rFonts w:asciiTheme="minorHAnsi" w:hAnsiTheme="minorHAnsi" w:cstheme="minorHAnsi"/>
          <w:b/>
          <w:color w:val="auto"/>
          <w:sz w:val="22"/>
          <w:szCs w:val="22"/>
          <w:lang w:val="en-PH" w:bidi="ar-SA"/>
        </w:rPr>
        <w:t xml:space="preserve"> (</w:t>
      </w:r>
      <w:r w:rsidRPr="0093183A" w:rsidR="00250C7A">
        <w:rPr>
          <w:rFonts w:asciiTheme="minorHAnsi" w:hAnsiTheme="minorHAnsi" w:cstheme="minorHAnsi"/>
          <w:b/>
          <w:sz w:val="22"/>
          <w:szCs w:val="22"/>
        </w:rPr>
        <w:t xml:space="preserve">3 Schools of Enterprise Architecture): </w:t>
      </w:r>
      <w:hyperlink w:history="1" r:id="rId11">
        <w:r w:rsidRPr="00250C7A" w:rsidR="00250C7A">
          <w:rPr>
            <w:rStyle w:val="Hyperlink"/>
            <w:rFonts w:eastAsia="Arial" w:asciiTheme="minorHAnsi" w:hAnsiTheme="minorHAnsi" w:cstheme="minorHAnsi"/>
            <w:sz w:val="22"/>
            <w:szCs w:val="22"/>
          </w:rPr>
          <w:t>jameslapalme-threeschools.pdf (eapad.dk)</w:t>
        </w:r>
      </w:hyperlink>
    </w:p>
    <w:p w:rsidR="0036192F" w:rsidP="00BD026D" w:rsidRDefault="0036192F" w14:paraId="687C1D9F" w14:textId="7C895684">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3BC90C86" w14:textId="2AF25336">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2D6F12FD" w14:textId="19383B9F">
      <w:pPr>
        <w:autoSpaceDE w:val="0"/>
        <w:autoSpaceDN w:val="0"/>
        <w:adjustRightInd w:val="0"/>
        <w:jc w:val="both"/>
        <w:rPr>
          <w:rFonts w:asciiTheme="minorHAnsi" w:hAnsiTheme="minorHAnsi" w:cstheme="minorHAnsi"/>
          <w:b/>
          <w:color w:val="auto"/>
          <w:sz w:val="22"/>
          <w:szCs w:val="22"/>
          <w:lang w:val="en-PH" w:bidi="ar-SA"/>
        </w:rPr>
      </w:pPr>
    </w:p>
    <w:p w:rsidR="0036192F" w:rsidP="00BD026D" w:rsidRDefault="0036192F" w14:paraId="1D53EFB9" w14:textId="38203F16">
      <w:pPr>
        <w:autoSpaceDE w:val="0"/>
        <w:autoSpaceDN w:val="0"/>
        <w:adjustRightInd w:val="0"/>
        <w:jc w:val="both"/>
        <w:rPr>
          <w:rFonts w:asciiTheme="minorHAnsi" w:hAnsiTheme="minorHAnsi" w:cstheme="minorHAnsi"/>
          <w:b/>
          <w:color w:val="auto"/>
          <w:sz w:val="22"/>
          <w:szCs w:val="22"/>
          <w:lang w:val="en-PH" w:bidi="ar-SA"/>
        </w:rPr>
      </w:pPr>
    </w:p>
    <w:p w:rsidR="00250C7A" w:rsidP="00BD026D" w:rsidRDefault="00250C7A" w14:paraId="42452825"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003FBF" w:rsidP="00BD026D" w:rsidRDefault="00250C7A" w14:paraId="09856DAB" w14:textId="10FF2CDD">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Components of</w:t>
      </w:r>
      <w:r w:rsidRPr="0004627C" w:rsidR="00003FBF">
        <w:rPr>
          <w:rFonts w:asciiTheme="minorHAnsi" w:hAnsiTheme="minorHAnsi" w:cstheme="minorHAnsi"/>
          <w:b/>
          <w:color w:val="auto"/>
          <w:sz w:val="22"/>
          <w:szCs w:val="22"/>
          <w:u w:val="single"/>
          <w:lang w:val="en-PH" w:bidi="ar-SA"/>
        </w:rPr>
        <w:t xml:space="preserve"> E</w:t>
      </w:r>
      <w:r w:rsidRPr="0004627C" w:rsidR="00F0603F">
        <w:rPr>
          <w:rFonts w:asciiTheme="minorHAnsi" w:hAnsiTheme="minorHAnsi" w:cstheme="minorHAnsi"/>
          <w:b/>
          <w:color w:val="auto"/>
          <w:sz w:val="22"/>
          <w:szCs w:val="22"/>
          <w:u w:val="single"/>
          <w:lang w:val="en-PH" w:bidi="ar-SA"/>
        </w:rPr>
        <w:t>nterprise Architecture</w:t>
      </w:r>
    </w:p>
    <w:p w:rsidR="00003FBF" w:rsidP="00BD026D" w:rsidRDefault="00003FBF" w14:paraId="7511D3E3" w14:textId="47FAACB7">
      <w:pPr>
        <w:autoSpaceDE w:val="0"/>
        <w:autoSpaceDN w:val="0"/>
        <w:adjustRightInd w:val="0"/>
        <w:jc w:val="both"/>
        <w:rPr>
          <w:rFonts w:asciiTheme="minorHAnsi" w:hAnsiTheme="minorHAnsi" w:cstheme="minorHAnsi"/>
          <w:b/>
          <w:color w:val="auto"/>
          <w:sz w:val="22"/>
          <w:szCs w:val="22"/>
          <w:lang w:val="en-PH" w:bidi="ar-SA"/>
        </w:rPr>
      </w:pPr>
    </w:p>
    <w:p w:rsidRPr="00DE083D" w:rsidR="00003FBF" w:rsidP="00003FBF" w:rsidRDefault="00003FBF" w14:paraId="76C0CF0E" w14:textId="74EEFC07">
      <w:pPr>
        <w:pStyle w:val="ListParagraph"/>
        <w:numPr>
          <w:ilvl w:val="0"/>
          <w:numId w:val="29"/>
        </w:numPr>
        <w:autoSpaceDE w:val="0"/>
        <w:autoSpaceDN w:val="0"/>
        <w:adjustRightInd w:val="0"/>
        <w:jc w:val="both"/>
        <w:rPr>
          <w:rFonts w:asciiTheme="minorHAnsi" w:hAnsiTheme="minorHAnsi" w:cstheme="minorHAnsi"/>
          <w:b/>
          <w:color w:val="auto"/>
          <w:sz w:val="22"/>
          <w:szCs w:val="22"/>
          <w:lang w:val="en-PH" w:bidi="ar-SA"/>
        </w:rPr>
      </w:pPr>
      <w:r w:rsidRPr="00DE083D">
        <w:rPr>
          <w:rFonts w:asciiTheme="minorHAnsi" w:hAnsiTheme="minorHAnsi" w:cstheme="minorHAnsi"/>
          <w:b/>
          <w:color w:val="auto"/>
          <w:sz w:val="22"/>
          <w:szCs w:val="22"/>
          <w:lang w:val="en-PH" w:bidi="ar-SA"/>
        </w:rPr>
        <w:t>People</w:t>
      </w:r>
    </w:p>
    <w:p w:rsidR="003F3978" w:rsidP="003F3978" w:rsidRDefault="003F3978" w14:paraId="0F479E85" w14:textId="4998FF1A">
      <w:pPr>
        <w:pStyle w:val="ListParagraph"/>
        <w:autoSpaceDE w:val="0"/>
        <w:autoSpaceDN w:val="0"/>
        <w:adjustRightInd w:val="0"/>
        <w:jc w:val="both"/>
        <w:rPr>
          <w:rFonts w:asciiTheme="minorHAnsi" w:hAnsiTheme="minorHAnsi" w:cstheme="minorHAnsi"/>
          <w:bCs/>
          <w:color w:val="auto"/>
          <w:sz w:val="22"/>
          <w:szCs w:val="22"/>
          <w:lang w:val="en-PH" w:bidi="ar-SA"/>
        </w:rPr>
      </w:pPr>
    </w:p>
    <w:p w:rsidR="003F3978" w:rsidP="003F3978" w:rsidRDefault="00C3194D" w14:paraId="0D7F576C" w14:textId="5C9137DF">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It is important to </w:t>
      </w:r>
      <w:r w:rsidRPr="00C3194D">
        <w:rPr>
          <w:rFonts w:asciiTheme="minorHAnsi" w:hAnsiTheme="minorHAnsi" w:cstheme="minorHAnsi"/>
          <w:bCs/>
          <w:color w:val="auto"/>
          <w:sz w:val="22"/>
          <w:szCs w:val="22"/>
          <w:lang w:val="en-PH" w:bidi="ar-SA"/>
        </w:rPr>
        <w:t>determine where the EA team belongs inside the organization and to define their position within the operational model.</w:t>
      </w:r>
      <w:r>
        <w:rPr>
          <w:rFonts w:asciiTheme="minorHAnsi" w:hAnsiTheme="minorHAnsi" w:cstheme="minorHAnsi"/>
          <w:bCs/>
          <w:color w:val="auto"/>
          <w:sz w:val="22"/>
          <w:szCs w:val="22"/>
          <w:lang w:val="en-PH" w:bidi="ar-SA"/>
        </w:rPr>
        <w:t xml:space="preserve"> </w:t>
      </w:r>
      <w:r w:rsidRPr="00C3194D">
        <w:rPr>
          <w:rFonts w:asciiTheme="minorHAnsi" w:hAnsiTheme="minorHAnsi" w:cstheme="minorHAnsi"/>
          <w:bCs/>
          <w:color w:val="auto"/>
          <w:sz w:val="22"/>
          <w:szCs w:val="22"/>
          <w:lang w:val="en-PH" w:bidi="ar-SA"/>
        </w:rPr>
        <w:t>It's worth noting that the scope of a project is always constrained by the EA team's responsibility within an organization.</w:t>
      </w:r>
    </w:p>
    <w:p w:rsidR="00C3194D" w:rsidP="003F3978" w:rsidRDefault="00C3194D" w14:paraId="4A19404D" w14:textId="45C4B618">
      <w:pPr>
        <w:pStyle w:val="ListParagraph"/>
        <w:autoSpaceDE w:val="0"/>
        <w:autoSpaceDN w:val="0"/>
        <w:adjustRightInd w:val="0"/>
        <w:jc w:val="both"/>
        <w:rPr>
          <w:rFonts w:asciiTheme="minorHAnsi" w:hAnsiTheme="minorHAnsi" w:cstheme="minorHAnsi"/>
          <w:bCs/>
          <w:color w:val="auto"/>
          <w:sz w:val="22"/>
          <w:szCs w:val="22"/>
          <w:lang w:val="en-PH" w:bidi="ar-SA"/>
        </w:rPr>
      </w:pPr>
    </w:p>
    <w:p w:rsidRPr="00F7733A" w:rsidR="00C3194D" w:rsidP="003F3978" w:rsidRDefault="0093183A" w14:paraId="268A94AE" w14:textId="7EC786D8">
      <w:pPr>
        <w:pStyle w:val="ListParagraph"/>
        <w:autoSpaceDE w:val="0"/>
        <w:autoSpaceDN w:val="0"/>
        <w:adjustRightInd w:val="0"/>
        <w:jc w:val="both"/>
        <w:rPr>
          <w:rFonts w:asciiTheme="minorHAnsi" w:hAnsiTheme="minorHAnsi" w:cstheme="minorHAnsi"/>
          <w:bCs/>
          <w:color w:val="auto"/>
          <w:sz w:val="22"/>
          <w:szCs w:val="22"/>
          <w:lang w:val="en-PH" w:bidi="ar-SA"/>
        </w:rPr>
      </w:pPr>
      <w:r w:rsidRPr="0093183A">
        <w:rPr>
          <w:rFonts w:asciiTheme="minorHAnsi" w:hAnsiTheme="minorHAnsi" w:cstheme="minorHAnsi"/>
          <w:b/>
          <w:color w:val="auto"/>
          <w:sz w:val="22"/>
          <w:szCs w:val="22"/>
          <w:lang w:val="en-PH" w:bidi="ar-SA"/>
        </w:rPr>
        <w:t>Read:</w:t>
      </w:r>
      <w:r w:rsidRPr="00F7733A" w:rsidR="00C3194D">
        <w:rPr>
          <w:rFonts w:asciiTheme="minorHAnsi" w:hAnsiTheme="minorHAnsi" w:cstheme="minorHAnsi"/>
          <w:bCs/>
          <w:color w:val="auto"/>
          <w:sz w:val="22"/>
          <w:szCs w:val="22"/>
          <w:lang w:val="en-PH" w:bidi="ar-SA"/>
        </w:rPr>
        <w:t xml:space="preserve"> </w:t>
      </w:r>
      <w:hyperlink w:history="1" r:id="rId12">
        <w:r w:rsidRPr="00F7733A" w:rsidR="00C3194D">
          <w:rPr>
            <w:rStyle w:val="Hyperlink"/>
            <w:rFonts w:eastAsia="Arial" w:asciiTheme="minorHAnsi" w:hAnsiTheme="minorHAnsi" w:cstheme="minorHAnsi"/>
            <w:sz w:val="22"/>
            <w:szCs w:val="22"/>
          </w:rPr>
          <w:t xml:space="preserve">The Scope </w:t>
        </w:r>
        <w:proofErr w:type="gramStart"/>
        <w:r w:rsidRPr="00F7733A" w:rsidR="00C3194D">
          <w:rPr>
            <w:rStyle w:val="Hyperlink"/>
            <w:rFonts w:eastAsia="Arial" w:asciiTheme="minorHAnsi" w:hAnsiTheme="minorHAnsi" w:cstheme="minorHAnsi"/>
            <w:sz w:val="22"/>
            <w:szCs w:val="22"/>
          </w:rPr>
          <w:t>Of</w:t>
        </w:r>
        <w:proofErr w:type="gramEnd"/>
        <w:r w:rsidRPr="00F7733A" w:rsidR="00C3194D">
          <w:rPr>
            <w:rStyle w:val="Hyperlink"/>
            <w:rFonts w:eastAsia="Arial" w:asciiTheme="minorHAnsi" w:hAnsiTheme="minorHAnsi" w:cstheme="minorHAnsi"/>
            <w:sz w:val="22"/>
            <w:szCs w:val="22"/>
          </w:rPr>
          <w:t xml:space="preserve"> Enterprise Architecture (goodelearning.com)</w:t>
        </w:r>
      </w:hyperlink>
    </w:p>
    <w:p w:rsidR="003F3978" w:rsidP="003F3978" w:rsidRDefault="003F3978" w14:paraId="45FDA30B" w14:textId="77777777">
      <w:pPr>
        <w:pStyle w:val="ListParagraph"/>
        <w:autoSpaceDE w:val="0"/>
        <w:autoSpaceDN w:val="0"/>
        <w:adjustRightInd w:val="0"/>
        <w:jc w:val="both"/>
        <w:rPr>
          <w:rFonts w:asciiTheme="minorHAnsi" w:hAnsiTheme="minorHAnsi" w:cstheme="minorHAnsi"/>
          <w:bCs/>
          <w:color w:val="auto"/>
          <w:sz w:val="22"/>
          <w:szCs w:val="22"/>
          <w:lang w:val="en-PH" w:bidi="ar-SA"/>
        </w:rPr>
      </w:pPr>
    </w:p>
    <w:p w:rsidRPr="00DE083D" w:rsidR="00003FBF" w:rsidP="00DC20AA" w:rsidRDefault="00003FBF" w14:paraId="0E3FAEAC" w14:textId="70FD2008">
      <w:pPr>
        <w:pStyle w:val="ListParagraph"/>
        <w:numPr>
          <w:ilvl w:val="0"/>
          <w:numId w:val="29"/>
        </w:numPr>
        <w:autoSpaceDE w:val="0"/>
        <w:autoSpaceDN w:val="0"/>
        <w:adjustRightInd w:val="0"/>
        <w:jc w:val="both"/>
        <w:rPr>
          <w:rFonts w:asciiTheme="minorHAnsi" w:hAnsiTheme="minorHAnsi" w:cstheme="minorHAnsi"/>
          <w:b/>
          <w:color w:val="auto"/>
          <w:sz w:val="22"/>
          <w:szCs w:val="22"/>
          <w:lang w:val="en-PH" w:bidi="ar-SA"/>
        </w:rPr>
      </w:pPr>
      <w:r w:rsidRPr="00DE083D">
        <w:rPr>
          <w:rFonts w:asciiTheme="minorHAnsi" w:hAnsiTheme="minorHAnsi" w:cstheme="minorHAnsi"/>
          <w:b/>
          <w:color w:val="auto"/>
          <w:sz w:val="22"/>
          <w:szCs w:val="22"/>
          <w:lang w:val="en-PH" w:bidi="ar-SA"/>
        </w:rPr>
        <w:t>Business Process</w:t>
      </w:r>
    </w:p>
    <w:p w:rsidR="00C847BD" w:rsidP="00C847BD" w:rsidRDefault="00C847BD" w14:paraId="39C2BB82" w14:textId="7EA03394">
      <w:pPr>
        <w:pStyle w:val="ListParagraph"/>
        <w:autoSpaceDE w:val="0"/>
        <w:autoSpaceDN w:val="0"/>
        <w:adjustRightInd w:val="0"/>
        <w:jc w:val="both"/>
        <w:rPr>
          <w:rFonts w:asciiTheme="minorHAnsi" w:hAnsiTheme="minorHAnsi" w:cstheme="minorHAnsi"/>
          <w:bCs/>
          <w:color w:val="auto"/>
          <w:sz w:val="22"/>
          <w:szCs w:val="22"/>
          <w:lang w:val="en-PH" w:bidi="ar-SA"/>
        </w:rPr>
      </w:pPr>
    </w:p>
    <w:p w:rsidR="00C847BD" w:rsidP="00C847BD" w:rsidRDefault="005C1F66" w14:paraId="62E7AE4C" w14:textId="17882B93">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nderstanding the business process and flow will be enough to allow you to understand the key areas that are important for an Enterprise Architecture</w:t>
      </w:r>
      <w:r w:rsidR="00B44FF0">
        <w:rPr>
          <w:rFonts w:asciiTheme="minorHAnsi" w:hAnsiTheme="minorHAnsi" w:cstheme="minorHAnsi"/>
          <w:bCs/>
          <w:color w:val="auto"/>
          <w:sz w:val="22"/>
          <w:szCs w:val="22"/>
          <w:lang w:val="en-PH" w:bidi="ar-SA"/>
        </w:rPr>
        <w:t xml:space="preserve"> that are answerable with the following questions:</w:t>
      </w:r>
    </w:p>
    <w:p w:rsidR="00B44FF0" w:rsidP="00C847BD" w:rsidRDefault="00B44FF0" w14:paraId="5DFC6770" w14:textId="37192701">
      <w:pPr>
        <w:pStyle w:val="ListParagraph"/>
        <w:autoSpaceDE w:val="0"/>
        <w:autoSpaceDN w:val="0"/>
        <w:adjustRightInd w:val="0"/>
        <w:jc w:val="both"/>
        <w:rPr>
          <w:rFonts w:asciiTheme="minorHAnsi" w:hAnsiTheme="minorHAnsi" w:cstheme="minorHAnsi"/>
          <w:bCs/>
          <w:color w:val="auto"/>
          <w:sz w:val="22"/>
          <w:szCs w:val="22"/>
          <w:lang w:val="en-PH" w:bidi="ar-SA"/>
        </w:rPr>
      </w:pPr>
    </w:p>
    <w:p w:rsidR="00B44FF0" w:rsidP="00B44FF0" w:rsidRDefault="00B44FF0" w14:paraId="5AFA19BE" w14:textId="24BAD22B">
      <w:pPr>
        <w:pStyle w:val="ListParagraph"/>
        <w:numPr>
          <w:ilvl w:val="1"/>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Is </w:t>
      </w:r>
      <w:r w:rsidR="006E3196">
        <w:rPr>
          <w:rFonts w:asciiTheme="minorHAnsi" w:hAnsiTheme="minorHAnsi" w:cstheme="minorHAnsi"/>
          <w:bCs/>
          <w:color w:val="auto"/>
          <w:sz w:val="22"/>
          <w:szCs w:val="22"/>
          <w:lang w:val="en-PH" w:bidi="ar-SA"/>
        </w:rPr>
        <w:t xml:space="preserve">it </w:t>
      </w:r>
      <w:r>
        <w:rPr>
          <w:rFonts w:asciiTheme="minorHAnsi" w:hAnsiTheme="minorHAnsi" w:cstheme="minorHAnsi"/>
          <w:bCs/>
          <w:color w:val="auto"/>
          <w:sz w:val="22"/>
          <w:szCs w:val="22"/>
          <w:lang w:val="en-PH" w:bidi="ar-SA"/>
        </w:rPr>
        <w:t>a standard or non-standard process?</w:t>
      </w:r>
    </w:p>
    <w:p w:rsidR="00B44FF0" w:rsidP="00B44FF0" w:rsidRDefault="00B44FF0" w14:paraId="28AB809E" w14:textId="6CC8E64C">
      <w:pPr>
        <w:pStyle w:val="ListParagraph"/>
        <w:numPr>
          <w:ilvl w:val="1"/>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Wh</w:t>
      </w:r>
      <w:r w:rsidR="006E3196">
        <w:rPr>
          <w:rFonts w:asciiTheme="minorHAnsi" w:hAnsiTheme="minorHAnsi" w:cstheme="minorHAnsi"/>
          <w:bCs/>
          <w:color w:val="auto"/>
          <w:sz w:val="22"/>
          <w:szCs w:val="22"/>
          <w:lang w:val="en-PH" w:bidi="ar-SA"/>
        </w:rPr>
        <w:t>at</w:t>
      </w:r>
      <w:r>
        <w:rPr>
          <w:rFonts w:asciiTheme="minorHAnsi" w:hAnsiTheme="minorHAnsi" w:cstheme="minorHAnsi"/>
          <w:bCs/>
          <w:color w:val="auto"/>
          <w:sz w:val="22"/>
          <w:szCs w:val="22"/>
          <w:lang w:val="en-PH" w:bidi="ar-SA"/>
        </w:rPr>
        <w:t xml:space="preserve"> completes this process?</w:t>
      </w:r>
    </w:p>
    <w:p w:rsidR="00B44FF0" w:rsidP="00B44FF0" w:rsidRDefault="00B44FF0" w14:paraId="1B8CE147" w14:textId="2C7436D1">
      <w:pPr>
        <w:pStyle w:val="ListParagraph"/>
        <w:numPr>
          <w:ilvl w:val="1"/>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What business capability(s) does </w:t>
      </w:r>
      <w:r w:rsidR="006E3196">
        <w:rPr>
          <w:rFonts w:asciiTheme="minorHAnsi" w:hAnsiTheme="minorHAnsi" w:cstheme="minorHAnsi"/>
          <w:bCs/>
          <w:color w:val="auto"/>
          <w:sz w:val="22"/>
          <w:szCs w:val="22"/>
          <w:lang w:val="en-PH" w:bidi="ar-SA"/>
        </w:rPr>
        <w:t xml:space="preserve">this process </w:t>
      </w:r>
      <w:r>
        <w:rPr>
          <w:rFonts w:asciiTheme="minorHAnsi" w:hAnsiTheme="minorHAnsi" w:cstheme="minorHAnsi"/>
          <w:bCs/>
          <w:color w:val="auto"/>
          <w:sz w:val="22"/>
          <w:szCs w:val="22"/>
          <w:lang w:val="en-PH" w:bidi="ar-SA"/>
        </w:rPr>
        <w:t>support</w:t>
      </w:r>
      <w:r w:rsidR="006E3196">
        <w:rPr>
          <w:rFonts w:asciiTheme="minorHAnsi" w:hAnsiTheme="minorHAnsi" w:cstheme="minorHAnsi"/>
          <w:bCs/>
          <w:color w:val="auto"/>
          <w:sz w:val="22"/>
          <w:szCs w:val="22"/>
          <w:lang w:val="en-PH" w:bidi="ar-SA"/>
        </w:rPr>
        <w:t>s</w:t>
      </w:r>
      <w:r>
        <w:rPr>
          <w:rFonts w:asciiTheme="minorHAnsi" w:hAnsiTheme="minorHAnsi" w:cstheme="minorHAnsi"/>
          <w:bCs/>
          <w:color w:val="auto"/>
          <w:sz w:val="22"/>
          <w:szCs w:val="22"/>
          <w:lang w:val="en-PH" w:bidi="ar-SA"/>
        </w:rPr>
        <w:t>?</w:t>
      </w:r>
    </w:p>
    <w:p w:rsidR="006E3196" w:rsidP="00B44FF0" w:rsidRDefault="006E3196" w14:paraId="18939D64" w14:textId="0DDA913C">
      <w:pPr>
        <w:pStyle w:val="ListParagraph"/>
        <w:numPr>
          <w:ilvl w:val="1"/>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What application(s) does it use?</w:t>
      </w:r>
    </w:p>
    <w:p w:rsidR="00DE083D" w:rsidP="00DE083D" w:rsidRDefault="00DE083D" w14:paraId="7EF053C2" w14:textId="64CA44B1">
      <w:pPr>
        <w:autoSpaceDE w:val="0"/>
        <w:autoSpaceDN w:val="0"/>
        <w:adjustRightInd w:val="0"/>
        <w:jc w:val="both"/>
        <w:rPr>
          <w:rFonts w:asciiTheme="minorHAnsi" w:hAnsiTheme="minorHAnsi" w:cstheme="minorHAnsi"/>
          <w:bCs/>
          <w:color w:val="auto"/>
          <w:sz w:val="22"/>
          <w:szCs w:val="22"/>
          <w:lang w:val="en-PH" w:bidi="ar-SA"/>
        </w:rPr>
      </w:pPr>
    </w:p>
    <w:p w:rsidRPr="00F7733A" w:rsidR="00DE083D" w:rsidP="00DE083D" w:rsidRDefault="0093183A" w14:paraId="3EBA2706" w14:textId="43996AF6">
      <w:pPr>
        <w:autoSpaceDE w:val="0"/>
        <w:autoSpaceDN w:val="0"/>
        <w:adjustRightInd w:val="0"/>
        <w:ind w:left="720"/>
        <w:jc w:val="both"/>
        <w:rPr>
          <w:rFonts w:asciiTheme="minorHAnsi" w:hAnsiTheme="minorHAnsi" w:cstheme="minorHAnsi"/>
          <w:bCs/>
          <w:color w:val="auto"/>
          <w:sz w:val="22"/>
          <w:szCs w:val="22"/>
          <w:lang w:val="en-PH" w:bidi="ar-SA"/>
        </w:rPr>
      </w:pPr>
      <w:r w:rsidRPr="0093183A">
        <w:rPr>
          <w:rFonts w:asciiTheme="minorHAnsi" w:hAnsiTheme="minorHAnsi" w:cstheme="minorHAnsi"/>
          <w:b/>
          <w:color w:val="auto"/>
          <w:sz w:val="22"/>
          <w:szCs w:val="22"/>
          <w:lang w:val="en-PH" w:bidi="ar-SA"/>
        </w:rPr>
        <w:t>Read</w:t>
      </w:r>
      <w:r w:rsidRPr="0093183A" w:rsidR="00DE083D">
        <w:rPr>
          <w:rFonts w:asciiTheme="minorHAnsi" w:hAnsiTheme="minorHAnsi" w:cstheme="minorHAnsi"/>
          <w:b/>
          <w:color w:val="auto"/>
          <w:sz w:val="22"/>
          <w:szCs w:val="22"/>
          <w:lang w:val="en-PH" w:bidi="ar-SA"/>
        </w:rPr>
        <w:t xml:space="preserve"> (Modeling Business Processes using an EA Tool):</w:t>
      </w:r>
      <w:r w:rsidRPr="00F7733A" w:rsidR="00DE083D">
        <w:rPr>
          <w:rFonts w:asciiTheme="minorHAnsi" w:hAnsiTheme="minorHAnsi" w:cstheme="minorHAnsi"/>
          <w:bCs/>
          <w:color w:val="auto"/>
          <w:sz w:val="22"/>
          <w:szCs w:val="22"/>
          <w:lang w:val="en-PH" w:bidi="ar-SA"/>
        </w:rPr>
        <w:t xml:space="preserve"> </w:t>
      </w:r>
      <w:hyperlink w:history="1" r:id="rId13">
        <w:r w:rsidRPr="00F7733A" w:rsidR="00B62F65">
          <w:rPr>
            <w:rStyle w:val="Hyperlink"/>
            <w:rFonts w:eastAsia="Arial" w:asciiTheme="minorHAnsi" w:hAnsiTheme="minorHAnsi" w:cstheme="minorHAnsi"/>
            <w:sz w:val="22"/>
            <w:szCs w:val="22"/>
          </w:rPr>
          <w:t>Business Processes - Essential Project Documentation (enterprise-architecture.org)</w:t>
        </w:r>
      </w:hyperlink>
    </w:p>
    <w:p w:rsidRPr="006E3196" w:rsidR="00C847BD" w:rsidP="006E3196" w:rsidRDefault="00C847BD" w14:paraId="2D025579" w14:textId="77777777">
      <w:pPr>
        <w:autoSpaceDE w:val="0"/>
        <w:autoSpaceDN w:val="0"/>
        <w:adjustRightInd w:val="0"/>
        <w:jc w:val="both"/>
        <w:rPr>
          <w:rFonts w:asciiTheme="minorHAnsi" w:hAnsiTheme="minorHAnsi" w:cstheme="minorHAnsi"/>
          <w:bCs/>
          <w:color w:val="auto"/>
          <w:sz w:val="22"/>
          <w:szCs w:val="22"/>
          <w:lang w:val="en-PH" w:bidi="ar-SA"/>
        </w:rPr>
      </w:pPr>
    </w:p>
    <w:p w:rsidRPr="00DE083D" w:rsidR="006E3196" w:rsidP="001F6504" w:rsidRDefault="00003FBF" w14:paraId="7BD49DD1" w14:textId="686C67D9">
      <w:pPr>
        <w:pStyle w:val="ListParagraph"/>
        <w:numPr>
          <w:ilvl w:val="0"/>
          <w:numId w:val="29"/>
        </w:numPr>
        <w:autoSpaceDE w:val="0"/>
        <w:autoSpaceDN w:val="0"/>
        <w:adjustRightInd w:val="0"/>
        <w:jc w:val="both"/>
        <w:rPr>
          <w:rFonts w:asciiTheme="minorHAnsi" w:hAnsiTheme="minorHAnsi" w:cstheme="minorHAnsi"/>
          <w:b/>
          <w:color w:val="auto"/>
          <w:sz w:val="22"/>
          <w:szCs w:val="22"/>
          <w:lang w:val="en-PH" w:bidi="ar-SA"/>
        </w:rPr>
      </w:pPr>
      <w:r w:rsidRPr="00DE083D">
        <w:rPr>
          <w:rFonts w:asciiTheme="minorHAnsi" w:hAnsiTheme="minorHAnsi" w:cstheme="minorHAnsi"/>
          <w:b/>
          <w:color w:val="auto"/>
          <w:sz w:val="22"/>
          <w:szCs w:val="22"/>
          <w:lang w:val="en-PH" w:bidi="ar-SA"/>
        </w:rPr>
        <w:t>Information and Technology of the Enterprise and its Relationships</w:t>
      </w:r>
    </w:p>
    <w:p w:rsidR="001F6504" w:rsidP="001F6504" w:rsidRDefault="001F6504" w14:paraId="21D8E300" w14:textId="18893172">
      <w:pPr>
        <w:pStyle w:val="ListParagraph"/>
        <w:autoSpaceDE w:val="0"/>
        <w:autoSpaceDN w:val="0"/>
        <w:adjustRightInd w:val="0"/>
        <w:jc w:val="both"/>
        <w:rPr>
          <w:rFonts w:asciiTheme="minorHAnsi" w:hAnsiTheme="minorHAnsi" w:cstheme="minorHAnsi"/>
          <w:bCs/>
          <w:color w:val="auto"/>
          <w:sz w:val="22"/>
          <w:szCs w:val="22"/>
          <w:lang w:val="en-PH" w:bidi="ar-SA"/>
        </w:rPr>
      </w:pPr>
    </w:p>
    <w:p w:rsidRPr="0093183A" w:rsidR="00B62F65" w:rsidP="0093183A" w:rsidRDefault="001F6504" w14:paraId="38521947" w14:textId="12289B55">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Hardware and software resources including standards, and architectural philosophies that direct the design and installation of IT structures for the use and support of business process, analytics, communications, and services.</w:t>
      </w:r>
    </w:p>
    <w:p w:rsidRPr="001F6504" w:rsidR="006E3196" w:rsidP="001F6504" w:rsidRDefault="006E3196" w14:paraId="530AB383" w14:textId="77777777">
      <w:pPr>
        <w:autoSpaceDE w:val="0"/>
        <w:autoSpaceDN w:val="0"/>
        <w:adjustRightInd w:val="0"/>
        <w:jc w:val="both"/>
        <w:rPr>
          <w:rFonts w:asciiTheme="minorHAnsi" w:hAnsiTheme="minorHAnsi" w:cstheme="minorHAnsi"/>
          <w:bCs/>
          <w:color w:val="auto"/>
          <w:sz w:val="22"/>
          <w:szCs w:val="22"/>
          <w:lang w:val="en-PH" w:bidi="ar-SA"/>
        </w:rPr>
      </w:pPr>
    </w:p>
    <w:p w:rsidRPr="00DE083D" w:rsidR="00003FBF" w:rsidP="00003FBF" w:rsidRDefault="00003FBF" w14:paraId="11FBF974" w14:textId="6865E467">
      <w:pPr>
        <w:pStyle w:val="ListParagraph"/>
        <w:numPr>
          <w:ilvl w:val="0"/>
          <w:numId w:val="29"/>
        </w:numPr>
        <w:autoSpaceDE w:val="0"/>
        <w:autoSpaceDN w:val="0"/>
        <w:adjustRightInd w:val="0"/>
        <w:jc w:val="both"/>
        <w:rPr>
          <w:rFonts w:asciiTheme="minorHAnsi" w:hAnsiTheme="minorHAnsi" w:cstheme="minorHAnsi"/>
          <w:b/>
          <w:color w:val="auto"/>
          <w:sz w:val="22"/>
          <w:szCs w:val="22"/>
          <w:lang w:val="en-PH" w:bidi="ar-SA"/>
        </w:rPr>
      </w:pPr>
      <w:r w:rsidRPr="00DE083D">
        <w:rPr>
          <w:rFonts w:asciiTheme="minorHAnsi" w:hAnsiTheme="minorHAnsi" w:cstheme="minorHAnsi"/>
          <w:b/>
          <w:color w:val="auto"/>
          <w:sz w:val="22"/>
          <w:szCs w:val="22"/>
          <w:lang w:val="en-PH" w:bidi="ar-SA"/>
        </w:rPr>
        <w:t>External Environment</w:t>
      </w:r>
    </w:p>
    <w:p w:rsidR="001F6504" w:rsidP="001F6504" w:rsidRDefault="001F6504" w14:paraId="27F82401" w14:textId="7589F302">
      <w:pPr>
        <w:pStyle w:val="ListParagraph"/>
        <w:autoSpaceDE w:val="0"/>
        <w:autoSpaceDN w:val="0"/>
        <w:adjustRightInd w:val="0"/>
        <w:jc w:val="both"/>
        <w:rPr>
          <w:rFonts w:asciiTheme="minorHAnsi" w:hAnsiTheme="minorHAnsi" w:cstheme="minorHAnsi"/>
          <w:bCs/>
          <w:color w:val="auto"/>
          <w:sz w:val="22"/>
          <w:szCs w:val="22"/>
          <w:lang w:val="en-PH" w:bidi="ar-SA"/>
        </w:rPr>
      </w:pPr>
    </w:p>
    <w:p w:rsidRPr="00003FBF" w:rsidR="001F6504" w:rsidP="001F6504" w:rsidRDefault="00F84A4C" w14:paraId="483C79DB" w14:textId="0D4B6433">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e term commonly applies to elements that are no longer the in the organization’s control such as economy, society, technological </w:t>
      </w:r>
      <w:r w:rsidR="00F64B14">
        <w:rPr>
          <w:rFonts w:asciiTheme="minorHAnsi" w:hAnsiTheme="minorHAnsi" w:cstheme="minorHAnsi"/>
          <w:bCs/>
          <w:color w:val="auto"/>
          <w:sz w:val="22"/>
          <w:szCs w:val="22"/>
          <w:lang w:val="en-PH" w:bidi="ar-SA"/>
        </w:rPr>
        <w:t>changes, and institutional drive which includes government regulations, and political systems.</w:t>
      </w:r>
    </w:p>
    <w:p w:rsidR="00003FBF" w:rsidP="00BD026D" w:rsidRDefault="00003FBF" w14:paraId="34FDFF68"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CB2D24" w:rsidP="00BD026D" w:rsidRDefault="00BD026D" w14:paraId="37FF1069" w14:textId="410CB431">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Importance</w:t>
      </w:r>
      <w:r w:rsidRPr="0004627C" w:rsidR="00CB2D24">
        <w:rPr>
          <w:rFonts w:asciiTheme="minorHAnsi" w:hAnsiTheme="minorHAnsi" w:cstheme="minorHAnsi"/>
          <w:b/>
          <w:color w:val="auto"/>
          <w:sz w:val="22"/>
          <w:szCs w:val="22"/>
          <w:u w:val="single"/>
          <w:lang w:val="en-PH" w:bidi="ar-SA"/>
        </w:rPr>
        <w:t xml:space="preserve"> of the Implementation</w:t>
      </w:r>
      <w:r w:rsidRPr="0004627C" w:rsidR="00003FBF">
        <w:rPr>
          <w:rFonts w:asciiTheme="minorHAnsi" w:hAnsiTheme="minorHAnsi" w:cstheme="minorHAnsi"/>
          <w:b/>
          <w:color w:val="auto"/>
          <w:sz w:val="22"/>
          <w:szCs w:val="22"/>
          <w:u w:val="single"/>
          <w:lang w:val="en-PH" w:bidi="ar-SA"/>
        </w:rPr>
        <w:t xml:space="preserve"> of EA</w:t>
      </w:r>
    </w:p>
    <w:p w:rsidR="00CB2D24" w:rsidP="00BD026D" w:rsidRDefault="00CB2D24" w14:paraId="7133332D" w14:textId="77777777">
      <w:pPr>
        <w:autoSpaceDE w:val="0"/>
        <w:autoSpaceDN w:val="0"/>
        <w:adjustRightInd w:val="0"/>
        <w:jc w:val="both"/>
        <w:rPr>
          <w:rFonts w:asciiTheme="minorHAnsi" w:hAnsiTheme="minorHAnsi" w:cstheme="minorHAnsi"/>
          <w:b/>
          <w:color w:val="auto"/>
          <w:sz w:val="22"/>
          <w:szCs w:val="22"/>
          <w:lang w:val="en-PH" w:bidi="ar-SA"/>
        </w:rPr>
      </w:pPr>
    </w:p>
    <w:p w:rsidR="00CB2D24" w:rsidP="00CB2D24" w:rsidRDefault="00CB2D24" w14:paraId="334E90E4" w14:textId="08756260">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duces redundancy</w:t>
      </w:r>
    </w:p>
    <w:p w:rsidR="00CB2D24" w:rsidP="00CB2D24" w:rsidRDefault="00CB2D24" w14:paraId="752DC50D" w14:textId="5835CA37">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implifies complexities</w:t>
      </w:r>
    </w:p>
    <w:p w:rsidR="00CB2D24" w:rsidP="00CB2D24" w:rsidRDefault="000E4CDF" w14:paraId="229B8A3B" w14:textId="09C66498">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rganizes information</w:t>
      </w:r>
    </w:p>
    <w:p w:rsidRPr="00CB2D24" w:rsidR="00CB2D24" w:rsidP="00CB2D24" w:rsidRDefault="00CB2D24" w14:paraId="3CE29848" w14:textId="51CD9E11">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duces business risks with IT investments</w:t>
      </w:r>
    </w:p>
    <w:p w:rsidR="005B1D8B" w:rsidP="00BD026D" w:rsidRDefault="005B1D8B" w14:paraId="01B84BD1"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BD026D" w:rsidP="00BD026D" w:rsidRDefault="00A81C31" w14:paraId="0B62673E" w14:textId="5C9AA38C">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Enterprise Architect</w:t>
      </w:r>
    </w:p>
    <w:p w:rsidR="00A81C31" w:rsidP="00BD026D" w:rsidRDefault="00A81C31" w14:paraId="33812939" w14:textId="0F3C0C1B">
      <w:pPr>
        <w:autoSpaceDE w:val="0"/>
        <w:autoSpaceDN w:val="0"/>
        <w:adjustRightInd w:val="0"/>
        <w:jc w:val="both"/>
        <w:rPr>
          <w:rFonts w:asciiTheme="minorHAnsi" w:hAnsiTheme="minorHAnsi" w:cstheme="minorHAnsi"/>
          <w:b/>
          <w:color w:val="auto"/>
          <w:sz w:val="22"/>
          <w:szCs w:val="22"/>
          <w:lang w:val="en-PH" w:bidi="ar-SA"/>
        </w:rPr>
      </w:pPr>
    </w:p>
    <w:p w:rsidR="00003FBF" w:rsidP="00BD026D" w:rsidRDefault="00920E52" w14:paraId="0DA91AB0" w14:textId="15047EB0">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y are p</w:t>
      </w:r>
      <w:r w:rsidR="00003FBF">
        <w:rPr>
          <w:rFonts w:asciiTheme="minorHAnsi" w:hAnsiTheme="minorHAnsi" w:cstheme="minorHAnsi"/>
          <w:bCs/>
          <w:color w:val="auto"/>
          <w:sz w:val="22"/>
          <w:szCs w:val="22"/>
          <w:lang w:val="en-PH" w:bidi="ar-SA"/>
        </w:rPr>
        <w:t>ractitioners</w:t>
      </w:r>
      <w:r>
        <w:rPr>
          <w:rFonts w:asciiTheme="minorHAnsi" w:hAnsiTheme="minorHAnsi" w:cstheme="minorHAnsi"/>
          <w:bCs/>
          <w:color w:val="auto"/>
          <w:sz w:val="22"/>
          <w:szCs w:val="22"/>
          <w:lang w:val="en-PH" w:bidi="ar-SA"/>
        </w:rPr>
        <w:t xml:space="preserve"> who typically report to the Chief Information Officer (CIO)</w:t>
      </w:r>
      <w:r w:rsidR="00B57ECD">
        <w:rPr>
          <w:rFonts w:asciiTheme="minorHAnsi" w:hAnsiTheme="minorHAnsi" w:cstheme="minorHAnsi"/>
          <w:bCs/>
          <w:color w:val="auto"/>
          <w:sz w:val="22"/>
          <w:szCs w:val="22"/>
          <w:lang w:val="en-PH" w:bidi="ar-SA"/>
        </w:rPr>
        <w:t>.</w:t>
      </w:r>
      <w:r w:rsidR="00003FBF">
        <w:rPr>
          <w:rFonts w:asciiTheme="minorHAnsi" w:hAnsiTheme="minorHAnsi" w:cstheme="minorHAnsi"/>
          <w:bCs/>
          <w:color w:val="auto"/>
          <w:sz w:val="22"/>
          <w:szCs w:val="22"/>
          <w:lang w:val="en-PH" w:bidi="ar-SA"/>
        </w:rPr>
        <w:t xml:space="preserve"> </w:t>
      </w:r>
      <w:r w:rsidR="00B57ECD">
        <w:rPr>
          <w:rFonts w:asciiTheme="minorHAnsi" w:hAnsiTheme="minorHAnsi" w:cstheme="minorHAnsi"/>
          <w:bCs/>
          <w:color w:val="auto"/>
          <w:sz w:val="22"/>
          <w:szCs w:val="22"/>
          <w:lang w:val="en-PH" w:bidi="ar-SA"/>
        </w:rPr>
        <w:t>Enterprise Architects</w:t>
      </w:r>
      <w:r w:rsidR="00003FBF">
        <w:rPr>
          <w:rFonts w:asciiTheme="minorHAnsi" w:hAnsiTheme="minorHAnsi" w:cstheme="minorHAnsi"/>
          <w:bCs/>
          <w:color w:val="auto"/>
          <w:sz w:val="22"/>
          <w:szCs w:val="22"/>
          <w:lang w:val="en-PH" w:bidi="ar-SA"/>
        </w:rPr>
        <w:t xml:space="preserve"> are in-</w:t>
      </w:r>
      <w:r w:rsidRPr="00003FBF" w:rsidR="00003FBF">
        <w:rPr>
          <w:rFonts w:asciiTheme="minorHAnsi" w:hAnsiTheme="minorHAnsi" w:cstheme="minorHAnsi"/>
          <w:bCs/>
          <w:color w:val="auto"/>
          <w:sz w:val="22"/>
          <w:szCs w:val="22"/>
          <w:lang w:val="en-PH" w:bidi="ar-SA"/>
        </w:rPr>
        <w:t>charge of analyzing company structures and processes, and they're frequently called on to make conclusions from the data to meet the enterprise architectural goals of efficiency, effectiveness</w:t>
      </w:r>
      <w:r w:rsidR="00003FBF">
        <w:rPr>
          <w:rFonts w:asciiTheme="minorHAnsi" w:hAnsiTheme="minorHAnsi" w:cstheme="minorHAnsi"/>
          <w:bCs/>
          <w:color w:val="auto"/>
          <w:sz w:val="22"/>
          <w:szCs w:val="22"/>
          <w:lang w:val="en-PH" w:bidi="ar-SA"/>
        </w:rPr>
        <w:t xml:space="preserve">, </w:t>
      </w:r>
      <w:r w:rsidRPr="00003FBF" w:rsidR="00003FBF">
        <w:rPr>
          <w:rFonts w:asciiTheme="minorHAnsi" w:hAnsiTheme="minorHAnsi" w:cstheme="minorHAnsi"/>
          <w:bCs/>
          <w:color w:val="auto"/>
          <w:sz w:val="22"/>
          <w:szCs w:val="22"/>
          <w:lang w:val="en-PH" w:bidi="ar-SA"/>
        </w:rPr>
        <w:t>agility, and continuity of complicated business operations.</w:t>
      </w:r>
    </w:p>
    <w:p w:rsidR="00920E52" w:rsidP="00BD026D" w:rsidRDefault="00920E52" w14:paraId="4C38C04C" w14:textId="2868C179">
      <w:pPr>
        <w:autoSpaceDE w:val="0"/>
        <w:autoSpaceDN w:val="0"/>
        <w:adjustRightInd w:val="0"/>
        <w:jc w:val="both"/>
        <w:rPr>
          <w:rFonts w:asciiTheme="minorHAnsi" w:hAnsiTheme="minorHAnsi" w:cstheme="minorHAnsi"/>
          <w:bCs/>
          <w:color w:val="auto"/>
          <w:sz w:val="22"/>
          <w:szCs w:val="22"/>
          <w:lang w:val="en-PH" w:bidi="ar-SA"/>
        </w:rPr>
      </w:pPr>
    </w:p>
    <w:p w:rsidR="0004627C" w:rsidP="00BD026D" w:rsidRDefault="0004627C" w14:paraId="55D318B8" w14:textId="1E683BEA">
      <w:pPr>
        <w:autoSpaceDE w:val="0"/>
        <w:autoSpaceDN w:val="0"/>
        <w:adjustRightInd w:val="0"/>
        <w:jc w:val="both"/>
        <w:rPr>
          <w:rFonts w:asciiTheme="minorHAnsi" w:hAnsiTheme="minorHAnsi" w:cstheme="minorHAnsi"/>
          <w:bCs/>
          <w:color w:val="auto"/>
          <w:sz w:val="22"/>
          <w:szCs w:val="22"/>
          <w:lang w:val="en-PH" w:bidi="ar-SA"/>
        </w:rPr>
      </w:pPr>
    </w:p>
    <w:p w:rsidR="0004627C" w:rsidP="00BD026D" w:rsidRDefault="0004627C" w14:paraId="1FCF3728" w14:textId="77777777">
      <w:pPr>
        <w:autoSpaceDE w:val="0"/>
        <w:autoSpaceDN w:val="0"/>
        <w:adjustRightInd w:val="0"/>
        <w:jc w:val="both"/>
        <w:rPr>
          <w:rFonts w:asciiTheme="minorHAnsi" w:hAnsiTheme="minorHAnsi" w:cstheme="minorHAnsi"/>
          <w:bCs/>
          <w:color w:val="auto"/>
          <w:sz w:val="22"/>
          <w:szCs w:val="22"/>
          <w:lang w:val="en-PH" w:bidi="ar-SA"/>
        </w:rPr>
      </w:pPr>
    </w:p>
    <w:p w:rsidR="00920E52" w:rsidP="00BD026D" w:rsidRDefault="00B57ECD" w14:paraId="0C0F2205" w14:textId="5A1898C8">
      <w:pPr>
        <w:autoSpaceDE w:val="0"/>
        <w:autoSpaceDN w:val="0"/>
        <w:adjustRightInd w:val="0"/>
        <w:jc w:val="both"/>
        <w:rPr>
          <w:rFonts w:asciiTheme="minorHAnsi" w:hAnsiTheme="minorHAnsi" w:cstheme="minorHAnsi"/>
          <w:bCs/>
          <w:color w:val="auto"/>
          <w:sz w:val="22"/>
          <w:szCs w:val="22"/>
          <w:lang w:val="en-PH" w:bidi="ar-SA"/>
        </w:rPr>
      </w:pPr>
      <w:r w:rsidRPr="00B57ECD">
        <w:rPr>
          <w:rFonts w:asciiTheme="minorHAnsi" w:hAnsiTheme="minorHAnsi" w:cstheme="minorHAnsi"/>
          <w:bCs/>
          <w:color w:val="auto"/>
          <w:sz w:val="22"/>
          <w:szCs w:val="22"/>
          <w:lang w:val="en-PH" w:bidi="ar-SA"/>
        </w:rPr>
        <w:t xml:space="preserve">Hands-on familiarity with computer systems, hard drives, mainframes, and other architecture technology is </w:t>
      </w:r>
      <w:r>
        <w:rPr>
          <w:rFonts w:asciiTheme="minorHAnsi" w:hAnsiTheme="minorHAnsi" w:cstheme="minorHAnsi"/>
          <w:bCs/>
          <w:color w:val="auto"/>
          <w:sz w:val="22"/>
          <w:szCs w:val="22"/>
          <w:lang w:val="en-PH" w:bidi="ar-SA"/>
        </w:rPr>
        <w:t>required in this position</w:t>
      </w:r>
      <w:r w:rsidRPr="00B57ECD">
        <w:rPr>
          <w:rFonts w:asciiTheme="minorHAnsi" w:hAnsiTheme="minorHAnsi" w:cstheme="minorHAnsi"/>
          <w:bCs/>
          <w:color w:val="auto"/>
          <w:sz w:val="22"/>
          <w:szCs w:val="22"/>
          <w:lang w:val="en-PH" w:bidi="ar-SA"/>
        </w:rPr>
        <w:t xml:space="preserve">. To be effective, enterprise architects must have a variety of soft skills, including </w:t>
      </w:r>
      <w:r w:rsidRPr="00B57ECD">
        <w:rPr>
          <w:rFonts w:asciiTheme="minorHAnsi" w:hAnsiTheme="minorHAnsi" w:cstheme="minorHAnsi"/>
          <w:bCs/>
          <w:color w:val="auto"/>
          <w:sz w:val="22"/>
          <w:szCs w:val="22"/>
          <w:lang w:val="en-PH" w:bidi="ar-SA"/>
        </w:rPr>
        <w:t xml:space="preserve">communication, critical thinking, problem-solving, leadership, and </w:t>
      </w:r>
      <w:r>
        <w:rPr>
          <w:rFonts w:asciiTheme="minorHAnsi" w:hAnsiTheme="minorHAnsi" w:cstheme="minorHAnsi"/>
          <w:bCs/>
          <w:color w:val="auto"/>
          <w:sz w:val="22"/>
          <w:szCs w:val="22"/>
          <w:lang w:val="en-PH" w:bidi="ar-SA"/>
        </w:rPr>
        <w:t>knows how to be a team player</w:t>
      </w:r>
      <w:r w:rsidRPr="00B57ECD">
        <w:rPr>
          <w:rFonts w:asciiTheme="minorHAnsi" w:hAnsiTheme="minorHAnsi" w:cstheme="minorHAnsi"/>
          <w:bCs/>
          <w:color w:val="auto"/>
          <w:sz w:val="22"/>
          <w:szCs w:val="22"/>
          <w:lang w:val="en-PH" w:bidi="ar-SA"/>
        </w:rPr>
        <w:t>.</w:t>
      </w:r>
      <w:r>
        <w:rPr>
          <w:rFonts w:asciiTheme="minorHAnsi" w:hAnsiTheme="minorHAnsi" w:cstheme="minorHAnsi"/>
          <w:bCs/>
          <w:color w:val="auto"/>
          <w:sz w:val="22"/>
          <w:szCs w:val="22"/>
          <w:lang w:val="en-PH" w:bidi="ar-SA"/>
        </w:rPr>
        <w:t xml:space="preserve"> Knowledge on the following technologies are also encouraged:</w:t>
      </w:r>
    </w:p>
    <w:p w:rsidR="00B57ECD" w:rsidP="00BD026D" w:rsidRDefault="00B57ECD" w14:paraId="7CAA15BC" w14:textId="77777777">
      <w:pPr>
        <w:autoSpaceDE w:val="0"/>
        <w:autoSpaceDN w:val="0"/>
        <w:adjustRightInd w:val="0"/>
        <w:jc w:val="both"/>
        <w:rPr>
          <w:rFonts w:asciiTheme="minorHAnsi" w:hAnsiTheme="minorHAnsi" w:cstheme="minorHAnsi"/>
          <w:bCs/>
          <w:color w:val="auto"/>
          <w:sz w:val="22"/>
          <w:szCs w:val="22"/>
          <w:lang w:val="en-PH" w:bidi="ar-SA"/>
        </w:rPr>
      </w:pPr>
    </w:p>
    <w:p w:rsidR="00B57ECD" w:rsidP="00B57ECD" w:rsidRDefault="00B57ECD" w14:paraId="6AF2F0A2" w14:textId="434B2C13">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ervice Oriented Architecture (SOA)</w:t>
      </w:r>
    </w:p>
    <w:p w:rsidR="00B57ECD" w:rsidP="00B57ECD" w:rsidRDefault="00B57ECD" w14:paraId="35E69D0F" w14:textId="624D1D97">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ftware and Systems Architecture</w:t>
      </w:r>
    </w:p>
    <w:p w:rsidR="00B57ECD" w:rsidP="00B57ECD" w:rsidRDefault="00B57ECD" w14:paraId="4375057E" w14:textId="7A2F05F2">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T and Project Management</w:t>
      </w:r>
    </w:p>
    <w:p w:rsidRPr="00601CBF" w:rsidR="00B57ECD" w:rsidP="00601CBF" w:rsidRDefault="00B57ECD" w14:paraId="09FE7AFA" w14:textId="20F91B86">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trategy Development</w:t>
      </w:r>
    </w:p>
    <w:p w:rsidRPr="00B57ECD" w:rsidR="00B57ECD" w:rsidP="00B57ECD" w:rsidRDefault="00B57ECD" w14:paraId="45979871" w14:textId="365B10F5">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loud Computing</w:t>
      </w:r>
    </w:p>
    <w:p w:rsidR="00A81C31" w:rsidP="00BD026D" w:rsidRDefault="00A81C31" w14:paraId="7DB5DC56" w14:textId="4BC09517">
      <w:pPr>
        <w:autoSpaceDE w:val="0"/>
        <w:autoSpaceDN w:val="0"/>
        <w:adjustRightInd w:val="0"/>
        <w:jc w:val="both"/>
        <w:rPr>
          <w:rFonts w:asciiTheme="minorHAnsi" w:hAnsiTheme="minorHAnsi" w:cstheme="minorHAnsi"/>
          <w:b/>
          <w:color w:val="auto"/>
          <w:sz w:val="22"/>
          <w:szCs w:val="22"/>
          <w:lang w:val="en-PH" w:bidi="ar-SA"/>
        </w:rPr>
      </w:pPr>
    </w:p>
    <w:p w:rsidRPr="0004627C" w:rsidR="00B73844" w:rsidP="00BD026D" w:rsidRDefault="00B73844" w14:paraId="36246447" w14:textId="132E3E89">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Other Important Roles in an EA</w:t>
      </w:r>
    </w:p>
    <w:p w:rsidR="00B57ECD" w:rsidP="00BD026D" w:rsidRDefault="00B57ECD" w14:paraId="7021C716" w14:textId="77777777">
      <w:pPr>
        <w:autoSpaceDE w:val="0"/>
        <w:autoSpaceDN w:val="0"/>
        <w:adjustRightInd w:val="0"/>
        <w:jc w:val="both"/>
        <w:rPr>
          <w:rFonts w:asciiTheme="minorHAnsi" w:hAnsiTheme="minorHAnsi" w:cstheme="minorHAnsi"/>
          <w:b/>
          <w:color w:val="auto"/>
          <w:sz w:val="22"/>
          <w:szCs w:val="22"/>
          <w:lang w:val="en-PH" w:bidi="ar-SA"/>
        </w:rPr>
      </w:pPr>
    </w:p>
    <w:p w:rsidRPr="00FE5A26" w:rsidR="00B57ECD" w:rsidP="00B57ECD" w:rsidRDefault="00B57ECD" w14:paraId="7CB63C7F" w14:textId="7AD0BDC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FE5A26">
        <w:rPr>
          <w:rFonts w:asciiTheme="minorHAnsi" w:hAnsiTheme="minorHAnsi" w:cstheme="minorHAnsi"/>
          <w:b/>
          <w:color w:val="auto"/>
          <w:sz w:val="22"/>
          <w:szCs w:val="22"/>
          <w:lang w:val="en-PH" w:bidi="ar-SA"/>
        </w:rPr>
        <w:t>Chief Technology Officer (CTO)</w:t>
      </w:r>
    </w:p>
    <w:p w:rsidR="00B57ECD" w:rsidP="00B57ECD" w:rsidRDefault="00B57ECD" w14:paraId="350E9AC5" w14:textId="0C54590D">
      <w:pPr>
        <w:pStyle w:val="ListParagraph"/>
        <w:autoSpaceDE w:val="0"/>
        <w:autoSpaceDN w:val="0"/>
        <w:adjustRightInd w:val="0"/>
        <w:jc w:val="both"/>
        <w:rPr>
          <w:rFonts w:asciiTheme="minorHAnsi" w:hAnsiTheme="minorHAnsi" w:cstheme="minorHAnsi"/>
          <w:bCs/>
          <w:color w:val="auto"/>
          <w:sz w:val="22"/>
          <w:szCs w:val="22"/>
          <w:lang w:val="en-PH" w:bidi="ar-SA"/>
        </w:rPr>
      </w:pPr>
    </w:p>
    <w:p w:rsidR="00B57ECD" w:rsidP="00B57ECD" w:rsidRDefault="00B57ECD" w14:paraId="1AE90744" w14:textId="3A81A27D">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lso called as chief technical officer or chief technologist, is an executive-level position in an organization </w:t>
      </w:r>
      <w:r w:rsidR="00890E22">
        <w:rPr>
          <w:rFonts w:asciiTheme="minorHAnsi" w:hAnsiTheme="minorHAnsi" w:cstheme="minorHAnsi"/>
          <w:bCs/>
          <w:color w:val="auto"/>
          <w:sz w:val="22"/>
          <w:szCs w:val="22"/>
          <w:lang w:val="en-PH" w:bidi="ar-SA"/>
        </w:rPr>
        <w:t>who is focused on scientific and technological issues. A CTO is also responsible for guiding the organization in venturing to new technologies for the companies future endeavors and plans.</w:t>
      </w:r>
    </w:p>
    <w:p w:rsidR="00B57ECD" w:rsidP="00B57ECD" w:rsidRDefault="00B57ECD" w14:paraId="3C8C0750" w14:textId="77777777">
      <w:pPr>
        <w:pStyle w:val="ListParagraph"/>
        <w:autoSpaceDE w:val="0"/>
        <w:autoSpaceDN w:val="0"/>
        <w:adjustRightInd w:val="0"/>
        <w:jc w:val="both"/>
        <w:rPr>
          <w:rFonts w:asciiTheme="minorHAnsi" w:hAnsiTheme="minorHAnsi" w:cstheme="minorHAnsi"/>
          <w:bCs/>
          <w:color w:val="auto"/>
          <w:sz w:val="22"/>
          <w:szCs w:val="22"/>
          <w:lang w:val="en-PH" w:bidi="ar-SA"/>
        </w:rPr>
      </w:pPr>
    </w:p>
    <w:p w:rsidRPr="00FE5A26" w:rsidR="00B57ECD" w:rsidP="00B57ECD" w:rsidRDefault="00B57ECD" w14:paraId="562E31AC" w14:textId="4F144104">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FE5A26">
        <w:rPr>
          <w:rFonts w:asciiTheme="minorHAnsi" w:hAnsiTheme="minorHAnsi" w:cstheme="minorHAnsi"/>
          <w:b/>
          <w:color w:val="auto"/>
          <w:sz w:val="22"/>
          <w:szCs w:val="22"/>
          <w:lang w:val="en-PH" w:bidi="ar-SA"/>
        </w:rPr>
        <w:t>Chief Information Officer (CIO)</w:t>
      </w:r>
    </w:p>
    <w:p w:rsidR="00B57ECD" w:rsidP="00B57ECD" w:rsidRDefault="00B57ECD" w14:paraId="570F2379" w14:textId="1A436D74">
      <w:pPr>
        <w:pStyle w:val="ListParagraph"/>
        <w:autoSpaceDE w:val="0"/>
        <w:autoSpaceDN w:val="0"/>
        <w:adjustRightInd w:val="0"/>
        <w:jc w:val="both"/>
        <w:rPr>
          <w:rFonts w:asciiTheme="minorHAnsi" w:hAnsiTheme="minorHAnsi" w:cstheme="minorHAnsi"/>
          <w:bCs/>
          <w:color w:val="auto"/>
          <w:sz w:val="22"/>
          <w:szCs w:val="22"/>
          <w:lang w:val="en-PH" w:bidi="ar-SA"/>
        </w:rPr>
      </w:pPr>
    </w:p>
    <w:p w:rsidRPr="00B57ECD" w:rsidR="00890E22" w:rsidP="00B57ECD" w:rsidRDefault="00890E22" w14:paraId="27CABF07" w14:textId="0089F903">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chief information officer or CIO works alongside with the technical team of the organization or the IT staff members that perform everyday operations. Ensuring that all everyday processes are running smoothly while achieving the company’s desired outcomes on a daily basis.</w:t>
      </w:r>
    </w:p>
    <w:p w:rsidR="00B73844" w:rsidP="00BD026D" w:rsidRDefault="00B73844" w14:paraId="6C9EFA24"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C56F6F" w:rsidP="00BD026D" w:rsidRDefault="00C56F6F" w14:paraId="7FC5149A" w14:textId="31B070FB">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Enterprise Architecture Planning</w:t>
      </w:r>
      <w:r w:rsidRPr="0004627C" w:rsidR="00204099">
        <w:rPr>
          <w:rFonts w:asciiTheme="minorHAnsi" w:hAnsiTheme="minorHAnsi" w:cstheme="minorHAnsi"/>
          <w:b/>
          <w:color w:val="auto"/>
          <w:sz w:val="22"/>
          <w:szCs w:val="22"/>
          <w:u w:val="single"/>
          <w:lang w:val="en-PH" w:bidi="ar-SA"/>
        </w:rPr>
        <w:t xml:space="preserve"> (EAP)</w:t>
      </w:r>
    </w:p>
    <w:p w:rsidR="00C56F6F" w:rsidP="00BD026D" w:rsidRDefault="00C56F6F" w14:paraId="0405C64D" w14:textId="2AFA4D9B">
      <w:pPr>
        <w:autoSpaceDE w:val="0"/>
        <w:autoSpaceDN w:val="0"/>
        <w:adjustRightInd w:val="0"/>
        <w:jc w:val="both"/>
        <w:rPr>
          <w:rFonts w:asciiTheme="minorHAnsi" w:hAnsiTheme="minorHAnsi" w:cstheme="minorHAnsi"/>
          <w:b/>
          <w:color w:val="auto"/>
          <w:sz w:val="22"/>
          <w:szCs w:val="22"/>
          <w:lang w:val="en-PH" w:bidi="ar-SA"/>
        </w:rPr>
      </w:pPr>
    </w:p>
    <w:p w:rsidRPr="00905BC7" w:rsidR="00905BC7" w:rsidP="00905BC7" w:rsidRDefault="00F7733A" w14:paraId="7436B1A8" w14:textId="69D0C0AE">
      <w:pPr>
        <w:autoSpaceDE w:val="0"/>
        <w:autoSpaceDN w:val="0"/>
        <w:adjustRightInd w:val="0"/>
        <w:jc w:val="both"/>
        <w:rPr>
          <w:rFonts w:asciiTheme="minorHAnsi" w:hAnsiTheme="minorHAnsi" w:cstheme="minorHAnsi"/>
          <w:bCs/>
          <w:color w:val="auto"/>
          <w:sz w:val="22"/>
          <w:szCs w:val="22"/>
          <w:lang w:val="en-PH" w:bidi="ar-SA"/>
        </w:rPr>
      </w:pPr>
      <w:r w:rsidRPr="00F7733A">
        <w:rPr>
          <w:rFonts w:asciiTheme="minorHAnsi" w:hAnsiTheme="minorHAnsi" w:cstheme="minorHAnsi"/>
          <w:bCs/>
          <w:color w:val="auto"/>
          <w:sz w:val="22"/>
          <w:szCs w:val="22"/>
          <w:lang w:val="en-PH" w:bidi="ar-SA"/>
        </w:rPr>
        <w:t xml:space="preserve">Enterprise Architecture focuses on what needs to be done, while planning </w:t>
      </w:r>
      <w:r w:rsidR="00905BC7">
        <w:rPr>
          <w:rFonts w:asciiTheme="minorHAnsi" w:hAnsiTheme="minorHAnsi" w:cstheme="minorHAnsi"/>
          <w:bCs/>
          <w:color w:val="auto"/>
          <w:sz w:val="22"/>
          <w:szCs w:val="22"/>
          <w:lang w:val="en-PH" w:bidi="ar-SA"/>
        </w:rPr>
        <w:t xml:space="preserve">is the process of defining an architecture when it is ready to be implemented to support the business. </w:t>
      </w:r>
      <w:r w:rsidRPr="00905BC7" w:rsidR="00905BC7">
        <w:rPr>
          <w:rFonts w:asciiTheme="minorHAnsi" w:hAnsiTheme="minorHAnsi" w:cstheme="minorHAnsi"/>
          <w:bCs/>
          <w:color w:val="auto"/>
          <w:sz w:val="22"/>
          <w:szCs w:val="22"/>
          <w:lang w:val="en-PH" w:bidi="ar-SA"/>
        </w:rPr>
        <w:t>In a top-down approach, EA looks at the business processes plan, builds the IT plan or applications plan, and creates a functional plan where we align business with IT.</w:t>
      </w:r>
      <w:r w:rsidR="00905BC7">
        <w:rPr>
          <w:rFonts w:asciiTheme="minorHAnsi" w:hAnsiTheme="minorHAnsi" w:cstheme="minorHAnsi"/>
          <w:bCs/>
          <w:color w:val="auto"/>
          <w:sz w:val="22"/>
          <w:szCs w:val="22"/>
          <w:lang w:val="en-PH" w:bidi="ar-SA"/>
        </w:rPr>
        <w:t xml:space="preserve"> </w:t>
      </w:r>
      <w:r w:rsidRPr="00905BC7" w:rsidR="00905BC7">
        <w:rPr>
          <w:rFonts w:asciiTheme="minorHAnsi" w:hAnsiTheme="minorHAnsi" w:cstheme="minorHAnsi"/>
          <w:bCs/>
          <w:color w:val="auto"/>
          <w:sz w:val="22"/>
          <w:szCs w:val="22"/>
          <w:lang w:val="en-PH" w:bidi="ar-SA"/>
        </w:rPr>
        <w:t>The Enterprise Architecture Life Cycle</w:t>
      </w:r>
      <w:r w:rsidR="00905BC7">
        <w:rPr>
          <w:rFonts w:asciiTheme="minorHAnsi" w:hAnsiTheme="minorHAnsi" w:cstheme="minorHAnsi"/>
          <w:bCs/>
          <w:color w:val="auto"/>
          <w:sz w:val="22"/>
          <w:szCs w:val="22"/>
          <w:lang w:val="en-PH" w:bidi="ar-SA"/>
        </w:rPr>
        <w:t xml:space="preserve"> or </w:t>
      </w:r>
      <w:r w:rsidRPr="00905BC7" w:rsidR="00905BC7">
        <w:rPr>
          <w:rFonts w:asciiTheme="minorHAnsi" w:hAnsiTheme="minorHAnsi" w:cstheme="minorHAnsi"/>
          <w:bCs/>
          <w:color w:val="auto"/>
          <w:sz w:val="22"/>
          <w:szCs w:val="22"/>
          <w:lang w:val="en-PH" w:bidi="ar-SA"/>
        </w:rPr>
        <w:t xml:space="preserve">EALC is the fundamental planning </w:t>
      </w:r>
      <w:r w:rsidR="00905BC7">
        <w:rPr>
          <w:rFonts w:asciiTheme="minorHAnsi" w:hAnsiTheme="minorHAnsi" w:cstheme="minorHAnsi"/>
          <w:bCs/>
          <w:color w:val="auto"/>
          <w:sz w:val="22"/>
          <w:szCs w:val="22"/>
          <w:lang w:val="en-PH" w:bidi="ar-SA"/>
        </w:rPr>
        <w:t>format</w:t>
      </w:r>
      <w:r w:rsidRPr="00905BC7" w:rsidR="00905BC7">
        <w:rPr>
          <w:rFonts w:asciiTheme="minorHAnsi" w:hAnsiTheme="minorHAnsi" w:cstheme="minorHAnsi"/>
          <w:bCs/>
          <w:color w:val="auto"/>
          <w:sz w:val="22"/>
          <w:szCs w:val="22"/>
          <w:lang w:val="en-PH" w:bidi="ar-SA"/>
        </w:rPr>
        <w:t xml:space="preserve"> for Enterprise Architecture and strategic planning.</w:t>
      </w:r>
    </w:p>
    <w:p w:rsidR="00601CBF" w:rsidP="00BD026D" w:rsidRDefault="00601CBF" w14:paraId="271CB09D" w14:textId="12B04B1C">
      <w:pPr>
        <w:autoSpaceDE w:val="0"/>
        <w:autoSpaceDN w:val="0"/>
        <w:adjustRightInd w:val="0"/>
        <w:jc w:val="both"/>
        <w:rPr>
          <w:rFonts w:asciiTheme="minorHAnsi" w:hAnsiTheme="minorHAnsi" w:cstheme="minorHAnsi"/>
          <w:b/>
          <w:color w:val="auto"/>
          <w:sz w:val="22"/>
          <w:szCs w:val="22"/>
          <w:lang w:val="en-PH" w:bidi="ar-SA"/>
        </w:rPr>
      </w:pPr>
    </w:p>
    <w:p w:rsidRPr="0004627C" w:rsidR="00601CBF" w:rsidP="00BD026D" w:rsidRDefault="00273909" w14:paraId="1D79B05D" w14:textId="6FCF8815">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Activities Involved in EAP</w:t>
      </w:r>
    </w:p>
    <w:p w:rsidR="00273909" w:rsidP="00BD026D" w:rsidRDefault="00273909" w14:paraId="07A48DC3" w14:textId="4EDF1654">
      <w:pPr>
        <w:autoSpaceDE w:val="0"/>
        <w:autoSpaceDN w:val="0"/>
        <w:adjustRightInd w:val="0"/>
        <w:jc w:val="both"/>
        <w:rPr>
          <w:rFonts w:asciiTheme="minorHAnsi" w:hAnsiTheme="minorHAnsi" w:cstheme="minorHAnsi"/>
          <w:bCs/>
          <w:color w:val="auto"/>
          <w:sz w:val="22"/>
          <w:szCs w:val="22"/>
          <w:lang w:val="en-PH" w:bidi="ar-SA"/>
        </w:rPr>
      </w:pPr>
    </w:p>
    <w:p w:rsidR="00273909" w:rsidP="00273909" w:rsidRDefault="00273909" w14:paraId="5F687FF6" w14:textId="26A4A70A">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nvision and define the scope of the architecture environment</w:t>
      </w:r>
    </w:p>
    <w:p w:rsidR="00273909" w:rsidP="00273909" w:rsidRDefault="00273909" w14:paraId="15A8E72E" w14:textId="15962616">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dentify the stakeholders</w:t>
      </w:r>
    </w:p>
    <w:p w:rsidR="00273909" w:rsidP="00273909" w:rsidRDefault="00273909" w14:paraId="3C3FD7CF" w14:textId="4C935FC5">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reate business case for systems</w:t>
      </w:r>
    </w:p>
    <w:p w:rsidR="00273909" w:rsidP="00273909" w:rsidRDefault="00273909" w14:paraId="4CCDF703" w14:textId="0BB2A55D">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reate the project, evaluate and maintain</w:t>
      </w:r>
    </w:p>
    <w:p w:rsidR="00273909" w:rsidP="00273909" w:rsidRDefault="00273909" w14:paraId="2931E467" w14:textId="77777777">
      <w:pPr>
        <w:autoSpaceDE w:val="0"/>
        <w:autoSpaceDN w:val="0"/>
        <w:adjustRightInd w:val="0"/>
        <w:jc w:val="both"/>
        <w:rPr>
          <w:rFonts w:asciiTheme="minorHAnsi" w:hAnsiTheme="minorHAnsi" w:cstheme="minorHAnsi"/>
          <w:bCs/>
          <w:color w:val="auto"/>
          <w:sz w:val="22"/>
          <w:szCs w:val="22"/>
          <w:lang w:val="en-PH" w:bidi="ar-SA"/>
        </w:rPr>
      </w:pPr>
    </w:p>
    <w:p w:rsidRPr="0004627C" w:rsidR="00273909" w:rsidP="00273909" w:rsidRDefault="00273909" w14:paraId="4225E0D5" w14:textId="7BB7ED42">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 xml:space="preserve">Steps in </w:t>
      </w:r>
      <w:r w:rsidR="00DD2EF0">
        <w:rPr>
          <w:rFonts w:asciiTheme="minorHAnsi" w:hAnsiTheme="minorHAnsi" w:cstheme="minorHAnsi"/>
          <w:b/>
          <w:color w:val="auto"/>
          <w:sz w:val="22"/>
          <w:szCs w:val="22"/>
          <w:u w:val="single"/>
          <w:lang w:val="en-PH" w:bidi="ar-SA"/>
        </w:rPr>
        <w:t>the Enterprise Architecture Life Cycle (</w:t>
      </w:r>
      <w:r w:rsidRPr="0004627C">
        <w:rPr>
          <w:rFonts w:asciiTheme="minorHAnsi" w:hAnsiTheme="minorHAnsi" w:cstheme="minorHAnsi"/>
          <w:b/>
          <w:color w:val="auto"/>
          <w:sz w:val="22"/>
          <w:szCs w:val="22"/>
          <w:u w:val="single"/>
          <w:lang w:val="en-PH" w:bidi="ar-SA"/>
        </w:rPr>
        <w:t>EALC</w:t>
      </w:r>
      <w:r w:rsidR="00DD2EF0">
        <w:rPr>
          <w:rFonts w:asciiTheme="minorHAnsi" w:hAnsiTheme="minorHAnsi" w:cstheme="minorHAnsi"/>
          <w:b/>
          <w:color w:val="auto"/>
          <w:sz w:val="22"/>
          <w:szCs w:val="22"/>
          <w:u w:val="single"/>
          <w:lang w:val="en-PH" w:bidi="ar-SA"/>
        </w:rPr>
        <w:t>)</w:t>
      </w:r>
    </w:p>
    <w:p w:rsidR="00273909" w:rsidP="00273909" w:rsidRDefault="00273909" w14:paraId="7FA5A161" w14:textId="28A17739">
      <w:pPr>
        <w:autoSpaceDE w:val="0"/>
        <w:autoSpaceDN w:val="0"/>
        <w:adjustRightInd w:val="0"/>
        <w:jc w:val="both"/>
        <w:rPr>
          <w:rFonts w:asciiTheme="minorHAnsi" w:hAnsiTheme="minorHAnsi" w:cstheme="minorHAnsi"/>
          <w:bCs/>
          <w:color w:val="auto"/>
          <w:sz w:val="22"/>
          <w:szCs w:val="22"/>
          <w:lang w:val="en-PH" w:bidi="ar-SA"/>
        </w:rPr>
      </w:pPr>
    </w:p>
    <w:p w:rsidR="00273909" w:rsidP="00273909" w:rsidRDefault="00273909" w14:paraId="2C59B7D5" w14:textId="07D47675">
      <w:pPr>
        <w:pStyle w:val="ListParagraph"/>
        <w:numPr>
          <w:ilvl w:val="0"/>
          <w:numId w:val="3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A Development</w:t>
      </w:r>
    </w:p>
    <w:p w:rsidR="00273909" w:rsidP="00273909" w:rsidRDefault="00273909" w14:paraId="7CD11508" w14:textId="46883C64">
      <w:pPr>
        <w:pStyle w:val="ListParagraph"/>
        <w:numPr>
          <w:ilvl w:val="0"/>
          <w:numId w:val="3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roject Management</w:t>
      </w:r>
    </w:p>
    <w:p w:rsidR="00273909" w:rsidP="00273909" w:rsidRDefault="00273909" w14:paraId="7381949A" w14:textId="76ADAF57">
      <w:pPr>
        <w:pStyle w:val="ListParagraph"/>
        <w:numPr>
          <w:ilvl w:val="0"/>
          <w:numId w:val="3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ortfolio Management</w:t>
      </w:r>
    </w:p>
    <w:p w:rsidR="00273909" w:rsidP="00273909" w:rsidRDefault="00273909" w14:paraId="73DE70FC" w14:textId="4133DD34">
      <w:pPr>
        <w:pStyle w:val="ListParagraph"/>
        <w:numPr>
          <w:ilvl w:val="0"/>
          <w:numId w:val="3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lution Delivery</w:t>
      </w:r>
    </w:p>
    <w:p w:rsidRPr="00273909" w:rsidR="00273909" w:rsidP="00273909" w:rsidRDefault="00273909" w14:paraId="7DB9DD04" w14:textId="50FC307C">
      <w:pPr>
        <w:pStyle w:val="ListParagraph"/>
        <w:numPr>
          <w:ilvl w:val="0"/>
          <w:numId w:val="3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rganization Change Management</w:t>
      </w:r>
    </w:p>
    <w:p w:rsidR="00C56F6F" w:rsidP="00BD026D" w:rsidRDefault="00C56F6F" w14:paraId="62FFE07A" w14:textId="6B83C761">
      <w:pPr>
        <w:autoSpaceDE w:val="0"/>
        <w:autoSpaceDN w:val="0"/>
        <w:adjustRightInd w:val="0"/>
        <w:jc w:val="both"/>
        <w:rPr>
          <w:rFonts w:asciiTheme="minorHAnsi" w:hAnsiTheme="minorHAnsi" w:cstheme="minorHAnsi"/>
          <w:b/>
          <w:color w:val="auto"/>
          <w:sz w:val="22"/>
          <w:szCs w:val="22"/>
          <w:lang w:val="en-PH" w:bidi="ar-SA"/>
        </w:rPr>
      </w:pPr>
    </w:p>
    <w:p w:rsidR="0004627C" w:rsidP="00BD026D" w:rsidRDefault="0004627C" w14:paraId="3984C9E0" w14:textId="3641771C">
      <w:pPr>
        <w:autoSpaceDE w:val="0"/>
        <w:autoSpaceDN w:val="0"/>
        <w:adjustRightInd w:val="0"/>
        <w:jc w:val="both"/>
        <w:rPr>
          <w:rFonts w:asciiTheme="minorHAnsi" w:hAnsiTheme="minorHAnsi" w:cstheme="minorHAnsi"/>
          <w:b/>
          <w:color w:val="auto"/>
          <w:sz w:val="22"/>
          <w:szCs w:val="22"/>
          <w:lang w:val="en-PH" w:bidi="ar-SA"/>
        </w:rPr>
      </w:pPr>
    </w:p>
    <w:p w:rsidR="0004627C" w:rsidP="00BD026D" w:rsidRDefault="0004627C" w14:paraId="088333C2" w14:textId="2C655100">
      <w:pPr>
        <w:autoSpaceDE w:val="0"/>
        <w:autoSpaceDN w:val="0"/>
        <w:adjustRightInd w:val="0"/>
        <w:jc w:val="both"/>
        <w:rPr>
          <w:rFonts w:asciiTheme="minorHAnsi" w:hAnsiTheme="minorHAnsi" w:cstheme="minorHAnsi"/>
          <w:b/>
          <w:color w:val="auto"/>
          <w:sz w:val="22"/>
          <w:szCs w:val="22"/>
          <w:lang w:val="en-PH" w:bidi="ar-SA"/>
        </w:rPr>
      </w:pPr>
    </w:p>
    <w:p w:rsidRPr="00BD026D" w:rsidR="0004627C" w:rsidP="00BD026D" w:rsidRDefault="0004627C" w14:paraId="45E13754" w14:textId="77777777">
      <w:pPr>
        <w:autoSpaceDE w:val="0"/>
        <w:autoSpaceDN w:val="0"/>
        <w:adjustRightInd w:val="0"/>
        <w:jc w:val="both"/>
        <w:rPr>
          <w:rFonts w:asciiTheme="minorHAnsi" w:hAnsiTheme="minorHAnsi" w:cstheme="minorHAnsi"/>
          <w:b/>
          <w:color w:val="auto"/>
          <w:sz w:val="22"/>
          <w:szCs w:val="22"/>
          <w:lang w:val="en-PH" w:bidi="ar-SA"/>
        </w:rPr>
      </w:pPr>
    </w:p>
    <w:p w:rsidRPr="0004627C" w:rsidR="00C56F6F" w:rsidP="00C56F6F" w:rsidRDefault="00C56F6F" w14:paraId="41C5CB79" w14:textId="3BFC38ED">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Benefits of EAP (According to CompTIA)</w:t>
      </w:r>
    </w:p>
    <w:p w:rsidRPr="00C56F6F" w:rsidR="00C56F6F" w:rsidP="00C56F6F" w:rsidRDefault="00C56F6F" w14:paraId="5C1BACDC" w14:textId="77777777">
      <w:pPr>
        <w:autoSpaceDE w:val="0"/>
        <w:autoSpaceDN w:val="0"/>
        <w:adjustRightInd w:val="0"/>
        <w:jc w:val="both"/>
        <w:rPr>
          <w:rFonts w:asciiTheme="minorHAnsi" w:hAnsiTheme="minorHAnsi" w:cstheme="minorHAnsi"/>
          <w:b/>
          <w:color w:val="auto"/>
          <w:sz w:val="22"/>
          <w:szCs w:val="22"/>
          <w:lang w:val="en-PH" w:bidi="ar-SA"/>
        </w:rPr>
      </w:pPr>
    </w:p>
    <w:p w:rsidRPr="00C56F6F" w:rsidR="00C56F6F" w:rsidP="00C56F6F" w:rsidRDefault="00C56F6F" w14:paraId="2CC34DD6" w14:textId="597C9A2B">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Allowing more open collaboration between IT and business units</w:t>
      </w:r>
    </w:p>
    <w:p w:rsidRPr="00C56F6F" w:rsidR="00C56F6F" w:rsidP="00C56F6F" w:rsidRDefault="00C56F6F" w14:paraId="5B8DE362" w14:textId="77777777">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Giving business the ability to prioritize investments</w:t>
      </w:r>
    </w:p>
    <w:p w:rsidRPr="00C56F6F" w:rsidR="00C56F6F" w:rsidP="00C56F6F" w:rsidRDefault="00C56F6F" w14:paraId="6D58FBDE" w14:textId="77777777">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Making it easier to evaluate existing architecture against long-term goals</w:t>
      </w:r>
    </w:p>
    <w:p w:rsidRPr="00C56F6F" w:rsidR="00C56F6F" w:rsidP="00C56F6F" w:rsidRDefault="00C56F6F" w14:paraId="09C3689D" w14:textId="77777777">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Establishing processes to evaluate and procure technology</w:t>
      </w:r>
    </w:p>
    <w:p w:rsidRPr="00C56F6F" w:rsidR="00C56F6F" w:rsidP="00C56F6F" w:rsidRDefault="00C56F6F" w14:paraId="28911758" w14:textId="77777777">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Giving comprehensive view of IT architecture to all business units outside of IT</w:t>
      </w:r>
    </w:p>
    <w:p w:rsidRPr="00C56F6F" w:rsidR="00D201AF" w:rsidP="00C56F6F" w:rsidRDefault="00C56F6F" w14:paraId="5AA16DA8" w14:textId="443C8F33">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sidRPr="00C56F6F">
        <w:rPr>
          <w:rFonts w:asciiTheme="minorHAnsi" w:hAnsiTheme="minorHAnsi" w:cstheme="minorHAnsi"/>
          <w:bCs/>
          <w:color w:val="auto"/>
          <w:sz w:val="22"/>
          <w:szCs w:val="22"/>
          <w:lang w:val="en-PH" w:bidi="ar-SA"/>
        </w:rPr>
        <w:t>Providing a benchmarking framework to compare results against other organizations or standards</w:t>
      </w:r>
    </w:p>
    <w:p w:rsidR="00DC20AA" w:rsidP="008C753A" w:rsidRDefault="00DC20AA" w14:paraId="1C5588B6" w14:textId="186A69EA">
      <w:pPr>
        <w:autoSpaceDE w:val="0"/>
        <w:autoSpaceDN w:val="0"/>
        <w:adjustRightInd w:val="0"/>
        <w:jc w:val="both"/>
        <w:rPr>
          <w:rFonts w:ascii="Arial" w:hAnsi="Arial" w:cs="Arial"/>
          <w:color w:val="auto"/>
          <w:sz w:val="22"/>
          <w:szCs w:val="22"/>
          <w:lang w:val="en-PH" w:bidi="ar-SA"/>
        </w:rPr>
      </w:pPr>
    </w:p>
    <w:p w:rsidRPr="0004627C" w:rsidR="00C1613D" w:rsidP="00C1613D" w:rsidRDefault="00C1613D" w14:paraId="2E4B360B" w14:textId="287B78A4">
      <w:pPr>
        <w:autoSpaceDE w:val="0"/>
        <w:autoSpaceDN w:val="0"/>
        <w:adjustRightInd w:val="0"/>
        <w:jc w:val="both"/>
        <w:rPr>
          <w:rFonts w:asciiTheme="minorHAnsi" w:hAnsiTheme="minorHAnsi" w:cstheme="minorHAnsi"/>
          <w:b/>
          <w:bCs/>
          <w:color w:val="auto"/>
          <w:sz w:val="22"/>
          <w:szCs w:val="22"/>
          <w:u w:val="single"/>
          <w:lang w:val="en-PH" w:bidi="ar-SA"/>
        </w:rPr>
      </w:pPr>
      <w:r w:rsidRPr="0004627C">
        <w:rPr>
          <w:rFonts w:asciiTheme="minorHAnsi" w:hAnsiTheme="minorHAnsi" w:cstheme="minorHAnsi"/>
          <w:b/>
          <w:bCs/>
          <w:color w:val="auto"/>
          <w:sz w:val="22"/>
          <w:szCs w:val="22"/>
          <w:u w:val="single"/>
          <w:lang w:val="en-PH" w:bidi="ar-SA"/>
        </w:rPr>
        <w:t>Types</w:t>
      </w:r>
      <w:r w:rsidRPr="0004627C" w:rsidR="00EC31D1">
        <w:rPr>
          <w:rFonts w:asciiTheme="minorHAnsi" w:hAnsiTheme="minorHAnsi" w:cstheme="minorHAnsi"/>
          <w:b/>
          <w:bCs/>
          <w:color w:val="auto"/>
          <w:sz w:val="22"/>
          <w:szCs w:val="22"/>
          <w:u w:val="single"/>
          <w:lang w:val="en-PH" w:bidi="ar-SA"/>
        </w:rPr>
        <w:t xml:space="preserve"> of Enterprise Architecture</w:t>
      </w:r>
      <w:r w:rsidRPr="0004627C" w:rsidR="0093183A">
        <w:rPr>
          <w:rFonts w:asciiTheme="minorHAnsi" w:hAnsiTheme="minorHAnsi" w:cstheme="minorHAnsi"/>
          <w:b/>
          <w:bCs/>
          <w:color w:val="auto"/>
          <w:sz w:val="22"/>
          <w:szCs w:val="22"/>
          <w:u w:val="single"/>
          <w:lang w:val="en-PH" w:bidi="ar-SA"/>
        </w:rPr>
        <w:t xml:space="preserve"> (</w:t>
      </w:r>
      <w:proofErr w:type="spellStart"/>
      <w:r w:rsidRPr="0004627C" w:rsidR="0093183A">
        <w:rPr>
          <w:rFonts w:asciiTheme="minorHAnsi" w:hAnsiTheme="minorHAnsi" w:cstheme="minorHAnsi"/>
          <w:b/>
          <w:bCs/>
          <w:color w:val="auto"/>
          <w:sz w:val="22"/>
          <w:szCs w:val="22"/>
          <w:u w:val="single"/>
          <w:lang w:val="en-PH" w:bidi="ar-SA"/>
        </w:rPr>
        <w:t>Sparx</w:t>
      </w:r>
      <w:proofErr w:type="spellEnd"/>
      <w:r w:rsidRPr="0004627C" w:rsidR="0093183A">
        <w:rPr>
          <w:rFonts w:asciiTheme="minorHAnsi" w:hAnsiTheme="minorHAnsi" w:cstheme="minorHAnsi"/>
          <w:b/>
          <w:bCs/>
          <w:color w:val="auto"/>
          <w:sz w:val="22"/>
          <w:szCs w:val="22"/>
          <w:u w:val="single"/>
          <w:lang w:val="en-PH" w:bidi="ar-SA"/>
        </w:rPr>
        <w:t xml:space="preserve"> systems)</w:t>
      </w:r>
    </w:p>
    <w:p w:rsidR="0093183A" w:rsidP="00C1613D" w:rsidRDefault="0093183A" w14:paraId="23CFF7B5" w14:textId="7C5EA335">
      <w:pPr>
        <w:autoSpaceDE w:val="0"/>
        <w:autoSpaceDN w:val="0"/>
        <w:adjustRightInd w:val="0"/>
        <w:jc w:val="both"/>
        <w:rPr>
          <w:rFonts w:asciiTheme="minorHAnsi" w:hAnsiTheme="minorHAnsi" w:cstheme="minorHAnsi"/>
          <w:b/>
          <w:bCs/>
          <w:color w:val="auto"/>
          <w:sz w:val="22"/>
          <w:szCs w:val="22"/>
          <w:lang w:val="en-PH" w:bidi="ar-SA"/>
        </w:rPr>
      </w:pPr>
    </w:p>
    <w:p w:rsidR="0093183A" w:rsidP="00C1613D" w:rsidRDefault="0093183A" w14:paraId="55A81AE5" w14:textId="5B4D0B1A">
      <w:pPr>
        <w:autoSpaceDE w:val="0"/>
        <w:autoSpaceDN w:val="0"/>
        <w:adjustRightInd w:val="0"/>
        <w:jc w:val="both"/>
        <w:rPr>
          <w:rFonts w:asciiTheme="minorHAnsi" w:hAnsiTheme="minorHAnsi" w:cstheme="minorHAnsi"/>
          <w:color w:val="auto"/>
          <w:sz w:val="22"/>
          <w:szCs w:val="22"/>
          <w:lang w:val="en-PH" w:bidi="ar-SA"/>
        </w:rPr>
      </w:pPr>
      <w:r w:rsidRPr="0093183A">
        <w:rPr>
          <w:rFonts w:asciiTheme="minorHAnsi" w:hAnsiTheme="minorHAnsi" w:cstheme="minorHAnsi"/>
          <w:color w:val="auto"/>
          <w:sz w:val="22"/>
          <w:szCs w:val="22"/>
          <w:lang w:val="en-PH" w:bidi="ar-SA"/>
        </w:rPr>
        <w:t xml:space="preserve">Also called the four architecture domains, according to </w:t>
      </w:r>
      <w:proofErr w:type="spellStart"/>
      <w:r w:rsidRPr="0093183A">
        <w:rPr>
          <w:rFonts w:asciiTheme="minorHAnsi" w:hAnsiTheme="minorHAnsi" w:cstheme="minorHAnsi"/>
          <w:color w:val="auto"/>
          <w:sz w:val="22"/>
          <w:szCs w:val="22"/>
          <w:lang w:val="en-PH" w:bidi="ar-SA"/>
        </w:rPr>
        <w:t>Spewaks</w:t>
      </w:r>
      <w:proofErr w:type="spellEnd"/>
      <w:r w:rsidRPr="0093183A">
        <w:rPr>
          <w:rFonts w:asciiTheme="minorHAnsi" w:hAnsiTheme="minorHAnsi" w:cstheme="minorHAnsi"/>
          <w:color w:val="auto"/>
          <w:sz w:val="22"/>
          <w:szCs w:val="22"/>
          <w:lang w:val="en-PH" w:bidi="ar-SA"/>
        </w:rPr>
        <w:t xml:space="preserve"> EAP in 1993.</w:t>
      </w:r>
    </w:p>
    <w:p w:rsidR="0093183A" w:rsidP="00C1613D" w:rsidRDefault="0093183A" w14:paraId="35AFBD89" w14:textId="141E5B5B">
      <w:pPr>
        <w:autoSpaceDE w:val="0"/>
        <w:autoSpaceDN w:val="0"/>
        <w:adjustRightInd w:val="0"/>
        <w:jc w:val="both"/>
        <w:rPr>
          <w:rFonts w:asciiTheme="minorHAnsi" w:hAnsiTheme="minorHAnsi" w:cstheme="minorHAnsi"/>
          <w:color w:val="auto"/>
          <w:sz w:val="22"/>
          <w:szCs w:val="22"/>
          <w:lang w:val="en-PH" w:bidi="ar-SA"/>
        </w:rPr>
      </w:pPr>
    </w:p>
    <w:p w:rsidR="0093183A" w:rsidP="0093183A" w:rsidRDefault="0093183A" w14:paraId="5303B648" w14:textId="63B83865">
      <w:pPr>
        <w:pStyle w:val="ListParagraph"/>
        <w:numPr>
          <w:ilvl w:val="0"/>
          <w:numId w:val="37"/>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Business Architecture</w:t>
      </w:r>
    </w:p>
    <w:p w:rsidR="0093183A" w:rsidP="0093183A" w:rsidRDefault="0093183A" w14:paraId="114EAF41" w14:textId="033A4F94">
      <w:pPr>
        <w:pStyle w:val="ListParagraph"/>
        <w:numPr>
          <w:ilvl w:val="0"/>
          <w:numId w:val="37"/>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Data Architecture</w:t>
      </w:r>
    </w:p>
    <w:p w:rsidR="0093183A" w:rsidP="0093183A" w:rsidRDefault="0093183A" w14:paraId="4450697A" w14:textId="5F03F74D">
      <w:pPr>
        <w:pStyle w:val="ListParagraph"/>
        <w:numPr>
          <w:ilvl w:val="0"/>
          <w:numId w:val="37"/>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Applications Architecture</w:t>
      </w:r>
    </w:p>
    <w:p w:rsidRPr="0093183A" w:rsidR="0093183A" w:rsidP="0093183A" w:rsidRDefault="0093183A" w14:paraId="54E3BAE2" w14:textId="36CCAE0D">
      <w:pPr>
        <w:pStyle w:val="ListParagraph"/>
        <w:numPr>
          <w:ilvl w:val="0"/>
          <w:numId w:val="37"/>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Technology Architecture</w:t>
      </w:r>
    </w:p>
    <w:p w:rsidR="00273909" w:rsidP="00C1613D" w:rsidRDefault="00273909" w14:paraId="219DE06B" w14:textId="3040CD3D">
      <w:pPr>
        <w:autoSpaceDE w:val="0"/>
        <w:autoSpaceDN w:val="0"/>
        <w:adjustRightInd w:val="0"/>
        <w:jc w:val="both"/>
        <w:rPr>
          <w:rFonts w:asciiTheme="minorHAnsi" w:hAnsiTheme="minorHAnsi" w:cstheme="minorHAnsi"/>
          <w:b/>
          <w:bCs/>
          <w:color w:val="auto"/>
          <w:sz w:val="22"/>
          <w:szCs w:val="22"/>
          <w:lang w:val="en-PH" w:bidi="ar-SA"/>
        </w:rPr>
      </w:pPr>
    </w:p>
    <w:p w:rsidRPr="0093183A" w:rsidR="00273909" w:rsidP="00C1613D" w:rsidRDefault="0093183A" w14:paraId="4E95F3AC" w14:textId="15284E99">
      <w:pPr>
        <w:autoSpaceDE w:val="0"/>
        <w:autoSpaceDN w:val="0"/>
        <w:adjustRightInd w:val="0"/>
        <w:jc w:val="both"/>
        <w:rPr>
          <w:rFonts w:asciiTheme="minorHAnsi" w:hAnsiTheme="minorHAnsi" w:cstheme="minorHAnsi"/>
          <w:b/>
          <w:bCs/>
          <w:color w:val="auto"/>
          <w:sz w:val="20"/>
          <w:szCs w:val="20"/>
          <w:lang w:val="en-PH" w:bidi="ar-SA"/>
        </w:rPr>
      </w:pPr>
      <w:r w:rsidRPr="0093183A">
        <w:rPr>
          <w:rFonts w:asciiTheme="minorHAnsi" w:hAnsiTheme="minorHAnsi" w:cstheme="minorHAnsi"/>
          <w:b/>
          <w:bCs/>
          <w:color w:val="auto"/>
          <w:sz w:val="20"/>
          <w:szCs w:val="20"/>
          <w:lang w:val="en-PH" w:bidi="ar-SA"/>
        </w:rPr>
        <w:t xml:space="preserve">Read: </w:t>
      </w:r>
      <w:hyperlink w:history="1" w:anchor=":~:text=Types%20of%20Architecture.%20The%20overall%20architecture%20of%20an,Business%20Architecture.%20Information%20Architecture.%20Application%20Architecture.%20Technology%20Architecture." r:id="rId14">
        <w:r w:rsidRPr="0093183A">
          <w:rPr>
            <w:rStyle w:val="Hyperlink"/>
            <w:rFonts w:eastAsia="Arial" w:asciiTheme="minorHAnsi" w:hAnsiTheme="minorHAnsi" w:cstheme="minorHAnsi"/>
            <w:sz w:val="20"/>
            <w:szCs w:val="20"/>
          </w:rPr>
          <w:t>Types of Architecture | Enterprise Architect User Guide (sparxsystems.com)</w:t>
        </w:r>
      </w:hyperlink>
    </w:p>
    <w:p w:rsidRPr="00273909" w:rsidR="009221F8" w:rsidP="00C1613D" w:rsidRDefault="009221F8" w14:paraId="3BF10668" w14:textId="77777777">
      <w:pPr>
        <w:autoSpaceDE w:val="0"/>
        <w:autoSpaceDN w:val="0"/>
        <w:adjustRightInd w:val="0"/>
        <w:jc w:val="both"/>
        <w:rPr>
          <w:rFonts w:asciiTheme="minorHAnsi" w:hAnsiTheme="minorHAnsi" w:cstheme="minorHAnsi"/>
          <w:color w:val="auto"/>
          <w:sz w:val="22"/>
          <w:szCs w:val="22"/>
          <w:lang w:val="en-PH" w:bidi="ar-SA"/>
        </w:rPr>
      </w:pPr>
    </w:p>
    <w:p w:rsidRPr="0004627C" w:rsidR="00DC20AA" w:rsidP="00C1613D" w:rsidRDefault="00B04FC0" w14:paraId="456DE789" w14:textId="529DCF01">
      <w:pPr>
        <w:autoSpaceDE w:val="0"/>
        <w:autoSpaceDN w:val="0"/>
        <w:adjustRightInd w:val="0"/>
        <w:jc w:val="both"/>
        <w:rPr>
          <w:rFonts w:asciiTheme="minorHAnsi" w:hAnsiTheme="minorHAnsi" w:cstheme="minorHAnsi"/>
          <w:b/>
          <w:bCs/>
          <w:color w:val="auto"/>
          <w:sz w:val="22"/>
          <w:szCs w:val="22"/>
          <w:u w:val="single"/>
          <w:lang w:val="en-PH" w:bidi="ar-SA"/>
        </w:rPr>
      </w:pPr>
      <w:r w:rsidRPr="0004627C">
        <w:rPr>
          <w:rFonts w:asciiTheme="minorHAnsi" w:hAnsiTheme="minorHAnsi" w:cstheme="minorHAnsi"/>
          <w:b/>
          <w:bCs/>
          <w:color w:val="auto"/>
          <w:sz w:val="22"/>
          <w:szCs w:val="22"/>
          <w:u w:val="single"/>
          <w:lang w:val="en-PH" w:bidi="ar-SA"/>
        </w:rPr>
        <w:t xml:space="preserve">Architecture </w:t>
      </w:r>
      <w:r w:rsidRPr="0004627C" w:rsidR="00C1613D">
        <w:rPr>
          <w:rFonts w:asciiTheme="minorHAnsi" w:hAnsiTheme="minorHAnsi" w:cstheme="minorHAnsi"/>
          <w:b/>
          <w:bCs/>
          <w:color w:val="auto"/>
          <w:sz w:val="22"/>
          <w:szCs w:val="22"/>
          <w:u w:val="single"/>
          <w:lang w:val="en-PH" w:bidi="ar-SA"/>
        </w:rPr>
        <w:t>Myths</w:t>
      </w:r>
    </w:p>
    <w:p w:rsidR="00B04FC0" w:rsidP="00C1613D" w:rsidRDefault="00B04FC0" w14:paraId="0B1B366E" w14:textId="2E03BE01">
      <w:pPr>
        <w:autoSpaceDE w:val="0"/>
        <w:autoSpaceDN w:val="0"/>
        <w:adjustRightInd w:val="0"/>
        <w:jc w:val="both"/>
        <w:rPr>
          <w:rFonts w:asciiTheme="minorHAnsi" w:hAnsiTheme="minorHAnsi" w:cstheme="minorHAnsi"/>
          <w:color w:val="auto"/>
          <w:sz w:val="22"/>
          <w:szCs w:val="22"/>
          <w:lang w:val="en-PH" w:bidi="ar-SA"/>
        </w:rPr>
      </w:pPr>
    </w:p>
    <w:p w:rsidR="00B04FC0" w:rsidP="00B04FC0" w:rsidRDefault="00B04FC0" w14:paraId="609CEE00" w14:textId="3E92A226">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Long-winded program with no tangible benefits</w:t>
      </w:r>
    </w:p>
    <w:p w:rsidR="00A41BAB" w:rsidP="00A41BAB" w:rsidRDefault="00A41BAB" w14:paraId="1A636CFD" w14:textId="7358EFF0">
      <w:pPr>
        <w:pStyle w:val="ListParagraph"/>
        <w:autoSpaceDE w:val="0"/>
        <w:autoSpaceDN w:val="0"/>
        <w:adjustRightInd w:val="0"/>
        <w:jc w:val="both"/>
        <w:rPr>
          <w:rFonts w:asciiTheme="minorHAnsi" w:hAnsiTheme="minorHAnsi" w:cstheme="minorHAnsi"/>
          <w:color w:val="auto"/>
          <w:sz w:val="22"/>
          <w:szCs w:val="22"/>
          <w:lang w:val="en-PH" w:bidi="ar-SA"/>
        </w:rPr>
      </w:pPr>
    </w:p>
    <w:p w:rsidR="00AA2BB2" w:rsidP="00A41BAB" w:rsidRDefault="00AA2BB2" w14:paraId="19DD55D4" w14:textId="6FC63AB5">
      <w:pPr>
        <w:pStyle w:val="ListParagraph"/>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EA efforts usually takes years to cover a number of projects. Just like any other program, it needs to be plan and carefully managed for outcomes to be evident. It does not always have to be tangible such producing ease of communication, and consistency because of the program.</w:t>
      </w:r>
    </w:p>
    <w:p w:rsidR="00A41BAB" w:rsidP="00A41BAB" w:rsidRDefault="00A41BAB" w14:paraId="3214FF70"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00B04FC0" w:rsidP="00B04FC0" w:rsidRDefault="00B04FC0" w14:paraId="6B46AA1F" w14:textId="15DB3AC0">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Enterprise Architecture is</w:t>
      </w:r>
      <w:r w:rsidR="00A41BAB">
        <w:rPr>
          <w:rFonts w:asciiTheme="minorHAnsi" w:hAnsiTheme="minorHAnsi" w:cstheme="minorHAnsi"/>
          <w:color w:val="auto"/>
          <w:sz w:val="22"/>
          <w:szCs w:val="22"/>
          <w:lang w:val="en-PH" w:bidi="ar-SA"/>
        </w:rPr>
        <w:t xml:space="preserve"> S</w:t>
      </w:r>
      <w:r>
        <w:rPr>
          <w:rFonts w:asciiTheme="minorHAnsi" w:hAnsiTheme="minorHAnsi" w:cstheme="minorHAnsi"/>
          <w:color w:val="auto"/>
          <w:sz w:val="22"/>
          <w:szCs w:val="22"/>
          <w:lang w:val="en-PH" w:bidi="ar-SA"/>
        </w:rPr>
        <w:t>olution architecture</w:t>
      </w:r>
    </w:p>
    <w:p w:rsidR="00A41BAB" w:rsidP="00A41BAB" w:rsidRDefault="00A41BAB" w14:paraId="22EFDE85" w14:textId="67386B3B">
      <w:pPr>
        <w:pStyle w:val="ListParagraph"/>
        <w:autoSpaceDE w:val="0"/>
        <w:autoSpaceDN w:val="0"/>
        <w:adjustRightInd w:val="0"/>
        <w:jc w:val="both"/>
        <w:rPr>
          <w:rFonts w:asciiTheme="minorHAnsi" w:hAnsiTheme="minorHAnsi" w:cstheme="minorHAnsi"/>
          <w:color w:val="auto"/>
          <w:sz w:val="22"/>
          <w:szCs w:val="22"/>
          <w:lang w:val="en-PH" w:bidi="ar-SA"/>
        </w:rPr>
      </w:pPr>
    </w:p>
    <w:p w:rsidRPr="00A41BAB" w:rsidR="00A41BAB" w:rsidP="00A41BAB" w:rsidRDefault="00A41BAB" w14:paraId="7A76AB3E" w14:textId="7323C6E8">
      <w:pPr>
        <w:pStyle w:val="ListParagraph"/>
        <w:autoSpaceDE w:val="0"/>
        <w:autoSpaceDN w:val="0"/>
        <w:adjustRightInd w:val="0"/>
        <w:jc w:val="both"/>
        <w:rPr>
          <w:rFonts w:asciiTheme="minorHAnsi" w:hAnsiTheme="minorHAnsi" w:cstheme="minorHAnsi"/>
          <w:color w:val="auto"/>
          <w:sz w:val="22"/>
          <w:szCs w:val="22"/>
          <w:lang w:val="en-PH" w:bidi="ar-SA"/>
        </w:rPr>
      </w:pPr>
      <w:r w:rsidRPr="00A41BAB">
        <w:rPr>
          <w:rFonts w:asciiTheme="minorHAnsi" w:hAnsiTheme="minorHAnsi" w:cstheme="minorHAnsi"/>
          <w:color w:val="auto"/>
          <w:sz w:val="22"/>
          <w:szCs w:val="22"/>
          <w:lang w:val="en-PH" w:bidi="ar-SA"/>
        </w:rPr>
        <w:t>Enterprise architecture is strategic in nature and is extended across different boundaries of an organization. Considering the company’s strategy and operating model and translate it to principles, practices, and standards while Solution Architecture is about following an existing design of an Enterprise Architect or implementing an industry-standard practices.</w:t>
      </w:r>
    </w:p>
    <w:p w:rsidRPr="009221F8" w:rsidR="002F7A3F" w:rsidP="009221F8" w:rsidRDefault="002F7A3F" w14:paraId="7E649FB8" w14:textId="77777777">
      <w:pPr>
        <w:autoSpaceDE w:val="0"/>
        <w:autoSpaceDN w:val="0"/>
        <w:adjustRightInd w:val="0"/>
        <w:jc w:val="both"/>
        <w:rPr>
          <w:rFonts w:asciiTheme="minorHAnsi" w:hAnsiTheme="minorHAnsi" w:cstheme="minorHAnsi"/>
          <w:color w:val="auto"/>
          <w:sz w:val="22"/>
          <w:szCs w:val="22"/>
          <w:lang w:val="en-PH" w:bidi="ar-SA"/>
        </w:rPr>
      </w:pPr>
    </w:p>
    <w:p w:rsidR="00617AB8" w:rsidP="00617AB8" w:rsidRDefault="00B04FC0" w14:paraId="6D18D9CE" w14:textId="52863553">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Enterprise architecture only belongs to the IT domain</w:t>
      </w:r>
    </w:p>
    <w:p w:rsidR="00617AB8" w:rsidP="00617AB8" w:rsidRDefault="00617AB8" w14:paraId="01B89B2E" w14:textId="2225E803">
      <w:pPr>
        <w:pStyle w:val="ListParagraph"/>
        <w:autoSpaceDE w:val="0"/>
        <w:autoSpaceDN w:val="0"/>
        <w:adjustRightInd w:val="0"/>
        <w:jc w:val="both"/>
        <w:rPr>
          <w:rFonts w:asciiTheme="minorHAnsi" w:hAnsiTheme="minorHAnsi" w:cstheme="minorHAnsi"/>
          <w:color w:val="auto"/>
          <w:sz w:val="22"/>
          <w:szCs w:val="22"/>
          <w:lang w:val="en-PH" w:bidi="ar-SA"/>
        </w:rPr>
      </w:pPr>
    </w:p>
    <w:p w:rsidR="00617AB8" w:rsidP="00617AB8" w:rsidRDefault="00617AB8" w14:paraId="23428CB1" w14:textId="7B0DA488">
      <w:pPr>
        <w:pStyle w:val="ListParagraph"/>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 xml:space="preserve">An enterprise architecture focuses on 4 domains or has 4 types: business, data, </w:t>
      </w:r>
      <w:r w:rsidR="00A41BAB">
        <w:rPr>
          <w:rFonts w:asciiTheme="minorHAnsi" w:hAnsiTheme="minorHAnsi" w:cstheme="minorHAnsi"/>
          <w:color w:val="auto"/>
          <w:sz w:val="22"/>
          <w:szCs w:val="22"/>
          <w:lang w:val="en-PH" w:bidi="ar-SA"/>
        </w:rPr>
        <w:t>applications,</w:t>
      </w:r>
      <w:r>
        <w:rPr>
          <w:rFonts w:asciiTheme="minorHAnsi" w:hAnsiTheme="minorHAnsi" w:cstheme="minorHAnsi"/>
          <w:color w:val="auto"/>
          <w:sz w:val="22"/>
          <w:szCs w:val="22"/>
          <w:lang w:val="en-PH" w:bidi="ar-SA"/>
        </w:rPr>
        <w:t xml:space="preserve"> and technology. </w:t>
      </w:r>
      <w:r w:rsidR="00A41BAB">
        <w:rPr>
          <w:rFonts w:asciiTheme="minorHAnsi" w:hAnsiTheme="minorHAnsi" w:cstheme="minorHAnsi"/>
          <w:color w:val="auto"/>
          <w:sz w:val="22"/>
          <w:szCs w:val="22"/>
          <w:lang w:val="en-PH" w:bidi="ar-SA"/>
        </w:rPr>
        <w:t>While d</w:t>
      </w:r>
      <w:r>
        <w:rPr>
          <w:rFonts w:asciiTheme="minorHAnsi" w:hAnsiTheme="minorHAnsi" w:cstheme="minorHAnsi"/>
          <w:color w:val="auto"/>
          <w:sz w:val="22"/>
          <w:szCs w:val="22"/>
          <w:lang w:val="en-PH" w:bidi="ar-SA"/>
        </w:rPr>
        <w:t xml:space="preserve">ata, applications and technology are under </w:t>
      </w:r>
      <w:r w:rsidR="00A41BAB">
        <w:rPr>
          <w:rFonts w:asciiTheme="minorHAnsi" w:hAnsiTheme="minorHAnsi" w:cstheme="minorHAnsi"/>
          <w:color w:val="auto"/>
          <w:sz w:val="22"/>
          <w:szCs w:val="22"/>
          <w:lang w:val="en-PH" w:bidi="ar-SA"/>
        </w:rPr>
        <w:t>i</w:t>
      </w:r>
      <w:r>
        <w:rPr>
          <w:rFonts w:asciiTheme="minorHAnsi" w:hAnsiTheme="minorHAnsi" w:cstheme="minorHAnsi"/>
          <w:color w:val="auto"/>
          <w:sz w:val="22"/>
          <w:szCs w:val="22"/>
          <w:lang w:val="en-PH" w:bidi="ar-SA"/>
        </w:rPr>
        <w:t>nformation technology</w:t>
      </w:r>
      <w:r w:rsidR="00A41BAB">
        <w:rPr>
          <w:rFonts w:asciiTheme="minorHAnsi" w:hAnsiTheme="minorHAnsi" w:cstheme="minorHAnsi"/>
          <w:color w:val="auto"/>
          <w:sz w:val="22"/>
          <w:szCs w:val="22"/>
          <w:lang w:val="en-PH" w:bidi="ar-SA"/>
        </w:rPr>
        <w:t xml:space="preserve">, business processes and strategies play major roles in EA planning. </w:t>
      </w:r>
    </w:p>
    <w:p w:rsidRPr="00617AB8" w:rsidR="00617AB8" w:rsidP="00617AB8" w:rsidRDefault="00617AB8" w14:paraId="11D22A11"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00617AB8" w:rsidP="00617AB8" w:rsidRDefault="00B04FC0" w14:paraId="695F8174" w14:textId="77D3173D">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Diagramming is the same as modelling</w:t>
      </w:r>
    </w:p>
    <w:p w:rsidRPr="00617AB8" w:rsidR="00617AB8" w:rsidP="00617AB8" w:rsidRDefault="00617AB8" w14:paraId="782F8820"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00617AB8" w:rsidP="00617AB8" w:rsidRDefault="00617AB8" w14:paraId="737EB4EF" w14:textId="6BB971DF">
      <w:pPr>
        <w:pStyle w:val="ListParagraph"/>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 xml:space="preserve">Modelling may be in written text in Strategy Document/tools (Essential Project, </w:t>
      </w:r>
      <w:proofErr w:type="spellStart"/>
      <w:r>
        <w:rPr>
          <w:rFonts w:asciiTheme="minorHAnsi" w:hAnsiTheme="minorHAnsi" w:cstheme="minorHAnsi"/>
          <w:color w:val="auto"/>
          <w:sz w:val="22"/>
          <w:szCs w:val="22"/>
          <w:lang w:val="en-PH" w:bidi="ar-SA"/>
        </w:rPr>
        <w:t>Sparx</w:t>
      </w:r>
      <w:proofErr w:type="spellEnd"/>
      <w:r>
        <w:rPr>
          <w:rFonts w:asciiTheme="minorHAnsi" w:hAnsiTheme="minorHAnsi" w:cstheme="minorHAnsi"/>
          <w:color w:val="auto"/>
          <w:sz w:val="22"/>
          <w:szCs w:val="22"/>
          <w:lang w:val="en-PH" w:bidi="ar-SA"/>
        </w:rPr>
        <w:t xml:space="preserve"> Systems</w:t>
      </w:r>
      <w:r w:rsidR="006672F2">
        <w:rPr>
          <w:rFonts w:asciiTheme="minorHAnsi" w:hAnsiTheme="minorHAnsi" w:cstheme="minorHAnsi"/>
          <w:color w:val="auto"/>
          <w:sz w:val="22"/>
          <w:szCs w:val="22"/>
          <w:lang w:val="en-PH" w:bidi="ar-SA"/>
        </w:rPr>
        <w:t>, SAP</w:t>
      </w:r>
      <w:r>
        <w:rPr>
          <w:rFonts w:asciiTheme="minorHAnsi" w:hAnsiTheme="minorHAnsi" w:cstheme="minorHAnsi"/>
          <w:color w:val="auto"/>
          <w:sz w:val="22"/>
          <w:szCs w:val="22"/>
          <w:lang w:val="en-PH" w:bidi="ar-SA"/>
        </w:rPr>
        <w:t xml:space="preserve">) and identify the connections across </w:t>
      </w:r>
      <w:proofErr w:type="gramStart"/>
      <w:r>
        <w:rPr>
          <w:rFonts w:asciiTheme="minorHAnsi" w:hAnsiTheme="minorHAnsi" w:cstheme="minorHAnsi"/>
          <w:color w:val="auto"/>
          <w:sz w:val="22"/>
          <w:szCs w:val="22"/>
          <w:lang w:val="en-PH" w:bidi="ar-SA"/>
        </w:rPr>
        <w:t>the these</w:t>
      </w:r>
      <w:proofErr w:type="gramEnd"/>
      <w:r>
        <w:rPr>
          <w:rFonts w:asciiTheme="minorHAnsi" w:hAnsiTheme="minorHAnsi" w:cstheme="minorHAnsi"/>
          <w:color w:val="auto"/>
          <w:sz w:val="22"/>
          <w:szCs w:val="22"/>
          <w:lang w:val="en-PH" w:bidi="ar-SA"/>
        </w:rPr>
        <w:t xml:space="preserve"> models.</w:t>
      </w:r>
    </w:p>
    <w:p w:rsidR="00617AB8" w:rsidP="00617AB8" w:rsidRDefault="00617AB8" w14:paraId="3D71BED9"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00B04FC0" w:rsidP="00B04FC0" w:rsidRDefault="00B04FC0" w14:paraId="60591C44" w14:textId="388CB4E4">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Integrating solutions always mean technology-based</w:t>
      </w:r>
    </w:p>
    <w:p w:rsidR="00617AB8" w:rsidP="00617AB8" w:rsidRDefault="00617AB8" w14:paraId="09045471" w14:textId="06281CB7">
      <w:pPr>
        <w:pStyle w:val="ListParagraph"/>
        <w:autoSpaceDE w:val="0"/>
        <w:autoSpaceDN w:val="0"/>
        <w:adjustRightInd w:val="0"/>
        <w:jc w:val="both"/>
        <w:rPr>
          <w:rFonts w:asciiTheme="minorHAnsi" w:hAnsiTheme="minorHAnsi" w:cstheme="minorHAnsi"/>
          <w:color w:val="auto"/>
          <w:sz w:val="22"/>
          <w:szCs w:val="22"/>
          <w:lang w:val="en-PH" w:bidi="ar-SA"/>
        </w:rPr>
      </w:pPr>
    </w:p>
    <w:p w:rsidR="00617AB8" w:rsidP="00617AB8" w:rsidRDefault="00617AB8" w14:paraId="4BE24BA8" w14:textId="438FFCD2">
      <w:pPr>
        <w:pStyle w:val="ListParagraph"/>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Formulating solution is about tracing every connection in between. It is a combination of alternatives, business process, applications, and technology and must always be aligned with the organization’s business goals.</w:t>
      </w:r>
    </w:p>
    <w:p w:rsidR="00617AB8" w:rsidP="00617AB8" w:rsidRDefault="00617AB8" w14:paraId="384769AD"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00B04FC0" w:rsidP="00617AB8" w:rsidRDefault="00617AB8" w14:paraId="7F9740F4" w14:textId="6F3E546A">
      <w:pPr>
        <w:pStyle w:val="ListParagraph"/>
        <w:numPr>
          <w:ilvl w:val="0"/>
          <w:numId w:val="38"/>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Innovative solution is always from best practices</w:t>
      </w:r>
    </w:p>
    <w:p w:rsidR="00AA2BB2" w:rsidP="00AA2BB2" w:rsidRDefault="00AA2BB2" w14:paraId="45394AE9" w14:textId="41FBB5C5">
      <w:pPr>
        <w:pStyle w:val="ListParagraph"/>
        <w:autoSpaceDE w:val="0"/>
        <w:autoSpaceDN w:val="0"/>
        <w:adjustRightInd w:val="0"/>
        <w:jc w:val="both"/>
        <w:rPr>
          <w:rFonts w:asciiTheme="minorHAnsi" w:hAnsiTheme="minorHAnsi" w:cstheme="minorHAnsi"/>
          <w:color w:val="auto"/>
          <w:sz w:val="22"/>
          <w:szCs w:val="22"/>
          <w:lang w:val="en-PH" w:bidi="ar-SA"/>
        </w:rPr>
      </w:pPr>
    </w:p>
    <w:p w:rsidRPr="00617AB8" w:rsidR="00AA2BB2" w:rsidP="00AA2BB2" w:rsidRDefault="00AA2BB2" w14:paraId="70791A55" w14:textId="1AFA3188">
      <w:pPr>
        <w:pStyle w:val="ListParagraph"/>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Best practices solutions do not always mean that it is align to the organization’s business strategy since each is unique. An enterprise architect needs to analyze and understand all connections so come up with many solution options that best fit the target company.</w:t>
      </w:r>
    </w:p>
    <w:p w:rsidR="002F7A3F" w:rsidP="008C753A" w:rsidRDefault="002F7A3F" w14:paraId="74D8B47D" w14:textId="77777777">
      <w:pPr>
        <w:autoSpaceDE w:val="0"/>
        <w:autoSpaceDN w:val="0"/>
        <w:adjustRightInd w:val="0"/>
        <w:jc w:val="both"/>
        <w:rPr>
          <w:rFonts w:ascii="Arial" w:hAnsi="Arial" w:cs="Arial"/>
          <w:color w:val="auto"/>
          <w:sz w:val="22"/>
          <w:szCs w:val="22"/>
          <w:lang w:val="en-PH" w:bidi="ar-SA"/>
        </w:rPr>
      </w:pPr>
    </w:p>
    <w:p w:rsidRPr="0004627C" w:rsidR="002F7A3F" w:rsidP="002F7A3F" w:rsidRDefault="002F7A3F" w14:paraId="3F794396" w14:textId="77777777">
      <w:pPr>
        <w:autoSpaceDE w:val="0"/>
        <w:autoSpaceDN w:val="0"/>
        <w:adjustRightInd w:val="0"/>
        <w:jc w:val="both"/>
        <w:rPr>
          <w:rFonts w:asciiTheme="minorHAnsi" w:hAnsiTheme="minorHAnsi" w:cstheme="minorHAnsi"/>
          <w:b/>
          <w:bCs/>
          <w:color w:val="auto"/>
          <w:sz w:val="22"/>
          <w:szCs w:val="22"/>
          <w:u w:val="single"/>
          <w:lang w:val="en-PH" w:bidi="ar-SA"/>
        </w:rPr>
      </w:pPr>
      <w:r w:rsidRPr="0004627C">
        <w:rPr>
          <w:rFonts w:asciiTheme="minorHAnsi" w:hAnsiTheme="minorHAnsi" w:cstheme="minorHAnsi"/>
          <w:b/>
          <w:bCs/>
          <w:color w:val="auto"/>
          <w:sz w:val="22"/>
          <w:szCs w:val="22"/>
          <w:u w:val="single"/>
          <w:lang w:val="en-PH" w:bidi="ar-SA"/>
        </w:rPr>
        <w:t>Enterprise Structure</w:t>
      </w:r>
    </w:p>
    <w:p w:rsidR="002F7A3F" w:rsidP="002F7A3F" w:rsidRDefault="002F7A3F" w14:paraId="2A22B84C"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1104F72E" w14:textId="77777777">
      <w:p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For effective functioning of an organization, all units must be interlinked to perform a common goal. In an enterprise management system like SAP (Systems Applications and Products in Data Processing), the structure is the basis for the configuration of other parameters.</w:t>
      </w:r>
    </w:p>
    <w:p w:rsidR="002F7A3F" w:rsidP="002F7A3F" w:rsidRDefault="002F7A3F" w14:paraId="068B62B3" w14:textId="77777777">
      <w:pPr>
        <w:autoSpaceDE w:val="0"/>
        <w:autoSpaceDN w:val="0"/>
        <w:adjustRightInd w:val="0"/>
        <w:jc w:val="both"/>
        <w:rPr>
          <w:rFonts w:asciiTheme="minorHAnsi" w:hAnsiTheme="minorHAnsi" w:cstheme="minorHAnsi"/>
          <w:color w:val="auto"/>
          <w:sz w:val="22"/>
          <w:szCs w:val="22"/>
          <w:lang w:val="en-PH" w:bidi="ar-SA"/>
        </w:rPr>
      </w:pPr>
    </w:p>
    <w:p w:rsidRPr="00A76AAC" w:rsidR="002F7A3F" w:rsidP="002F7A3F" w:rsidRDefault="002F7A3F" w14:paraId="2C562F57" w14:textId="77777777">
      <w:pPr>
        <w:autoSpaceDE w:val="0"/>
        <w:autoSpaceDN w:val="0"/>
        <w:adjustRightInd w:val="0"/>
        <w:jc w:val="both"/>
        <w:rPr>
          <w:rFonts w:asciiTheme="minorHAnsi" w:hAnsiTheme="minorHAnsi" w:cstheme="minorHAnsi"/>
          <w:b/>
          <w:bCs/>
          <w:color w:val="auto"/>
          <w:sz w:val="22"/>
          <w:szCs w:val="22"/>
          <w:lang w:val="en-PH" w:bidi="ar-SA"/>
        </w:rPr>
      </w:pPr>
      <w:r w:rsidRPr="00A76AAC">
        <w:rPr>
          <w:rFonts w:asciiTheme="minorHAnsi" w:hAnsiTheme="minorHAnsi" w:cstheme="minorHAnsi"/>
          <w:b/>
          <w:bCs/>
          <w:color w:val="auto"/>
          <w:sz w:val="22"/>
          <w:szCs w:val="22"/>
          <w:lang w:val="en-PH" w:bidi="ar-SA"/>
        </w:rPr>
        <w:t>Figure 3: Enterprise Structure in SAP</w:t>
      </w:r>
    </w:p>
    <w:p w:rsidR="002F7A3F" w:rsidP="002F7A3F" w:rsidRDefault="002F7A3F" w14:paraId="0162ECEF" w14:textId="77777777">
      <w:p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noProof/>
          <w:color w:val="auto"/>
          <w:sz w:val="22"/>
          <w:szCs w:val="22"/>
          <w:lang w:val="en-PH" w:eastAsia="en-PH" w:bidi="ar-SA"/>
        </w:rPr>
        <w:drawing>
          <wp:anchor distT="0" distB="0" distL="114300" distR="114300" simplePos="0" relativeHeight="251810816" behindDoc="0" locked="0" layoutInCell="1" allowOverlap="1" wp14:anchorId="062D9946" wp14:editId="5F91C080">
            <wp:simplePos x="0" y="0"/>
            <wp:positionH relativeFrom="margin">
              <wp:align>left</wp:align>
            </wp:positionH>
            <wp:positionV relativeFrom="paragraph">
              <wp:posOffset>172085</wp:posOffset>
            </wp:positionV>
            <wp:extent cx="3370090" cy="1989734"/>
            <wp:effectExtent l="0" t="0" r="1905" b="0"/>
            <wp:wrapNone/>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370090" cy="1989734"/>
                    </a:xfrm>
                    <a:prstGeom prst="rect">
                      <a:avLst/>
                    </a:prstGeom>
                  </pic:spPr>
                </pic:pic>
              </a:graphicData>
            </a:graphic>
            <wp14:sizeRelH relativeFrom="page">
              <wp14:pctWidth>0</wp14:pctWidth>
            </wp14:sizeRelH>
            <wp14:sizeRelV relativeFrom="page">
              <wp14:pctHeight>0</wp14:pctHeight>
            </wp14:sizeRelV>
          </wp:anchor>
        </w:drawing>
      </w:r>
    </w:p>
    <w:p w:rsidR="002F7A3F" w:rsidP="002F7A3F" w:rsidRDefault="002F7A3F" w14:paraId="4B283583"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6099AE44"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02BF5D8B"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0274541F"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43CBECB3"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01446BCA"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38E7CB45"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2F6DFA53"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29290271"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254F7D0C"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757D0096" w14:textId="77777777">
      <w:pPr>
        <w:autoSpaceDE w:val="0"/>
        <w:autoSpaceDN w:val="0"/>
        <w:adjustRightInd w:val="0"/>
        <w:jc w:val="both"/>
        <w:rPr>
          <w:rFonts w:asciiTheme="minorHAnsi" w:hAnsiTheme="minorHAnsi" w:cstheme="minorHAnsi"/>
          <w:color w:val="auto"/>
          <w:sz w:val="22"/>
          <w:szCs w:val="22"/>
          <w:lang w:val="en-PH" w:bidi="ar-SA"/>
        </w:rPr>
      </w:pPr>
    </w:p>
    <w:p w:rsidR="002F7A3F" w:rsidP="002F7A3F" w:rsidRDefault="002F7A3F" w14:paraId="578C626B" w14:textId="77777777">
      <w:pPr>
        <w:autoSpaceDE w:val="0"/>
        <w:autoSpaceDN w:val="0"/>
        <w:adjustRightInd w:val="0"/>
        <w:jc w:val="both"/>
        <w:rPr>
          <w:rFonts w:asciiTheme="minorHAnsi" w:hAnsiTheme="minorHAnsi" w:cstheme="minorHAnsi"/>
          <w:color w:val="auto"/>
          <w:sz w:val="22"/>
          <w:szCs w:val="22"/>
          <w:lang w:val="en-PH" w:bidi="ar-SA"/>
        </w:rPr>
      </w:pPr>
    </w:p>
    <w:p w:rsidRPr="002F7A3F" w:rsidR="002F7A3F" w:rsidP="008C753A" w:rsidRDefault="002F7A3F" w14:paraId="2A106391" w14:textId="0304E0A8">
      <w:pPr>
        <w:autoSpaceDE w:val="0"/>
        <w:autoSpaceDN w:val="0"/>
        <w:adjustRightInd w:val="0"/>
        <w:jc w:val="both"/>
        <w:rPr>
          <w:rFonts w:asciiTheme="minorHAnsi" w:hAnsiTheme="minorHAnsi" w:cstheme="minorHAnsi"/>
          <w:i/>
          <w:iCs/>
          <w:color w:val="auto"/>
          <w:sz w:val="16"/>
          <w:szCs w:val="16"/>
          <w:lang w:val="en-PH" w:bidi="ar-SA"/>
        </w:rPr>
      </w:pPr>
      <w:r w:rsidRPr="002F7A3F">
        <w:rPr>
          <w:rFonts w:asciiTheme="minorHAnsi" w:hAnsiTheme="minorHAnsi" w:cstheme="minorHAnsi"/>
          <w:i/>
          <w:iCs/>
          <w:color w:val="auto"/>
          <w:sz w:val="16"/>
          <w:szCs w:val="16"/>
          <w:lang w:val="en-PH" w:bidi="ar-SA"/>
        </w:rPr>
        <w:t>From www.techconcepthub.com</w:t>
      </w:r>
    </w:p>
    <w:p w:rsidRPr="002F7A3F" w:rsidR="002F7A3F" w:rsidP="008C753A" w:rsidRDefault="002F7A3F" w14:paraId="4FDB7DAD" w14:textId="77777777">
      <w:pPr>
        <w:autoSpaceDE w:val="0"/>
        <w:autoSpaceDN w:val="0"/>
        <w:adjustRightInd w:val="0"/>
        <w:jc w:val="both"/>
        <w:rPr>
          <w:rFonts w:asciiTheme="minorHAnsi" w:hAnsiTheme="minorHAnsi" w:cstheme="minorHAnsi"/>
          <w:color w:val="auto"/>
          <w:sz w:val="22"/>
          <w:szCs w:val="22"/>
          <w:lang w:val="en-PH" w:bidi="ar-SA"/>
        </w:rPr>
      </w:pPr>
    </w:p>
    <w:p w:rsidRPr="002F7A3F" w:rsidR="002F7A3F" w:rsidP="008C753A" w:rsidRDefault="002F7A3F" w14:paraId="2D51242E" w14:textId="1A14A0F1">
      <w:pPr>
        <w:autoSpaceDE w:val="0"/>
        <w:autoSpaceDN w:val="0"/>
        <w:adjustRightInd w:val="0"/>
        <w:jc w:val="both"/>
        <w:rPr>
          <w:rFonts w:asciiTheme="minorHAnsi" w:hAnsiTheme="minorHAnsi" w:cstheme="minorHAnsi"/>
          <w:b/>
          <w:bCs/>
          <w:color w:val="auto"/>
          <w:sz w:val="22"/>
          <w:szCs w:val="22"/>
          <w:lang w:val="en-PH" w:bidi="ar-SA"/>
        </w:rPr>
      </w:pPr>
      <w:r w:rsidRPr="002F7A3F">
        <w:rPr>
          <w:rFonts w:asciiTheme="minorHAnsi" w:hAnsiTheme="minorHAnsi" w:cstheme="minorHAnsi"/>
          <w:b/>
          <w:bCs/>
          <w:color w:val="auto"/>
          <w:sz w:val="22"/>
          <w:szCs w:val="22"/>
          <w:lang w:val="en-PH" w:bidi="ar-SA"/>
        </w:rPr>
        <w:t xml:space="preserve">Read (Concept of Enterprise Structure): </w:t>
      </w:r>
      <w:hyperlink w:history="1" r:id="rId16">
        <w:r w:rsidRPr="002F7A3F">
          <w:rPr>
            <w:rStyle w:val="Hyperlink"/>
            <w:rFonts w:eastAsia="Arial" w:asciiTheme="minorHAnsi" w:hAnsiTheme="minorHAnsi" w:cstheme="minorHAnsi"/>
            <w:sz w:val="22"/>
            <w:szCs w:val="22"/>
          </w:rPr>
          <w:t>What is sap enterprise structure? - TECH CONCEPT HUB</w:t>
        </w:r>
      </w:hyperlink>
    </w:p>
    <w:p w:rsidR="002F7A3F" w:rsidP="008C753A" w:rsidRDefault="002F7A3F" w14:paraId="261017F1" w14:textId="35537F6F">
      <w:pPr>
        <w:autoSpaceDE w:val="0"/>
        <w:autoSpaceDN w:val="0"/>
        <w:adjustRightInd w:val="0"/>
        <w:jc w:val="both"/>
        <w:rPr>
          <w:rFonts w:ascii="Arial" w:hAnsi="Arial" w:cs="Arial"/>
          <w:b/>
          <w:bCs/>
          <w:color w:val="auto"/>
          <w:sz w:val="22"/>
          <w:szCs w:val="22"/>
          <w:lang w:val="en-PH" w:bidi="ar-SA"/>
        </w:rPr>
      </w:pPr>
    </w:p>
    <w:p w:rsidRPr="0004627C" w:rsidR="00DD2EF0" w:rsidP="00DD2EF0" w:rsidRDefault="00DD2EF0" w14:paraId="7CAC4988" w14:textId="77777777">
      <w:pPr>
        <w:autoSpaceDE w:val="0"/>
        <w:autoSpaceDN w:val="0"/>
        <w:adjustRightInd w:val="0"/>
        <w:jc w:val="both"/>
        <w:rPr>
          <w:rFonts w:asciiTheme="minorHAnsi" w:hAnsiTheme="minorHAnsi" w:cstheme="minorHAnsi"/>
          <w:b/>
          <w:color w:val="auto"/>
          <w:sz w:val="22"/>
          <w:szCs w:val="22"/>
          <w:u w:val="single"/>
          <w:lang w:val="en-PH" w:bidi="ar-SA"/>
        </w:rPr>
      </w:pPr>
      <w:r w:rsidRPr="0004627C">
        <w:rPr>
          <w:rFonts w:asciiTheme="minorHAnsi" w:hAnsiTheme="minorHAnsi" w:cstheme="minorHAnsi"/>
          <w:b/>
          <w:color w:val="auto"/>
          <w:sz w:val="22"/>
          <w:szCs w:val="22"/>
          <w:u w:val="single"/>
          <w:lang w:val="en-PH" w:bidi="ar-SA"/>
        </w:rPr>
        <w:t>Enterprise Architecture Value</w:t>
      </w:r>
    </w:p>
    <w:p w:rsidR="00DD2EF0" w:rsidP="00DD2EF0" w:rsidRDefault="00DD2EF0" w14:paraId="788DCE41" w14:textId="77777777">
      <w:pPr>
        <w:autoSpaceDE w:val="0"/>
        <w:autoSpaceDN w:val="0"/>
        <w:adjustRightInd w:val="0"/>
        <w:jc w:val="both"/>
        <w:rPr>
          <w:rFonts w:asciiTheme="minorHAnsi" w:hAnsiTheme="minorHAnsi" w:cstheme="minorHAnsi"/>
          <w:b/>
          <w:color w:val="auto"/>
          <w:sz w:val="22"/>
          <w:szCs w:val="22"/>
          <w:lang w:val="en-PH" w:bidi="ar-SA"/>
        </w:rPr>
      </w:pPr>
    </w:p>
    <w:p w:rsidRPr="00273909" w:rsidR="00DD2EF0" w:rsidP="00DD2EF0" w:rsidRDefault="00DD2EF0" w14:paraId="732E8A86" w14:textId="77777777">
      <w:pPr>
        <w:autoSpaceDE w:val="0"/>
        <w:autoSpaceDN w:val="0"/>
        <w:adjustRightInd w:val="0"/>
        <w:jc w:val="both"/>
        <w:rPr>
          <w:rFonts w:asciiTheme="minorHAnsi" w:hAnsiTheme="minorHAnsi" w:cstheme="minorHAnsi"/>
          <w:bCs/>
          <w:color w:val="auto"/>
          <w:sz w:val="22"/>
          <w:szCs w:val="22"/>
          <w:lang w:val="en-PH" w:bidi="ar-SA"/>
        </w:rPr>
      </w:pPr>
      <w:r w:rsidRPr="00E732FC">
        <w:rPr>
          <w:rFonts w:asciiTheme="minorHAnsi" w:hAnsiTheme="minorHAnsi" w:cstheme="minorHAnsi"/>
          <w:bCs/>
          <w:color w:val="auto"/>
          <w:sz w:val="22"/>
          <w:szCs w:val="22"/>
          <w:lang w:val="en-PH" w:bidi="ar-SA"/>
        </w:rPr>
        <w:t xml:space="preserve">EA </w:t>
      </w:r>
      <w:r>
        <w:rPr>
          <w:rFonts w:asciiTheme="minorHAnsi" w:hAnsiTheme="minorHAnsi" w:cstheme="minorHAnsi"/>
          <w:bCs/>
          <w:color w:val="auto"/>
          <w:sz w:val="22"/>
          <w:szCs w:val="22"/>
          <w:lang w:val="en-PH" w:bidi="ar-SA"/>
        </w:rPr>
        <w:t xml:space="preserve">delivers </w:t>
      </w:r>
      <w:r w:rsidRPr="00E732FC">
        <w:rPr>
          <w:rFonts w:asciiTheme="minorHAnsi" w:hAnsiTheme="minorHAnsi" w:cstheme="minorHAnsi"/>
          <w:bCs/>
          <w:color w:val="auto"/>
          <w:sz w:val="22"/>
          <w:szCs w:val="22"/>
          <w:lang w:val="en-PH" w:bidi="ar-SA"/>
        </w:rPr>
        <w:t xml:space="preserve">value by offering business and IT leaders with </w:t>
      </w:r>
      <w:r>
        <w:rPr>
          <w:rFonts w:asciiTheme="minorHAnsi" w:hAnsiTheme="minorHAnsi" w:cstheme="minorHAnsi"/>
          <w:bCs/>
          <w:color w:val="auto"/>
          <w:sz w:val="22"/>
          <w:szCs w:val="22"/>
          <w:lang w:val="en-PH" w:bidi="ar-SA"/>
        </w:rPr>
        <w:t>tested and carefully planned</w:t>
      </w:r>
      <w:r w:rsidRPr="00E732FC">
        <w:rPr>
          <w:rFonts w:asciiTheme="minorHAnsi" w:hAnsiTheme="minorHAnsi" w:cstheme="minorHAnsi"/>
          <w:bCs/>
          <w:color w:val="auto"/>
          <w:sz w:val="22"/>
          <w:szCs w:val="22"/>
          <w:lang w:val="en-PH" w:bidi="ar-SA"/>
        </w:rPr>
        <w:t xml:space="preserve"> recommendations for modifying policies and projects to achieve desired business outcomes that take advantage of relevant business disruptions.</w:t>
      </w:r>
    </w:p>
    <w:p w:rsidR="00DD2EF0" w:rsidP="008C753A" w:rsidRDefault="00DD2EF0" w14:paraId="430046E3" w14:textId="77777777">
      <w:pPr>
        <w:autoSpaceDE w:val="0"/>
        <w:autoSpaceDN w:val="0"/>
        <w:adjustRightInd w:val="0"/>
        <w:jc w:val="both"/>
        <w:rPr>
          <w:rFonts w:ascii="Arial" w:hAnsi="Arial" w:cs="Arial"/>
          <w:b/>
          <w:bCs/>
          <w:color w:val="auto"/>
          <w:sz w:val="22"/>
          <w:szCs w:val="22"/>
          <w:lang w:val="en-PH" w:bidi="ar-SA"/>
        </w:rPr>
      </w:pPr>
    </w:p>
    <w:p w:rsidRPr="0004627C" w:rsidR="002F7A3F" w:rsidP="008C753A" w:rsidRDefault="00A76AAC" w14:paraId="56D09E4B" w14:textId="02AC3D03">
      <w:pPr>
        <w:autoSpaceDE w:val="0"/>
        <w:autoSpaceDN w:val="0"/>
        <w:adjustRightInd w:val="0"/>
        <w:jc w:val="both"/>
        <w:rPr>
          <w:rFonts w:ascii="Arial" w:hAnsi="Arial" w:cs="Arial"/>
          <w:b/>
          <w:bCs/>
          <w:color w:val="auto"/>
          <w:sz w:val="22"/>
          <w:szCs w:val="22"/>
          <w:u w:val="single"/>
          <w:lang w:val="en-PH" w:bidi="ar-SA"/>
        </w:rPr>
      </w:pPr>
      <w:r w:rsidRPr="0004627C">
        <w:rPr>
          <w:rFonts w:ascii="Arial" w:hAnsi="Arial" w:cs="Arial"/>
          <w:b/>
          <w:bCs/>
          <w:color w:val="auto"/>
          <w:sz w:val="22"/>
          <w:szCs w:val="22"/>
          <w:u w:val="single"/>
          <w:lang w:val="en-PH" w:bidi="ar-SA"/>
        </w:rPr>
        <w:t>The IT Value Chain</w:t>
      </w:r>
    </w:p>
    <w:p w:rsidRPr="006C3791" w:rsidR="00A76AAC" w:rsidP="008C753A" w:rsidRDefault="00A76AAC" w14:paraId="7F4F323E" w14:textId="266C1ED4">
      <w:pPr>
        <w:autoSpaceDE w:val="0"/>
        <w:autoSpaceDN w:val="0"/>
        <w:adjustRightInd w:val="0"/>
        <w:jc w:val="both"/>
        <w:rPr>
          <w:rFonts w:asciiTheme="minorHAnsi" w:hAnsiTheme="minorHAnsi" w:cstheme="minorHAnsi"/>
          <w:color w:val="auto"/>
          <w:sz w:val="22"/>
          <w:szCs w:val="22"/>
          <w:lang w:val="en-PH" w:bidi="ar-SA"/>
        </w:rPr>
      </w:pPr>
    </w:p>
    <w:p w:rsidRPr="006C3791" w:rsidR="006C3791" w:rsidP="008C753A" w:rsidRDefault="006C3791" w14:paraId="1CE7634A" w14:textId="7DFFDC80">
      <w:pPr>
        <w:autoSpaceDE w:val="0"/>
        <w:autoSpaceDN w:val="0"/>
        <w:adjustRightInd w:val="0"/>
        <w:jc w:val="both"/>
        <w:rPr>
          <w:rFonts w:asciiTheme="minorHAnsi" w:hAnsiTheme="minorHAnsi" w:cstheme="minorHAnsi"/>
          <w:color w:val="auto"/>
          <w:sz w:val="22"/>
          <w:szCs w:val="22"/>
          <w:lang w:val="en-PH" w:bidi="ar-SA"/>
        </w:rPr>
      </w:pPr>
      <w:r w:rsidRPr="006C3791">
        <w:rPr>
          <w:rFonts w:asciiTheme="minorHAnsi" w:hAnsiTheme="minorHAnsi" w:cstheme="minorHAnsi"/>
          <w:color w:val="auto"/>
          <w:sz w:val="22"/>
          <w:szCs w:val="22"/>
          <w:lang w:val="en-PH" w:bidi="ar-SA"/>
        </w:rPr>
        <w:t>Below is an IT supply chain to satisfy business IT demands. Throughout the value chain, EA provides services to ensure that it will provide the best IT supply to satisfy the demand.</w:t>
      </w:r>
    </w:p>
    <w:p w:rsidR="006C3791" w:rsidP="008C753A" w:rsidRDefault="006C3791" w14:paraId="1AF093D6" w14:textId="7173F05D">
      <w:pPr>
        <w:autoSpaceDE w:val="0"/>
        <w:autoSpaceDN w:val="0"/>
        <w:adjustRightInd w:val="0"/>
        <w:jc w:val="both"/>
        <w:rPr>
          <w:rFonts w:ascii="Arial" w:hAnsi="Arial" w:cs="Arial"/>
          <w:color w:val="auto"/>
          <w:sz w:val="22"/>
          <w:szCs w:val="22"/>
          <w:lang w:val="en-PH" w:bidi="ar-SA"/>
        </w:rPr>
      </w:pPr>
    </w:p>
    <w:p w:rsidRPr="00DD2EF0" w:rsidR="00A76AAC" w:rsidP="008C753A" w:rsidRDefault="00A76AAC" w14:paraId="617FC223" w14:textId="034CF4D3">
      <w:pPr>
        <w:autoSpaceDE w:val="0"/>
        <w:autoSpaceDN w:val="0"/>
        <w:adjustRightInd w:val="0"/>
        <w:jc w:val="both"/>
        <w:rPr>
          <w:rFonts w:ascii="Arial" w:hAnsi="Arial" w:cs="Arial"/>
          <w:b/>
          <w:bCs/>
          <w:i/>
          <w:iCs/>
          <w:color w:val="auto"/>
          <w:sz w:val="16"/>
          <w:szCs w:val="16"/>
          <w:lang w:val="en-PH" w:bidi="ar-SA"/>
        </w:rPr>
      </w:pPr>
      <w:r w:rsidRPr="00A76AAC">
        <w:rPr>
          <w:rFonts w:ascii="Arial" w:hAnsi="Arial" w:cs="Arial"/>
          <w:b/>
          <w:bCs/>
          <w:color w:val="auto"/>
          <w:sz w:val="22"/>
          <w:szCs w:val="22"/>
          <w:lang w:val="en-PH" w:bidi="ar-SA"/>
        </w:rPr>
        <w:t>Figure 4:</w:t>
      </w:r>
      <w:r w:rsidR="00DD2EF0">
        <w:rPr>
          <w:rFonts w:ascii="Arial" w:hAnsi="Arial" w:cs="Arial"/>
          <w:b/>
          <w:bCs/>
          <w:color w:val="auto"/>
          <w:sz w:val="22"/>
          <w:szCs w:val="22"/>
          <w:lang w:val="en-PH" w:bidi="ar-SA"/>
        </w:rPr>
        <w:t xml:space="preserve"> </w:t>
      </w:r>
      <w:r w:rsidRPr="006C3791" w:rsidR="00DD2EF0">
        <w:rPr>
          <w:rFonts w:ascii="Arial" w:hAnsi="Arial" w:cs="Arial"/>
          <w:b/>
          <w:bCs/>
          <w:i/>
          <w:iCs/>
          <w:color w:val="auto"/>
          <w:sz w:val="16"/>
          <w:szCs w:val="16"/>
          <w:lang w:val="en-PH" w:bidi="ar-SA"/>
        </w:rPr>
        <w:t xml:space="preserve">From </w:t>
      </w:r>
      <w:proofErr w:type="spellStart"/>
      <w:r w:rsidRPr="006C3791" w:rsidR="00DD2EF0">
        <w:rPr>
          <w:rFonts w:ascii="Arial" w:hAnsi="Arial" w:cs="Arial"/>
          <w:b/>
          <w:bCs/>
          <w:i/>
          <w:iCs/>
          <w:color w:val="auto"/>
          <w:sz w:val="16"/>
          <w:szCs w:val="16"/>
          <w:lang w:val="en-PH" w:bidi="ar-SA"/>
        </w:rPr>
        <w:t>Nestan</w:t>
      </w:r>
      <w:proofErr w:type="spellEnd"/>
      <w:r w:rsidRPr="006C3791" w:rsidR="00DD2EF0">
        <w:rPr>
          <w:rFonts w:ascii="Arial" w:hAnsi="Arial" w:cs="Arial"/>
          <w:b/>
          <w:bCs/>
          <w:i/>
          <w:iCs/>
          <w:color w:val="auto"/>
          <w:sz w:val="16"/>
          <w:szCs w:val="16"/>
          <w:lang w:val="en-PH" w:bidi="ar-SA"/>
        </w:rPr>
        <w:t xml:space="preserve"> Pty Ltd</w:t>
      </w:r>
      <w:r w:rsidR="00DD2EF0">
        <w:rPr>
          <w:rFonts w:ascii="Arial" w:hAnsi="Arial" w:cs="Arial"/>
          <w:b/>
          <w:bCs/>
          <w:i/>
          <w:iCs/>
          <w:color w:val="auto"/>
          <w:sz w:val="16"/>
          <w:szCs w:val="16"/>
          <w:lang w:val="en-PH" w:bidi="ar-SA"/>
        </w:rPr>
        <w:t>/</w:t>
      </w:r>
      <w:proofErr w:type="spellStart"/>
      <w:r w:rsidR="00DD2EF0">
        <w:rPr>
          <w:rFonts w:ascii="Arial" w:hAnsi="Arial" w:cs="Arial"/>
          <w:b/>
          <w:bCs/>
          <w:i/>
          <w:iCs/>
          <w:color w:val="auto"/>
          <w:sz w:val="16"/>
          <w:szCs w:val="16"/>
          <w:lang w:val="en-PH" w:bidi="ar-SA"/>
        </w:rPr>
        <w:t>Tse</w:t>
      </w:r>
      <w:proofErr w:type="spellEnd"/>
      <w:r w:rsidR="00DD2EF0">
        <w:rPr>
          <w:rFonts w:ascii="Arial" w:hAnsi="Arial" w:cs="Arial"/>
          <w:b/>
          <w:bCs/>
          <w:i/>
          <w:iCs/>
          <w:color w:val="auto"/>
          <w:sz w:val="16"/>
          <w:szCs w:val="16"/>
          <w:lang w:val="en-PH" w:bidi="ar-SA"/>
        </w:rPr>
        <w:t>, A, Enterprise Architecture Value (2014)</w:t>
      </w:r>
    </w:p>
    <w:p w:rsidR="00204471" w:rsidP="006C3791" w:rsidRDefault="00DD2EF0" w14:paraId="0AE124CD" w14:textId="07D91919">
      <w:pPr>
        <w:autoSpaceDE w:val="0"/>
        <w:autoSpaceDN w:val="0"/>
        <w:adjustRightInd w:val="0"/>
        <w:jc w:val="both"/>
        <w:rPr>
          <w:rFonts w:ascii="Arial" w:hAnsi="Arial" w:cs="Arial"/>
          <w:color w:val="auto"/>
          <w:sz w:val="22"/>
          <w:szCs w:val="22"/>
          <w:lang w:val="en-PH" w:bidi="ar-SA"/>
        </w:rPr>
      </w:pPr>
      <w:r>
        <w:rPr>
          <w:rFonts w:ascii="Arial" w:hAnsi="Arial" w:cs="Arial"/>
          <w:noProof/>
          <w:color w:val="auto"/>
          <w:sz w:val="22"/>
          <w:szCs w:val="22"/>
          <w:lang w:val="en-PH" w:eastAsia="en-PH" w:bidi="ar-SA"/>
        </w:rPr>
        <w:drawing>
          <wp:anchor distT="0" distB="0" distL="114300" distR="114300" simplePos="0" relativeHeight="251811840" behindDoc="0" locked="0" layoutInCell="1" allowOverlap="1" wp14:anchorId="50113F0B" wp14:editId="4A50EB11">
            <wp:simplePos x="0" y="0"/>
            <wp:positionH relativeFrom="margin">
              <wp:align>left</wp:align>
            </wp:positionH>
            <wp:positionV relativeFrom="paragraph">
              <wp:posOffset>173627</wp:posOffset>
            </wp:positionV>
            <wp:extent cx="5852160" cy="1471930"/>
            <wp:effectExtent l="0" t="0" r="0" b="0"/>
            <wp:wrapNone/>
            <wp:docPr id="609" name="Picture 609"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 name="Picture 609" descr="Diagram, shap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52160" cy="1471930"/>
                    </a:xfrm>
                    <a:prstGeom prst="rect">
                      <a:avLst/>
                    </a:prstGeom>
                  </pic:spPr>
                </pic:pic>
              </a:graphicData>
            </a:graphic>
            <wp14:sizeRelH relativeFrom="page">
              <wp14:pctWidth>0</wp14:pctWidth>
            </wp14:sizeRelH>
            <wp14:sizeRelV relativeFrom="page">
              <wp14:pctHeight>0</wp14:pctHeight>
            </wp14:sizeRelV>
          </wp:anchor>
        </w:drawing>
      </w:r>
      <w:r w:rsidR="009221F8">
        <w:rPr>
          <w:rFonts w:ascii="Arial" w:hAnsi="Arial" w:cs="Arial"/>
          <w:color w:val="auto"/>
          <w:sz w:val="22"/>
          <w:szCs w:val="22"/>
          <w:lang w:val="en-PH" w:bidi="ar-SA"/>
        </w:rPr>
        <w:br/>
      </w:r>
    </w:p>
    <w:p w:rsidR="00204471" w:rsidP="008C753A" w:rsidRDefault="00204471" w14:paraId="0D88188B" w14:textId="464ECEAE">
      <w:pPr>
        <w:autoSpaceDE w:val="0"/>
        <w:autoSpaceDN w:val="0"/>
        <w:adjustRightInd w:val="0"/>
        <w:jc w:val="both"/>
        <w:rPr>
          <w:rFonts w:ascii="Arial" w:hAnsi="Arial" w:cs="Arial"/>
          <w:color w:val="auto"/>
          <w:sz w:val="22"/>
          <w:szCs w:val="22"/>
          <w:lang w:val="en-PH" w:bidi="ar-SA"/>
        </w:rPr>
      </w:pPr>
    </w:p>
    <w:p w:rsidR="00A76AAC" w:rsidP="008C753A" w:rsidRDefault="00A76AAC" w14:paraId="77F1C9A6" w14:textId="1D675418">
      <w:pPr>
        <w:autoSpaceDE w:val="0"/>
        <w:autoSpaceDN w:val="0"/>
        <w:adjustRightInd w:val="0"/>
        <w:jc w:val="both"/>
        <w:rPr>
          <w:rFonts w:ascii="Arial" w:hAnsi="Arial" w:cs="Arial"/>
          <w:b/>
          <w:bCs/>
          <w:i/>
          <w:iCs/>
          <w:color w:val="auto"/>
          <w:sz w:val="22"/>
          <w:szCs w:val="22"/>
          <w:lang w:val="en-PH" w:bidi="ar-SA"/>
        </w:rPr>
      </w:pPr>
    </w:p>
    <w:p w:rsidR="00A76AAC" w:rsidP="008C753A" w:rsidRDefault="00A76AAC" w14:paraId="3A8FB2DF" w14:textId="6FBDCAF3">
      <w:pPr>
        <w:autoSpaceDE w:val="0"/>
        <w:autoSpaceDN w:val="0"/>
        <w:adjustRightInd w:val="0"/>
        <w:jc w:val="both"/>
        <w:rPr>
          <w:rFonts w:ascii="Arial" w:hAnsi="Arial" w:cs="Arial"/>
          <w:b/>
          <w:bCs/>
          <w:i/>
          <w:iCs/>
          <w:color w:val="auto"/>
          <w:sz w:val="22"/>
          <w:szCs w:val="22"/>
          <w:lang w:val="en-PH" w:bidi="ar-SA"/>
        </w:rPr>
      </w:pPr>
    </w:p>
    <w:p w:rsidR="006C3791" w:rsidP="008C753A" w:rsidRDefault="006C3791" w14:paraId="5F1FB5DA" w14:textId="1AFDFAE2">
      <w:pPr>
        <w:autoSpaceDE w:val="0"/>
        <w:autoSpaceDN w:val="0"/>
        <w:adjustRightInd w:val="0"/>
        <w:jc w:val="both"/>
        <w:rPr>
          <w:rFonts w:ascii="Arial" w:hAnsi="Arial" w:cs="Arial"/>
          <w:b/>
          <w:bCs/>
          <w:i/>
          <w:iCs/>
          <w:color w:val="auto"/>
          <w:sz w:val="22"/>
          <w:szCs w:val="22"/>
          <w:lang w:val="en-PH" w:bidi="ar-SA"/>
        </w:rPr>
      </w:pPr>
    </w:p>
    <w:p w:rsidR="006C3791" w:rsidP="008C753A" w:rsidRDefault="006C3791" w14:paraId="1C8E8081" w14:textId="6E859012">
      <w:pPr>
        <w:autoSpaceDE w:val="0"/>
        <w:autoSpaceDN w:val="0"/>
        <w:adjustRightInd w:val="0"/>
        <w:jc w:val="both"/>
        <w:rPr>
          <w:rFonts w:ascii="Arial" w:hAnsi="Arial" w:cs="Arial"/>
          <w:b/>
          <w:bCs/>
          <w:i/>
          <w:iCs/>
          <w:color w:val="auto"/>
          <w:sz w:val="22"/>
          <w:szCs w:val="22"/>
          <w:lang w:val="en-PH" w:bidi="ar-SA"/>
        </w:rPr>
      </w:pPr>
    </w:p>
    <w:p w:rsidR="006C3791" w:rsidP="008C753A" w:rsidRDefault="006C3791" w14:paraId="14F4F2DC" w14:textId="1415A031">
      <w:pPr>
        <w:autoSpaceDE w:val="0"/>
        <w:autoSpaceDN w:val="0"/>
        <w:adjustRightInd w:val="0"/>
        <w:jc w:val="both"/>
        <w:rPr>
          <w:rFonts w:ascii="Arial" w:hAnsi="Arial" w:cs="Arial"/>
          <w:b/>
          <w:bCs/>
          <w:i/>
          <w:iCs/>
          <w:color w:val="auto"/>
          <w:sz w:val="22"/>
          <w:szCs w:val="22"/>
          <w:lang w:val="en-PH" w:bidi="ar-SA"/>
        </w:rPr>
      </w:pPr>
    </w:p>
    <w:p w:rsidR="006C3791" w:rsidP="008C753A" w:rsidRDefault="006C3791" w14:paraId="1CAF291B" w14:textId="06C8B838">
      <w:pPr>
        <w:autoSpaceDE w:val="0"/>
        <w:autoSpaceDN w:val="0"/>
        <w:adjustRightInd w:val="0"/>
        <w:jc w:val="both"/>
        <w:rPr>
          <w:rFonts w:ascii="Arial" w:hAnsi="Arial" w:cs="Arial"/>
          <w:b/>
          <w:bCs/>
          <w:i/>
          <w:iCs/>
          <w:color w:val="auto"/>
          <w:sz w:val="22"/>
          <w:szCs w:val="22"/>
          <w:lang w:val="en-PH" w:bidi="ar-SA"/>
        </w:rPr>
      </w:pPr>
    </w:p>
    <w:p w:rsidR="006C3791" w:rsidP="008C753A" w:rsidRDefault="006C3791" w14:paraId="5D4FF3CA" w14:textId="5F48761B">
      <w:pPr>
        <w:autoSpaceDE w:val="0"/>
        <w:autoSpaceDN w:val="0"/>
        <w:adjustRightInd w:val="0"/>
        <w:jc w:val="both"/>
        <w:rPr>
          <w:rFonts w:ascii="Arial" w:hAnsi="Arial" w:cs="Arial"/>
          <w:b/>
          <w:bCs/>
          <w:i/>
          <w:iCs/>
          <w:color w:val="auto"/>
          <w:sz w:val="22"/>
          <w:szCs w:val="22"/>
          <w:lang w:val="en-PH" w:bidi="ar-SA"/>
        </w:rPr>
      </w:pPr>
    </w:p>
    <w:p w:rsidR="00204471" w:rsidP="008C753A" w:rsidRDefault="00204471" w14:paraId="7D23F44B" w14:textId="04F2FF1A">
      <w:pPr>
        <w:autoSpaceDE w:val="0"/>
        <w:autoSpaceDN w:val="0"/>
        <w:adjustRightInd w:val="0"/>
        <w:jc w:val="both"/>
        <w:rPr>
          <w:rFonts w:ascii="Arial" w:hAnsi="Arial" w:cs="Arial"/>
          <w:color w:val="auto"/>
          <w:sz w:val="22"/>
          <w:szCs w:val="22"/>
          <w:lang w:val="en-PH" w:bidi="ar-SA"/>
        </w:rPr>
      </w:pPr>
    </w:p>
    <w:p w:rsidRPr="00230EBC" w:rsidR="00204471" w:rsidP="008C753A" w:rsidRDefault="006C3791" w14:paraId="664FD3F7" w14:textId="7E6D6064">
      <w:pPr>
        <w:autoSpaceDE w:val="0"/>
        <w:autoSpaceDN w:val="0"/>
        <w:adjustRightInd w:val="0"/>
        <w:jc w:val="both"/>
        <w:rPr>
          <w:rFonts w:asciiTheme="minorHAnsi" w:hAnsiTheme="minorHAnsi" w:cstheme="minorHAnsi"/>
          <w:b/>
          <w:bCs/>
          <w:color w:val="auto"/>
          <w:sz w:val="22"/>
          <w:szCs w:val="22"/>
          <w:u w:val="single"/>
          <w:lang w:val="en-PH" w:bidi="ar-SA"/>
        </w:rPr>
      </w:pPr>
      <w:r w:rsidRPr="00230EBC">
        <w:rPr>
          <w:rFonts w:asciiTheme="minorHAnsi" w:hAnsiTheme="minorHAnsi" w:cstheme="minorHAnsi"/>
          <w:b/>
          <w:bCs/>
          <w:color w:val="auto"/>
          <w:sz w:val="22"/>
          <w:szCs w:val="22"/>
          <w:u w:val="single"/>
          <w:lang w:val="en-PH" w:bidi="ar-SA"/>
        </w:rPr>
        <w:t>IT Activity Groups</w:t>
      </w:r>
    </w:p>
    <w:p w:rsidRPr="00230EBC" w:rsidR="006C3791" w:rsidP="008C753A" w:rsidRDefault="006C3791" w14:paraId="4517E406" w14:textId="77777777">
      <w:pPr>
        <w:autoSpaceDE w:val="0"/>
        <w:autoSpaceDN w:val="0"/>
        <w:adjustRightInd w:val="0"/>
        <w:jc w:val="both"/>
        <w:rPr>
          <w:rFonts w:asciiTheme="minorHAnsi" w:hAnsiTheme="minorHAnsi" w:cstheme="minorHAnsi"/>
          <w:b/>
          <w:bCs/>
          <w:color w:val="auto"/>
          <w:sz w:val="22"/>
          <w:szCs w:val="22"/>
          <w:lang w:val="en-PH" w:bidi="ar-SA"/>
        </w:rPr>
      </w:pPr>
    </w:p>
    <w:p w:rsidRPr="00230EBC" w:rsidR="006C3791" w:rsidP="006C3791" w:rsidRDefault="006C3791" w14:paraId="74DE39A9" w14:textId="511477AF">
      <w:pPr>
        <w:pStyle w:val="ListParagraph"/>
        <w:numPr>
          <w:ilvl w:val="0"/>
          <w:numId w:val="3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Direct (IT Planning)</w:t>
      </w:r>
    </w:p>
    <w:p w:rsidRPr="00230EBC" w:rsidR="006C3791" w:rsidP="006C3791" w:rsidRDefault="006C3791" w14:paraId="2B725EE1" w14:textId="06B0891B">
      <w:pPr>
        <w:pStyle w:val="ListParagraph"/>
        <w:numPr>
          <w:ilvl w:val="0"/>
          <w:numId w:val="3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Develop (Design enterprise operation)</w:t>
      </w:r>
    </w:p>
    <w:p w:rsidRPr="00230EBC" w:rsidR="006C3791" w:rsidP="006C3791" w:rsidRDefault="006C3791" w14:paraId="41268A44" w14:textId="15B8A1E8">
      <w:pPr>
        <w:pStyle w:val="ListParagraph"/>
        <w:numPr>
          <w:ilvl w:val="0"/>
          <w:numId w:val="3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Deliver (Implement projects</w:t>
      </w:r>
      <w:r w:rsidRPr="00230EBC" w:rsidR="00E25E6A">
        <w:rPr>
          <w:rFonts w:asciiTheme="minorHAnsi" w:hAnsiTheme="minorHAnsi" w:cstheme="minorHAnsi"/>
          <w:color w:val="auto"/>
          <w:sz w:val="22"/>
          <w:szCs w:val="22"/>
          <w:lang w:val="en-PH" w:bidi="ar-SA"/>
        </w:rPr>
        <w:t xml:space="preserve"> to deliver services</w:t>
      </w:r>
      <w:r w:rsidRPr="00230EBC">
        <w:rPr>
          <w:rFonts w:asciiTheme="minorHAnsi" w:hAnsiTheme="minorHAnsi" w:cstheme="minorHAnsi"/>
          <w:color w:val="auto"/>
          <w:sz w:val="22"/>
          <w:szCs w:val="22"/>
          <w:lang w:val="en-PH" w:bidi="ar-SA"/>
        </w:rPr>
        <w:t>)</w:t>
      </w:r>
    </w:p>
    <w:p w:rsidRPr="00230EBC" w:rsidR="006C3791" w:rsidP="008C753A" w:rsidRDefault="006C3791" w14:paraId="7E26130A" w14:textId="77777777">
      <w:pPr>
        <w:autoSpaceDE w:val="0"/>
        <w:autoSpaceDN w:val="0"/>
        <w:adjustRightInd w:val="0"/>
        <w:jc w:val="both"/>
        <w:rPr>
          <w:rFonts w:asciiTheme="minorHAnsi" w:hAnsiTheme="minorHAnsi" w:cstheme="minorHAnsi"/>
          <w:color w:val="auto"/>
          <w:sz w:val="22"/>
          <w:szCs w:val="22"/>
          <w:lang w:val="en-PH" w:bidi="ar-SA"/>
        </w:rPr>
      </w:pPr>
    </w:p>
    <w:p w:rsidRPr="00230EBC" w:rsidR="00204471" w:rsidP="008C753A" w:rsidRDefault="00E25E6A" w14:paraId="16AF221D" w14:textId="0E893029">
      <w:pPr>
        <w:autoSpaceDE w:val="0"/>
        <w:autoSpaceDN w:val="0"/>
        <w:adjustRightInd w:val="0"/>
        <w:jc w:val="both"/>
        <w:rPr>
          <w:rFonts w:asciiTheme="minorHAnsi" w:hAnsiTheme="minorHAnsi" w:cstheme="minorHAnsi"/>
          <w:b/>
          <w:bCs/>
          <w:color w:val="auto"/>
          <w:sz w:val="22"/>
          <w:szCs w:val="22"/>
          <w:u w:val="single"/>
          <w:lang w:val="en-PH" w:bidi="ar-SA"/>
        </w:rPr>
      </w:pPr>
      <w:r w:rsidRPr="00230EBC">
        <w:rPr>
          <w:rFonts w:asciiTheme="minorHAnsi" w:hAnsiTheme="minorHAnsi" w:cstheme="minorHAnsi"/>
          <w:b/>
          <w:bCs/>
          <w:color w:val="auto"/>
          <w:sz w:val="22"/>
          <w:szCs w:val="22"/>
          <w:u w:val="single"/>
          <w:lang w:val="en-PH" w:bidi="ar-SA"/>
        </w:rPr>
        <w:t>Specific Activities in the Group</w:t>
      </w:r>
    </w:p>
    <w:p w:rsidRPr="00230EBC" w:rsidR="00204471" w:rsidP="008C753A" w:rsidRDefault="00204471" w14:paraId="75038BD5" w14:textId="40094646">
      <w:pPr>
        <w:autoSpaceDE w:val="0"/>
        <w:autoSpaceDN w:val="0"/>
        <w:adjustRightInd w:val="0"/>
        <w:jc w:val="both"/>
        <w:rPr>
          <w:rFonts w:asciiTheme="minorHAnsi" w:hAnsiTheme="minorHAnsi" w:cstheme="minorHAnsi"/>
          <w:color w:val="auto"/>
          <w:sz w:val="22"/>
          <w:szCs w:val="22"/>
          <w:lang w:val="en-PH" w:bidi="ar-SA"/>
        </w:rPr>
      </w:pPr>
    </w:p>
    <w:p w:rsidRPr="00230EBC" w:rsidR="00E25E6A" w:rsidP="008C753A" w:rsidRDefault="00E25E6A" w14:paraId="3ED9B9CE" w14:textId="550141FD">
      <w:pPr>
        <w:autoSpaceDE w:val="0"/>
        <w:autoSpaceDN w:val="0"/>
        <w:adjustRightInd w:val="0"/>
        <w:jc w:val="both"/>
        <w:rPr>
          <w:rFonts w:asciiTheme="minorHAnsi" w:hAnsiTheme="minorHAnsi" w:cstheme="minorHAnsi"/>
          <w:b/>
          <w:bCs/>
          <w:color w:val="auto"/>
          <w:sz w:val="22"/>
          <w:szCs w:val="22"/>
          <w:lang w:val="en-PH" w:bidi="ar-SA"/>
        </w:rPr>
      </w:pPr>
      <w:r w:rsidRPr="00230EBC">
        <w:rPr>
          <w:rFonts w:asciiTheme="minorHAnsi" w:hAnsiTheme="minorHAnsi" w:cstheme="minorHAnsi"/>
          <w:b/>
          <w:bCs/>
          <w:color w:val="auto"/>
          <w:sz w:val="22"/>
          <w:szCs w:val="22"/>
          <w:lang w:val="en-PH" w:bidi="ar-SA"/>
        </w:rPr>
        <w:t>IT Planning</w:t>
      </w:r>
    </w:p>
    <w:p w:rsidRPr="0004627C" w:rsidR="00E25E6A" w:rsidP="00E25E6A" w:rsidRDefault="00E25E6A" w14:paraId="5090854C" w14:textId="77777777">
      <w:pPr>
        <w:autoSpaceDE w:val="0"/>
        <w:autoSpaceDN w:val="0"/>
        <w:adjustRightInd w:val="0"/>
        <w:jc w:val="both"/>
        <w:rPr>
          <w:rFonts w:asciiTheme="minorHAnsi" w:hAnsiTheme="minorHAnsi" w:cstheme="minorHAnsi"/>
          <w:color w:val="auto"/>
          <w:sz w:val="22"/>
          <w:szCs w:val="22"/>
          <w:lang w:val="en-PH" w:bidi="ar-SA"/>
        </w:rPr>
      </w:pPr>
    </w:p>
    <w:p w:rsidRPr="0004627C" w:rsidR="00E25E6A" w:rsidP="00E25E6A" w:rsidRDefault="00E25E6A" w14:paraId="0BCE93B4" w14:textId="2A45BDD6">
      <w:p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It includes IT related initiatives to support business strategies and govern the execution of these initiatives</w:t>
      </w:r>
    </w:p>
    <w:p w:rsidRPr="0004627C" w:rsidR="00E25E6A" w:rsidP="00E25E6A" w:rsidRDefault="00E25E6A" w14:paraId="1200289D" w14:textId="77777777">
      <w:pPr>
        <w:pStyle w:val="ListParagraph"/>
        <w:autoSpaceDE w:val="0"/>
        <w:autoSpaceDN w:val="0"/>
        <w:adjustRightInd w:val="0"/>
        <w:jc w:val="both"/>
        <w:rPr>
          <w:rFonts w:asciiTheme="minorHAnsi" w:hAnsiTheme="minorHAnsi" w:cstheme="minorHAnsi"/>
          <w:color w:val="auto"/>
          <w:sz w:val="22"/>
          <w:szCs w:val="22"/>
          <w:lang w:val="en-PH" w:bidi="ar-SA"/>
        </w:rPr>
      </w:pPr>
    </w:p>
    <w:p w:rsidRPr="0004627C" w:rsidR="00E25E6A" w:rsidP="00E25E6A" w:rsidRDefault="00E25E6A" w14:paraId="5B1DA054" w14:textId="77777777">
      <w:pPr>
        <w:pStyle w:val="ListParagraph"/>
        <w:numPr>
          <w:ilvl w:val="0"/>
          <w:numId w:val="40"/>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b/>
          <w:bCs/>
          <w:color w:val="auto"/>
          <w:sz w:val="22"/>
          <w:szCs w:val="22"/>
          <w:lang w:val="en-PH" w:bidi="ar-SA"/>
        </w:rPr>
        <w:t>EA Role</w:t>
      </w:r>
    </w:p>
    <w:p w:rsidRPr="0004627C" w:rsidR="00E25E6A" w:rsidP="00E25E6A" w:rsidRDefault="00E25E6A" w14:paraId="0F18AC3B" w14:textId="5B8A7B49">
      <w:pPr>
        <w:pStyle w:val="ListParagraph"/>
        <w:numPr>
          <w:ilvl w:val="1"/>
          <w:numId w:val="43"/>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Assist the development of IT strategies and assist management to prioritize IT investments</w:t>
      </w:r>
    </w:p>
    <w:p w:rsidRPr="0004627C" w:rsidR="00E25E6A" w:rsidP="00E25E6A" w:rsidRDefault="00E25E6A" w14:paraId="089AA615" w14:textId="5356842F">
      <w:pPr>
        <w:pStyle w:val="ListParagraph"/>
        <w:numPr>
          <w:ilvl w:val="0"/>
          <w:numId w:val="40"/>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b/>
          <w:bCs/>
          <w:color w:val="auto"/>
          <w:sz w:val="22"/>
          <w:szCs w:val="22"/>
          <w:lang w:val="en-PH" w:bidi="ar-SA"/>
        </w:rPr>
        <w:t>EA Value</w:t>
      </w:r>
    </w:p>
    <w:p w:rsidRPr="0004627C" w:rsidR="00E25E6A" w:rsidP="00E25E6A" w:rsidRDefault="00E25E6A" w14:paraId="3A3D9C76" w14:textId="648DB5C6">
      <w:pPr>
        <w:pStyle w:val="ListParagraph"/>
        <w:numPr>
          <w:ilvl w:val="1"/>
          <w:numId w:val="42"/>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Provides strong business IT alignment</w:t>
      </w:r>
    </w:p>
    <w:p w:rsidRPr="0004627C" w:rsidR="00E25E6A" w:rsidP="00E25E6A" w:rsidRDefault="00E25E6A" w14:paraId="2B834CEA" w14:textId="1C20C88F">
      <w:pPr>
        <w:pStyle w:val="ListParagraph"/>
        <w:numPr>
          <w:ilvl w:val="1"/>
          <w:numId w:val="42"/>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 xml:space="preserve">Enable the optimization across IT projects </w:t>
      </w:r>
    </w:p>
    <w:p w:rsidRPr="0004627C" w:rsidR="00E25E6A" w:rsidP="00E25E6A" w:rsidRDefault="00E25E6A" w14:paraId="30BACEBF" w14:textId="4461F8C0">
      <w:pPr>
        <w:autoSpaceDE w:val="0"/>
        <w:autoSpaceDN w:val="0"/>
        <w:adjustRightInd w:val="0"/>
        <w:jc w:val="both"/>
        <w:rPr>
          <w:rFonts w:asciiTheme="minorHAnsi" w:hAnsiTheme="minorHAnsi" w:cstheme="minorHAnsi"/>
          <w:color w:val="auto"/>
          <w:sz w:val="22"/>
          <w:szCs w:val="22"/>
          <w:lang w:val="en-PH" w:bidi="ar-SA"/>
        </w:rPr>
      </w:pPr>
    </w:p>
    <w:p w:rsidRPr="0004627C" w:rsidR="00E25E6A" w:rsidP="00E25E6A" w:rsidRDefault="00E25E6A" w14:paraId="7D90B317" w14:textId="540758E0">
      <w:p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nterprise Design</w:t>
      </w:r>
    </w:p>
    <w:p w:rsidRPr="0004627C" w:rsidR="00E25E6A" w:rsidP="008C753A" w:rsidRDefault="00E25E6A" w14:paraId="015EA66D" w14:textId="38E95A39">
      <w:pPr>
        <w:autoSpaceDE w:val="0"/>
        <w:autoSpaceDN w:val="0"/>
        <w:adjustRightInd w:val="0"/>
        <w:jc w:val="both"/>
        <w:rPr>
          <w:rFonts w:asciiTheme="minorHAnsi" w:hAnsiTheme="minorHAnsi" w:cstheme="minorHAnsi"/>
          <w:color w:val="auto"/>
          <w:sz w:val="22"/>
          <w:szCs w:val="22"/>
          <w:lang w:val="en-PH" w:bidi="ar-SA"/>
        </w:rPr>
      </w:pPr>
    </w:p>
    <w:p w:rsidRPr="0004627C" w:rsidR="00E25E6A" w:rsidP="008C753A" w:rsidRDefault="002F0124" w14:paraId="6B37162B" w14:textId="30B14F75">
      <w:p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Includes activities to formulate enterprise blueprint for solution development.</w:t>
      </w:r>
    </w:p>
    <w:p w:rsidRPr="0004627C" w:rsidR="002F0124" w:rsidP="008C753A" w:rsidRDefault="002F0124" w14:paraId="1D4208AF" w14:textId="0953D880">
      <w:pPr>
        <w:autoSpaceDE w:val="0"/>
        <w:autoSpaceDN w:val="0"/>
        <w:adjustRightInd w:val="0"/>
        <w:jc w:val="both"/>
        <w:rPr>
          <w:rFonts w:asciiTheme="minorHAnsi" w:hAnsiTheme="minorHAnsi" w:cstheme="minorHAnsi"/>
          <w:color w:val="auto"/>
          <w:sz w:val="22"/>
          <w:szCs w:val="22"/>
          <w:lang w:val="en-PH" w:bidi="ar-SA"/>
        </w:rPr>
      </w:pPr>
    </w:p>
    <w:p w:rsidRPr="0004627C" w:rsidR="002F0124" w:rsidP="008C753A" w:rsidRDefault="002F0124" w14:paraId="43D4109F" w14:textId="37094F0A">
      <w:pPr>
        <w:pStyle w:val="ListParagraph"/>
        <w:numPr>
          <w:ilvl w:val="0"/>
          <w:numId w:val="45"/>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Role</w:t>
      </w:r>
    </w:p>
    <w:p w:rsidRPr="0004627C" w:rsidR="002F0124" w:rsidP="0004627C" w:rsidRDefault="002F0124" w14:paraId="7B29FCBC" w14:textId="18DA0647">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Develop architecture models and frameworks</w:t>
      </w:r>
    </w:p>
    <w:p w:rsidRPr="0004627C" w:rsidR="002F0124" w:rsidP="002F0124" w:rsidRDefault="002F0124" w14:paraId="7F2F8C73" w14:textId="28F76C08">
      <w:pPr>
        <w:pStyle w:val="ListParagraph"/>
        <w:numPr>
          <w:ilvl w:val="0"/>
          <w:numId w:val="47"/>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Value</w:t>
      </w:r>
    </w:p>
    <w:p w:rsidRPr="0004627C" w:rsidR="002F0124" w:rsidP="0004627C" w:rsidRDefault="002F0124" w14:paraId="36F8302B" w14:textId="483077B2">
      <w:pPr>
        <w:pStyle w:val="ListParagraph"/>
        <w:numPr>
          <w:ilvl w:val="1"/>
          <w:numId w:val="48"/>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Provide a coherent and consistent business processes across various business units</w:t>
      </w:r>
    </w:p>
    <w:p w:rsidRPr="0004627C" w:rsidR="002F0124" w:rsidP="0004627C" w:rsidRDefault="002F0124" w14:paraId="066CBC30" w14:textId="03F5C4DC">
      <w:pPr>
        <w:pStyle w:val="ListParagraph"/>
        <w:numPr>
          <w:ilvl w:val="1"/>
          <w:numId w:val="48"/>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Provide clear direction and guidance in constructing solutions</w:t>
      </w:r>
    </w:p>
    <w:p w:rsidRPr="0004627C" w:rsidR="002F0124" w:rsidP="0004627C" w:rsidRDefault="0004627C" w14:paraId="068DEC70" w14:textId="466A59BC">
      <w:pPr>
        <w:pStyle w:val="ListParagraph"/>
        <w:numPr>
          <w:ilvl w:val="1"/>
          <w:numId w:val="48"/>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Create a cost-effective IT development for new business capabilities</w:t>
      </w:r>
    </w:p>
    <w:p w:rsidRPr="004B20B6" w:rsidR="0004627C" w:rsidP="0004627C" w:rsidRDefault="0004627C" w14:paraId="790161F4" w14:textId="1B31843E">
      <w:pPr>
        <w:autoSpaceDE w:val="0"/>
        <w:autoSpaceDN w:val="0"/>
        <w:adjustRightInd w:val="0"/>
        <w:jc w:val="both"/>
        <w:rPr>
          <w:rFonts w:asciiTheme="minorHAnsi" w:hAnsiTheme="minorHAnsi" w:cstheme="minorHAnsi"/>
          <w:b/>
          <w:bCs/>
          <w:color w:val="auto"/>
          <w:sz w:val="22"/>
          <w:szCs w:val="22"/>
          <w:lang w:val="en-PH" w:bidi="ar-SA"/>
        </w:rPr>
      </w:pPr>
    </w:p>
    <w:p w:rsidRPr="004B20B6" w:rsidR="0004627C" w:rsidP="0004627C" w:rsidRDefault="0004627C" w14:paraId="55AAEF00" w14:textId="4F339E9E">
      <w:pPr>
        <w:autoSpaceDE w:val="0"/>
        <w:autoSpaceDN w:val="0"/>
        <w:adjustRightInd w:val="0"/>
        <w:jc w:val="both"/>
        <w:rPr>
          <w:rFonts w:asciiTheme="minorHAnsi" w:hAnsiTheme="minorHAnsi" w:cstheme="minorHAnsi"/>
          <w:b/>
          <w:bCs/>
          <w:color w:val="auto"/>
          <w:sz w:val="22"/>
          <w:szCs w:val="22"/>
          <w:lang w:val="en-PH" w:bidi="ar-SA"/>
        </w:rPr>
      </w:pPr>
      <w:r w:rsidRPr="004B20B6">
        <w:rPr>
          <w:rFonts w:asciiTheme="minorHAnsi" w:hAnsiTheme="minorHAnsi" w:cstheme="minorHAnsi"/>
          <w:b/>
          <w:bCs/>
          <w:color w:val="auto"/>
          <w:sz w:val="22"/>
          <w:szCs w:val="22"/>
          <w:lang w:val="en-PH" w:bidi="ar-SA"/>
        </w:rPr>
        <w:t>Solution Development</w:t>
      </w:r>
    </w:p>
    <w:p w:rsidRPr="004B20B6" w:rsidR="00204471" w:rsidP="008C753A" w:rsidRDefault="00204471" w14:paraId="55C0DED7" w14:textId="6331C5F4">
      <w:pPr>
        <w:autoSpaceDE w:val="0"/>
        <w:autoSpaceDN w:val="0"/>
        <w:adjustRightInd w:val="0"/>
        <w:jc w:val="both"/>
        <w:rPr>
          <w:rFonts w:asciiTheme="minorHAnsi" w:hAnsiTheme="minorHAnsi" w:cstheme="minorHAnsi"/>
          <w:color w:val="auto"/>
          <w:sz w:val="22"/>
          <w:szCs w:val="22"/>
          <w:lang w:val="en-PH" w:bidi="ar-SA"/>
        </w:rPr>
      </w:pPr>
    </w:p>
    <w:p w:rsidR="00204471" w:rsidP="008C753A" w:rsidRDefault="00DD2EF0" w14:paraId="07841868" w14:textId="6CE5164A">
      <w:pPr>
        <w:autoSpaceDE w:val="0"/>
        <w:autoSpaceDN w:val="0"/>
        <w:adjustRightInd w:val="0"/>
        <w:jc w:val="both"/>
        <w:rPr>
          <w:rFonts w:ascii="Arial" w:hAnsi="Arial" w:cs="Arial"/>
          <w:color w:val="auto"/>
          <w:sz w:val="22"/>
          <w:szCs w:val="22"/>
          <w:lang w:val="en-PH" w:bidi="ar-SA"/>
        </w:rPr>
      </w:pPr>
      <w:r w:rsidRPr="004B20B6">
        <w:rPr>
          <w:rFonts w:asciiTheme="minorHAnsi" w:hAnsiTheme="minorHAnsi" w:cstheme="minorHAnsi"/>
          <w:color w:val="auto"/>
          <w:sz w:val="22"/>
          <w:szCs w:val="22"/>
          <w:lang w:val="en-PH" w:bidi="ar-SA"/>
        </w:rPr>
        <w:t>Includes activities to develop IT-focused solutions to satisfy business requirements</w:t>
      </w:r>
      <w:r>
        <w:rPr>
          <w:rFonts w:ascii="Arial" w:hAnsi="Arial" w:cs="Arial"/>
          <w:color w:val="auto"/>
          <w:sz w:val="22"/>
          <w:szCs w:val="22"/>
          <w:lang w:val="en-PH" w:bidi="ar-SA"/>
        </w:rPr>
        <w:t>.</w:t>
      </w:r>
    </w:p>
    <w:p w:rsidR="00DD2EF0" w:rsidP="008C753A" w:rsidRDefault="00DD2EF0" w14:paraId="0290BA09" w14:textId="053DA857">
      <w:pPr>
        <w:autoSpaceDE w:val="0"/>
        <w:autoSpaceDN w:val="0"/>
        <w:adjustRightInd w:val="0"/>
        <w:jc w:val="both"/>
        <w:rPr>
          <w:rFonts w:ascii="Arial" w:hAnsi="Arial" w:cs="Arial"/>
          <w:color w:val="auto"/>
          <w:sz w:val="22"/>
          <w:szCs w:val="22"/>
          <w:lang w:val="en-PH" w:bidi="ar-SA"/>
        </w:rPr>
      </w:pPr>
    </w:p>
    <w:p w:rsidRPr="0004627C" w:rsidR="00DD2EF0" w:rsidP="00DD2EF0" w:rsidRDefault="00DD2EF0" w14:paraId="211493C3" w14:textId="77777777">
      <w:pPr>
        <w:pStyle w:val="ListParagraph"/>
        <w:numPr>
          <w:ilvl w:val="0"/>
          <w:numId w:val="45"/>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Role</w:t>
      </w:r>
    </w:p>
    <w:p w:rsidR="00DD2EF0" w:rsidP="00DD2EF0" w:rsidRDefault="00DD2EF0" w14:paraId="2D757389" w14:textId="7B685A84">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sidRPr="0004627C">
        <w:rPr>
          <w:rFonts w:asciiTheme="minorHAnsi" w:hAnsiTheme="minorHAnsi" w:cstheme="minorHAnsi"/>
          <w:color w:val="auto"/>
          <w:sz w:val="22"/>
          <w:szCs w:val="22"/>
          <w:lang w:val="en-PH" w:bidi="ar-SA"/>
        </w:rPr>
        <w:t>Develop</w:t>
      </w:r>
      <w:r>
        <w:rPr>
          <w:rFonts w:asciiTheme="minorHAnsi" w:hAnsiTheme="minorHAnsi" w:cstheme="minorHAnsi"/>
          <w:color w:val="auto"/>
          <w:sz w:val="22"/>
          <w:szCs w:val="22"/>
          <w:lang w:val="en-PH" w:bidi="ar-SA"/>
        </w:rPr>
        <w:t xml:space="preserve"> integrated application systems</w:t>
      </w:r>
    </w:p>
    <w:p w:rsidRPr="0004627C" w:rsidR="00DD2EF0" w:rsidP="00DD2EF0" w:rsidRDefault="00DD2EF0" w14:paraId="6D6581F2" w14:textId="53911001">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Provide architectures that will serve as basis for solution development</w:t>
      </w:r>
    </w:p>
    <w:p w:rsidRPr="0004627C" w:rsidR="00DD2EF0" w:rsidP="00DD2EF0" w:rsidRDefault="00DD2EF0" w14:paraId="0DDE247E" w14:textId="77777777">
      <w:pPr>
        <w:pStyle w:val="ListParagraph"/>
        <w:numPr>
          <w:ilvl w:val="0"/>
          <w:numId w:val="47"/>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Value</w:t>
      </w:r>
    </w:p>
    <w:p w:rsidRPr="00DD2EF0" w:rsidR="00DD2EF0" w:rsidP="00DD2EF0" w:rsidRDefault="00DD2EF0" w14:paraId="296FC682" w14:textId="66CB6314">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Better ROI</w:t>
      </w:r>
    </w:p>
    <w:p w:rsidRPr="00DD2EF0" w:rsidR="00DD2EF0" w:rsidP="00DD2EF0" w:rsidRDefault="00DD2EF0" w14:paraId="23A4EFA7" w14:textId="6C9D051D">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Enable innovation within the organization</w:t>
      </w:r>
    </w:p>
    <w:p w:rsidRPr="00DD2EF0" w:rsidR="00DD2EF0" w:rsidP="00DD2EF0" w:rsidRDefault="00DD2EF0" w14:paraId="5EDA1668" w14:textId="0BED83EF">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 xml:space="preserve">Reduce time and development cost </w:t>
      </w:r>
    </w:p>
    <w:p w:rsidR="00DD2EF0" w:rsidP="00DD2EF0" w:rsidRDefault="00DD2EF0" w14:paraId="31EB2AA9" w14:textId="2C96226E">
      <w:pPr>
        <w:autoSpaceDE w:val="0"/>
        <w:autoSpaceDN w:val="0"/>
        <w:adjustRightInd w:val="0"/>
        <w:jc w:val="both"/>
        <w:rPr>
          <w:rFonts w:ascii="Arial" w:hAnsi="Arial" w:cs="Arial"/>
          <w:color w:val="auto"/>
          <w:sz w:val="22"/>
          <w:szCs w:val="22"/>
          <w:lang w:val="en-PH" w:bidi="ar-SA"/>
        </w:rPr>
      </w:pPr>
    </w:p>
    <w:p w:rsidRPr="00230EBC" w:rsidR="00DD2EF0" w:rsidP="00DD2EF0" w:rsidRDefault="00DD2EF0" w14:paraId="16B3A6F6" w14:textId="5A466B9A">
      <w:pPr>
        <w:autoSpaceDE w:val="0"/>
        <w:autoSpaceDN w:val="0"/>
        <w:adjustRightInd w:val="0"/>
        <w:jc w:val="both"/>
        <w:rPr>
          <w:rFonts w:asciiTheme="minorHAnsi" w:hAnsiTheme="minorHAnsi" w:cstheme="minorHAnsi"/>
          <w:b/>
          <w:bCs/>
          <w:color w:val="auto"/>
          <w:sz w:val="22"/>
          <w:szCs w:val="22"/>
          <w:lang w:val="en-PH" w:bidi="ar-SA"/>
        </w:rPr>
      </w:pPr>
      <w:r w:rsidRPr="00230EBC">
        <w:rPr>
          <w:rFonts w:asciiTheme="minorHAnsi" w:hAnsiTheme="minorHAnsi" w:cstheme="minorHAnsi"/>
          <w:b/>
          <w:bCs/>
          <w:color w:val="auto"/>
          <w:sz w:val="22"/>
          <w:szCs w:val="22"/>
          <w:lang w:val="en-PH" w:bidi="ar-SA"/>
        </w:rPr>
        <w:t>Project Implementation</w:t>
      </w:r>
    </w:p>
    <w:p w:rsidRPr="00230EBC" w:rsidR="00DD2EF0" w:rsidP="008C753A" w:rsidRDefault="00DD2EF0" w14:paraId="096DC39C" w14:textId="52F5FC01">
      <w:pPr>
        <w:autoSpaceDE w:val="0"/>
        <w:autoSpaceDN w:val="0"/>
        <w:adjustRightInd w:val="0"/>
        <w:jc w:val="both"/>
        <w:rPr>
          <w:rFonts w:asciiTheme="minorHAnsi" w:hAnsiTheme="minorHAnsi" w:cstheme="minorHAnsi"/>
          <w:color w:val="auto"/>
          <w:sz w:val="22"/>
          <w:szCs w:val="22"/>
          <w:lang w:val="en-PH" w:bidi="ar-SA"/>
        </w:rPr>
      </w:pPr>
    </w:p>
    <w:p w:rsidRPr="00230EBC" w:rsidR="00DD2EF0" w:rsidP="008C753A" w:rsidRDefault="006F751F" w14:paraId="41D1A561" w14:textId="317E6BD7">
      <w:p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Includes project implementation and deployment activities.</w:t>
      </w:r>
    </w:p>
    <w:p w:rsidRPr="00230EBC" w:rsidR="006F751F" w:rsidP="008C753A" w:rsidRDefault="006F751F" w14:paraId="59FBD1D9" w14:textId="2CAE5B42">
      <w:pPr>
        <w:autoSpaceDE w:val="0"/>
        <w:autoSpaceDN w:val="0"/>
        <w:adjustRightInd w:val="0"/>
        <w:jc w:val="both"/>
        <w:rPr>
          <w:rFonts w:asciiTheme="minorHAnsi" w:hAnsiTheme="minorHAnsi" w:cstheme="minorHAnsi"/>
          <w:color w:val="auto"/>
          <w:sz w:val="22"/>
          <w:szCs w:val="22"/>
          <w:lang w:val="en-PH" w:bidi="ar-SA"/>
        </w:rPr>
      </w:pPr>
    </w:p>
    <w:p w:rsidRPr="00230EBC" w:rsidR="006F751F" w:rsidP="006F751F" w:rsidRDefault="006F751F" w14:paraId="0647D431" w14:textId="77777777">
      <w:pPr>
        <w:pStyle w:val="ListParagraph"/>
        <w:numPr>
          <w:ilvl w:val="0"/>
          <w:numId w:val="45"/>
        </w:numPr>
        <w:autoSpaceDE w:val="0"/>
        <w:autoSpaceDN w:val="0"/>
        <w:adjustRightInd w:val="0"/>
        <w:jc w:val="both"/>
        <w:rPr>
          <w:rFonts w:asciiTheme="minorHAnsi" w:hAnsiTheme="minorHAnsi" w:cstheme="minorHAnsi"/>
          <w:b/>
          <w:bCs/>
          <w:color w:val="auto"/>
          <w:sz w:val="22"/>
          <w:szCs w:val="22"/>
          <w:lang w:val="en-PH" w:bidi="ar-SA"/>
        </w:rPr>
      </w:pPr>
      <w:r w:rsidRPr="00230EBC">
        <w:rPr>
          <w:rFonts w:asciiTheme="minorHAnsi" w:hAnsiTheme="minorHAnsi" w:cstheme="minorHAnsi"/>
          <w:b/>
          <w:bCs/>
          <w:color w:val="auto"/>
          <w:sz w:val="22"/>
          <w:szCs w:val="22"/>
          <w:lang w:val="en-PH" w:bidi="ar-SA"/>
        </w:rPr>
        <w:t>EA Role</w:t>
      </w:r>
    </w:p>
    <w:p w:rsidRPr="00230EBC" w:rsidR="006F751F" w:rsidP="006F751F" w:rsidRDefault="006672F2" w14:paraId="0CA3FF8C" w14:textId="57729111">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Review on the project’s requirements</w:t>
      </w:r>
    </w:p>
    <w:p w:rsidRPr="00230EBC" w:rsidR="006672F2" w:rsidP="006F751F" w:rsidRDefault="006672F2" w14:paraId="61341137" w14:textId="438DD1BB">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Provide structured approach in identifying designs to be retained, remove or trade-off based on the needed requirements</w:t>
      </w:r>
    </w:p>
    <w:p w:rsidRPr="00230EBC" w:rsidR="006672F2" w:rsidP="006F751F" w:rsidRDefault="006672F2" w14:paraId="32B3CA27" w14:textId="17C42A48">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sidRPr="00230EBC">
        <w:rPr>
          <w:rFonts w:asciiTheme="minorHAnsi" w:hAnsiTheme="minorHAnsi" w:cstheme="minorHAnsi"/>
          <w:color w:val="auto"/>
          <w:sz w:val="22"/>
          <w:szCs w:val="22"/>
          <w:lang w:val="en-PH" w:bidi="ar-SA"/>
        </w:rPr>
        <w:t>Ensure that solution adheres to standards</w:t>
      </w:r>
    </w:p>
    <w:p w:rsidRPr="00230EBC" w:rsidR="006672F2" w:rsidP="00230EBC" w:rsidRDefault="006672F2" w14:paraId="6F1FB7C7" w14:textId="77777777">
      <w:pPr>
        <w:autoSpaceDE w:val="0"/>
        <w:autoSpaceDN w:val="0"/>
        <w:adjustRightInd w:val="0"/>
        <w:jc w:val="both"/>
        <w:rPr>
          <w:rFonts w:asciiTheme="minorHAnsi" w:hAnsiTheme="minorHAnsi" w:cstheme="minorHAnsi"/>
          <w:color w:val="auto"/>
          <w:sz w:val="22"/>
          <w:szCs w:val="22"/>
          <w:lang w:val="en-PH" w:bidi="ar-SA"/>
        </w:rPr>
      </w:pPr>
    </w:p>
    <w:p w:rsidRPr="0004627C" w:rsidR="006F751F" w:rsidP="006F751F" w:rsidRDefault="006F751F" w14:paraId="35221995" w14:textId="77777777">
      <w:pPr>
        <w:pStyle w:val="ListParagraph"/>
        <w:numPr>
          <w:ilvl w:val="0"/>
          <w:numId w:val="47"/>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Value</w:t>
      </w:r>
    </w:p>
    <w:p w:rsidRPr="00DD2EF0" w:rsidR="006F751F" w:rsidP="006F751F" w:rsidRDefault="006672F2" w14:paraId="783C3567" w14:textId="11319CE6">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Reuse of IT assets and resources</w:t>
      </w:r>
    </w:p>
    <w:p w:rsidRPr="00DD2EF0" w:rsidR="006F751F" w:rsidP="006F751F" w:rsidRDefault="006672F2" w14:paraId="38D9AD2D" w14:textId="66D1CBBF">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Return of IT investments</w:t>
      </w:r>
    </w:p>
    <w:p w:rsidRPr="006672F2" w:rsidR="006F751F" w:rsidP="006F751F" w:rsidRDefault="006672F2" w14:paraId="11D55B76" w14:textId="6922CA4B">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Align IT solutions and resources to what the organization needs</w:t>
      </w:r>
    </w:p>
    <w:p w:rsidRPr="006672F2" w:rsidR="006672F2" w:rsidP="006F751F" w:rsidRDefault="006672F2" w14:paraId="76B78020" w14:textId="1178F880">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Reduce failure</w:t>
      </w:r>
    </w:p>
    <w:p w:rsidR="006672F2" w:rsidP="006672F2" w:rsidRDefault="006672F2" w14:paraId="68E1F6FA" w14:textId="60A38B7B">
      <w:pPr>
        <w:autoSpaceDE w:val="0"/>
        <w:autoSpaceDN w:val="0"/>
        <w:adjustRightInd w:val="0"/>
        <w:jc w:val="both"/>
        <w:rPr>
          <w:rFonts w:ascii="Arial" w:hAnsi="Arial" w:cs="Arial"/>
          <w:color w:val="auto"/>
          <w:sz w:val="22"/>
          <w:szCs w:val="22"/>
          <w:lang w:val="en-PH" w:bidi="ar-SA"/>
        </w:rPr>
      </w:pPr>
    </w:p>
    <w:p w:rsidRPr="00230EBC" w:rsidR="006672F2" w:rsidP="006672F2" w:rsidRDefault="006672F2" w14:paraId="7D2AD010" w14:textId="05C38B57">
      <w:pPr>
        <w:autoSpaceDE w:val="0"/>
        <w:autoSpaceDN w:val="0"/>
        <w:adjustRightInd w:val="0"/>
        <w:jc w:val="both"/>
        <w:rPr>
          <w:rFonts w:asciiTheme="minorHAnsi" w:hAnsiTheme="minorHAnsi" w:cstheme="minorHAnsi"/>
          <w:b/>
          <w:bCs/>
          <w:color w:val="auto"/>
          <w:sz w:val="22"/>
          <w:szCs w:val="22"/>
          <w:lang w:val="en-PH" w:bidi="ar-SA"/>
        </w:rPr>
      </w:pPr>
      <w:r w:rsidRPr="00230EBC">
        <w:rPr>
          <w:rFonts w:asciiTheme="minorHAnsi" w:hAnsiTheme="minorHAnsi" w:cstheme="minorHAnsi"/>
          <w:b/>
          <w:bCs/>
          <w:color w:val="auto"/>
          <w:sz w:val="22"/>
          <w:szCs w:val="22"/>
          <w:lang w:val="en-PH" w:bidi="ar-SA"/>
        </w:rPr>
        <w:t>IT Support</w:t>
      </w:r>
    </w:p>
    <w:p w:rsidR="006672F2" w:rsidP="006672F2" w:rsidRDefault="006672F2" w14:paraId="39C53F87" w14:textId="5F22FD5A">
      <w:pPr>
        <w:autoSpaceDE w:val="0"/>
        <w:autoSpaceDN w:val="0"/>
        <w:adjustRightInd w:val="0"/>
        <w:jc w:val="both"/>
        <w:rPr>
          <w:rFonts w:ascii="Arial" w:hAnsi="Arial" w:cs="Arial"/>
          <w:color w:val="auto"/>
          <w:sz w:val="22"/>
          <w:szCs w:val="22"/>
          <w:lang w:val="en-PH" w:bidi="ar-SA"/>
        </w:rPr>
      </w:pPr>
    </w:p>
    <w:p w:rsidR="006672F2" w:rsidP="006672F2" w:rsidRDefault="006672F2" w14:paraId="7C9C3685" w14:textId="2A19EE79">
      <w:pPr>
        <w:autoSpaceDE w:val="0"/>
        <w:autoSpaceDN w:val="0"/>
        <w:adjustRightInd w:val="0"/>
        <w:jc w:val="both"/>
        <w:rPr>
          <w:rFonts w:ascii="Arial" w:hAnsi="Arial" w:cs="Arial"/>
          <w:color w:val="auto"/>
          <w:sz w:val="22"/>
          <w:szCs w:val="22"/>
          <w:lang w:val="en-PH" w:bidi="ar-SA"/>
        </w:rPr>
      </w:pPr>
      <w:r>
        <w:rPr>
          <w:rFonts w:ascii="Arial" w:hAnsi="Arial" w:cs="Arial"/>
          <w:color w:val="auto"/>
          <w:sz w:val="22"/>
          <w:szCs w:val="22"/>
          <w:lang w:val="en-PH" w:bidi="ar-SA"/>
        </w:rPr>
        <w:t>Includes activities that support the solution after it was deployed or implemented.</w:t>
      </w:r>
    </w:p>
    <w:p w:rsidR="006672F2" w:rsidP="006672F2" w:rsidRDefault="006672F2" w14:paraId="69B7E056" w14:textId="77777777">
      <w:pPr>
        <w:autoSpaceDE w:val="0"/>
        <w:autoSpaceDN w:val="0"/>
        <w:adjustRightInd w:val="0"/>
        <w:jc w:val="both"/>
        <w:rPr>
          <w:rFonts w:ascii="Arial" w:hAnsi="Arial" w:cs="Arial"/>
          <w:color w:val="auto"/>
          <w:sz w:val="22"/>
          <w:szCs w:val="22"/>
          <w:lang w:val="en-PH" w:bidi="ar-SA"/>
        </w:rPr>
      </w:pPr>
    </w:p>
    <w:p w:rsidRPr="0004627C" w:rsidR="006672F2" w:rsidP="006672F2" w:rsidRDefault="006672F2" w14:paraId="4F40A9BA" w14:textId="77777777">
      <w:pPr>
        <w:pStyle w:val="ListParagraph"/>
        <w:numPr>
          <w:ilvl w:val="0"/>
          <w:numId w:val="45"/>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Role</w:t>
      </w:r>
    </w:p>
    <w:p w:rsidR="006672F2" w:rsidP="006672F2" w:rsidRDefault="006672F2" w14:paraId="31A329FE" w14:textId="1104FA5D">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Maintain technical standards</w:t>
      </w:r>
    </w:p>
    <w:p w:rsidR="006672F2" w:rsidP="006672F2" w:rsidRDefault="006672F2" w14:paraId="07057411" w14:textId="6F9B7088">
      <w:pPr>
        <w:pStyle w:val="ListParagraph"/>
        <w:numPr>
          <w:ilvl w:val="1"/>
          <w:numId w:val="49"/>
        </w:numPr>
        <w:autoSpaceDE w:val="0"/>
        <w:autoSpaceDN w:val="0"/>
        <w:adjustRightInd w:val="0"/>
        <w:jc w:val="both"/>
        <w:rPr>
          <w:rFonts w:asciiTheme="minorHAnsi" w:hAnsiTheme="minorHAnsi" w:cstheme="minorHAnsi"/>
          <w:color w:val="auto"/>
          <w:sz w:val="22"/>
          <w:szCs w:val="22"/>
          <w:lang w:val="en-PH" w:bidi="ar-SA"/>
        </w:rPr>
      </w:pPr>
      <w:r>
        <w:rPr>
          <w:rFonts w:asciiTheme="minorHAnsi" w:hAnsiTheme="minorHAnsi" w:cstheme="minorHAnsi"/>
          <w:color w:val="auto"/>
          <w:sz w:val="22"/>
          <w:szCs w:val="22"/>
          <w:lang w:val="en-PH" w:bidi="ar-SA"/>
        </w:rPr>
        <w:t>Guide future developments and provide system support</w:t>
      </w:r>
    </w:p>
    <w:p w:rsidR="006672F2" w:rsidP="006672F2" w:rsidRDefault="006672F2" w14:paraId="5B8EC7EB" w14:textId="77777777">
      <w:pPr>
        <w:pStyle w:val="ListParagraph"/>
        <w:autoSpaceDE w:val="0"/>
        <w:autoSpaceDN w:val="0"/>
        <w:adjustRightInd w:val="0"/>
        <w:ind w:left="1440"/>
        <w:jc w:val="both"/>
        <w:rPr>
          <w:rFonts w:asciiTheme="minorHAnsi" w:hAnsiTheme="minorHAnsi" w:cstheme="minorHAnsi"/>
          <w:color w:val="auto"/>
          <w:sz w:val="22"/>
          <w:szCs w:val="22"/>
          <w:lang w:val="en-PH" w:bidi="ar-SA"/>
        </w:rPr>
      </w:pPr>
    </w:p>
    <w:p w:rsidRPr="0004627C" w:rsidR="006672F2" w:rsidP="006672F2" w:rsidRDefault="006672F2" w14:paraId="0F9869A0" w14:textId="77777777">
      <w:pPr>
        <w:pStyle w:val="ListParagraph"/>
        <w:numPr>
          <w:ilvl w:val="0"/>
          <w:numId w:val="47"/>
        </w:numPr>
        <w:autoSpaceDE w:val="0"/>
        <w:autoSpaceDN w:val="0"/>
        <w:adjustRightInd w:val="0"/>
        <w:jc w:val="both"/>
        <w:rPr>
          <w:rFonts w:asciiTheme="minorHAnsi" w:hAnsiTheme="minorHAnsi" w:cstheme="minorHAnsi"/>
          <w:b/>
          <w:bCs/>
          <w:color w:val="auto"/>
          <w:sz w:val="22"/>
          <w:szCs w:val="22"/>
          <w:lang w:val="en-PH" w:bidi="ar-SA"/>
        </w:rPr>
      </w:pPr>
      <w:r w:rsidRPr="0004627C">
        <w:rPr>
          <w:rFonts w:asciiTheme="minorHAnsi" w:hAnsiTheme="minorHAnsi" w:cstheme="minorHAnsi"/>
          <w:b/>
          <w:bCs/>
          <w:color w:val="auto"/>
          <w:sz w:val="22"/>
          <w:szCs w:val="22"/>
          <w:lang w:val="en-PH" w:bidi="ar-SA"/>
        </w:rPr>
        <w:t>EA Value</w:t>
      </w:r>
    </w:p>
    <w:p w:rsidRPr="006672F2" w:rsidR="006672F2" w:rsidP="006672F2" w:rsidRDefault="006672F2" w14:paraId="05D1A416" w14:textId="65921768">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Increase in operational efficiency and effectiveness</w:t>
      </w:r>
    </w:p>
    <w:p w:rsidRPr="006672F2" w:rsidR="006672F2" w:rsidP="006672F2" w:rsidRDefault="006672F2" w14:paraId="65583B7D" w14:textId="58EF8466">
      <w:pPr>
        <w:pStyle w:val="ListParagraph"/>
        <w:numPr>
          <w:ilvl w:val="1"/>
          <w:numId w:val="48"/>
        </w:numPr>
        <w:autoSpaceDE w:val="0"/>
        <w:autoSpaceDN w:val="0"/>
        <w:adjustRightInd w:val="0"/>
        <w:jc w:val="both"/>
        <w:rPr>
          <w:rFonts w:ascii="Arial" w:hAnsi="Arial" w:cs="Arial"/>
          <w:color w:val="auto"/>
          <w:sz w:val="22"/>
          <w:szCs w:val="22"/>
          <w:lang w:val="en-PH" w:bidi="ar-SA"/>
        </w:rPr>
      </w:pPr>
      <w:r>
        <w:rPr>
          <w:rFonts w:asciiTheme="minorHAnsi" w:hAnsiTheme="minorHAnsi" w:cstheme="minorHAnsi"/>
          <w:color w:val="auto"/>
          <w:sz w:val="22"/>
          <w:szCs w:val="22"/>
          <w:lang w:val="en-PH" w:bidi="ar-SA"/>
        </w:rPr>
        <w:t>Reduce complexity and cost</w:t>
      </w:r>
    </w:p>
    <w:p w:rsidR="006F751F" w:rsidP="008C753A" w:rsidRDefault="006F751F" w14:paraId="37EFBC42" w14:textId="77777777">
      <w:pPr>
        <w:autoSpaceDE w:val="0"/>
        <w:autoSpaceDN w:val="0"/>
        <w:adjustRightInd w:val="0"/>
        <w:jc w:val="both"/>
        <w:rPr>
          <w:rFonts w:ascii="Arial" w:hAnsi="Arial" w:cs="Arial"/>
          <w:color w:val="auto"/>
          <w:sz w:val="22"/>
          <w:szCs w:val="22"/>
          <w:lang w:val="en-PH" w:bidi="ar-SA"/>
        </w:rPr>
      </w:pPr>
    </w:p>
    <w:p w:rsidRPr="00230EBC" w:rsidR="00DD2EF0" w:rsidP="008C753A" w:rsidRDefault="006672F2" w14:paraId="131500F8" w14:textId="5CD11934">
      <w:pPr>
        <w:autoSpaceDE w:val="0"/>
        <w:autoSpaceDN w:val="0"/>
        <w:adjustRightInd w:val="0"/>
        <w:jc w:val="both"/>
        <w:rPr>
          <w:rFonts w:asciiTheme="minorHAnsi" w:hAnsiTheme="minorHAnsi" w:cstheme="minorHAnsi"/>
          <w:b/>
          <w:bCs/>
          <w:color w:val="auto"/>
          <w:sz w:val="22"/>
          <w:szCs w:val="22"/>
          <w:lang w:val="en-PH" w:bidi="ar-SA"/>
        </w:rPr>
      </w:pPr>
      <w:r w:rsidRPr="00230EBC">
        <w:rPr>
          <w:rFonts w:asciiTheme="minorHAnsi" w:hAnsiTheme="minorHAnsi" w:cstheme="minorHAnsi"/>
          <w:b/>
          <w:bCs/>
          <w:color w:val="auto"/>
          <w:sz w:val="22"/>
          <w:szCs w:val="22"/>
          <w:lang w:val="en-PH" w:bidi="ar-SA"/>
        </w:rPr>
        <w:t>Figure 5: EA Value</w:t>
      </w:r>
    </w:p>
    <w:p w:rsidR="006672F2" w:rsidP="008C753A" w:rsidRDefault="006672F2" w14:paraId="5CC0CA96" w14:textId="3A0B0E67">
      <w:pPr>
        <w:autoSpaceDE w:val="0"/>
        <w:autoSpaceDN w:val="0"/>
        <w:adjustRightInd w:val="0"/>
        <w:jc w:val="both"/>
        <w:rPr>
          <w:rFonts w:ascii="Arial" w:hAnsi="Arial" w:cs="Arial"/>
          <w:color w:val="auto"/>
          <w:sz w:val="22"/>
          <w:szCs w:val="22"/>
          <w:lang w:val="en-PH" w:bidi="ar-SA"/>
        </w:rPr>
      </w:pPr>
      <w:r>
        <w:rPr>
          <w:rFonts w:ascii="Arial" w:hAnsi="Arial" w:cs="Arial"/>
          <w:noProof/>
          <w:color w:val="auto"/>
          <w:sz w:val="22"/>
          <w:szCs w:val="22"/>
          <w:lang w:val="en-PH" w:eastAsia="en-PH" w:bidi="ar-SA"/>
        </w:rPr>
        <w:drawing>
          <wp:anchor distT="0" distB="0" distL="114300" distR="114300" simplePos="0" relativeHeight="251812864" behindDoc="0" locked="0" layoutInCell="1" allowOverlap="1" wp14:anchorId="7AB4DD01" wp14:editId="31C27D79">
            <wp:simplePos x="0" y="0"/>
            <wp:positionH relativeFrom="margin">
              <wp:posOffset>-64135</wp:posOffset>
            </wp:positionH>
            <wp:positionV relativeFrom="paragraph">
              <wp:posOffset>149670</wp:posOffset>
            </wp:positionV>
            <wp:extent cx="6184265" cy="2546350"/>
            <wp:effectExtent l="0" t="0" r="6985" b="6350"/>
            <wp:wrapNone/>
            <wp:docPr id="624" name="Picture 6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624"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84265" cy="2546350"/>
                    </a:xfrm>
                    <a:prstGeom prst="rect">
                      <a:avLst/>
                    </a:prstGeom>
                  </pic:spPr>
                </pic:pic>
              </a:graphicData>
            </a:graphic>
            <wp14:sizeRelH relativeFrom="page">
              <wp14:pctWidth>0</wp14:pctWidth>
            </wp14:sizeRelH>
            <wp14:sizeRelV relativeFrom="page">
              <wp14:pctHeight>0</wp14:pctHeight>
            </wp14:sizeRelV>
          </wp:anchor>
        </w:drawing>
      </w:r>
    </w:p>
    <w:p w:rsidR="006672F2" w:rsidP="008C753A" w:rsidRDefault="006672F2" w14:paraId="17AD811A" w14:textId="77777777">
      <w:pPr>
        <w:autoSpaceDE w:val="0"/>
        <w:autoSpaceDN w:val="0"/>
        <w:adjustRightInd w:val="0"/>
        <w:jc w:val="both"/>
        <w:rPr>
          <w:rFonts w:ascii="Arial" w:hAnsi="Arial" w:cs="Arial"/>
          <w:color w:val="auto"/>
          <w:sz w:val="22"/>
          <w:szCs w:val="22"/>
          <w:lang w:val="en-PH" w:bidi="ar-SA"/>
        </w:rPr>
      </w:pPr>
    </w:p>
    <w:p w:rsidR="00DD2EF0" w:rsidP="008C753A" w:rsidRDefault="00DD2EF0" w14:paraId="5F6B5D22" w14:textId="7431EAD6">
      <w:pPr>
        <w:autoSpaceDE w:val="0"/>
        <w:autoSpaceDN w:val="0"/>
        <w:adjustRightInd w:val="0"/>
        <w:jc w:val="both"/>
        <w:rPr>
          <w:rFonts w:ascii="Arial" w:hAnsi="Arial" w:cs="Arial"/>
          <w:color w:val="auto"/>
          <w:sz w:val="22"/>
          <w:szCs w:val="22"/>
          <w:lang w:val="en-PH" w:bidi="ar-SA"/>
        </w:rPr>
      </w:pPr>
    </w:p>
    <w:p w:rsidR="00DD2EF0" w:rsidP="008C753A" w:rsidRDefault="00DD2EF0" w14:paraId="2D742D39" w14:textId="5CF7AFD5">
      <w:pPr>
        <w:autoSpaceDE w:val="0"/>
        <w:autoSpaceDN w:val="0"/>
        <w:adjustRightInd w:val="0"/>
        <w:jc w:val="both"/>
        <w:rPr>
          <w:rFonts w:ascii="Arial" w:hAnsi="Arial" w:cs="Arial"/>
          <w:color w:val="auto"/>
          <w:sz w:val="22"/>
          <w:szCs w:val="22"/>
          <w:lang w:val="en-PH" w:bidi="ar-SA"/>
        </w:rPr>
      </w:pPr>
    </w:p>
    <w:p w:rsidR="00DD2EF0" w:rsidP="008C753A" w:rsidRDefault="00DD2EF0" w14:paraId="3F53E4FE" w14:textId="77777777">
      <w:pPr>
        <w:autoSpaceDE w:val="0"/>
        <w:autoSpaceDN w:val="0"/>
        <w:adjustRightInd w:val="0"/>
        <w:jc w:val="both"/>
        <w:rPr>
          <w:rFonts w:ascii="Arial" w:hAnsi="Arial" w:cs="Arial"/>
          <w:color w:val="auto"/>
          <w:sz w:val="22"/>
          <w:szCs w:val="22"/>
          <w:lang w:val="en-PH" w:bidi="ar-SA"/>
        </w:rPr>
      </w:pPr>
    </w:p>
    <w:p w:rsidR="00204471" w:rsidP="008C753A" w:rsidRDefault="00204471" w14:paraId="7B0F793E" w14:textId="1BAB2B59">
      <w:pPr>
        <w:autoSpaceDE w:val="0"/>
        <w:autoSpaceDN w:val="0"/>
        <w:adjustRightInd w:val="0"/>
        <w:jc w:val="both"/>
        <w:rPr>
          <w:rFonts w:ascii="Arial" w:hAnsi="Arial" w:cs="Arial"/>
          <w:color w:val="auto"/>
          <w:sz w:val="22"/>
          <w:szCs w:val="22"/>
          <w:lang w:val="en-PH" w:bidi="ar-SA"/>
        </w:rPr>
      </w:pPr>
    </w:p>
    <w:p w:rsidR="00204471" w:rsidP="008C753A" w:rsidRDefault="00204471" w14:paraId="10AAB77F" w14:textId="004E4587">
      <w:pPr>
        <w:autoSpaceDE w:val="0"/>
        <w:autoSpaceDN w:val="0"/>
        <w:adjustRightInd w:val="0"/>
        <w:jc w:val="both"/>
        <w:rPr>
          <w:rFonts w:ascii="Arial" w:hAnsi="Arial" w:cs="Arial"/>
          <w:color w:val="auto"/>
          <w:sz w:val="22"/>
          <w:szCs w:val="22"/>
          <w:lang w:val="en-PH" w:bidi="ar-SA"/>
        </w:rPr>
      </w:pPr>
    </w:p>
    <w:p w:rsidR="00204471" w:rsidP="008C753A" w:rsidRDefault="00204471" w14:paraId="55CDFCF8" w14:textId="5A6EA763">
      <w:pPr>
        <w:autoSpaceDE w:val="0"/>
        <w:autoSpaceDN w:val="0"/>
        <w:adjustRightInd w:val="0"/>
        <w:jc w:val="both"/>
        <w:rPr>
          <w:rFonts w:ascii="Arial" w:hAnsi="Arial" w:cs="Arial"/>
          <w:color w:val="auto"/>
          <w:sz w:val="22"/>
          <w:szCs w:val="22"/>
          <w:lang w:val="en-PH" w:bidi="ar-SA"/>
        </w:rPr>
      </w:pPr>
    </w:p>
    <w:p w:rsidR="00204471" w:rsidP="008C753A" w:rsidRDefault="00204471" w14:paraId="62185B67" w14:textId="5B776179">
      <w:pPr>
        <w:autoSpaceDE w:val="0"/>
        <w:autoSpaceDN w:val="0"/>
        <w:adjustRightInd w:val="0"/>
        <w:jc w:val="both"/>
        <w:rPr>
          <w:rFonts w:ascii="Arial" w:hAnsi="Arial" w:cs="Arial"/>
          <w:color w:val="auto"/>
          <w:sz w:val="22"/>
          <w:szCs w:val="22"/>
          <w:lang w:val="en-PH" w:bidi="ar-SA"/>
        </w:rPr>
      </w:pPr>
    </w:p>
    <w:p w:rsidR="00204471" w:rsidP="008C753A" w:rsidRDefault="00204471" w14:paraId="0DE33DBF" w14:textId="0CDE6B49">
      <w:pPr>
        <w:autoSpaceDE w:val="0"/>
        <w:autoSpaceDN w:val="0"/>
        <w:adjustRightInd w:val="0"/>
        <w:jc w:val="both"/>
        <w:rPr>
          <w:rFonts w:ascii="Arial" w:hAnsi="Arial" w:cs="Arial"/>
          <w:color w:val="auto"/>
          <w:sz w:val="22"/>
          <w:szCs w:val="22"/>
          <w:lang w:val="en-PH" w:bidi="ar-SA"/>
        </w:rPr>
      </w:pPr>
    </w:p>
    <w:p w:rsidR="00204471" w:rsidP="008C753A" w:rsidRDefault="00204471" w14:paraId="4BC689E3" w14:textId="05473FD5">
      <w:pPr>
        <w:autoSpaceDE w:val="0"/>
        <w:autoSpaceDN w:val="0"/>
        <w:adjustRightInd w:val="0"/>
        <w:jc w:val="both"/>
        <w:rPr>
          <w:rFonts w:ascii="Arial" w:hAnsi="Arial" w:cs="Arial"/>
          <w:color w:val="auto"/>
          <w:sz w:val="22"/>
          <w:szCs w:val="22"/>
          <w:lang w:val="en-PH" w:bidi="ar-SA"/>
        </w:rPr>
      </w:pPr>
    </w:p>
    <w:p w:rsidR="00204471" w:rsidP="008C753A" w:rsidRDefault="00204471" w14:paraId="19688A7A" w14:textId="5A95285A">
      <w:pPr>
        <w:autoSpaceDE w:val="0"/>
        <w:autoSpaceDN w:val="0"/>
        <w:adjustRightInd w:val="0"/>
        <w:jc w:val="both"/>
        <w:rPr>
          <w:rFonts w:ascii="Arial" w:hAnsi="Arial" w:cs="Arial"/>
          <w:color w:val="auto"/>
          <w:sz w:val="22"/>
          <w:szCs w:val="22"/>
          <w:lang w:val="en-PH" w:bidi="ar-SA"/>
        </w:rPr>
      </w:pPr>
    </w:p>
    <w:p w:rsidR="00204471" w:rsidP="008C753A" w:rsidRDefault="00204471" w14:paraId="2739DE93" w14:textId="721C6F56">
      <w:pPr>
        <w:autoSpaceDE w:val="0"/>
        <w:autoSpaceDN w:val="0"/>
        <w:adjustRightInd w:val="0"/>
        <w:jc w:val="both"/>
        <w:rPr>
          <w:rFonts w:ascii="Arial" w:hAnsi="Arial" w:cs="Arial"/>
          <w:color w:val="auto"/>
          <w:sz w:val="22"/>
          <w:szCs w:val="22"/>
          <w:lang w:val="en-PH" w:bidi="ar-SA"/>
        </w:rPr>
      </w:pPr>
    </w:p>
    <w:p w:rsidR="00204471" w:rsidP="008C753A" w:rsidRDefault="00204471" w14:paraId="47E83073" w14:textId="77777777">
      <w:pPr>
        <w:autoSpaceDE w:val="0"/>
        <w:autoSpaceDN w:val="0"/>
        <w:adjustRightInd w:val="0"/>
        <w:jc w:val="both"/>
        <w:rPr>
          <w:rFonts w:ascii="Arial" w:hAnsi="Arial" w:cs="Arial"/>
          <w:color w:val="auto"/>
          <w:sz w:val="22"/>
          <w:szCs w:val="22"/>
          <w:lang w:val="en-PH" w:bidi="ar-SA"/>
        </w:rPr>
      </w:pPr>
    </w:p>
    <w:p w:rsidR="00204471" w:rsidP="008C753A" w:rsidRDefault="00204471" w14:paraId="48860DD4" w14:textId="77777777">
      <w:pPr>
        <w:autoSpaceDE w:val="0"/>
        <w:autoSpaceDN w:val="0"/>
        <w:adjustRightInd w:val="0"/>
        <w:jc w:val="both"/>
        <w:rPr>
          <w:rFonts w:ascii="Arial" w:hAnsi="Arial" w:cs="Arial"/>
          <w:color w:val="auto"/>
          <w:sz w:val="22"/>
          <w:szCs w:val="22"/>
          <w:lang w:val="en-PH" w:bidi="ar-SA"/>
        </w:rPr>
      </w:pPr>
    </w:p>
    <w:p w:rsidRPr="007B4BA3" w:rsidR="00DC20AA" w:rsidP="008C753A" w:rsidRDefault="00DC20AA" w14:paraId="34517BC1" w14:textId="77777777">
      <w:pPr>
        <w:autoSpaceDE w:val="0"/>
        <w:autoSpaceDN w:val="0"/>
        <w:adjustRightInd w:val="0"/>
        <w:jc w:val="both"/>
        <w:rPr>
          <w:rFonts w:ascii="Arial" w:hAnsi="Arial" w:cs="Arial"/>
          <w:color w:val="auto"/>
          <w:sz w:val="22"/>
          <w:szCs w:val="22"/>
          <w:lang w:val="en-PH" w:bidi="ar-SA"/>
        </w:rPr>
      </w:pPr>
    </w:p>
    <w:p w:rsidR="003A58DA" w:rsidP="008C753A" w:rsidRDefault="003A58DA" w14:paraId="507348B8" w14:textId="77777777">
      <w:pPr>
        <w:autoSpaceDE w:val="0"/>
        <w:autoSpaceDN w:val="0"/>
        <w:adjustRightInd w:val="0"/>
        <w:jc w:val="both"/>
        <w:rPr>
          <w:rFonts w:ascii="Arial" w:hAnsi="Arial" w:cs="Arial"/>
          <w:color w:val="auto"/>
          <w:sz w:val="22"/>
          <w:szCs w:val="22"/>
          <w:lang w:val="en-PH" w:bidi="ar-SA"/>
        </w:rPr>
      </w:pPr>
    </w:p>
    <w:p w:rsidR="006672F2" w:rsidP="008C753A" w:rsidRDefault="006672F2" w14:paraId="62A6EA36" w14:textId="76B4D9EC">
      <w:pPr>
        <w:autoSpaceDE w:val="0"/>
        <w:autoSpaceDN w:val="0"/>
        <w:adjustRightInd w:val="0"/>
        <w:jc w:val="both"/>
        <w:rPr>
          <w:rFonts w:ascii="Arial" w:hAnsi="Arial" w:cs="Arial"/>
          <w:color w:val="auto"/>
          <w:sz w:val="22"/>
          <w:szCs w:val="22"/>
          <w:lang w:val="en-PH" w:bidi="ar-SA"/>
        </w:rPr>
      </w:pPr>
      <w:r w:rsidRPr="006C3791">
        <w:rPr>
          <w:rFonts w:ascii="Arial" w:hAnsi="Arial" w:cs="Arial"/>
          <w:b/>
          <w:bCs/>
          <w:i/>
          <w:iCs/>
          <w:color w:val="auto"/>
          <w:sz w:val="16"/>
          <w:szCs w:val="16"/>
          <w:lang w:val="en-PH" w:bidi="ar-SA"/>
        </w:rPr>
        <w:t xml:space="preserve">From </w:t>
      </w:r>
      <w:proofErr w:type="spellStart"/>
      <w:r w:rsidRPr="006C3791">
        <w:rPr>
          <w:rFonts w:ascii="Arial" w:hAnsi="Arial" w:cs="Arial"/>
          <w:b/>
          <w:bCs/>
          <w:i/>
          <w:iCs/>
          <w:color w:val="auto"/>
          <w:sz w:val="16"/>
          <w:szCs w:val="16"/>
          <w:lang w:val="en-PH" w:bidi="ar-SA"/>
        </w:rPr>
        <w:t>Nestan</w:t>
      </w:r>
      <w:proofErr w:type="spellEnd"/>
      <w:r w:rsidRPr="006C3791">
        <w:rPr>
          <w:rFonts w:ascii="Arial" w:hAnsi="Arial" w:cs="Arial"/>
          <w:b/>
          <w:bCs/>
          <w:i/>
          <w:iCs/>
          <w:color w:val="auto"/>
          <w:sz w:val="16"/>
          <w:szCs w:val="16"/>
          <w:lang w:val="en-PH" w:bidi="ar-SA"/>
        </w:rPr>
        <w:t xml:space="preserve"> Pty Ltd</w:t>
      </w:r>
      <w:r>
        <w:rPr>
          <w:rFonts w:ascii="Arial" w:hAnsi="Arial" w:cs="Arial"/>
          <w:b/>
          <w:bCs/>
          <w:i/>
          <w:iCs/>
          <w:color w:val="auto"/>
          <w:sz w:val="16"/>
          <w:szCs w:val="16"/>
          <w:lang w:val="en-PH" w:bidi="ar-SA"/>
        </w:rPr>
        <w:t>/</w:t>
      </w:r>
      <w:proofErr w:type="spellStart"/>
      <w:r>
        <w:rPr>
          <w:rFonts w:ascii="Arial" w:hAnsi="Arial" w:cs="Arial"/>
          <w:b/>
          <w:bCs/>
          <w:i/>
          <w:iCs/>
          <w:color w:val="auto"/>
          <w:sz w:val="16"/>
          <w:szCs w:val="16"/>
          <w:lang w:val="en-PH" w:bidi="ar-SA"/>
        </w:rPr>
        <w:t>Tse</w:t>
      </w:r>
      <w:proofErr w:type="spellEnd"/>
      <w:r>
        <w:rPr>
          <w:rFonts w:ascii="Arial" w:hAnsi="Arial" w:cs="Arial"/>
          <w:b/>
          <w:bCs/>
          <w:i/>
          <w:iCs/>
          <w:color w:val="auto"/>
          <w:sz w:val="16"/>
          <w:szCs w:val="16"/>
          <w:lang w:val="en-PH" w:bidi="ar-SA"/>
        </w:rPr>
        <w:t>, A, Enterprise Architecture Value (2014)</w:t>
      </w:r>
    </w:p>
    <w:p w:rsidR="006672F2" w:rsidP="008C753A" w:rsidRDefault="006672F2" w14:paraId="0B8D421B" w14:textId="4B64080F">
      <w:pPr>
        <w:autoSpaceDE w:val="0"/>
        <w:autoSpaceDN w:val="0"/>
        <w:adjustRightInd w:val="0"/>
        <w:jc w:val="both"/>
        <w:rPr>
          <w:rFonts w:ascii="Arial" w:hAnsi="Arial" w:cs="Arial"/>
          <w:color w:val="auto"/>
          <w:sz w:val="22"/>
          <w:szCs w:val="22"/>
          <w:lang w:val="en-PH" w:bidi="ar-SA"/>
        </w:rPr>
      </w:pPr>
    </w:p>
    <w:p w:rsidR="00230EBC" w:rsidP="008C753A" w:rsidRDefault="00230EBC" w14:paraId="57960C9A" w14:textId="326E5207">
      <w:pPr>
        <w:autoSpaceDE w:val="0"/>
        <w:autoSpaceDN w:val="0"/>
        <w:adjustRightInd w:val="0"/>
        <w:jc w:val="both"/>
        <w:rPr>
          <w:rFonts w:ascii="Arial" w:hAnsi="Arial" w:cs="Arial"/>
          <w:color w:val="auto"/>
          <w:sz w:val="22"/>
          <w:szCs w:val="22"/>
          <w:lang w:val="en-PH" w:bidi="ar-SA"/>
        </w:rPr>
      </w:pPr>
    </w:p>
    <w:p w:rsidR="00230EBC" w:rsidP="008C753A" w:rsidRDefault="00230EBC" w14:paraId="4D4DA777" w14:textId="371E60AA">
      <w:pPr>
        <w:autoSpaceDE w:val="0"/>
        <w:autoSpaceDN w:val="0"/>
        <w:adjustRightInd w:val="0"/>
        <w:jc w:val="both"/>
        <w:rPr>
          <w:rFonts w:ascii="Arial" w:hAnsi="Arial" w:cs="Arial"/>
          <w:color w:val="auto"/>
          <w:sz w:val="22"/>
          <w:szCs w:val="22"/>
          <w:lang w:val="en-PH" w:bidi="ar-SA"/>
        </w:rPr>
      </w:pPr>
    </w:p>
    <w:p w:rsidR="00230EBC" w:rsidP="008C753A" w:rsidRDefault="00230EBC" w14:paraId="236F2AD5" w14:textId="7ACAF562">
      <w:pPr>
        <w:autoSpaceDE w:val="0"/>
        <w:autoSpaceDN w:val="0"/>
        <w:adjustRightInd w:val="0"/>
        <w:jc w:val="both"/>
        <w:rPr>
          <w:rFonts w:ascii="Arial" w:hAnsi="Arial" w:cs="Arial"/>
          <w:color w:val="auto"/>
          <w:sz w:val="22"/>
          <w:szCs w:val="22"/>
          <w:lang w:val="en-PH" w:bidi="ar-SA"/>
        </w:rPr>
      </w:pPr>
    </w:p>
    <w:p w:rsidR="00230EBC" w:rsidP="008C753A" w:rsidRDefault="00230EBC" w14:paraId="57349FCB" w14:textId="18E31DDE">
      <w:pPr>
        <w:autoSpaceDE w:val="0"/>
        <w:autoSpaceDN w:val="0"/>
        <w:adjustRightInd w:val="0"/>
        <w:jc w:val="both"/>
        <w:rPr>
          <w:rFonts w:ascii="Arial" w:hAnsi="Arial" w:cs="Arial"/>
          <w:color w:val="auto"/>
          <w:sz w:val="22"/>
          <w:szCs w:val="22"/>
          <w:lang w:val="en-PH" w:bidi="ar-SA"/>
        </w:rPr>
      </w:pPr>
    </w:p>
    <w:p w:rsidR="00230EBC" w:rsidP="008C753A" w:rsidRDefault="00230EBC" w14:paraId="5BFD8F6F" w14:textId="29748199">
      <w:pPr>
        <w:autoSpaceDE w:val="0"/>
        <w:autoSpaceDN w:val="0"/>
        <w:adjustRightInd w:val="0"/>
        <w:jc w:val="both"/>
        <w:rPr>
          <w:rFonts w:ascii="Arial" w:hAnsi="Arial" w:cs="Arial"/>
          <w:color w:val="auto"/>
          <w:sz w:val="22"/>
          <w:szCs w:val="22"/>
          <w:lang w:val="en-PH" w:bidi="ar-SA"/>
        </w:rPr>
      </w:pPr>
    </w:p>
    <w:p w:rsidR="00230EBC" w:rsidP="008C753A" w:rsidRDefault="00230EBC" w14:paraId="759C901D" w14:textId="125197F5">
      <w:pPr>
        <w:autoSpaceDE w:val="0"/>
        <w:autoSpaceDN w:val="0"/>
        <w:adjustRightInd w:val="0"/>
        <w:jc w:val="both"/>
        <w:rPr>
          <w:rFonts w:ascii="Arial" w:hAnsi="Arial" w:cs="Arial"/>
          <w:color w:val="auto"/>
          <w:sz w:val="22"/>
          <w:szCs w:val="22"/>
          <w:lang w:val="en-PH" w:bidi="ar-SA"/>
        </w:rPr>
      </w:pPr>
    </w:p>
    <w:p w:rsidR="00230EBC" w:rsidP="008C753A" w:rsidRDefault="00230EBC" w14:paraId="5F3F4960" w14:textId="19EECAA2">
      <w:pPr>
        <w:autoSpaceDE w:val="0"/>
        <w:autoSpaceDN w:val="0"/>
        <w:adjustRightInd w:val="0"/>
        <w:jc w:val="both"/>
        <w:rPr>
          <w:rFonts w:ascii="Arial" w:hAnsi="Arial" w:cs="Arial"/>
          <w:color w:val="auto"/>
          <w:sz w:val="22"/>
          <w:szCs w:val="22"/>
          <w:lang w:val="en-PH" w:bidi="ar-SA"/>
        </w:rPr>
      </w:pPr>
    </w:p>
    <w:p w:rsidR="00230EBC" w:rsidP="008C753A" w:rsidRDefault="00230EBC" w14:paraId="78E06BC2" w14:textId="5492F98C">
      <w:pPr>
        <w:autoSpaceDE w:val="0"/>
        <w:autoSpaceDN w:val="0"/>
        <w:adjustRightInd w:val="0"/>
        <w:jc w:val="both"/>
        <w:rPr>
          <w:rFonts w:ascii="Arial" w:hAnsi="Arial" w:cs="Arial"/>
          <w:color w:val="auto"/>
          <w:sz w:val="22"/>
          <w:szCs w:val="22"/>
          <w:lang w:val="en-PH" w:bidi="ar-SA"/>
        </w:rPr>
      </w:pPr>
    </w:p>
    <w:p w:rsidR="00230EBC" w:rsidP="008C753A" w:rsidRDefault="00230EBC" w14:paraId="257C444E" w14:textId="2B553303">
      <w:pPr>
        <w:autoSpaceDE w:val="0"/>
        <w:autoSpaceDN w:val="0"/>
        <w:adjustRightInd w:val="0"/>
        <w:jc w:val="both"/>
        <w:rPr>
          <w:rFonts w:ascii="Arial" w:hAnsi="Arial" w:cs="Arial"/>
          <w:color w:val="auto"/>
          <w:sz w:val="22"/>
          <w:szCs w:val="22"/>
          <w:lang w:val="en-PH" w:bidi="ar-SA"/>
        </w:rPr>
      </w:pPr>
    </w:p>
    <w:p w:rsidR="00230EBC" w:rsidP="008C753A" w:rsidRDefault="00230EBC" w14:paraId="7E92C949" w14:textId="6040F57F">
      <w:pPr>
        <w:autoSpaceDE w:val="0"/>
        <w:autoSpaceDN w:val="0"/>
        <w:adjustRightInd w:val="0"/>
        <w:jc w:val="both"/>
        <w:rPr>
          <w:rFonts w:ascii="Arial" w:hAnsi="Arial" w:cs="Arial"/>
          <w:color w:val="auto"/>
          <w:sz w:val="22"/>
          <w:szCs w:val="22"/>
          <w:lang w:val="en-PH" w:bidi="ar-SA"/>
        </w:rPr>
      </w:pPr>
    </w:p>
    <w:p w:rsidR="00230EBC" w:rsidP="008C753A" w:rsidRDefault="00230EBC" w14:paraId="3716EC45" w14:textId="0572D276">
      <w:pPr>
        <w:autoSpaceDE w:val="0"/>
        <w:autoSpaceDN w:val="0"/>
        <w:adjustRightInd w:val="0"/>
        <w:jc w:val="both"/>
        <w:rPr>
          <w:rFonts w:ascii="Arial" w:hAnsi="Arial" w:cs="Arial"/>
          <w:color w:val="auto"/>
          <w:sz w:val="22"/>
          <w:szCs w:val="22"/>
          <w:lang w:val="en-PH" w:bidi="ar-SA"/>
        </w:rPr>
      </w:pPr>
    </w:p>
    <w:p w:rsidR="00230EBC" w:rsidP="008C753A" w:rsidRDefault="00230EBC" w14:paraId="21009F9B" w14:textId="2FF7D3A1">
      <w:pPr>
        <w:autoSpaceDE w:val="0"/>
        <w:autoSpaceDN w:val="0"/>
        <w:adjustRightInd w:val="0"/>
        <w:jc w:val="both"/>
        <w:rPr>
          <w:rFonts w:ascii="Arial" w:hAnsi="Arial" w:cs="Arial"/>
          <w:color w:val="auto"/>
          <w:sz w:val="22"/>
          <w:szCs w:val="22"/>
          <w:lang w:val="en-PH" w:bidi="ar-SA"/>
        </w:rPr>
      </w:pPr>
    </w:p>
    <w:p w:rsidR="00230EBC" w:rsidP="008C753A" w:rsidRDefault="00230EBC" w14:paraId="517E848E" w14:textId="7DB016D8">
      <w:pPr>
        <w:autoSpaceDE w:val="0"/>
        <w:autoSpaceDN w:val="0"/>
        <w:adjustRightInd w:val="0"/>
        <w:jc w:val="both"/>
        <w:rPr>
          <w:rFonts w:ascii="Arial" w:hAnsi="Arial" w:cs="Arial"/>
          <w:color w:val="auto"/>
          <w:sz w:val="22"/>
          <w:szCs w:val="22"/>
          <w:lang w:val="en-PH" w:bidi="ar-SA"/>
        </w:rPr>
      </w:pPr>
    </w:p>
    <w:p w:rsidR="00230EBC" w:rsidP="008C753A" w:rsidRDefault="00230EBC" w14:paraId="676965CF" w14:textId="5173B474">
      <w:pPr>
        <w:autoSpaceDE w:val="0"/>
        <w:autoSpaceDN w:val="0"/>
        <w:adjustRightInd w:val="0"/>
        <w:jc w:val="both"/>
        <w:rPr>
          <w:rFonts w:ascii="Arial" w:hAnsi="Arial" w:cs="Arial"/>
          <w:color w:val="auto"/>
          <w:sz w:val="22"/>
          <w:szCs w:val="22"/>
          <w:lang w:val="en-PH" w:bidi="ar-SA"/>
        </w:rPr>
      </w:pPr>
    </w:p>
    <w:p w:rsidR="00230EBC" w:rsidP="008C753A" w:rsidRDefault="00230EBC" w14:paraId="5EDEA273" w14:textId="1E0B0D97">
      <w:pPr>
        <w:autoSpaceDE w:val="0"/>
        <w:autoSpaceDN w:val="0"/>
        <w:adjustRightInd w:val="0"/>
        <w:jc w:val="both"/>
        <w:rPr>
          <w:rFonts w:ascii="Arial" w:hAnsi="Arial" w:cs="Arial"/>
          <w:color w:val="auto"/>
          <w:sz w:val="22"/>
          <w:szCs w:val="22"/>
          <w:lang w:val="en-PH" w:bidi="ar-SA"/>
        </w:rPr>
      </w:pPr>
    </w:p>
    <w:p w:rsidR="00230EBC" w:rsidP="008C753A" w:rsidRDefault="00230EBC" w14:paraId="29151E57" w14:textId="77777777">
      <w:pPr>
        <w:autoSpaceDE w:val="0"/>
        <w:autoSpaceDN w:val="0"/>
        <w:adjustRightInd w:val="0"/>
        <w:jc w:val="both"/>
        <w:rPr>
          <w:rFonts w:ascii="Arial" w:hAnsi="Arial" w:cs="Arial"/>
          <w:color w:val="auto"/>
          <w:sz w:val="22"/>
          <w:szCs w:val="22"/>
          <w:lang w:val="en-PH" w:bidi="ar-SA"/>
        </w:rPr>
      </w:pPr>
    </w:p>
    <w:p w:rsidRPr="00273909" w:rsidR="00273909" w:rsidP="00F22157" w:rsidRDefault="002D3495" w14:paraId="72738D1B" w14:textId="0C1A2006">
      <w:pPr>
        <w:autoSpaceDE w:val="0"/>
        <w:autoSpaceDN w:val="0"/>
        <w:adjustRightInd w:val="0"/>
        <w:jc w:val="both"/>
        <w:rPr>
          <w:rFonts w:asciiTheme="minorHAnsi" w:hAnsiTheme="minorHAnsi" w:cstheme="minorHAnsi"/>
          <w:color w:val="auto"/>
          <w:sz w:val="22"/>
          <w:szCs w:val="22"/>
          <w:lang w:bidi="ar-SA"/>
        </w:rPr>
      </w:pPr>
      <w:r>
        <w:rPr>
          <w:rFonts w:ascii="Arial" w:hAnsi="Arial" w:cs="Arial"/>
          <w:b/>
          <w:bCs/>
          <w:noProof/>
          <w:color w:val="auto"/>
          <w:sz w:val="22"/>
          <w:szCs w:val="22"/>
          <w:lang w:val="en-PH" w:eastAsia="en-PH" w:bidi="ar-SA"/>
        </w:rPr>
        <mc:AlternateContent>
          <mc:Choice Requires="wps">
            <w:drawing>
              <wp:anchor distT="0" distB="0" distL="114300" distR="114300" simplePos="0" relativeHeight="251755520" behindDoc="0" locked="0" layoutInCell="1" allowOverlap="1" wp14:anchorId="5B3CAD7F" wp14:editId="5C73E7EF">
                <wp:simplePos x="0" y="0"/>
                <wp:positionH relativeFrom="margin">
                  <wp:align>left</wp:align>
                </wp:positionH>
                <wp:positionV relativeFrom="paragraph">
                  <wp:posOffset>102870</wp:posOffset>
                </wp:positionV>
                <wp:extent cx="228600" cy="214630"/>
                <wp:effectExtent l="0" t="635" r="0" b="3810"/>
                <wp:wrapNone/>
                <wp:docPr id="12"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214630"/>
                        </a:xfrm>
                        <a:custGeom>
                          <a:avLst/>
                          <a:gdLst>
                            <a:gd name="T0" fmla="*/ 1964267 w 21600"/>
                            <a:gd name="T1" fmla="*/ 1253747 h 21600"/>
                            <a:gd name="T2" fmla="*/ 2217621 w 21600"/>
                            <a:gd name="T3" fmla="*/ 987159 h 21600"/>
                            <a:gd name="T4" fmla="*/ 2217621 w 21600"/>
                            <a:gd name="T5" fmla="*/ 1706547 h 21600"/>
                            <a:gd name="T6" fmla="*/ 2184696 w 21600"/>
                            <a:gd name="T7" fmla="*/ 1871037 h 21600"/>
                            <a:gd name="T8" fmla="*/ 2096992 w 21600"/>
                            <a:gd name="T9" fmla="*/ 2006502 h 21600"/>
                            <a:gd name="T10" fmla="*/ 1969527 w 21600"/>
                            <a:gd name="T11" fmla="*/ 2098724 h 21600"/>
                            <a:gd name="T12" fmla="*/ 1813285 w 21600"/>
                            <a:gd name="T13" fmla="*/ 2132687 h 21600"/>
                            <a:gd name="T14" fmla="*/ 402664 w 21600"/>
                            <a:gd name="T15" fmla="*/ 2132687 h 21600"/>
                            <a:gd name="T16" fmla="*/ 245851 w 21600"/>
                            <a:gd name="T17" fmla="*/ 2098724 h 21600"/>
                            <a:gd name="T18" fmla="*/ 117835 w 21600"/>
                            <a:gd name="T19" fmla="*/ 2006502 h 21600"/>
                            <a:gd name="T20" fmla="*/ 32036 w 21600"/>
                            <a:gd name="T21" fmla="*/ 1871037 h 21600"/>
                            <a:gd name="T22" fmla="*/ 0 w 21600"/>
                            <a:gd name="T23" fmla="*/ 1706547 h 21600"/>
                            <a:gd name="T24" fmla="*/ 0 w 21600"/>
                            <a:gd name="T25" fmla="*/ 426140 h 21600"/>
                            <a:gd name="T26" fmla="*/ 32036 w 21600"/>
                            <a:gd name="T27" fmla="*/ 259871 h 21600"/>
                            <a:gd name="T28" fmla="*/ 117835 w 21600"/>
                            <a:gd name="T29" fmla="*/ 124704 h 21600"/>
                            <a:gd name="T30" fmla="*/ 245851 w 21600"/>
                            <a:gd name="T31" fmla="*/ 33963 h 21600"/>
                            <a:gd name="T32" fmla="*/ 402664 w 21600"/>
                            <a:gd name="T33" fmla="*/ 0 h 21600"/>
                            <a:gd name="T34" fmla="*/ 1813285 w 21600"/>
                            <a:gd name="T35" fmla="*/ 0 h 21600"/>
                            <a:gd name="T36" fmla="*/ 1881494 w 21600"/>
                            <a:gd name="T37" fmla="*/ 8098 h 21600"/>
                            <a:gd name="T38" fmla="*/ 1636194 w 21600"/>
                            <a:gd name="T39" fmla="*/ 268069 h 21600"/>
                            <a:gd name="T40" fmla="*/ 402664 w 21600"/>
                            <a:gd name="T41" fmla="*/ 268069 h 21600"/>
                            <a:gd name="T42" fmla="*/ 297159 w 21600"/>
                            <a:gd name="T43" fmla="*/ 314473 h 21600"/>
                            <a:gd name="T44" fmla="*/ 253249 w 21600"/>
                            <a:gd name="T45" fmla="*/ 426140 h 21600"/>
                            <a:gd name="T46" fmla="*/ 253249 w 21600"/>
                            <a:gd name="T47" fmla="*/ 1706547 h 21600"/>
                            <a:gd name="T48" fmla="*/ 297159 w 21600"/>
                            <a:gd name="T49" fmla="*/ 1817916 h 21600"/>
                            <a:gd name="T50" fmla="*/ 402664 w 21600"/>
                            <a:gd name="T51" fmla="*/ 1864916 h 21600"/>
                            <a:gd name="T52" fmla="*/ 1813285 w 21600"/>
                            <a:gd name="T53" fmla="*/ 1864916 h 21600"/>
                            <a:gd name="T54" fmla="*/ 1919690 w 21600"/>
                            <a:gd name="T55" fmla="*/ 1817916 h 21600"/>
                            <a:gd name="T56" fmla="*/ 1964267 w 21600"/>
                            <a:gd name="T57" fmla="*/ 1706547 h 21600"/>
                            <a:gd name="T58" fmla="*/ 1964267 w 21600"/>
                            <a:gd name="T59" fmla="*/ 1253747 h 21600"/>
                            <a:gd name="T60" fmla="*/ 2389442 w 21600"/>
                            <a:gd name="T61" fmla="*/ 276167 h 21600"/>
                            <a:gd name="T62" fmla="*/ 2419128 w 21600"/>
                            <a:gd name="T63" fmla="*/ 353275 h 21600"/>
                            <a:gd name="T64" fmla="*/ 2389442 w 21600"/>
                            <a:gd name="T65" fmla="*/ 428713 h 21600"/>
                            <a:gd name="T66" fmla="*/ 1456648 w 21600"/>
                            <a:gd name="T67" fmla="*/ 1416459 h 21600"/>
                            <a:gd name="T68" fmla="*/ 1327838 w 21600"/>
                            <a:gd name="T69" fmla="*/ 1552222 h 21600"/>
                            <a:gd name="T70" fmla="*/ 1255152 w 21600"/>
                            <a:gd name="T71" fmla="*/ 1584109 h 21600"/>
                            <a:gd name="T72" fmla="*/ 1182232 w 21600"/>
                            <a:gd name="T73" fmla="*/ 1552222 h 21600"/>
                            <a:gd name="T74" fmla="*/ 1050957 w 21600"/>
                            <a:gd name="T75" fmla="*/ 1416459 h 21600"/>
                            <a:gd name="T76" fmla="*/ 535390 w 21600"/>
                            <a:gd name="T77" fmla="*/ 867592 h 21600"/>
                            <a:gd name="T78" fmla="*/ 504931 w 21600"/>
                            <a:gd name="T79" fmla="*/ 790474 h 21600"/>
                            <a:gd name="T80" fmla="*/ 535390 w 21600"/>
                            <a:gd name="T81" fmla="*/ 713565 h 21600"/>
                            <a:gd name="T82" fmla="*/ 663861 w 21600"/>
                            <a:gd name="T83" fmla="*/ 577305 h 21600"/>
                            <a:gd name="T84" fmla="*/ 736780 w 21600"/>
                            <a:gd name="T85" fmla="*/ 545617 h 21600"/>
                            <a:gd name="T86" fmla="*/ 808133 w 21600"/>
                            <a:gd name="T87" fmla="*/ 577305 h 21600"/>
                            <a:gd name="T88" fmla="*/ 1254368 w 21600"/>
                            <a:gd name="T89" fmla="*/ 1049859 h 21600"/>
                            <a:gd name="T90" fmla="*/ 2112560 w 21600"/>
                            <a:gd name="T91" fmla="*/ 138625 h 21600"/>
                            <a:gd name="T92" fmla="*/ 2186940 w 21600"/>
                            <a:gd name="T93" fmla="*/ 107325 h 21600"/>
                            <a:gd name="T94" fmla="*/ 2259521 w 21600"/>
                            <a:gd name="T95" fmla="*/ 138625 h 21600"/>
                            <a:gd name="T96" fmla="*/ 2389442 w 21600"/>
                            <a:gd name="T97" fmla="*/ 276167 h 21600"/>
                            <a:gd name="T98" fmla="*/ 2389442 w 21600"/>
                            <a:gd name="T99" fmla="*/ 276167 h 216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21600" h="21600">
                              <a:moveTo>
                                <a:pt x="17537" y="12698"/>
                              </a:moveTo>
                              <a:lnTo>
                                <a:pt x="19799" y="9998"/>
                              </a:lnTo>
                              <a:lnTo>
                                <a:pt x="19799" y="17284"/>
                              </a:lnTo>
                              <a:cubicBezTo>
                                <a:pt x="19799" y="17875"/>
                                <a:pt x="19701" y="18430"/>
                                <a:pt x="19505" y="18950"/>
                              </a:cubicBezTo>
                              <a:cubicBezTo>
                                <a:pt x="19309" y="19470"/>
                                <a:pt x="19050" y="19928"/>
                                <a:pt x="18722" y="20322"/>
                              </a:cubicBezTo>
                              <a:cubicBezTo>
                                <a:pt x="18394" y="20716"/>
                                <a:pt x="18015" y="21027"/>
                                <a:pt x="17584" y="21256"/>
                              </a:cubicBezTo>
                              <a:cubicBezTo>
                                <a:pt x="17153" y="21485"/>
                                <a:pt x="16691" y="21600"/>
                                <a:pt x="16189" y="21600"/>
                              </a:cubicBezTo>
                              <a:lnTo>
                                <a:pt x="3595" y="21600"/>
                              </a:lnTo>
                              <a:cubicBezTo>
                                <a:pt x="3103" y="21600"/>
                                <a:pt x="2636" y="21485"/>
                                <a:pt x="2195" y="21256"/>
                              </a:cubicBezTo>
                              <a:cubicBezTo>
                                <a:pt x="1755" y="21027"/>
                                <a:pt x="1373" y="20716"/>
                                <a:pt x="1052" y="20322"/>
                              </a:cubicBezTo>
                              <a:cubicBezTo>
                                <a:pt x="734" y="19928"/>
                                <a:pt x="477" y="19470"/>
                                <a:pt x="286" y="18950"/>
                              </a:cubicBezTo>
                              <a:cubicBezTo>
                                <a:pt x="95" y="18430"/>
                                <a:pt x="0" y="17875"/>
                                <a:pt x="0" y="17284"/>
                              </a:cubicBezTo>
                              <a:lnTo>
                                <a:pt x="0" y="4316"/>
                              </a:lnTo>
                              <a:cubicBezTo>
                                <a:pt x="0" y="3722"/>
                                <a:pt x="95" y="3164"/>
                                <a:pt x="286" y="2632"/>
                              </a:cubicBezTo>
                              <a:cubicBezTo>
                                <a:pt x="477" y="2107"/>
                                <a:pt x="734" y="1645"/>
                                <a:pt x="1052" y="1263"/>
                              </a:cubicBezTo>
                              <a:cubicBezTo>
                                <a:pt x="1373" y="878"/>
                                <a:pt x="1755" y="573"/>
                                <a:pt x="2195" y="344"/>
                              </a:cubicBezTo>
                              <a:cubicBezTo>
                                <a:pt x="2636" y="115"/>
                                <a:pt x="3103" y="0"/>
                                <a:pt x="3595" y="0"/>
                              </a:cubicBezTo>
                              <a:lnTo>
                                <a:pt x="16189" y="0"/>
                              </a:lnTo>
                              <a:cubicBezTo>
                                <a:pt x="16402" y="0"/>
                                <a:pt x="16605" y="26"/>
                                <a:pt x="16798" y="82"/>
                              </a:cubicBezTo>
                              <a:lnTo>
                                <a:pt x="14608" y="2715"/>
                              </a:lnTo>
                              <a:lnTo>
                                <a:pt x="3595" y="2715"/>
                              </a:lnTo>
                              <a:cubicBezTo>
                                <a:pt x="3228" y="2715"/>
                                <a:pt x="2915" y="2868"/>
                                <a:pt x="2653" y="3185"/>
                              </a:cubicBezTo>
                              <a:cubicBezTo>
                                <a:pt x="2391" y="3496"/>
                                <a:pt x="2261" y="3875"/>
                                <a:pt x="2261" y="4316"/>
                              </a:cubicBezTo>
                              <a:lnTo>
                                <a:pt x="2261" y="17284"/>
                              </a:lnTo>
                              <a:cubicBezTo>
                                <a:pt x="2261" y="17725"/>
                                <a:pt x="2391" y="18101"/>
                                <a:pt x="2653" y="18412"/>
                              </a:cubicBezTo>
                              <a:cubicBezTo>
                                <a:pt x="2915" y="18730"/>
                                <a:pt x="3228" y="18888"/>
                                <a:pt x="3595" y="18888"/>
                              </a:cubicBezTo>
                              <a:lnTo>
                                <a:pt x="16189" y="18888"/>
                              </a:lnTo>
                              <a:cubicBezTo>
                                <a:pt x="16556" y="18888"/>
                                <a:pt x="16874" y="18730"/>
                                <a:pt x="17139" y="18412"/>
                              </a:cubicBezTo>
                              <a:cubicBezTo>
                                <a:pt x="17405" y="18101"/>
                                <a:pt x="17537" y="17725"/>
                                <a:pt x="17537" y="17284"/>
                              </a:cubicBezTo>
                              <a:lnTo>
                                <a:pt x="17537" y="12698"/>
                              </a:lnTo>
                              <a:close/>
                              <a:moveTo>
                                <a:pt x="21333" y="2797"/>
                              </a:moveTo>
                              <a:cubicBezTo>
                                <a:pt x="21514" y="3011"/>
                                <a:pt x="21600" y="3273"/>
                                <a:pt x="21598" y="3578"/>
                              </a:cubicBezTo>
                              <a:cubicBezTo>
                                <a:pt x="21593" y="3881"/>
                                <a:pt x="21505" y="4137"/>
                                <a:pt x="21333" y="4342"/>
                              </a:cubicBezTo>
                              <a:lnTo>
                                <a:pt x="13005" y="14346"/>
                              </a:lnTo>
                              <a:lnTo>
                                <a:pt x="11855" y="15721"/>
                              </a:lnTo>
                              <a:cubicBezTo>
                                <a:pt x="11676" y="15938"/>
                                <a:pt x="11458" y="16044"/>
                                <a:pt x="11206" y="16044"/>
                              </a:cubicBezTo>
                              <a:cubicBezTo>
                                <a:pt x="10952" y="16044"/>
                                <a:pt x="10734" y="15938"/>
                                <a:pt x="10555" y="15721"/>
                              </a:cubicBezTo>
                              <a:lnTo>
                                <a:pt x="9383" y="14346"/>
                              </a:lnTo>
                              <a:lnTo>
                                <a:pt x="4780" y="8787"/>
                              </a:lnTo>
                              <a:cubicBezTo>
                                <a:pt x="4601" y="8573"/>
                                <a:pt x="4508" y="8314"/>
                                <a:pt x="4508" y="8006"/>
                              </a:cubicBezTo>
                              <a:cubicBezTo>
                                <a:pt x="4508" y="7703"/>
                                <a:pt x="4601" y="7442"/>
                                <a:pt x="4780" y="7227"/>
                              </a:cubicBezTo>
                              <a:lnTo>
                                <a:pt x="5927" y="5847"/>
                              </a:lnTo>
                              <a:cubicBezTo>
                                <a:pt x="6106" y="5635"/>
                                <a:pt x="6324" y="5526"/>
                                <a:pt x="6578" y="5526"/>
                              </a:cubicBezTo>
                              <a:cubicBezTo>
                                <a:pt x="6830" y="5526"/>
                                <a:pt x="7043" y="5635"/>
                                <a:pt x="7215" y="5847"/>
                              </a:cubicBezTo>
                              <a:lnTo>
                                <a:pt x="11199" y="10633"/>
                              </a:lnTo>
                              <a:lnTo>
                                <a:pt x="18861" y="1404"/>
                              </a:lnTo>
                              <a:cubicBezTo>
                                <a:pt x="19040" y="1187"/>
                                <a:pt x="19263" y="1084"/>
                                <a:pt x="19525" y="1087"/>
                              </a:cubicBezTo>
                              <a:cubicBezTo>
                                <a:pt x="19787" y="1093"/>
                                <a:pt x="20002" y="1199"/>
                                <a:pt x="20173" y="1404"/>
                              </a:cubicBezTo>
                              <a:lnTo>
                                <a:pt x="21333" y="2797"/>
                              </a:lnTo>
                              <a:close/>
                              <a:moveTo>
                                <a:pt x="21333" y="279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08127B5F">
              <v:shape id="AutoShape 63" style="position:absolute;margin-left:0;margin-top:8.1pt;width:18pt;height:16.9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spid="_x0000_s1026" fillcolor="white [3212]" stroked="f"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" w14:anchorId="5539C868">
                <v:path arrowok="t" o:connecttype="custom" o:connectlocs="20788492,12457950;23469822,9808979;23469822,16957231;23121366,18591698;22193165,19937756;20844161,20854126;19190600,21191602;4261527,21191602;2601923,20854126;1247087,19937756;339048,18591698;0,16957231;0,4234372;339048,2582227;1247087,1239131;2601923,337476;4261527,0;19190600,0;19912478,80466;17316387,2663687;4261527,2663687;3144933,3124784;2680219,4234372;2680219,16957231;3144933,18063857;4261527,18530876;19190600,18530876;20316719,18063857;20788492,16957231;20788492,12457950;25288261,2744154;25602438,3510343;25288261,4259938;15416191,14074750;14052952,15423769;13283692,15740616;12511955,15423769;11122628,14074750;5666211,8620892;5343853,7854603;5666211,7090391;7025862,5736434;7797588,5421564;8552741,5736434;13275395,10432002;22357927,1377458;23145115,1066443;23913264,1377458;25288261,2744154;25288261,2744154" o:connectangles="0,0,0,0,0,0,0,0,0,0,0,0,0,0,0,0,0,0,0,0,0,0,0,0,0,0,0,0,0,0,0,0,0,0,0,0,0,0,0,0,0,0,0,0,0,0,0,0,0,0"/>
                <w10:wrap anchorx="margin"/>
              </v:shape>
            </w:pict>
          </mc:Fallback>
        </mc:AlternateContent>
      </w:r>
      <w:r>
        <w:rPr>
          <w:noProof/>
          <w:sz w:val="22"/>
          <w:szCs w:val="22"/>
          <w:lang w:val="en-PH" w:eastAsia="en-PH" w:bidi="ar-SA"/>
        </w:rPr>
        <mc:AlternateContent>
          <mc:Choice Requires="wps">
            <w:drawing>
              <wp:anchor distT="0" distB="0" distL="114300" distR="114300" simplePos="0" relativeHeight="251756544" behindDoc="1" locked="0" layoutInCell="1" allowOverlap="1" wp14:anchorId="41D8B56E" wp14:editId="09FC7967">
                <wp:simplePos x="0" y="0"/>
                <wp:positionH relativeFrom="column">
                  <wp:posOffset>-271145</wp:posOffset>
                </wp:positionH>
                <wp:positionV relativeFrom="paragraph">
                  <wp:posOffset>83820</wp:posOffset>
                </wp:positionV>
                <wp:extent cx="6567170" cy="257175"/>
                <wp:effectExtent l="0" t="2540" r="0" b="0"/>
                <wp:wrapNone/>
                <wp:docPr id="1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104B38D8">
              <v:rect id="Rectangle 70" style="position:absolute;margin-left:-21.35pt;margin-top:6.6pt;width:517.1pt;height:20.2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color="#0070c0" stroked="f" strokeweight="1pt" w14:anchorId="19FFA1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"/>
            </w:pict>
          </mc:Fallback>
        </mc:AlternateContent>
      </w:r>
      <w:bookmarkEnd w:id="0"/>
    </w:p>
    <w:p w:rsidR="00B62F65" w:rsidP="00B62F65" w:rsidRDefault="00B62F65" w14:paraId="0BB2A3D5" w14:textId="77777777">
      <w:pPr>
        <w:pStyle w:val="ListParagraph"/>
        <w:widowControl/>
        <w:autoSpaceDE w:val="0"/>
        <w:autoSpaceDN w:val="0"/>
        <w:adjustRightInd w:val="0"/>
        <w:rPr>
          <w:rFonts w:asciiTheme="minorHAnsi" w:hAnsiTheme="minorHAnsi" w:cstheme="minorHAnsi"/>
          <w:color w:val="auto"/>
          <w:sz w:val="22"/>
          <w:szCs w:val="22"/>
          <w:lang w:bidi="ar-SA"/>
        </w:rPr>
      </w:pPr>
    </w:p>
    <w:p w:rsidR="00F64B14" w:rsidP="00F64B14" w:rsidRDefault="00F64B14" w14:paraId="400E5084" w14:textId="77777777">
      <w:pPr>
        <w:pStyle w:val="ListParagraph"/>
        <w:widowControl/>
        <w:autoSpaceDE w:val="0"/>
        <w:autoSpaceDN w:val="0"/>
        <w:adjustRightInd w:val="0"/>
        <w:rPr>
          <w:rFonts w:asciiTheme="minorHAnsi" w:hAnsiTheme="minorHAnsi" w:cstheme="minorHAnsi"/>
          <w:color w:val="auto"/>
          <w:sz w:val="22"/>
          <w:szCs w:val="22"/>
          <w:lang w:bidi="ar-SA"/>
        </w:rPr>
      </w:pPr>
    </w:p>
    <w:p w:rsidRPr="00F64B14" w:rsidR="00F64B14" w:rsidP="00F64B14" w:rsidRDefault="00F64B14" w14:paraId="428332A6" w14:textId="77777777">
      <w:pPr>
        <w:pStyle w:val="ListParagraph"/>
        <w:widowControl/>
        <w:autoSpaceDE w:val="0"/>
        <w:autoSpaceDN w:val="0"/>
        <w:adjustRightInd w:val="0"/>
        <w:rPr>
          <w:rFonts w:asciiTheme="minorHAnsi" w:hAnsiTheme="minorHAnsi" w:cstheme="minorHAnsi"/>
          <w:color w:val="auto"/>
          <w:sz w:val="22"/>
          <w:szCs w:val="22"/>
          <w:lang w:bidi="ar-SA"/>
        </w:rPr>
      </w:pPr>
    </w:p>
    <w:p w:rsidRPr="004E2DB3" w:rsidR="00C3194D" w:rsidP="00C3194D" w:rsidRDefault="00C3194D" w14:paraId="6EEF678D" w14:textId="2CBDD706">
      <w:pPr>
        <w:pStyle w:val="ListParagraph"/>
        <w:widowControl/>
        <w:autoSpaceDE w:val="0"/>
        <w:autoSpaceDN w:val="0"/>
        <w:adjustRightInd w:val="0"/>
        <w:rPr>
          <w:rFonts w:ascii="Arial" w:hAnsi="Arial" w:cs="Arial"/>
          <w:color w:val="auto"/>
          <w:sz w:val="22"/>
          <w:szCs w:val="22"/>
          <w:lang w:bidi="ar-SA"/>
        </w:rPr>
      </w:pPr>
    </w:p>
    <w:sectPr w:rsidRPr="004E2DB3" w:rsidR="00C3194D" w:rsidSect="00915034">
      <w:headerReference w:type="default" r:id="rId19"/>
      <w:footerReference w:type="default" r:id="rId20"/>
      <w:pgSz w:w="11906" w:h="16838" w:orient="portrait" w:code="9"/>
      <w:pgMar w:top="1440" w:right="907" w:bottom="1440" w:left="1260" w:header="0" w:footer="51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0198" w:rsidRDefault="00D60198" w14:paraId="4FA6D4EF" w14:textId="77777777">
      <w:r>
        <w:separator/>
      </w:r>
    </w:p>
  </w:endnote>
  <w:endnote w:type="continuationSeparator" w:id="0">
    <w:p w:rsidR="00D60198" w:rsidRDefault="00D60198" w14:paraId="1614BB7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1028D" w:rsidRDefault="0021028D" w14:paraId="5ED00D37" w14:textId="36271EA9">
    <w:pPr>
      <w:pStyle w:val="Footer"/>
      <w:jc w:val="right"/>
    </w:pPr>
    <w:r w:rsidRPr="00FD51C9">
      <w:rPr>
        <w:rFonts w:ascii="Arial" w:hAnsi="Arial" w:cs="Arial"/>
        <w:noProof/>
        <w:color w:val="auto"/>
        <w:sz w:val="10"/>
        <w:szCs w:val="10"/>
        <w:lang w:val="en-PH" w:eastAsia="en-PH" w:bidi="ar-SA"/>
      </w:rPr>
      <w:drawing>
        <wp:anchor distT="0" distB="0" distL="114300" distR="114300" simplePos="0" relativeHeight="251688960" behindDoc="0" locked="0" layoutInCell="1" allowOverlap="1" wp14:anchorId="2C09CFEE" wp14:editId="0F7AA88B">
          <wp:simplePos x="0" y="0"/>
          <wp:positionH relativeFrom="margin">
            <wp:align>left</wp:align>
          </wp:positionH>
          <wp:positionV relativeFrom="paragraph">
            <wp:posOffset>124968</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 cy="260985"/>
                  </a:xfrm>
                  <a:prstGeom prst="rect">
                    <a:avLst/>
                  </a:prstGeom>
                  <a:noFill/>
                  <a:ln>
                    <a:noFill/>
                  </a:ln>
                </pic:spPr>
              </pic:pic>
            </a:graphicData>
          </a:graphic>
        </wp:anchor>
      </w:drawing>
    </w:r>
    <w:r w:rsidR="002D3495">
      <w:rPr>
        <w:noProof/>
        <w:lang w:val="en-PH" w:eastAsia="en-PH" w:bidi="ar-SA"/>
      </w:rPr>
      <mc:AlternateContent>
        <mc:Choice Requires="wps">
          <w:drawing>
            <wp:anchor distT="0" distB="0" distL="114300" distR="114300" simplePos="0" relativeHeight="251686912" behindDoc="1" locked="0" layoutInCell="1" allowOverlap="1" wp14:anchorId="6FA0901E" wp14:editId="68418F66">
              <wp:simplePos x="0" y="0"/>
              <wp:positionH relativeFrom="margin">
                <wp:posOffset>-272415</wp:posOffset>
              </wp:positionH>
              <wp:positionV relativeFrom="paragraph">
                <wp:posOffset>72390</wp:posOffset>
              </wp:positionV>
              <wp:extent cx="3285490" cy="354965"/>
              <wp:effectExtent l="3810" t="4445" r="0" b="2540"/>
              <wp:wrapNone/>
              <wp:docPr id="3"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5490" cy="35496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Pr="006A60FE" w:rsidR="0021028D" w:rsidP="00763F4B" w:rsidRDefault="0021028D" w14:paraId="5291F094"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198F9AA4">
            <v:rect id="Rectangle 121" style="position:absolute;left:0;text-align:left;margin-left:-21.45pt;margin-top:5.7pt;width:258.7pt;height:27.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2" fillcolor="#0070c0" stroked="f" strokeweight="1pt" w14:anchorId="6FA090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">
              <v:textbox>
                <w:txbxContent>
                  <w:p w:rsidRPr="006A60FE" w:rsidR="0021028D" w:rsidP="00763F4B" w:rsidRDefault="0021028D" w14:paraId="672A6659"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lang w:val="en-PH" w:eastAsia="en-PH" w:bidi="ar-SA"/>
      </w:rPr>
      <mc:AlternateContent>
        <mc:Choice Requires="wps">
          <w:drawing>
            <wp:anchor distT="0" distB="0" distL="114300" distR="114300" simplePos="0" relativeHeight="251693056" behindDoc="1" locked="0" layoutInCell="1" allowOverlap="1" wp14:anchorId="7DC5D4DE" wp14:editId="1B55EDE4">
              <wp:simplePos x="0" y="0"/>
              <wp:positionH relativeFrom="margin">
                <wp:posOffset>3002280</wp:posOffset>
              </wp:positionH>
              <wp:positionV relativeFrom="paragraph">
                <wp:posOffset>73025</wp:posOffset>
              </wp:positionV>
              <wp:extent cx="3291205" cy="354965"/>
              <wp:effectExtent l="1905" t="0" r="2540" b="1905"/>
              <wp:wrapNone/>
              <wp:docPr id="2"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1205" cy="354965"/>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Pr="006A60FE" w:rsidR="0021028D" w:rsidP="00FD51C9" w:rsidRDefault="0021028D" w14:paraId="4B3A37AA"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32121D7F">
            <v:rect id="Rectangle 620" style="position:absolute;left:0;text-align:left;margin-left:236.4pt;margin-top:5.75pt;width:259.15pt;height:27.95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33" fillcolor="yellow" stroked="f" strokeweight="1pt" w14:anchorId="7DC5D4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">
              <v:textbox>
                <w:txbxContent>
                  <w:p w:rsidRPr="006A60FE" w:rsidR="0021028D" w:rsidP="00FD51C9" w:rsidRDefault="0021028D" w14:paraId="0A37501D"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lang w:val="en-PH" w:eastAsia="en-PH" w:bidi="ar-SA"/>
      </w:rPr>
      <mc:AlternateContent>
        <mc:Choice Requires="wps">
          <w:drawing>
            <wp:anchor distT="0" distB="0" distL="114300" distR="114300" simplePos="0" relativeHeight="251691008" behindDoc="0" locked="0" layoutInCell="1" allowOverlap="1" wp14:anchorId="29844029" wp14:editId="420FFB8F">
              <wp:simplePos x="0" y="0"/>
              <wp:positionH relativeFrom="column">
                <wp:posOffset>228600</wp:posOffset>
              </wp:positionH>
              <wp:positionV relativeFrom="paragraph">
                <wp:posOffset>118110</wp:posOffset>
              </wp:positionV>
              <wp:extent cx="2552700" cy="255905"/>
              <wp:effectExtent l="0" t="2540" r="0" b="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rsidRPr="00763F4B" w:rsidR="0021028D" w:rsidP="00763F4B" w:rsidRDefault="0021028D" w14:paraId="3BCEFF79" w14:textId="77777777">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43D5B569">
            <v:rect id="Rectangle 11" style="position:absolute;left:0;text-align:left;margin-left:18pt;margin-top:9.3pt;width:201pt;height:20.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4" filled="f" stroked="f" strokeweight="1pt" w14:anchorId="29844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">
              <v:textbox>
                <w:txbxContent>
                  <w:p w:rsidRPr="00763F4B" w:rsidR="0021028D" w:rsidP="00763F4B" w:rsidRDefault="0021028D" w14:paraId="16F4816F" w14:textId="77777777">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v:textbox>
            </v:rect>
          </w:pict>
        </mc:Fallback>
      </mc:AlternateContent>
    </w:r>
  </w:p>
  <w:sdt>
    <w:sdtPr>
      <w:id w:val="67857194"/>
      <w:docPartObj>
        <w:docPartGallery w:val="Page Numbers (Bottom of Page)"/>
        <w:docPartUnique/>
      </w:docPartObj>
    </w:sdtPr>
    <w:sdtEndPr>
      <w:rPr>
        <w:noProof/>
        <w:sz w:val="6"/>
        <w:szCs w:val="6"/>
      </w:rPr>
    </w:sdtEndPr>
    <w:sdtContent>
      <w:p w:rsidRPr="00FD51C9" w:rsidR="0021028D" w:rsidRDefault="00C80342" w14:paraId="6E97E7AC" w14:textId="42E8B26B">
        <w:pPr>
          <w:pStyle w:val="Footer"/>
          <w:jc w:val="right"/>
          <w:rPr>
            <w:rFonts w:ascii="Arial" w:hAnsi="Arial" w:cs="Arial"/>
            <w:noProof/>
            <w:color w:val="auto"/>
            <w:sz w:val="20"/>
            <w:szCs w:val="20"/>
          </w:rPr>
        </w:pPr>
        <w:r w:rsidRPr="00FD51C9">
          <w:rPr>
            <w:rFonts w:ascii="Arial" w:hAnsi="Arial" w:cs="Arial"/>
            <w:color w:val="auto"/>
            <w:sz w:val="20"/>
            <w:szCs w:val="20"/>
          </w:rPr>
          <w:fldChar w:fldCharType="begin"/>
        </w:r>
        <w:r w:rsidRPr="00FD51C9" w:rsidR="0021028D">
          <w:rPr>
            <w:rFonts w:ascii="Arial" w:hAnsi="Arial" w:cs="Arial"/>
            <w:color w:val="auto"/>
            <w:sz w:val="20"/>
            <w:szCs w:val="20"/>
          </w:rPr>
          <w:instrText xml:space="preserve"> PAGE   \* MERGEFORMAT </w:instrText>
        </w:r>
        <w:r w:rsidRPr="00FD51C9">
          <w:rPr>
            <w:rFonts w:ascii="Arial" w:hAnsi="Arial" w:cs="Arial"/>
            <w:color w:val="auto"/>
            <w:sz w:val="20"/>
            <w:szCs w:val="20"/>
          </w:rPr>
          <w:fldChar w:fldCharType="separate"/>
        </w:r>
        <w:r w:rsidR="00854B4E">
          <w:rPr>
            <w:rFonts w:ascii="Arial" w:hAnsi="Arial" w:cs="Arial"/>
            <w:noProof/>
            <w:color w:val="auto"/>
            <w:sz w:val="20"/>
            <w:szCs w:val="20"/>
          </w:rPr>
          <w:t>9</w:t>
        </w:r>
        <w:r w:rsidRPr="00FD51C9">
          <w:rPr>
            <w:rFonts w:ascii="Arial" w:hAnsi="Arial" w:cs="Arial"/>
            <w:noProof/>
            <w:color w:val="auto"/>
            <w:sz w:val="20"/>
            <w:szCs w:val="20"/>
          </w:rPr>
          <w:fldChar w:fldCharType="end"/>
        </w:r>
      </w:p>
      <w:p w:rsidRPr="00763F4B" w:rsidR="0021028D" w:rsidP="00763F4B" w:rsidRDefault="0021028D" w14:paraId="549FA985" w14:textId="77777777">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rsidRPr="0070190A" w:rsidR="0021028D" w:rsidRDefault="0021028D" w14:paraId="0C372CDC" w14:textId="77777777">
    <w:pPr>
      <w:pStyle w:val="Footer"/>
      <w:rPr>
        <w:rFonts w:ascii="Arial" w:hAnsi="Arial" w:cs="Arial" w:eastAsiaTheme="majorEastAsia"/>
        <w:color w:val="5B9BD5" w:themeColor="accent1"/>
        <w:sz w:val="20"/>
        <w:szCs w:val="20"/>
        <w:lang w:bidi="ar-S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0198" w:rsidRDefault="00D60198" w14:paraId="5DDCADC9" w14:textId="77777777"/>
  </w:footnote>
  <w:footnote w:type="continuationSeparator" w:id="0">
    <w:p w:rsidR="00D60198" w:rsidRDefault="00D60198" w14:paraId="0F81F4E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1028D" w:rsidRDefault="0021028D" w14:paraId="0A7B67F9" w14:textId="77777777">
    <w:pPr>
      <w:pStyle w:val="Header"/>
    </w:pPr>
    <w:r w:rsidRPr="005D7557">
      <w:rPr>
        <w:noProof/>
        <w:lang w:val="en-PH" w:eastAsia="en-PH" w:bidi="ar-SA"/>
      </w:rPr>
      <w:drawing>
        <wp:anchor distT="0" distB="0" distL="114300" distR="114300" simplePos="0" relativeHeight="251660800" behindDoc="0" locked="0" layoutInCell="1" allowOverlap="1" wp14:anchorId="394F1C92" wp14:editId="2B07E6E1">
          <wp:simplePos x="0" y="0"/>
          <wp:positionH relativeFrom="column">
            <wp:posOffset>2124583</wp:posOffset>
          </wp:positionH>
          <wp:positionV relativeFrom="paragraph">
            <wp:posOffset>-1394815</wp:posOffset>
          </wp:positionV>
          <wp:extent cx="555955" cy="560232"/>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955" cy="560232"/>
                  </a:xfrm>
                  <a:prstGeom prst="rect">
                    <a:avLst/>
                  </a:prstGeom>
                  <a:noFill/>
                  <a:ln>
                    <a:noFill/>
                  </a:ln>
                </pic:spPr>
              </pic:pic>
            </a:graphicData>
          </a:graphic>
        </wp:anchor>
      </w:drawing>
    </w:r>
    <w:r w:rsidRPr="00B13EF1">
      <w:rPr>
        <w:rFonts w:ascii="Arial Unicode MS" w:hAnsi="Arial Unicode MS" w:eastAsia="Arial Unicode MS" w:cs="Arial Unicode MS"/>
        <w:noProof/>
        <w:sz w:val="16"/>
        <w:szCs w:val="16"/>
        <w:lang w:val="en-PH" w:eastAsia="en-PH" w:bidi="ar-SA"/>
      </w:rPr>
      <w:drawing>
        <wp:anchor distT="0" distB="0" distL="114300" distR="114300" simplePos="0" relativeHeight="251655680" behindDoc="0" locked="0" layoutInCell="1" allowOverlap="1" wp14:anchorId="69311768" wp14:editId="1B5BF089">
          <wp:simplePos x="0" y="0"/>
          <wp:positionH relativeFrom="margin">
            <wp:posOffset>4540758</wp:posOffset>
          </wp:positionH>
          <wp:positionV relativeFrom="paragraph">
            <wp:posOffset>-949198</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5790" cy="610235"/>
                  </a:xfrm>
                  <a:prstGeom prst="rect">
                    <a:avLst/>
                  </a:prstGeom>
                  <a:noFill/>
                  <a:ln>
                    <a:noFill/>
                  </a:ln>
                </pic:spPr>
              </pic:pic>
            </a:graphicData>
          </a:graphic>
        </wp:anchor>
      </w:drawing>
    </w:r>
  </w:p>
  <w:p w:rsidR="0021028D" w:rsidRDefault="0021028D" w14:paraId="3B5062B8" w14:textId="77777777">
    <w:pPr>
      <w:pStyle w:val="Header"/>
    </w:pPr>
  </w:p>
  <w:p w:rsidR="0021028D" w:rsidRDefault="002D3495" w14:paraId="15E80D94" w14:textId="6FBEE10D">
    <w:pPr>
      <w:pStyle w:val="Header"/>
    </w:pPr>
    <w:r>
      <w:rPr>
        <w:noProof/>
        <w:lang w:val="en-PH" w:eastAsia="en-PH" w:bidi="ar-SA"/>
      </w:rPr>
      <mc:AlternateContent>
        <mc:Choice Requires="wps">
          <w:drawing>
            <wp:anchor distT="0" distB="0" distL="114300" distR="114300" simplePos="0" relativeHeight="251673600" behindDoc="0" locked="0" layoutInCell="1" allowOverlap="1" wp14:anchorId="312785FF" wp14:editId="2A21DA42">
              <wp:simplePos x="0" y="0"/>
              <wp:positionH relativeFrom="margin">
                <wp:posOffset>-262890</wp:posOffset>
              </wp:positionH>
              <wp:positionV relativeFrom="paragraph">
                <wp:posOffset>68580</wp:posOffset>
              </wp:positionV>
              <wp:extent cx="6556375" cy="273685"/>
              <wp:effectExtent l="3810" t="0" r="2540" b="2540"/>
              <wp:wrapNone/>
              <wp:docPr id="9" name="Rectangl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7368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Pr="006A60FE" w:rsidR="0021028D" w:rsidP="00165F22" w:rsidRDefault="0021028D" w14:paraId="49307686"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1AF5FE5">
            <v:rect id="Rectangle 527" style="position:absolute;margin-left:-20.7pt;margin-top:5.4pt;width:516.25pt;height:21.5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8" fillcolor="#0070c0" stroked="f" strokeweight="1pt" w14:anchorId="312785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">
              <v:textbox>
                <w:txbxContent>
                  <w:p w:rsidRPr="006A60FE" w:rsidR="0021028D" w:rsidP="00165F22" w:rsidRDefault="0021028D" w14:paraId="5DAB6C7B" w14:textId="77777777">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noProof/>
        <w:lang w:val="en-PH" w:eastAsia="en-PH" w:bidi="ar-SA"/>
      </w:rPr>
      <mc:AlternateContent>
        <mc:Choice Requires="wps">
          <w:drawing>
            <wp:anchor distT="0" distB="0" distL="114300" distR="114300" simplePos="0" relativeHeight="251667456" behindDoc="0" locked="0" layoutInCell="1" allowOverlap="1" wp14:anchorId="544C5363" wp14:editId="2E5AFC68">
              <wp:simplePos x="0" y="0"/>
              <wp:positionH relativeFrom="column">
                <wp:posOffset>-270510</wp:posOffset>
              </wp:positionH>
              <wp:positionV relativeFrom="paragraph">
                <wp:posOffset>62865</wp:posOffset>
              </wp:positionV>
              <wp:extent cx="6572250" cy="9867900"/>
              <wp:effectExtent l="5715" t="13335" r="13335" b="5715"/>
              <wp:wrapNone/>
              <wp:docPr id="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2250" cy="9867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0C6CA820">
            <v:rect id="Rectangle 36" style="position:absolute;margin-left:-21.3pt;margin-top:4.95pt;width:517.5pt;height:7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w14:anchorId="4C900D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"/>
          </w:pict>
        </mc:Fallback>
      </mc:AlternateContent>
    </w:r>
    <w:r>
      <w:rPr>
        <w:noProof/>
        <w:lang w:val="en-PH" w:eastAsia="en-PH" w:bidi="ar-SA"/>
      </w:rPr>
      <mc:AlternateContent>
        <mc:Choice Requires="wps">
          <w:drawing>
            <wp:anchor distT="0" distB="0" distL="114300" distR="114300" simplePos="0" relativeHeight="251695104" behindDoc="0" locked="0" layoutInCell="1" allowOverlap="1" wp14:anchorId="0F27EF4F" wp14:editId="1E320A8A">
              <wp:simplePos x="0" y="0"/>
              <wp:positionH relativeFrom="margin">
                <wp:posOffset>-262890</wp:posOffset>
              </wp:positionH>
              <wp:positionV relativeFrom="paragraph">
                <wp:posOffset>309880</wp:posOffset>
              </wp:positionV>
              <wp:extent cx="6556375" cy="247650"/>
              <wp:effectExtent l="3810" t="3175" r="2540" b="0"/>
              <wp:wrapNone/>
              <wp:docPr id="6" name="Rectangle 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47650"/>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rsidRPr="0022607F" w:rsidR="0021028D" w:rsidP="006F4E03" w:rsidRDefault="0021028D" w14:paraId="227611E7" w14:textId="77777777">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DD0C7A2">
            <v:rect id="Rectangle 621" style="position:absolute;margin-left:-20.7pt;margin-top:24.4pt;width:516.25pt;height:1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9" fillcolor="yellow" stroked="f" strokeweight="1pt" w14:anchorId="0F27EF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">
              <v:textbox>
                <w:txbxContent>
                  <w:p w:rsidRPr="0022607F" w:rsidR="0021028D" w:rsidP="006F4E03" w:rsidRDefault="0021028D" w14:paraId="02EB378F" w14:textId="77777777">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v:textbox>
              <w10:wrap anchorx="margin"/>
            </v:rect>
          </w:pict>
        </mc:Fallback>
      </mc:AlternateContent>
    </w:r>
    <w:r>
      <w:rPr>
        <w:noProof/>
        <w:lang w:val="en-PH" w:eastAsia="en-PH" w:bidi="ar-SA"/>
      </w:rPr>
      <mc:AlternateContent>
        <mc:Choice Requires="wps">
          <w:drawing>
            <wp:anchor distT="0" distB="0" distL="114300" distR="114300" simplePos="0" relativeHeight="251676672" behindDoc="0" locked="0" layoutInCell="1" allowOverlap="1" wp14:anchorId="0A146439" wp14:editId="113F711E">
              <wp:simplePos x="0" y="0"/>
              <wp:positionH relativeFrom="margin">
                <wp:posOffset>4094480</wp:posOffset>
              </wp:positionH>
              <wp:positionV relativeFrom="paragraph">
                <wp:posOffset>93980</wp:posOffset>
              </wp:positionV>
              <wp:extent cx="2233930" cy="215900"/>
              <wp:effectExtent l="0" t="0" r="0" b="0"/>
              <wp:wrapNone/>
              <wp:docPr id="5"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Pr="0022607F" w:rsidR="0021028D" w:rsidP="006B7D1A" w:rsidRDefault="0021028D" w14:paraId="6D139203" w14:textId="77777777">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rsidRPr="0022607F" w:rsidR="0021028D" w:rsidP="00876AE2" w:rsidRDefault="0021028D" w14:paraId="22D56910" w14:textId="77777777">
                          <w:pPr>
                            <w:rPr>
                              <w:rFonts w:ascii="Arial" w:hAnsi="Arial" w:cs="Arial"/>
                              <w:b/>
                              <w:color w:val="FFFFFF" w:themeColor="background1"/>
                              <w:sz w:val="16"/>
                              <w:szCs w:val="16"/>
                              <w:lang w:val="en-PH"/>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5D9BA6B5">
            <v:shapetype id="_x0000_t202" coordsize="21600,21600" o:spt="202" path="m,l,21600r21600,l21600,xe" w14:anchorId="0A146439">
              <v:stroke joinstyle="miter"/>
              <v:path gradientshapeok="t" o:connecttype="rect"/>
            </v:shapetype>
            <v:shape id="Text Box 529" style="position:absolute;margin-left:322.4pt;margin-top:7.4pt;width:175.9pt;height:17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">
              <v:textbox>
                <w:txbxContent>
                  <w:p w:rsidRPr="0022607F" w:rsidR="0021028D" w:rsidP="006B7D1A" w:rsidRDefault="0021028D" w14:paraId="6CCCEA5E" w14:textId="77777777">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rsidRPr="0022607F" w:rsidR="0021028D" w:rsidP="00876AE2" w:rsidRDefault="0021028D" w14:paraId="6A05A809" w14:textId="77777777">
                    <w:pPr>
                      <w:rPr>
                        <w:rFonts w:ascii="Arial" w:hAnsi="Arial" w:cs="Arial"/>
                        <w:b/>
                        <w:color w:val="FFFFFF" w:themeColor="background1"/>
                        <w:sz w:val="16"/>
                        <w:szCs w:val="16"/>
                        <w:lang w:val="en-PH"/>
                      </w:rPr>
                    </w:pPr>
                  </w:p>
                </w:txbxContent>
              </v:textbox>
              <w10:wrap anchorx="margin"/>
            </v:shape>
          </w:pict>
        </mc:Fallback>
      </mc:AlternateContent>
    </w:r>
    <w:r>
      <w:rPr>
        <w:noProof/>
        <w:sz w:val="15"/>
        <w:szCs w:val="15"/>
        <w:lang w:val="en-PH" w:eastAsia="en-PH" w:bidi="ar-SA"/>
      </w:rPr>
      <mc:AlternateContent>
        <mc:Choice Requires="wps">
          <w:drawing>
            <wp:anchor distT="0" distB="0" distL="114300" distR="114300" simplePos="0" relativeHeight="251697152" behindDoc="0" locked="0" layoutInCell="1" allowOverlap="1" wp14:anchorId="4B558CDD" wp14:editId="3EAEBFD4">
              <wp:simplePos x="0" y="0"/>
              <wp:positionH relativeFrom="margin">
                <wp:posOffset>-234315</wp:posOffset>
              </wp:positionH>
              <wp:positionV relativeFrom="paragraph">
                <wp:posOffset>330200</wp:posOffset>
              </wp:positionV>
              <wp:extent cx="6442075" cy="227330"/>
              <wp:effectExtent l="13335" t="13970" r="12065" b="6350"/>
              <wp:wrapNone/>
              <wp:docPr id="4" name="Text Box 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075" cy="227330"/>
                      </a:xfrm>
                      <a:prstGeom prst="rect">
                        <a:avLst/>
                      </a:prstGeom>
                      <a:noFill/>
                      <a:ln w="6350">
                        <a:solidFill>
                          <a:srgbClr val="FFFF00"/>
                        </a:solidFill>
                        <a:miter lim="800000"/>
                        <a:headEnd/>
                        <a:tailEnd/>
                      </a:ln>
                      <a:extLst>
                        <a:ext uri="{909E8E84-426E-40DD-AFC4-6F175D3DCCD1}">
                          <a14:hiddenFill xmlns:a14="http://schemas.microsoft.com/office/drawing/2010/main">
                            <a:solidFill>
                              <a:srgbClr val="FFFFFF"/>
                            </a:solidFill>
                          </a14:hiddenFill>
                        </a:ext>
                      </a:extLst>
                    </wps:spPr>
                    <wps:txbx>
                      <w:txbxContent>
                        <w:p w:rsidRPr="006F4E03" w:rsidR="0021028D" w:rsidP="006B7D1A" w:rsidRDefault="0021028D" w14:paraId="70A87D26" w14:textId="140CFA0E">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r>
                          <w:r>
                            <w:rPr>
                              <w:rFonts w:ascii="Arial" w:hAnsi="Arial" w:cs="Arial"/>
                              <w:color w:val="auto"/>
                              <w:sz w:val="16"/>
                              <w:szCs w:val="16"/>
                              <w:lang w:val="en-PH"/>
                            </w:rPr>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le No.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w14:anchorId="3E308DC2">
            <v:shape id="Text Box 622" style="position:absolute;margin-left:-18.45pt;margin-top:26pt;width:507.25pt;height:17.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31" filled="f" strokecolor="yell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" w14:anchorId="4B558CDD">
              <v:textbox>
                <w:txbxContent>
                  <w:p w:rsidRPr="006F4E03" w:rsidR="0021028D" w:rsidP="006B7D1A" w:rsidRDefault="0021028D" w14:paraId="3490F3C9" w14:textId="140CFA0E">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r>
                    <w:r>
                      <w:rPr>
                        <w:rFonts w:ascii="Arial" w:hAnsi="Arial" w:cs="Arial"/>
                        <w:color w:val="auto"/>
                        <w:sz w:val="16"/>
                        <w:szCs w:val="16"/>
                        <w:lang w:val="en-PH"/>
                      </w:rPr>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le No. 1</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C78C6"/>
    <w:multiLevelType w:val="hybridMultilevel"/>
    <w:tmpl w:val="105CF6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8EE36FC"/>
    <w:multiLevelType w:val="hybridMultilevel"/>
    <w:tmpl w:val="4D041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A3223"/>
    <w:multiLevelType w:val="hybridMultilevel"/>
    <w:tmpl w:val="417A5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AAC15A4"/>
    <w:multiLevelType w:val="hybridMultilevel"/>
    <w:tmpl w:val="023C0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116F2"/>
    <w:multiLevelType w:val="hybridMultilevel"/>
    <w:tmpl w:val="F35CCFE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4B50AF"/>
    <w:multiLevelType w:val="hybridMultilevel"/>
    <w:tmpl w:val="130C3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7E053B"/>
    <w:multiLevelType w:val="hybridMultilevel"/>
    <w:tmpl w:val="97EEE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491372"/>
    <w:multiLevelType w:val="hybridMultilevel"/>
    <w:tmpl w:val="72CA16FA"/>
    <w:lvl w:ilvl="0" w:tplc="04090001">
      <w:start w:val="1"/>
      <w:numFmt w:val="bullet"/>
      <w:lvlText w:val=""/>
      <w:lvlJc w:val="left"/>
      <w:pPr>
        <w:ind w:left="720" w:hanging="360"/>
      </w:pPr>
      <w:rPr>
        <w:rFonts w:hint="default" w:ascii="Symbol" w:hAnsi="Symbol"/>
      </w:rPr>
    </w:lvl>
    <w:lvl w:ilvl="1" w:tplc="C72A2A0A">
      <w:start w:val="1"/>
      <w:numFmt w:val="bullet"/>
      <w:lvlText w:val="-"/>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79C6CF6"/>
    <w:multiLevelType w:val="hybridMultilevel"/>
    <w:tmpl w:val="CFE659B6"/>
    <w:lvl w:ilvl="0" w:tplc="04090001">
      <w:start w:val="1"/>
      <w:numFmt w:val="bullet"/>
      <w:lvlText w:val=""/>
      <w:lvlJc w:val="left"/>
      <w:pPr>
        <w:ind w:left="720" w:hanging="360"/>
      </w:pPr>
      <w:rPr>
        <w:rFonts w:hint="default" w:ascii="Symbol" w:hAnsi="Symbol"/>
      </w:rPr>
    </w:lvl>
    <w:lvl w:ilvl="1" w:tplc="C72A2A0A">
      <w:start w:val="1"/>
      <w:numFmt w:val="bullet"/>
      <w:lvlText w:val="-"/>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B152432"/>
    <w:multiLevelType w:val="hybridMultilevel"/>
    <w:tmpl w:val="79B8093E"/>
    <w:lvl w:ilvl="0" w:tplc="04090001">
      <w:start w:val="1"/>
      <w:numFmt w:val="bullet"/>
      <w:lvlText w:val=""/>
      <w:lvlJc w:val="left"/>
      <w:pPr>
        <w:ind w:left="720" w:hanging="360"/>
      </w:pPr>
      <w:rPr>
        <w:rFonts w:hint="default" w:ascii="Symbol" w:hAnsi="Symbol"/>
      </w:rPr>
    </w:lvl>
    <w:lvl w:ilvl="1" w:tplc="C72A2A0A">
      <w:start w:val="1"/>
      <w:numFmt w:val="bullet"/>
      <w:lvlText w:val="-"/>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E113687"/>
    <w:multiLevelType w:val="hybridMultilevel"/>
    <w:tmpl w:val="7F905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E5D05"/>
    <w:multiLevelType w:val="hybridMultilevel"/>
    <w:tmpl w:val="A85C3A1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9A484E"/>
    <w:multiLevelType w:val="hybridMultilevel"/>
    <w:tmpl w:val="878ED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92DAF"/>
    <w:multiLevelType w:val="hybridMultilevel"/>
    <w:tmpl w:val="83D894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2944285"/>
    <w:multiLevelType w:val="hybridMultilevel"/>
    <w:tmpl w:val="0EC4EE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59044CE"/>
    <w:multiLevelType w:val="hybridMultilevel"/>
    <w:tmpl w:val="B82844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1DF6CE3"/>
    <w:multiLevelType w:val="hybridMultilevel"/>
    <w:tmpl w:val="1F38276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095CA2"/>
    <w:multiLevelType w:val="hybridMultilevel"/>
    <w:tmpl w:val="EDA46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8B6D50"/>
    <w:multiLevelType w:val="hybridMultilevel"/>
    <w:tmpl w:val="028C2D90"/>
    <w:lvl w:ilvl="0" w:tplc="6540D450">
      <w:start w:val="1"/>
      <w:numFmt w:val="decimal"/>
      <w:lvlText w:val="%1."/>
      <w:lvlJc w:val="left"/>
      <w:pPr>
        <w:ind w:left="720" w:hanging="360"/>
      </w:pPr>
      <w:rPr>
        <w:b w:val="0"/>
      </w:rPr>
    </w:lvl>
    <w:lvl w:ilvl="1" w:tplc="34090001">
      <w:start w:val="1"/>
      <w:numFmt w:val="bullet"/>
      <w:lvlText w:val=""/>
      <w:lvlJc w:val="left"/>
      <w:pPr>
        <w:ind w:left="1440" w:hanging="360"/>
      </w:pPr>
      <w:rPr>
        <w:rFonts w:hint="default" w:ascii="Symbol" w:hAnsi="Symbol"/>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CB2376B"/>
    <w:multiLevelType w:val="hybridMultilevel"/>
    <w:tmpl w:val="72C8C4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CE67194"/>
    <w:multiLevelType w:val="hybridMultilevel"/>
    <w:tmpl w:val="EB445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FD645D"/>
    <w:multiLevelType w:val="hybridMultilevel"/>
    <w:tmpl w:val="FE5A76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0291EE8"/>
    <w:multiLevelType w:val="hybridMultilevel"/>
    <w:tmpl w:val="7D906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56772"/>
    <w:multiLevelType w:val="multilevel"/>
    <w:tmpl w:val="4E88364C"/>
    <w:lvl w:ilvl="0">
      <w:start w:val="1"/>
      <w:numFmt w:val="upperRoman"/>
      <w:pStyle w:val="ListNumber"/>
      <w:lvlText w:val="%1."/>
      <w:lvlJc w:val="right"/>
      <w:pPr>
        <w:ind w:left="2679" w:hanging="173"/>
      </w:pPr>
      <w:rPr>
        <w:rFonts w:hint="default" w:asciiTheme="minorHAnsi" w:hAnsiTheme="minorHAnsi"/>
        <w:b/>
        <w:i w:val="0"/>
        <w:sz w:val="24"/>
      </w:rPr>
    </w:lvl>
    <w:lvl w:ilvl="1">
      <w:start w:val="1"/>
      <w:numFmt w:val="lowerLetter"/>
      <w:pStyle w:val="ListNumber2"/>
      <w:lvlText w:val="%2)"/>
      <w:lvlJc w:val="left"/>
      <w:pPr>
        <w:ind w:left="3226" w:hanging="588"/>
      </w:pPr>
      <w:rPr>
        <w:rFonts w:hint="default" w:asciiTheme="minorHAnsi" w:hAnsiTheme="minorHAnsi"/>
        <w:b w:val="0"/>
        <w:i w:val="0"/>
        <w:sz w:val="24"/>
      </w:rPr>
    </w:lvl>
    <w:lvl w:ilvl="2">
      <w:start w:val="1"/>
      <w:numFmt w:val="lowerRoman"/>
      <w:lvlText w:val="%3)"/>
      <w:lvlJc w:val="left"/>
      <w:pPr>
        <w:ind w:left="3586" w:hanging="588"/>
      </w:pPr>
      <w:rPr>
        <w:rFonts w:hint="default"/>
      </w:rPr>
    </w:lvl>
    <w:lvl w:ilvl="3">
      <w:start w:val="1"/>
      <w:numFmt w:val="decimal"/>
      <w:lvlText w:val="(%4)"/>
      <w:lvlJc w:val="left"/>
      <w:pPr>
        <w:ind w:left="3946" w:hanging="588"/>
      </w:pPr>
      <w:rPr>
        <w:rFonts w:hint="default"/>
      </w:rPr>
    </w:lvl>
    <w:lvl w:ilvl="4">
      <w:start w:val="1"/>
      <w:numFmt w:val="lowerLetter"/>
      <w:lvlText w:val="(%5)"/>
      <w:lvlJc w:val="left"/>
      <w:pPr>
        <w:ind w:left="4306" w:hanging="588"/>
      </w:pPr>
      <w:rPr>
        <w:rFonts w:hint="default"/>
      </w:rPr>
    </w:lvl>
    <w:lvl w:ilvl="5">
      <w:start w:val="1"/>
      <w:numFmt w:val="lowerRoman"/>
      <w:lvlText w:val="(%6)"/>
      <w:lvlJc w:val="left"/>
      <w:pPr>
        <w:ind w:left="4666" w:hanging="588"/>
      </w:pPr>
      <w:rPr>
        <w:rFonts w:hint="default"/>
      </w:rPr>
    </w:lvl>
    <w:lvl w:ilvl="6">
      <w:start w:val="1"/>
      <w:numFmt w:val="decimal"/>
      <w:lvlText w:val="%7."/>
      <w:lvlJc w:val="left"/>
      <w:pPr>
        <w:ind w:left="5026" w:hanging="588"/>
      </w:pPr>
      <w:rPr>
        <w:rFonts w:hint="default"/>
      </w:rPr>
    </w:lvl>
    <w:lvl w:ilvl="7">
      <w:start w:val="1"/>
      <w:numFmt w:val="lowerLetter"/>
      <w:lvlText w:val="%8."/>
      <w:lvlJc w:val="left"/>
      <w:pPr>
        <w:ind w:left="5386" w:hanging="588"/>
      </w:pPr>
      <w:rPr>
        <w:rFonts w:hint="default"/>
      </w:rPr>
    </w:lvl>
    <w:lvl w:ilvl="8">
      <w:start w:val="1"/>
      <w:numFmt w:val="lowerRoman"/>
      <w:lvlText w:val="%9."/>
      <w:lvlJc w:val="left"/>
      <w:pPr>
        <w:ind w:left="5746" w:hanging="588"/>
      </w:pPr>
      <w:rPr>
        <w:rFonts w:hint="default"/>
      </w:rPr>
    </w:lvl>
  </w:abstractNum>
  <w:abstractNum w:abstractNumId="24" w15:restartNumberingAfterBreak="0">
    <w:nsid w:val="425754D6"/>
    <w:multiLevelType w:val="hybridMultilevel"/>
    <w:tmpl w:val="E5882EB0"/>
    <w:lvl w:ilvl="0" w:tplc="0409000F">
      <w:start w:val="1"/>
      <w:numFmt w:val="decimal"/>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9902BF"/>
    <w:multiLevelType w:val="hybridMultilevel"/>
    <w:tmpl w:val="F9886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007032"/>
    <w:multiLevelType w:val="hybridMultilevel"/>
    <w:tmpl w:val="FA1E0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54AB1"/>
    <w:multiLevelType w:val="hybridMultilevel"/>
    <w:tmpl w:val="7F0ED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340C9"/>
    <w:multiLevelType w:val="hybridMultilevel"/>
    <w:tmpl w:val="3B0A6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9934A54"/>
    <w:multiLevelType w:val="hybridMultilevel"/>
    <w:tmpl w:val="7F0ED1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637A9A"/>
    <w:multiLevelType w:val="hybridMultilevel"/>
    <w:tmpl w:val="FA82E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3536D1"/>
    <w:multiLevelType w:val="hybridMultilevel"/>
    <w:tmpl w:val="74A68938"/>
    <w:lvl w:ilvl="0" w:tplc="04090001">
      <w:start w:val="1"/>
      <w:numFmt w:val="bullet"/>
      <w:lvlText w:val=""/>
      <w:lvlJc w:val="left"/>
      <w:pPr>
        <w:ind w:left="720" w:hanging="360"/>
      </w:pPr>
      <w:rPr>
        <w:rFonts w:hint="default" w:ascii="Symbol" w:hAnsi="Symbol"/>
      </w:rPr>
    </w:lvl>
    <w:lvl w:ilvl="1" w:tplc="C72A2A0A">
      <w:start w:val="1"/>
      <w:numFmt w:val="bullet"/>
      <w:lvlText w:val="-"/>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0742DB5"/>
    <w:multiLevelType w:val="hybridMultilevel"/>
    <w:tmpl w:val="56D6D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4B563D"/>
    <w:multiLevelType w:val="hybridMultilevel"/>
    <w:tmpl w:val="78C003F4"/>
    <w:lvl w:ilvl="0" w:tplc="04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54976955"/>
    <w:multiLevelType w:val="hybridMultilevel"/>
    <w:tmpl w:val="4658F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8E6A75"/>
    <w:multiLevelType w:val="hybridMultilevel"/>
    <w:tmpl w:val="A9A4A75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5DC21865"/>
    <w:multiLevelType w:val="hybridMultilevel"/>
    <w:tmpl w:val="FBE2A24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5DD33293"/>
    <w:multiLevelType w:val="hybridMultilevel"/>
    <w:tmpl w:val="8F72AF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182E02"/>
    <w:multiLevelType w:val="hybridMultilevel"/>
    <w:tmpl w:val="88001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8C7288"/>
    <w:multiLevelType w:val="hybridMultilevel"/>
    <w:tmpl w:val="24DA3F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F1C4BE9"/>
    <w:multiLevelType w:val="hybridMultilevel"/>
    <w:tmpl w:val="D626FAA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1" w15:restartNumberingAfterBreak="0">
    <w:nsid w:val="6F8F0EB4"/>
    <w:multiLevelType w:val="hybridMultilevel"/>
    <w:tmpl w:val="47C6CDBA"/>
    <w:lvl w:ilvl="0" w:tplc="0F2685A8">
      <w:start w:val="1"/>
      <w:numFmt w:val="bullet"/>
      <w:pStyle w:val="Moduleparagraphlists"/>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767959AC"/>
    <w:multiLevelType w:val="hybridMultilevel"/>
    <w:tmpl w:val="A5C4C354"/>
    <w:lvl w:ilvl="0" w:tplc="04090001">
      <w:start w:val="1"/>
      <w:numFmt w:val="bullet"/>
      <w:lvlText w:val=""/>
      <w:lvlJc w:val="left"/>
      <w:pPr>
        <w:ind w:left="720" w:hanging="360"/>
      </w:pPr>
      <w:rPr>
        <w:rFonts w:hint="default" w:ascii="Symbol" w:hAnsi="Symbol"/>
      </w:rPr>
    </w:lvl>
    <w:lvl w:ilvl="1" w:tplc="04090005">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7FA0CFC"/>
    <w:multiLevelType w:val="hybridMultilevel"/>
    <w:tmpl w:val="966E6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9B2A6F"/>
    <w:multiLevelType w:val="hybridMultilevel"/>
    <w:tmpl w:val="28E2ADB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5" w15:restartNumberingAfterBreak="0">
    <w:nsid w:val="79BC671F"/>
    <w:multiLevelType w:val="hybridMultilevel"/>
    <w:tmpl w:val="98D214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6" w15:restartNumberingAfterBreak="0">
    <w:nsid w:val="7C1F114D"/>
    <w:multiLevelType w:val="hybridMultilevel"/>
    <w:tmpl w:val="ED846F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BD5A3E"/>
    <w:multiLevelType w:val="hybridMultilevel"/>
    <w:tmpl w:val="AF92E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F6220A6"/>
    <w:multiLevelType w:val="hybridMultilevel"/>
    <w:tmpl w:val="EB445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1"/>
  </w:num>
  <w:num w:numId="2">
    <w:abstractNumId w:val="33"/>
  </w:num>
  <w:num w:numId="3">
    <w:abstractNumId w:val="23"/>
  </w:num>
  <w:num w:numId="4">
    <w:abstractNumId w:val="24"/>
  </w:num>
  <w:num w:numId="5">
    <w:abstractNumId w:val="44"/>
  </w:num>
  <w:num w:numId="6">
    <w:abstractNumId w:val="19"/>
  </w:num>
  <w:num w:numId="7">
    <w:abstractNumId w:val="30"/>
  </w:num>
  <w:num w:numId="8">
    <w:abstractNumId w:val="45"/>
  </w:num>
  <w:num w:numId="9">
    <w:abstractNumId w:val="22"/>
  </w:num>
  <w:num w:numId="10">
    <w:abstractNumId w:val="11"/>
  </w:num>
  <w:num w:numId="11">
    <w:abstractNumId w:val="17"/>
  </w:num>
  <w:num w:numId="12">
    <w:abstractNumId w:val="12"/>
  </w:num>
  <w:num w:numId="13">
    <w:abstractNumId w:val="10"/>
  </w:num>
  <w:num w:numId="14">
    <w:abstractNumId w:val="18"/>
  </w:num>
  <w:num w:numId="15">
    <w:abstractNumId w:val="40"/>
  </w:num>
  <w:num w:numId="16">
    <w:abstractNumId w:val="15"/>
  </w:num>
  <w:num w:numId="17">
    <w:abstractNumId w:val="28"/>
  </w:num>
  <w:num w:numId="18">
    <w:abstractNumId w:val="21"/>
  </w:num>
  <w:num w:numId="19">
    <w:abstractNumId w:val="14"/>
  </w:num>
  <w:num w:numId="20">
    <w:abstractNumId w:val="39"/>
  </w:num>
  <w:num w:numId="21">
    <w:abstractNumId w:val="0"/>
  </w:num>
  <w:num w:numId="22">
    <w:abstractNumId w:val="3"/>
  </w:num>
  <w:num w:numId="23">
    <w:abstractNumId w:val="25"/>
  </w:num>
  <w:num w:numId="24">
    <w:abstractNumId w:val="47"/>
  </w:num>
  <w:num w:numId="25">
    <w:abstractNumId w:val="36"/>
  </w:num>
  <w:num w:numId="26">
    <w:abstractNumId w:val="38"/>
  </w:num>
  <w:num w:numId="27">
    <w:abstractNumId w:val="13"/>
  </w:num>
  <w:num w:numId="28">
    <w:abstractNumId w:val="26"/>
  </w:num>
  <w:num w:numId="29">
    <w:abstractNumId w:val="37"/>
  </w:num>
  <w:num w:numId="30">
    <w:abstractNumId w:val="6"/>
  </w:num>
  <w:num w:numId="31">
    <w:abstractNumId w:val="2"/>
  </w:num>
  <w:num w:numId="32">
    <w:abstractNumId w:val="34"/>
  </w:num>
  <w:num w:numId="33">
    <w:abstractNumId w:val="27"/>
  </w:num>
  <w:num w:numId="34">
    <w:abstractNumId w:val="29"/>
  </w:num>
  <w:num w:numId="35">
    <w:abstractNumId w:val="1"/>
  </w:num>
  <w:num w:numId="36">
    <w:abstractNumId w:val="46"/>
  </w:num>
  <w:num w:numId="37">
    <w:abstractNumId w:val="32"/>
  </w:num>
  <w:num w:numId="38">
    <w:abstractNumId w:val="48"/>
  </w:num>
  <w:num w:numId="39">
    <w:abstractNumId w:val="20"/>
  </w:num>
  <w:num w:numId="40">
    <w:abstractNumId w:val="16"/>
  </w:num>
  <w:num w:numId="41">
    <w:abstractNumId w:val="42"/>
  </w:num>
  <w:num w:numId="42">
    <w:abstractNumId w:val="8"/>
  </w:num>
  <w:num w:numId="43">
    <w:abstractNumId w:val="9"/>
  </w:num>
  <w:num w:numId="44">
    <w:abstractNumId w:val="5"/>
  </w:num>
  <w:num w:numId="45">
    <w:abstractNumId w:val="35"/>
  </w:num>
  <w:num w:numId="46">
    <w:abstractNumId w:val="43"/>
  </w:num>
  <w:num w:numId="47">
    <w:abstractNumId w:val="4"/>
  </w:num>
  <w:num w:numId="48">
    <w:abstractNumId w:val="31"/>
  </w:num>
  <w:num w:numId="49">
    <w:abstractNumId w:val="7"/>
  </w:num>
  <w:numIdMacAtCleanup w:val="2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proofState w:spelling="clean" w:grammar="dirty"/>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03FBF"/>
    <w:rsid w:val="0001268C"/>
    <w:rsid w:val="00013B5D"/>
    <w:rsid w:val="000165FA"/>
    <w:rsid w:val="00025186"/>
    <w:rsid w:val="00027EC9"/>
    <w:rsid w:val="00033F94"/>
    <w:rsid w:val="0003662B"/>
    <w:rsid w:val="00036B01"/>
    <w:rsid w:val="00037307"/>
    <w:rsid w:val="000375AC"/>
    <w:rsid w:val="00041582"/>
    <w:rsid w:val="00041596"/>
    <w:rsid w:val="0004475D"/>
    <w:rsid w:val="0004627C"/>
    <w:rsid w:val="000472AC"/>
    <w:rsid w:val="000514B4"/>
    <w:rsid w:val="00052536"/>
    <w:rsid w:val="000530EF"/>
    <w:rsid w:val="00055D47"/>
    <w:rsid w:val="00056810"/>
    <w:rsid w:val="000568D9"/>
    <w:rsid w:val="00057A08"/>
    <w:rsid w:val="00061322"/>
    <w:rsid w:val="0006169C"/>
    <w:rsid w:val="00061CF7"/>
    <w:rsid w:val="00063035"/>
    <w:rsid w:val="000724A6"/>
    <w:rsid w:val="00072C2A"/>
    <w:rsid w:val="00072E8A"/>
    <w:rsid w:val="00072F14"/>
    <w:rsid w:val="00074A1B"/>
    <w:rsid w:val="00081984"/>
    <w:rsid w:val="00084C4C"/>
    <w:rsid w:val="00084D3A"/>
    <w:rsid w:val="00091CDB"/>
    <w:rsid w:val="00094893"/>
    <w:rsid w:val="00094D1D"/>
    <w:rsid w:val="0009517C"/>
    <w:rsid w:val="00095B1F"/>
    <w:rsid w:val="00097ECD"/>
    <w:rsid w:val="000A3375"/>
    <w:rsid w:val="000A5C63"/>
    <w:rsid w:val="000B4212"/>
    <w:rsid w:val="000B7F6C"/>
    <w:rsid w:val="000C40AF"/>
    <w:rsid w:val="000C564C"/>
    <w:rsid w:val="000C674C"/>
    <w:rsid w:val="000D0468"/>
    <w:rsid w:val="000D0E95"/>
    <w:rsid w:val="000D2AF3"/>
    <w:rsid w:val="000D5F9E"/>
    <w:rsid w:val="000E194F"/>
    <w:rsid w:val="000E388D"/>
    <w:rsid w:val="000E3D69"/>
    <w:rsid w:val="000E4CDF"/>
    <w:rsid w:val="000F03F8"/>
    <w:rsid w:val="000F1972"/>
    <w:rsid w:val="000F1B48"/>
    <w:rsid w:val="000F2F40"/>
    <w:rsid w:val="000F55D3"/>
    <w:rsid w:val="000F57E6"/>
    <w:rsid w:val="000F5F12"/>
    <w:rsid w:val="000F66B7"/>
    <w:rsid w:val="000F6AB7"/>
    <w:rsid w:val="0010068C"/>
    <w:rsid w:val="00106E30"/>
    <w:rsid w:val="00107601"/>
    <w:rsid w:val="00107AB4"/>
    <w:rsid w:val="00111487"/>
    <w:rsid w:val="00114750"/>
    <w:rsid w:val="00115A81"/>
    <w:rsid w:val="001173BC"/>
    <w:rsid w:val="001174B0"/>
    <w:rsid w:val="001207CF"/>
    <w:rsid w:val="001214B5"/>
    <w:rsid w:val="00122430"/>
    <w:rsid w:val="001232E4"/>
    <w:rsid w:val="00124561"/>
    <w:rsid w:val="00125CF0"/>
    <w:rsid w:val="00127CC0"/>
    <w:rsid w:val="00131E34"/>
    <w:rsid w:val="001403AB"/>
    <w:rsid w:val="00142C67"/>
    <w:rsid w:val="00143E5B"/>
    <w:rsid w:val="0015010E"/>
    <w:rsid w:val="001503B7"/>
    <w:rsid w:val="001568E5"/>
    <w:rsid w:val="00156BDC"/>
    <w:rsid w:val="00160FED"/>
    <w:rsid w:val="00161479"/>
    <w:rsid w:val="0016281F"/>
    <w:rsid w:val="00165DE7"/>
    <w:rsid w:val="00165F22"/>
    <w:rsid w:val="001660C3"/>
    <w:rsid w:val="001669A3"/>
    <w:rsid w:val="00166A45"/>
    <w:rsid w:val="001676C0"/>
    <w:rsid w:val="00167831"/>
    <w:rsid w:val="00170CA2"/>
    <w:rsid w:val="00171C6F"/>
    <w:rsid w:val="00171EAC"/>
    <w:rsid w:val="00175A92"/>
    <w:rsid w:val="00175C80"/>
    <w:rsid w:val="00181340"/>
    <w:rsid w:val="00183994"/>
    <w:rsid w:val="00184DFB"/>
    <w:rsid w:val="0018618F"/>
    <w:rsid w:val="00186302"/>
    <w:rsid w:val="0018697C"/>
    <w:rsid w:val="00186EFA"/>
    <w:rsid w:val="00187EE0"/>
    <w:rsid w:val="00190BBC"/>
    <w:rsid w:val="0019268F"/>
    <w:rsid w:val="00193892"/>
    <w:rsid w:val="0019397F"/>
    <w:rsid w:val="0019697F"/>
    <w:rsid w:val="00197358"/>
    <w:rsid w:val="00197E16"/>
    <w:rsid w:val="00197F3D"/>
    <w:rsid w:val="001A0ABA"/>
    <w:rsid w:val="001A1738"/>
    <w:rsid w:val="001A1F4B"/>
    <w:rsid w:val="001A23AD"/>
    <w:rsid w:val="001A4248"/>
    <w:rsid w:val="001A489E"/>
    <w:rsid w:val="001B0781"/>
    <w:rsid w:val="001B09D8"/>
    <w:rsid w:val="001B2B90"/>
    <w:rsid w:val="001B2DB3"/>
    <w:rsid w:val="001B3B9B"/>
    <w:rsid w:val="001B5C1E"/>
    <w:rsid w:val="001B65DD"/>
    <w:rsid w:val="001B711F"/>
    <w:rsid w:val="001B776A"/>
    <w:rsid w:val="001B7DAA"/>
    <w:rsid w:val="001C10A5"/>
    <w:rsid w:val="001C1AC6"/>
    <w:rsid w:val="001C5A39"/>
    <w:rsid w:val="001C5FE3"/>
    <w:rsid w:val="001D22F9"/>
    <w:rsid w:val="001D520D"/>
    <w:rsid w:val="001D5EF4"/>
    <w:rsid w:val="001D66D4"/>
    <w:rsid w:val="001D6FC8"/>
    <w:rsid w:val="001D798D"/>
    <w:rsid w:val="001E04D2"/>
    <w:rsid w:val="001E31D1"/>
    <w:rsid w:val="001E3352"/>
    <w:rsid w:val="001E7AB8"/>
    <w:rsid w:val="001F5209"/>
    <w:rsid w:val="001F6504"/>
    <w:rsid w:val="001F6F2B"/>
    <w:rsid w:val="00200E66"/>
    <w:rsid w:val="002031BC"/>
    <w:rsid w:val="002039AE"/>
    <w:rsid w:val="00204099"/>
    <w:rsid w:val="00204471"/>
    <w:rsid w:val="00206E3B"/>
    <w:rsid w:val="0021028D"/>
    <w:rsid w:val="0021041C"/>
    <w:rsid w:val="00212117"/>
    <w:rsid w:val="00213ABB"/>
    <w:rsid w:val="00213F65"/>
    <w:rsid w:val="00217819"/>
    <w:rsid w:val="00220FF6"/>
    <w:rsid w:val="00223192"/>
    <w:rsid w:val="002258D7"/>
    <w:rsid w:val="00225D92"/>
    <w:rsid w:val="00225F05"/>
    <w:rsid w:val="0022607F"/>
    <w:rsid w:val="00226703"/>
    <w:rsid w:val="0022684B"/>
    <w:rsid w:val="0022725A"/>
    <w:rsid w:val="00230EBC"/>
    <w:rsid w:val="00230FAE"/>
    <w:rsid w:val="00233D9E"/>
    <w:rsid w:val="0023456C"/>
    <w:rsid w:val="0023697D"/>
    <w:rsid w:val="00242509"/>
    <w:rsid w:val="00246353"/>
    <w:rsid w:val="002467FE"/>
    <w:rsid w:val="00247434"/>
    <w:rsid w:val="00247842"/>
    <w:rsid w:val="00247876"/>
    <w:rsid w:val="00250C7A"/>
    <w:rsid w:val="00251351"/>
    <w:rsid w:val="00253275"/>
    <w:rsid w:val="0025414C"/>
    <w:rsid w:val="0025570A"/>
    <w:rsid w:val="00256466"/>
    <w:rsid w:val="002564B6"/>
    <w:rsid w:val="0026042A"/>
    <w:rsid w:val="00260B34"/>
    <w:rsid w:val="00261B8F"/>
    <w:rsid w:val="00261DDA"/>
    <w:rsid w:val="002622BA"/>
    <w:rsid w:val="00265ECA"/>
    <w:rsid w:val="00266AC0"/>
    <w:rsid w:val="00267F87"/>
    <w:rsid w:val="00271B72"/>
    <w:rsid w:val="00271C7B"/>
    <w:rsid w:val="00272F87"/>
    <w:rsid w:val="00273909"/>
    <w:rsid w:val="00274F45"/>
    <w:rsid w:val="002773C3"/>
    <w:rsid w:val="002775D5"/>
    <w:rsid w:val="002839DE"/>
    <w:rsid w:val="002845AF"/>
    <w:rsid w:val="002863B4"/>
    <w:rsid w:val="002875F1"/>
    <w:rsid w:val="0029108F"/>
    <w:rsid w:val="002932F6"/>
    <w:rsid w:val="00295313"/>
    <w:rsid w:val="00297537"/>
    <w:rsid w:val="00297F52"/>
    <w:rsid w:val="002A1D37"/>
    <w:rsid w:val="002A2457"/>
    <w:rsid w:val="002A47B7"/>
    <w:rsid w:val="002A6B23"/>
    <w:rsid w:val="002B0447"/>
    <w:rsid w:val="002B186F"/>
    <w:rsid w:val="002C02F1"/>
    <w:rsid w:val="002C28C6"/>
    <w:rsid w:val="002C740F"/>
    <w:rsid w:val="002D102A"/>
    <w:rsid w:val="002D2760"/>
    <w:rsid w:val="002D3495"/>
    <w:rsid w:val="002D34AD"/>
    <w:rsid w:val="002D4591"/>
    <w:rsid w:val="002D554D"/>
    <w:rsid w:val="002E08FD"/>
    <w:rsid w:val="002E284A"/>
    <w:rsid w:val="002E34E6"/>
    <w:rsid w:val="002E5651"/>
    <w:rsid w:val="002E6BF5"/>
    <w:rsid w:val="002E6E07"/>
    <w:rsid w:val="002E7AEB"/>
    <w:rsid w:val="002F0124"/>
    <w:rsid w:val="002F2199"/>
    <w:rsid w:val="002F255F"/>
    <w:rsid w:val="002F2A2A"/>
    <w:rsid w:val="002F5C45"/>
    <w:rsid w:val="002F7A3F"/>
    <w:rsid w:val="002F7BC9"/>
    <w:rsid w:val="002F7E86"/>
    <w:rsid w:val="003045F4"/>
    <w:rsid w:val="00305482"/>
    <w:rsid w:val="0030609E"/>
    <w:rsid w:val="003118E0"/>
    <w:rsid w:val="00312757"/>
    <w:rsid w:val="00312C37"/>
    <w:rsid w:val="00313C61"/>
    <w:rsid w:val="00314D4F"/>
    <w:rsid w:val="0032026E"/>
    <w:rsid w:val="003208BD"/>
    <w:rsid w:val="0032349A"/>
    <w:rsid w:val="00331853"/>
    <w:rsid w:val="00331DAF"/>
    <w:rsid w:val="00331F3E"/>
    <w:rsid w:val="00333292"/>
    <w:rsid w:val="00337683"/>
    <w:rsid w:val="00337A35"/>
    <w:rsid w:val="00340CCD"/>
    <w:rsid w:val="0034511A"/>
    <w:rsid w:val="00347A03"/>
    <w:rsid w:val="00351F3F"/>
    <w:rsid w:val="00352404"/>
    <w:rsid w:val="00352BF3"/>
    <w:rsid w:val="0036070E"/>
    <w:rsid w:val="00360BFA"/>
    <w:rsid w:val="00360D8B"/>
    <w:rsid w:val="0036192F"/>
    <w:rsid w:val="00361C41"/>
    <w:rsid w:val="0036363C"/>
    <w:rsid w:val="00363847"/>
    <w:rsid w:val="00363A4C"/>
    <w:rsid w:val="00366F20"/>
    <w:rsid w:val="00367B16"/>
    <w:rsid w:val="00374E3C"/>
    <w:rsid w:val="00376313"/>
    <w:rsid w:val="00382A64"/>
    <w:rsid w:val="00382CE0"/>
    <w:rsid w:val="003838B7"/>
    <w:rsid w:val="00385867"/>
    <w:rsid w:val="00386991"/>
    <w:rsid w:val="00390261"/>
    <w:rsid w:val="00391E07"/>
    <w:rsid w:val="0039254E"/>
    <w:rsid w:val="00393231"/>
    <w:rsid w:val="00394790"/>
    <w:rsid w:val="00395401"/>
    <w:rsid w:val="003964E0"/>
    <w:rsid w:val="003A1179"/>
    <w:rsid w:val="003A4452"/>
    <w:rsid w:val="003A4558"/>
    <w:rsid w:val="003A464F"/>
    <w:rsid w:val="003A53F6"/>
    <w:rsid w:val="003A58DA"/>
    <w:rsid w:val="003A70E5"/>
    <w:rsid w:val="003A78D8"/>
    <w:rsid w:val="003A7CCD"/>
    <w:rsid w:val="003A7E9D"/>
    <w:rsid w:val="003B13A6"/>
    <w:rsid w:val="003B4255"/>
    <w:rsid w:val="003C12B9"/>
    <w:rsid w:val="003C2D0A"/>
    <w:rsid w:val="003C7031"/>
    <w:rsid w:val="003C741F"/>
    <w:rsid w:val="003D0BBC"/>
    <w:rsid w:val="003D1A25"/>
    <w:rsid w:val="003D2DA0"/>
    <w:rsid w:val="003D592A"/>
    <w:rsid w:val="003D66D5"/>
    <w:rsid w:val="003E13DE"/>
    <w:rsid w:val="003E1A3B"/>
    <w:rsid w:val="003E437D"/>
    <w:rsid w:val="003E70ED"/>
    <w:rsid w:val="003F0F81"/>
    <w:rsid w:val="003F1A73"/>
    <w:rsid w:val="003F2BFC"/>
    <w:rsid w:val="003F30EC"/>
    <w:rsid w:val="003F3978"/>
    <w:rsid w:val="003F5CAE"/>
    <w:rsid w:val="003F7101"/>
    <w:rsid w:val="003F7CB1"/>
    <w:rsid w:val="0040081F"/>
    <w:rsid w:val="004014E3"/>
    <w:rsid w:val="00401B7C"/>
    <w:rsid w:val="00402D04"/>
    <w:rsid w:val="00403762"/>
    <w:rsid w:val="004038B5"/>
    <w:rsid w:val="00414FEC"/>
    <w:rsid w:val="00422123"/>
    <w:rsid w:val="004258E0"/>
    <w:rsid w:val="004259E6"/>
    <w:rsid w:val="0042606B"/>
    <w:rsid w:val="0042657C"/>
    <w:rsid w:val="004267EA"/>
    <w:rsid w:val="00430198"/>
    <w:rsid w:val="00434104"/>
    <w:rsid w:val="004347D4"/>
    <w:rsid w:val="004367D6"/>
    <w:rsid w:val="00436D43"/>
    <w:rsid w:val="00437DFE"/>
    <w:rsid w:val="00440E33"/>
    <w:rsid w:val="004414AA"/>
    <w:rsid w:val="00443EC3"/>
    <w:rsid w:val="00445E46"/>
    <w:rsid w:val="004468A2"/>
    <w:rsid w:val="004479EC"/>
    <w:rsid w:val="00451214"/>
    <w:rsid w:val="0045179A"/>
    <w:rsid w:val="00451CBC"/>
    <w:rsid w:val="004526BC"/>
    <w:rsid w:val="0045326D"/>
    <w:rsid w:val="00457D8F"/>
    <w:rsid w:val="00457DA4"/>
    <w:rsid w:val="0046754F"/>
    <w:rsid w:val="004707B5"/>
    <w:rsid w:val="0047197F"/>
    <w:rsid w:val="00474162"/>
    <w:rsid w:val="004758F6"/>
    <w:rsid w:val="00480052"/>
    <w:rsid w:val="00483E00"/>
    <w:rsid w:val="004840E8"/>
    <w:rsid w:val="00486933"/>
    <w:rsid w:val="00492985"/>
    <w:rsid w:val="004969FB"/>
    <w:rsid w:val="00497FDC"/>
    <w:rsid w:val="004A06D7"/>
    <w:rsid w:val="004A12E2"/>
    <w:rsid w:val="004A1ADA"/>
    <w:rsid w:val="004A2D15"/>
    <w:rsid w:val="004A63A5"/>
    <w:rsid w:val="004A7909"/>
    <w:rsid w:val="004B20B6"/>
    <w:rsid w:val="004B254F"/>
    <w:rsid w:val="004B2B2F"/>
    <w:rsid w:val="004B3DCA"/>
    <w:rsid w:val="004C185B"/>
    <w:rsid w:val="004C187B"/>
    <w:rsid w:val="004C2B34"/>
    <w:rsid w:val="004C367B"/>
    <w:rsid w:val="004C39D3"/>
    <w:rsid w:val="004C5D28"/>
    <w:rsid w:val="004C5EF4"/>
    <w:rsid w:val="004D0362"/>
    <w:rsid w:val="004D134D"/>
    <w:rsid w:val="004D2837"/>
    <w:rsid w:val="004D7625"/>
    <w:rsid w:val="004D79A4"/>
    <w:rsid w:val="004E0579"/>
    <w:rsid w:val="004E16DE"/>
    <w:rsid w:val="004E235E"/>
    <w:rsid w:val="004E2DB3"/>
    <w:rsid w:val="004E4103"/>
    <w:rsid w:val="004E44C2"/>
    <w:rsid w:val="004E4D19"/>
    <w:rsid w:val="004F4160"/>
    <w:rsid w:val="004F5C41"/>
    <w:rsid w:val="00500280"/>
    <w:rsid w:val="005035E7"/>
    <w:rsid w:val="005036A8"/>
    <w:rsid w:val="00504C6D"/>
    <w:rsid w:val="00504CFE"/>
    <w:rsid w:val="00505C7D"/>
    <w:rsid w:val="00506759"/>
    <w:rsid w:val="005075C5"/>
    <w:rsid w:val="00513984"/>
    <w:rsid w:val="00514C8C"/>
    <w:rsid w:val="0051625E"/>
    <w:rsid w:val="005225CD"/>
    <w:rsid w:val="00522E5D"/>
    <w:rsid w:val="00523261"/>
    <w:rsid w:val="0052526A"/>
    <w:rsid w:val="0053002C"/>
    <w:rsid w:val="005301FB"/>
    <w:rsid w:val="00533374"/>
    <w:rsid w:val="00535509"/>
    <w:rsid w:val="00536B4C"/>
    <w:rsid w:val="005373CC"/>
    <w:rsid w:val="00537981"/>
    <w:rsid w:val="00546149"/>
    <w:rsid w:val="00547BD7"/>
    <w:rsid w:val="00547FBB"/>
    <w:rsid w:val="0055032F"/>
    <w:rsid w:val="0055110C"/>
    <w:rsid w:val="005535E8"/>
    <w:rsid w:val="005555DD"/>
    <w:rsid w:val="00556E7D"/>
    <w:rsid w:val="00563E30"/>
    <w:rsid w:val="00567214"/>
    <w:rsid w:val="00571B02"/>
    <w:rsid w:val="005730A0"/>
    <w:rsid w:val="00573721"/>
    <w:rsid w:val="005752FE"/>
    <w:rsid w:val="00576023"/>
    <w:rsid w:val="00584940"/>
    <w:rsid w:val="00584AE9"/>
    <w:rsid w:val="00587B6C"/>
    <w:rsid w:val="0059185C"/>
    <w:rsid w:val="00592060"/>
    <w:rsid w:val="00595FCA"/>
    <w:rsid w:val="005969DC"/>
    <w:rsid w:val="005A0623"/>
    <w:rsid w:val="005A1600"/>
    <w:rsid w:val="005A3CCD"/>
    <w:rsid w:val="005A42E1"/>
    <w:rsid w:val="005A4A23"/>
    <w:rsid w:val="005A5514"/>
    <w:rsid w:val="005B1986"/>
    <w:rsid w:val="005B1D8B"/>
    <w:rsid w:val="005B239F"/>
    <w:rsid w:val="005B366C"/>
    <w:rsid w:val="005B4837"/>
    <w:rsid w:val="005C1F66"/>
    <w:rsid w:val="005C4051"/>
    <w:rsid w:val="005C5B7C"/>
    <w:rsid w:val="005D07DC"/>
    <w:rsid w:val="005D1374"/>
    <w:rsid w:val="005D53D2"/>
    <w:rsid w:val="005D6F2A"/>
    <w:rsid w:val="005D70B6"/>
    <w:rsid w:val="005D7557"/>
    <w:rsid w:val="005E02A4"/>
    <w:rsid w:val="005E0E1A"/>
    <w:rsid w:val="005E0E6B"/>
    <w:rsid w:val="005E45FA"/>
    <w:rsid w:val="005E561F"/>
    <w:rsid w:val="005F0C82"/>
    <w:rsid w:val="005F2E5F"/>
    <w:rsid w:val="005F3688"/>
    <w:rsid w:val="005F46D5"/>
    <w:rsid w:val="005F4D17"/>
    <w:rsid w:val="005F4E52"/>
    <w:rsid w:val="005F68B4"/>
    <w:rsid w:val="006018E9"/>
    <w:rsid w:val="00601CBF"/>
    <w:rsid w:val="00602895"/>
    <w:rsid w:val="00612880"/>
    <w:rsid w:val="00612EDC"/>
    <w:rsid w:val="0061322F"/>
    <w:rsid w:val="00616EE5"/>
    <w:rsid w:val="006174ED"/>
    <w:rsid w:val="00617AB8"/>
    <w:rsid w:val="00620433"/>
    <w:rsid w:val="0062416F"/>
    <w:rsid w:val="00624822"/>
    <w:rsid w:val="0062523E"/>
    <w:rsid w:val="006256C6"/>
    <w:rsid w:val="0062672E"/>
    <w:rsid w:val="00626A67"/>
    <w:rsid w:val="00630A27"/>
    <w:rsid w:val="00631829"/>
    <w:rsid w:val="006336A8"/>
    <w:rsid w:val="006354A2"/>
    <w:rsid w:val="006378F7"/>
    <w:rsid w:val="00637DB8"/>
    <w:rsid w:val="006402BE"/>
    <w:rsid w:val="0064245A"/>
    <w:rsid w:val="00643554"/>
    <w:rsid w:val="00646F2F"/>
    <w:rsid w:val="00647FB5"/>
    <w:rsid w:val="00650A1D"/>
    <w:rsid w:val="0065346F"/>
    <w:rsid w:val="006560CF"/>
    <w:rsid w:val="006564C3"/>
    <w:rsid w:val="0066226E"/>
    <w:rsid w:val="006672F2"/>
    <w:rsid w:val="00667ACA"/>
    <w:rsid w:val="00671BA5"/>
    <w:rsid w:val="00671D43"/>
    <w:rsid w:val="00674E92"/>
    <w:rsid w:val="00677DDB"/>
    <w:rsid w:val="0068151F"/>
    <w:rsid w:val="00682612"/>
    <w:rsid w:val="00683B31"/>
    <w:rsid w:val="00683D80"/>
    <w:rsid w:val="0068435B"/>
    <w:rsid w:val="006845D0"/>
    <w:rsid w:val="0068617C"/>
    <w:rsid w:val="006869DE"/>
    <w:rsid w:val="00687021"/>
    <w:rsid w:val="00693BE5"/>
    <w:rsid w:val="00695458"/>
    <w:rsid w:val="00695D7E"/>
    <w:rsid w:val="006961E2"/>
    <w:rsid w:val="0069648D"/>
    <w:rsid w:val="006A2549"/>
    <w:rsid w:val="006A2EFE"/>
    <w:rsid w:val="006A49DB"/>
    <w:rsid w:val="006A61DB"/>
    <w:rsid w:val="006B4A01"/>
    <w:rsid w:val="006B58C6"/>
    <w:rsid w:val="006B7D1A"/>
    <w:rsid w:val="006C04E3"/>
    <w:rsid w:val="006C151C"/>
    <w:rsid w:val="006C23BE"/>
    <w:rsid w:val="006C2873"/>
    <w:rsid w:val="006C2AB2"/>
    <w:rsid w:val="006C3791"/>
    <w:rsid w:val="006C3AA1"/>
    <w:rsid w:val="006C52D1"/>
    <w:rsid w:val="006D2EA7"/>
    <w:rsid w:val="006D4607"/>
    <w:rsid w:val="006D4B53"/>
    <w:rsid w:val="006D4C83"/>
    <w:rsid w:val="006D52EB"/>
    <w:rsid w:val="006D7AC8"/>
    <w:rsid w:val="006D7D27"/>
    <w:rsid w:val="006E04F3"/>
    <w:rsid w:val="006E0E88"/>
    <w:rsid w:val="006E2343"/>
    <w:rsid w:val="006E3196"/>
    <w:rsid w:val="006E3891"/>
    <w:rsid w:val="006E5D40"/>
    <w:rsid w:val="006F15DC"/>
    <w:rsid w:val="006F4E03"/>
    <w:rsid w:val="006F569F"/>
    <w:rsid w:val="006F6926"/>
    <w:rsid w:val="006F751F"/>
    <w:rsid w:val="0070030F"/>
    <w:rsid w:val="0070190A"/>
    <w:rsid w:val="00703B61"/>
    <w:rsid w:val="00704E74"/>
    <w:rsid w:val="007067D7"/>
    <w:rsid w:val="00706838"/>
    <w:rsid w:val="00707FB7"/>
    <w:rsid w:val="00710077"/>
    <w:rsid w:val="007100A8"/>
    <w:rsid w:val="007107F6"/>
    <w:rsid w:val="00710E5F"/>
    <w:rsid w:val="00713034"/>
    <w:rsid w:val="00714B84"/>
    <w:rsid w:val="0071626F"/>
    <w:rsid w:val="00716CBA"/>
    <w:rsid w:val="007217C8"/>
    <w:rsid w:val="00722873"/>
    <w:rsid w:val="007243AE"/>
    <w:rsid w:val="00724854"/>
    <w:rsid w:val="00727689"/>
    <w:rsid w:val="0073073C"/>
    <w:rsid w:val="007339B7"/>
    <w:rsid w:val="00740417"/>
    <w:rsid w:val="0074153E"/>
    <w:rsid w:val="007416E3"/>
    <w:rsid w:val="00743213"/>
    <w:rsid w:val="007437E2"/>
    <w:rsid w:val="00745F81"/>
    <w:rsid w:val="00752E41"/>
    <w:rsid w:val="00753114"/>
    <w:rsid w:val="0075445D"/>
    <w:rsid w:val="007548C8"/>
    <w:rsid w:val="007553D8"/>
    <w:rsid w:val="00760079"/>
    <w:rsid w:val="00760859"/>
    <w:rsid w:val="00763F4B"/>
    <w:rsid w:val="00765AB1"/>
    <w:rsid w:val="0076624E"/>
    <w:rsid w:val="00766BDD"/>
    <w:rsid w:val="007679BA"/>
    <w:rsid w:val="00772995"/>
    <w:rsid w:val="007750DC"/>
    <w:rsid w:val="00775172"/>
    <w:rsid w:val="0078195F"/>
    <w:rsid w:val="00781D18"/>
    <w:rsid w:val="007820BB"/>
    <w:rsid w:val="00784EB6"/>
    <w:rsid w:val="00792224"/>
    <w:rsid w:val="00792888"/>
    <w:rsid w:val="007A119D"/>
    <w:rsid w:val="007A16E9"/>
    <w:rsid w:val="007A3D56"/>
    <w:rsid w:val="007A6E3A"/>
    <w:rsid w:val="007B1C6B"/>
    <w:rsid w:val="007B420C"/>
    <w:rsid w:val="007B4BA3"/>
    <w:rsid w:val="007B52B3"/>
    <w:rsid w:val="007C1470"/>
    <w:rsid w:val="007C3E9B"/>
    <w:rsid w:val="007C5B0D"/>
    <w:rsid w:val="007C70C4"/>
    <w:rsid w:val="007D23F0"/>
    <w:rsid w:val="007D2EE2"/>
    <w:rsid w:val="007D6759"/>
    <w:rsid w:val="007E140D"/>
    <w:rsid w:val="007E3BA8"/>
    <w:rsid w:val="007F19E2"/>
    <w:rsid w:val="007F2910"/>
    <w:rsid w:val="007F468C"/>
    <w:rsid w:val="007F50CE"/>
    <w:rsid w:val="007F5D5C"/>
    <w:rsid w:val="007F7FC3"/>
    <w:rsid w:val="00801497"/>
    <w:rsid w:val="008017BC"/>
    <w:rsid w:val="00816219"/>
    <w:rsid w:val="008172A2"/>
    <w:rsid w:val="008175B6"/>
    <w:rsid w:val="00817FC2"/>
    <w:rsid w:val="00820889"/>
    <w:rsid w:val="008243F3"/>
    <w:rsid w:val="00824EB2"/>
    <w:rsid w:val="00830BCF"/>
    <w:rsid w:val="00830C7F"/>
    <w:rsid w:val="00831B7B"/>
    <w:rsid w:val="008329E5"/>
    <w:rsid w:val="0083434F"/>
    <w:rsid w:val="008345BF"/>
    <w:rsid w:val="008370EA"/>
    <w:rsid w:val="00840D78"/>
    <w:rsid w:val="008452BD"/>
    <w:rsid w:val="008459C0"/>
    <w:rsid w:val="00850A14"/>
    <w:rsid w:val="00852E5B"/>
    <w:rsid w:val="00854B4E"/>
    <w:rsid w:val="00854BF6"/>
    <w:rsid w:val="00854E11"/>
    <w:rsid w:val="008556EE"/>
    <w:rsid w:val="008559A4"/>
    <w:rsid w:val="00855BBE"/>
    <w:rsid w:val="0086149D"/>
    <w:rsid w:val="00861DA7"/>
    <w:rsid w:val="00863218"/>
    <w:rsid w:val="00867588"/>
    <w:rsid w:val="00870215"/>
    <w:rsid w:val="00874AC0"/>
    <w:rsid w:val="008754A4"/>
    <w:rsid w:val="008758B6"/>
    <w:rsid w:val="00876AE2"/>
    <w:rsid w:val="00880B6D"/>
    <w:rsid w:val="0088785C"/>
    <w:rsid w:val="008904EB"/>
    <w:rsid w:val="00890E22"/>
    <w:rsid w:val="00891718"/>
    <w:rsid w:val="00892464"/>
    <w:rsid w:val="0089307D"/>
    <w:rsid w:val="0089724C"/>
    <w:rsid w:val="00897D1E"/>
    <w:rsid w:val="008A06C2"/>
    <w:rsid w:val="008A1911"/>
    <w:rsid w:val="008A1FF5"/>
    <w:rsid w:val="008A23F6"/>
    <w:rsid w:val="008A2D89"/>
    <w:rsid w:val="008A3564"/>
    <w:rsid w:val="008A4739"/>
    <w:rsid w:val="008A5C37"/>
    <w:rsid w:val="008A5DF0"/>
    <w:rsid w:val="008B08BD"/>
    <w:rsid w:val="008B3636"/>
    <w:rsid w:val="008B3F01"/>
    <w:rsid w:val="008B46F3"/>
    <w:rsid w:val="008B6B30"/>
    <w:rsid w:val="008C2D2C"/>
    <w:rsid w:val="008C6978"/>
    <w:rsid w:val="008C753A"/>
    <w:rsid w:val="008D3C20"/>
    <w:rsid w:val="008D405E"/>
    <w:rsid w:val="008D4929"/>
    <w:rsid w:val="008E1EC4"/>
    <w:rsid w:val="008E469A"/>
    <w:rsid w:val="008E5201"/>
    <w:rsid w:val="008F4079"/>
    <w:rsid w:val="00900F1F"/>
    <w:rsid w:val="009023B9"/>
    <w:rsid w:val="0090372B"/>
    <w:rsid w:val="00903CA8"/>
    <w:rsid w:val="009059FA"/>
    <w:rsid w:val="00905BC7"/>
    <w:rsid w:val="00911C2C"/>
    <w:rsid w:val="009128EA"/>
    <w:rsid w:val="00912DAF"/>
    <w:rsid w:val="009131AF"/>
    <w:rsid w:val="00913B5A"/>
    <w:rsid w:val="00913E6A"/>
    <w:rsid w:val="0091441D"/>
    <w:rsid w:val="00915034"/>
    <w:rsid w:val="0091597A"/>
    <w:rsid w:val="00920E52"/>
    <w:rsid w:val="00920FD9"/>
    <w:rsid w:val="00921B0A"/>
    <w:rsid w:val="00921C71"/>
    <w:rsid w:val="009221F8"/>
    <w:rsid w:val="0092381A"/>
    <w:rsid w:val="00927FAD"/>
    <w:rsid w:val="0093100A"/>
    <w:rsid w:val="0093183A"/>
    <w:rsid w:val="0093277E"/>
    <w:rsid w:val="00933567"/>
    <w:rsid w:val="0093740C"/>
    <w:rsid w:val="009428BD"/>
    <w:rsid w:val="0094364F"/>
    <w:rsid w:val="00944239"/>
    <w:rsid w:val="00944C5A"/>
    <w:rsid w:val="0094619D"/>
    <w:rsid w:val="00947702"/>
    <w:rsid w:val="0095335A"/>
    <w:rsid w:val="00953B6C"/>
    <w:rsid w:val="00957A22"/>
    <w:rsid w:val="00964F1F"/>
    <w:rsid w:val="00967609"/>
    <w:rsid w:val="0097110A"/>
    <w:rsid w:val="00972468"/>
    <w:rsid w:val="00980777"/>
    <w:rsid w:val="00980ECD"/>
    <w:rsid w:val="00983494"/>
    <w:rsid w:val="00983720"/>
    <w:rsid w:val="009875C8"/>
    <w:rsid w:val="00987CC2"/>
    <w:rsid w:val="0099163B"/>
    <w:rsid w:val="00991AF8"/>
    <w:rsid w:val="009971C2"/>
    <w:rsid w:val="009A25D0"/>
    <w:rsid w:val="009A5035"/>
    <w:rsid w:val="009A5B0D"/>
    <w:rsid w:val="009B0963"/>
    <w:rsid w:val="009B1AA3"/>
    <w:rsid w:val="009B2E5E"/>
    <w:rsid w:val="009B3C9E"/>
    <w:rsid w:val="009B55CD"/>
    <w:rsid w:val="009B611A"/>
    <w:rsid w:val="009B66B0"/>
    <w:rsid w:val="009B6B85"/>
    <w:rsid w:val="009B7F43"/>
    <w:rsid w:val="009C3013"/>
    <w:rsid w:val="009C4039"/>
    <w:rsid w:val="009D1C63"/>
    <w:rsid w:val="009D25DA"/>
    <w:rsid w:val="009E46DE"/>
    <w:rsid w:val="009E49D4"/>
    <w:rsid w:val="009E7527"/>
    <w:rsid w:val="009F0217"/>
    <w:rsid w:val="009F2F1A"/>
    <w:rsid w:val="009F4183"/>
    <w:rsid w:val="009F741F"/>
    <w:rsid w:val="009F7B80"/>
    <w:rsid w:val="00A019B8"/>
    <w:rsid w:val="00A0573F"/>
    <w:rsid w:val="00A064E0"/>
    <w:rsid w:val="00A07551"/>
    <w:rsid w:val="00A07A51"/>
    <w:rsid w:val="00A07C92"/>
    <w:rsid w:val="00A10E2C"/>
    <w:rsid w:val="00A1357F"/>
    <w:rsid w:val="00A21C93"/>
    <w:rsid w:val="00A21F60"/>
    <w:rsid w:val="00A2248D"/>
    <w:rsid w:val="00A23388"/>
    <w:rsid w:val="00A23AC4"/>
    <w:rsid w:val="00A31EF2"/>
    <w:rsid w:val="00A321E8"/>
    <w:rsid w:val="00A32E92"/>
    <w:rsid w:val="00A41BAB"/>
    <w:rsid w:val="00A42C34"/>
    <w:rsid w:val="00A43B4D"/>
    <w:rsid w:val="00A45516"/>
    <w:rsid w:val="00A46226"/>
    <w:rsid w:val="00A475F4"/>
    <w:rsid w:val="00A4782B"/>
    <w:rsid w:val="00A555AD"/>
    <w:rsid w:val="00A562DC"/>
    <w:rsid w:val="00A570B9"/>
    <w:rsid w:val="00A571A7"/>
    <w:rsid w:val="00A60B6F"/>
    <w:rsid w:val="00A6224C"/>
    <w:rsid w:val="00A6478A"/>
    <w:rsid w:val="00A64CEA"/>
    <w:rsid w:val="00A6536F"/>
    <w:rsid w:val="00A65FD6"/>
    <w:rsid w:val="00A703A9"/>
    <w:rsid w:val="00A70859"/>
    <w:rsid w:val="00A727D3"/>
    <w:rsid w:val="00A76AAC"/>
    <w:rsid w:val="00A81C31"/>
    <w:rsid w:val="00A83E8A"/>
    <w:rsid w:val="00A83F74"/>
    <w:rsid w:val="00A9034A"/>
    <w:rsid w:val="00A91DA1"/>
    <w:rsid w:val="00A95BEF"/>
    <w:rsid w:val="00A96836"/>
    <w:rsid w:val="00A974CB"/>
    <w:rsid w:val="00AA1A5A"/>
    <w:rsid w:val="00AA2A1E"/>
    <w:rsid w:val="00AA2BB2"/>
    <w:rsid w:val="00AA675A"/>
    <w:rsid w:val="00AA73CF"/>
    <w:rsid w:val="00AB13BE"/>
    <w:rsid w:val="00AB2203"/>
    <w:rsid w:val="00AB5E49"/>
    <w:rsid w:val="00AB6BE2"/>
    <w:rsid w:val="00AB73BB"/>
    <w:rsid w:val="00AB765F"/>
    <w:rsid w:val="00AC1E02"/>
    <w:rsid w:val="00AC6189"/>
    <w:rsid w:val="00AC741C"/>
    <w:rsid w:val="00AC7AB2"/>
    <w:rsid w:val="00AD1235"/>
    <w:rsid w:val="00AD2E50"/>
    <w:rsid w:val="00AD3565"/>
    <w:rsid w:val="00AD5799"/>
    <w:rsid w:val="00AD6258"/>
    <w:rsid w:val="00AD6A64"/>
    <w:rsid w:val="00AD74FC"/>
    <w:rsid w:val="00AE004E"/>
    <w:rsid w:val="00AE173F"/>
    <w:rsid w:val="00AE52FC"/>
    <w:rsid w:val="00AF0C34"/>
    <w:rsid w:val="00AF2B5C"/>
    <w:rsid w:val="00AF3EBF"/>
    <w:rsid w:val="00AF6CFA"/>
    <w:rsid w:val="00AF74DC"/>
    <w:rsid w:val="00B009D7"/>
    <w:rsid w:val="00B031D8"/>
    <w:rsid w:val="00B03620"/>
    <w:rsid w:val="00B04684"/>
    <w:rsid w:val="00B04FC0"/>
    <w:rsid w:val="00B106F6"/>
    <w:rsid w:val="00B11A8F"/>
    <w:rsid w:val="00B12E02"/>
    <w:rsid w:val="00B1303C"/>
    <w:rsid w:val="00B131FF"/>
    <w:rsid w:val="00B13EF1"/>
    <w:rsid w:val="00B155F9"/>
    <w:rsid w:val="00B1586C"/>
    <w:rsid w:val="00B15D30"/>
    <w:rsid w:val="00B22445"/>
    <w:rsid w:val="00B22F9E"/>
    <w:rsid w:val="00B26828"/>
    <w:rsid w:val="00B30B35"/>
    <w:rsid w:val="00B30D33"/>
    <w:rsid w:val="00B31566"/>
    <w:rsid w:val="00B32534"/>
    <w:rsid w:val="00B331FA"/>
    <w:rsid w:val="00B341CB"/>
    <w:rsid w:val="00B34597"/>
    <w:rsid w:val="00B348B2"/>
    <w:rsid w:val="00B34D26"/>
    <w:rsid w:val="00B35A2B"/>
    <w:rsid w:val="00B35F91"/>
    <w:rsid w:val="00B37C8B"/>
    <w:rsid w:val="00B43818"/>
    <w:rsid w:val="00B44209"/>
    <w:rsid w:val="00B447A0"/>
    <w:rsid w:val="00B44C48"/>
    <w:rsid w:val="00B44FF0"/>
    <w:rsid w:val="00B45A65"/>
    <w:rsid w:val="00B45E62"/>
    <w:rsid w:val="00B4696E"/>
    <w:rsid w:val="00B46D3E"/>
    <w:rsid w:val="00B46D4C"/>
    <w:rsid w:val="00B50488"/>
    <w:rsid w:val="00B5055E"/>
    <w:rsid w:val="00B52556"/>
    <w:rsid w:val="00B53331"/>
    <w:rsid w:val="00B54B9B"/>
    <w:rsid w:val="00B56B77"/>
    <w:rsid w:val="00B57ECD"/>
    <w:rsid w:val="00B57F81"/>
    <w:rsid w:val="00B62F65"/>
    <w:rsid w:val="00B64519"/>
    <w:rsid w:val="00B65E34"/>
    <w:rsid w:val="00B73844"/>
    <w:rsid w:val="00B76BBA"/>
    <w:rsid w:val="00B76F99"/>
    <w:rsid w:val="00B8039E"/>
    <w:rsid w:val="00B817D9"/>
    <w:rsid w:val="00B83A44"/>
    <w:rsid w:val="00B912D1"/>
    <w:rsid w:val="00B95233"/>
    <w:rsid w:val="00BA01CA"/>
    <w:rsid w:val="00BA04DF"/>
    <w:rsid w:val="00BA7422"/>
    <w:rsid w:val="00BA7498"/>
    <w:rsid w:val="00BB704C"/>
    <w:rsid w:val="00BC132B"/>
    <w:rsid w:val="00BC37AC"/>
    <w:rsid w:val="00BC7F71"/>
    <w:rsid w:val="00BD026D"/>
    <w:rsid w:val="00BD08E2"/>
    <w:rsid w:val="00BD0C76"/>
    <w:rsid w:val="00BD2021"/>
    <w:rsid w:val="00BD42D1"/>
    <w:rsid w:val="00BD5D17"/>
    <w:rsid w:val="00BD6708"/>
    <w:rsid w:val="00BD6C80"/>
    <w:rsid w:val="00BD75A2"/>
    <w:rsid w:val="00BE0194"/>
    <w:rsid w:val="00BE05BB"/>
    <w:rsid w:val="00BE172B"/>
    <w:rsid w:val="00BE3431"/>
    <w:rsid w:val="00BE4F63"/>
    <w:rsid w:val="00BE6B26"/>
    <w:rsid w:val="00BF0D60"/>
    <w:rsid w:val="00BF1492"/>
    <w:rsid w:val="00BF490C"/>
    <w:rsid w:val="00BF5FA6"/>
    <w:rsid w:val="00BF60F5"/>
    <w:rsid w:val="00BF6ECF"/>
    <w:rsid w:val="00BF71DC"/>
    <w:rsid w:val="00C03845"/>
    <w:rsid w:val="00C04285"/>
    <w:rsid w:val="00C05FCB"/>
    <w:rsid w:val="00C06899"/>
    <w:rsid w:val="00C0709E"/>
    <w:rsid w:val="00C1282A"/>
    <w:rsid w:val="00C13A45"/>
    <w:rsid w:val="00C14EBD"/>
    <w:rsid w:val="00C1613D"/>
    <w:rsid w:val="00C17C43"/>
    <w:rsid w:val="00C20D7B"/>
    <w:rsid w:val="00C21568"/>
    <w:rsid w:val="00C2188D"/>
    <w:rsid w:val="00C22225"/>
    <w:rsid w:val="00C2293E"/>
    <w:rsid w:val="00C275A5"/>
    <w:rsid w:val="00C3194D"/>
    <w:rsid w:val="00C34EA5"/>
    <w:rsid w:val="00C35CA3"/>
    <w:rsid w:val="00C40A76"/>
    <w:rsid w:val="00C40C2F"/>
    <w:rsid w:val="00C40F1F"/>
    <w:rsid w:val="00C41275"/>
    <w:rsid w:val="00C43F54"/>
    <w:rsid w:val="00C52C19"/>
    <w:rsid w:val="00C54CB8"/>
    <w:rsid w:val="00C54DB5"/>
    <w:rsid w:val="00C56F6F"/>
    <w:rsid w:val="00C60CB3"/>
    <w:rsid w:val="00C6239F"/>
    <w:rsid w:val="00C6459C"/>
    <w:rsid w:val="00C64732"/>
    <w:rsid w:val="00C71DCE"/>
    <w:rsid w:val="00C732FA"/>
    <w:rsid w:val="00C7761A"/>
    <w:rsid w:val="00C80342"/>
    <w:rsid w:val="00C81055"/>
    <w:rsid w:val="00C81167"/>
    <w:rsid w:val="00C847BD"/>
    <w:rsid w:val="00C84E27"/>
    <w:rsid w:val="00C8541E"/>
    <w:rsid w:val="00C87408"/>
    <w:rsid w:val="00C91A56"/>
    <w:rsid w:val="00C938B9"/>
    <w:rsid w:val="00C948A0"/>
    <w:rsid w:val="00C97B00"/>
    <w:rsid w:val="00CA1025"/>
    <w:rsid w:val="00CA456E"/>
    <w:rsid w:val="00CA4B05"/>
    <w:rsid w:val="00CA4DE4"/>
    <w:rsid w:val="00CA50C8"/>
    <w:rsid w:val="00CA767D"/>
    <w:rsid w:val="00CB01E4"/>
    <w:rsid w:val="00CB27E2"/>
    <w:rsid w:val="00CB2D24"/>
    <w:rsid w:val="00CB549B"/>
    <w:rsid w:val="00CC0862"/>
    <w:rsid w:val="00CD2856"/>
    <w:rsid w:val="00CD3565"/>
    <w:rsid w:val="00CD7BF5"/>
    <w:rsid w:val="00CE31B3"/>
    <w:rsid w:val="00CE7ED4"/>
    <w:rsid w:val="00CF355E"/>
    <w:rsid w:val="00CF5C55"/>
    <w:rsid w:val="00CF662C"/>
    <w:rsid w:val="00CF674A"/>
    <w:rsid w:val="00CF7195"/>
    <w:rsid w:val="00CF73F4"/>
    <w:rsid w:val="00CF796D"/>
    <w:rsid w:val="00CF7EFC"/>
    <w:rsid w:val="00D03C94"/>
    <w:rsid w:val="00D1270A"/>
    <w:rsid w:val="00D13F88"/>
    <w:rsid w:val="00D14234"/>
    <w:rsid w:val="00D145C3"/>
    <w:rsid w:val="00D147C6"/>
    <w:rsid w:val="00D16EB1"/>
    <w:rsid w:val="00D170F6"/>
    <w:rsid w:val="00D17121"/>
    <w:rsid w:val="00D20071"/>
    <w:rsid w:val="00D201AF"/>
    <w:rsid w:val="00D24B6F"/>
    <w:rsid w:val="00D27AE2"/>
    <w:rsid w:val="00D33EBB"/>
    <w:rsid w:val="00D376BC"/>
    <w:rsid w:val="00D521DB"/>
    <w:rsid w:val="00D5271B"/>
    <w:rsid w:val="00D52D4A"/>
    <w:rsid w:val="00D540C6"/>
    <w:rsid w:val="00D55871"/>
    <w:rsid w:val="00D563FC"/>
    <w:rsid w:val="00D60198"/>
    <w:rsid w:val="00D62EB4"/>
    <w:rsid w:val="00D65B72"/>
    <w:rsid w:val="00D66827"/>
    <w:rsid w:val="00D71F52"/>
    <w:rsid w:val="00D72860"/>
    <w:rsid w:val="00D73091"/>
    <w:rsid w:val="00D73777"/>
    <w:rsid w:val="00D7378D"/>
    <w:rsid w:val="00D804BE"/>
    <w:rsid w:val="00D80D1B"/>
    <w:rsid w:val="00D81F92"/>
    <w:rsid w:val="00D85072"/>
    <w:rsid w:val="00D87C7A"/>
    <w:rsid w:val="00D91FA1"/>
    <w:rsid w:val="00D924FF"/>
    <w:rsid w:val="00D934BA"/>
    <w:rsid w:val="00DA0E2F"/>
    <w:rsid w:val="00DA21FA"/>
    <w:rsid w:val="00DA6908"/>
    <w:rsid w:val="00DB0101"/>
    <w:rsid w:val="00DB02C1"/>
    <w:rsid w:val="00DB2834"/>
    <w:rsid w:val="00DB3AD7"/>
    <w:rsid w:val="00DB3B3A"/>
    <w:rsid w:val="00DB42D1"/>
    <w:rsid w:val="00DB5A5D"/>
    <w:rsid w:val="00DC20AA"/>
    <w:rsid w:val="00DC230E"/>
    <w:rsid w:val="00DC29F4"/>
    <w:rsid w:val="00DC52F4"/>
    <w:rsid w:val="00DC5B9B"/>
    <w:rsid w:val="00DD068A"/>
    <w:rsid w:val="00DD115F"/>
    <w:rsid w:val="00DD2EF0"/>
    <w:rsid w:val="00DD33F6"/>
    <w:rsid w:val="00DD3A14"/>
    <w:rsid w:val="00DD4873"/>
    <w:rsid w:val="00DD4A34"/>
    <w:rsid w:val="00DD66F9"/>
    <w:rsid w:val="00DD74FA"/>
    <w:rsid w:val="00DE083D"/>
    <w:rsid w:val="00DE0F5B"/>
    <w:rsid w:val="00DE1AC9"/>
    <w:rsid w:val="00DE1D39"/>
    <w:rsid w:val="00DE24FF"/>
    <w:rsid w:val="00DE43FD"/>
    <w:rsid w:val="00DE47A8"/>
    <w:rsid w:val="00DE6610"/>
    <w:rsid w:val="00DF02A8"/>
    <w:rsid w:val="00DF2CD7"/>
    <w:rsid w:val="00DF7832"/>
    <w:rsid w:val="00E00780"/>
    <w:rsid w:val="00E01D54"/>
    <w:rsid w:val="00E02070"/>
    <w:rsid w:val="00E06526"/>
    <w:rsid w:val="00E11616"/>
    <w:rsid w:val="00E12876"/>
    <w:rsid w:val="00E17EBB"/>
    <w:rsid w:val="00E21278"/>
    <w:rsid w:val="00E215AD"/>
    <w:rsid w:val="00E22339"/>
    <w:rsid w:val="00E22BFA"/>
    <w:rsid w:val="00E22C99"/>
    <w:rsid w:val="00E23A12"/>
    <w:rsid w:val="00E25D23"/>
    <w:rsid w:val="00E25E6A"/>
    <w:rsid w:val="00E26849"/>
    <w:rsid w:val="00E27DCA"/>
    <w:rsid w:val="00E31F98"/>
    <w:rsid w:val="00E33A43"/>
    <w:rsid w:val="00E352A8"/>
    <w:rsid w:val="00E359B0"/>
    <w:rsid w:val="00E37FF2"/>
    <w:rsid w:val="00E40F30"/>
    <w:rsid w:val="00E411DF"/>
    <w:rsid w:val="00E437D1"/>
    <w:rsid w:val="00E43D42"/>
    <w:rsid w:val="00E44446"/>
    <w:rsid w:val="00E45D6B"/>
    <w:rsid w:val="00E47006"/>
    <w:rsid w:val="00E51D96"/>
    <w:rsid w:val="00E52197"/>
    <w:rsid w:val="00E5342D"/>
    <w:rsid w:val="00E548BB"/>
    <w:rsid w:val="00E553EE"/>
    <w:rsid w:val="00E5540D"/>
    <w:rsid w:val="00E57C73"/>
    <w:rsid w:val="00E609FB"/>
    <w:rsid w:val="00E60AAA"/>
    <w:rsid w:val="00E63233"/>
    <w:rsid w:val="00E65883"/>
    <w:rsid w:val="00E70CD4"/>
    <w:rsid w:val="00E72ADE"/>
    <w:rsid w:val="00E732FC"/>
    <w:rsid w:val="00E73914"/>
    <w:rsid w:val="00E749F3"/>
    <w:rsid w:val="00E75D46"/>
    <w:rsid w:val="00E76408"/>
    <w:rsid w:val="00E76B8A"/>
    <w:rsid w:val="00E77E93"/>
    <w:rsid w:val="00E8006C"/>
    <w:rsid w:val="00E807C4"/>
    <w:rsid w:val="00E820E8"/>
    <w:rsid w:val="00E8328C"/>
    <w:rsid w:val="00E85F4A"/>
    <w:rsid w:val="00E86B33"/>
    <w:rsid w:val="00E923F4"/>
    <w:rsid w:val="00E97B1C"/>
    <w:rsid w:val="00E97C9B"/>
    <w:rsid w:val="00EA4438"/>
    <w:rsid w:val="00EA6329"/>
    <w:rsid w:val="00EA6A76"/>
    <w:rsid w:val="00EA70F5"/>
    <w:rsid w:val="00EA7AA6"/>
    <w:rsid w:val="00EB1A5D"/>
    <w:rsid w:val="00EB260F"/>
    <w:rsid w:val="00EB56CD"/>
    <w:rsid w:val="00EC06D7"/>
    <w:rsid w:val="00EC11C2"/>
    <w:rsid w:val="00EC31D1"/>
    <w:rsid w:val="00EC36AE"/>
    <w:rsid w:val="00EC4549"/>
    <w:rsid w:val="00EC4C5A"/>
    <w:rsid w:val="00EC502B"/>
    <w:rsid w:val="00EC629B"/>
    <w:rsid w:val="00ED0B92"/>
    <w:rsid w:val="00ED1921"/>
    <w:rsid w:val="00ED4546"/>
    <w:rsid w:val="00ED4E91"/>
    <w:rsid w:val="00ED51EF"/>
    <w:rsid w:val="00ED69B7"/>
    <w:rsid w:val="00ED6A90"/>
    <w:rsid w:val="00EE384C"/>
    <w:rsid w:val="00EE38CF"/>
    <w:rsid w:val="00EE6BC5"/>
    <w:rsid w:val="00EF27ED"/>
    <w:rsid w:val="00EF5ECF"/>
    <w:rsid w:val="00EF79D2"/>
    <w:rsid w:val="00F001DF"/>
    <w:rsid w:val="00F004F2"/>
    <w:rsid w:val="00F0125F"/>
    <w:rsid w:val="00F03B33"/>
    <w:rsid w:val="00F03F57"/>
    <w:rsid w:val="00F05F70"/>
    <w:rsid w:val="00F0603F"/>
    <w:rsid w:val="00F102BD"/>
    <w:rsid w:val="00F11BE8"/>
    <w:rsid w:val="00F1493C"/>
    <w:rsid w:val="00F1619E"/>
    <w:rsid w:val="00F1788B"/>
    <w:rsid w:val="00F22157"/>
    <w:rsid w:val="00F25F77"/>
    <w:rsid w:val="00F27E39"/>
    <w:rsid w:val="00F30FC6"/>
    <w:rsid w:val="00F31F9B"/>
    <w:rsid w:val="00F351B9"/>
    <w:rsid w:val="00F4143A"/>
    <w:rsid w:val="00F41D7C"/>
    <w:rsid w:val="00F42908"/>
    <w:rsid w:val="00F4317E"/>
    <w:rsid w:val="00F43AD3"/>
    <w:rsid w:val="00F44717"/>
    <w:rsid w:val="00F44801"/>
    <w:rsid w:val="00F54062"/>
    <w:rsid w:val="00F55BF5"/>
    <w:rsid w:val="00F617C1"/>
    <w:rsid w:val="00F6217D"/>
    <w:rsid w:val="00F62231"/>
    <w:rsid w:val="00F63785"/>
    <w:rsid w:val="00F64B14"/>
    <w:rsid w:val="00F65E81"/>
    <w:rsid w:val="00F73284"/>
    <w:rsid w:val="00F7536C"/>
    <w:rsid w:val="00F7733A"/>
    <w:rsid w:val="00F83AF5"/>
    <w:rsid w:val="00F84A4C"/>
    <w:rsid w:val="00F8556B"/>
    <w:rsid w:val="00F932BE"/>
    <w:rsid w:val="00F93D64"/>
    <w:rsid w:val="00F9461D"/>
    <w:rsid w:val="00F94D09"/>
    <w:rsid w:val="00F9592F"/>
    <w:rsid w:val="00F963F7"/>
    <w:rsid w:val="00F97E86"/>
    <w:rsid w:val="00FA12D9"/>
    <w:rsid w:val="00FA42F0"/>
    <w:rsid w:val="00FA4C5D"/>
    <w:rsid w:val="00FA50FB"/>
    <w:rsid w:val="00FA5F3C"/>
    <w:rsid w:val="00FA677C"/>
    <w:rsid w:val="00FA7F3E"/>
    <w:rsid w:val="00FB2403"/>
    <w:rsid w:val="00FB33E8"/>
    <w:rsid w:val="00FB3EA7"/>
    <w:rsid w:val="00FB4F0A"/>
    <w:rsid w:val="00FC0B66"/>
    <w:rsid w:val="00FC4F0A"/>
    <w:rsid w:val="00FC5161"/>
    <w:rsid w:val="00FC6E7F"/>
    <w:rsid w:val="00FD42F9"/>
    <w:rsid w:val="00FD51C9"/>
    <w:rsid w:val="00FD52AF"/>
    <w:rsid w:val="00FE0C18"/>
    <w:rsid w:val="00FE46DE"/>
    <w:rsid w:val="00FE4CF4"/>
    <w:rsid w:val="00FE4D70"/>
    <w:rsid w:val="00FE5A26"/>
    <w:rsid w:val="00FE7F1B"/>
    <w:rsid w:val="00FF0ACB"/>
    <w:rsid w:val="00FF0E80"/>
    <w:rsid w:val="00FF36F8"/>
    <w:rsid w:val="00FF3856"/>
    <w:rsid w:val="00FF3C01"/>
    <w:rsid w:val="00FF6798"/>
    <w:rsid w:val="00FF6BD7"/>
    <w:rsid w:val="70AFA3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0A6F0B"/>
  <w15:docId w15:val="{DD2387E6-749A-448E-8C75-913919C3C2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740417"/>
    <w:rPr>
      <w:color w:val="000000"/>
    </w:rPr>
  </w:style>
  <w:style w:type="paragraph" w:styleId="Heading1">
    <w:name w:val="heading 1"/>
    <w:basedOn w:val="Normal"/>
    <w:next w:val="Normal"/>
    <w:link w:val="Heading1Char"/>
    <w:uiPriority w:val="9"/>
    <w:qFormat/>
    <w:rsid w:val="00D66827"/>
    <w:pPr>
      <w:keepNext/>
      <w:widowControl/>
      <w:outlineLvl w:val="0"/>
    </w:pPr>
    <w:rPr>
      <w:b/>
      <w:bCs/>
      <w:color w:val="auto"/>
      <w:lang w:bidi="ar-SA"/>
    </w:rPr>
  </w:style>
  <w:style w:type="paragraph" w:styleId="Heading2">
    <w:name w:val="heading 2"/>
    <w:basedOn w:val="Normal"/>
    <w:next w:val="Normal"/>
    <w:link w:val="Heading2Char"/>
    <w:uiPriority w:val="9"/>
    <w:unhideWhenUsed/>
    <w:qFormat/>
    <w:rsid w:val="00DE47A8"/>
    <w:pPr>
      <w:keepNext/>
      <w:keepLines/>
      <w:spacing w:before="4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47A8"/>
    <w:pPr>
      <w:keepNext/>
      <w:keepLines/>
      <w:spacing w:before="40"/>
      <w:outlineLvl w:val="2"/>
    </w:pPr>
    <w:rPr>
      <w:rFonts w:asciiTheme="majorHAnsi" w:hAnsiTheme="majorHAnsi" w:eastAsiaTheme="majorEastAsia" w:cstheme="majorBidi"/>
      <w:color w:val="1F4D78" w:themeColor="accent1" w:themeShade="7F"/>
    </w:rPr>
  </w:style>
  <w:style w:type="paragraph" w:styleId="Heading4">
    <w:name w:val="heading 4"/>
    <w:basedOn w:val="Normal"/>
    <w:next w:val="Normal"/>
    <w:link w:val="Heading4Char"/>
    <w:uiPriority w:val="9"/>
    <w:semiHidden/>
    <w:unhideWhenUsed/>
    <w:qFormat/>
    <w:rsid w:val="005E0E1A"/>
    <w:pPr>
      <w:keepNext/>
      <w:keepLines/>
      <w:spacing w:before="40"/>
      <w:outlineLvl w:val="3"/>
    </w:pPr>
    <w:rPr>
      <w:rFonts w:asciiTheme="majorHAnsi" w:hAnsiTheme="majorHAnsi" w:eastAsiaTheme="majorEastAsia" w:cstheme="majorBidi"/>
      <w:i/>
      <w:iCs/>
      <w:color w:val="2E74B5"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MSGENFONTSTYLENAMETEMPLATEROLENUMBERMSGENFONTSTYLENAMEBYROLETEXT3" w:customStyle="1">
    <w:name w:val="MSG_EN_FONT_STYLE_NAME_TEMPLATE_ROLE_NUMBER MSG_EN_FONT_STYLE_NAME_BY_ROLE_TEXT 3_"/>
    <w:basedOn w:val="DefaultParagraphFont"/>
    <w:link w:val="MSGENFONTSTYLENAMETEMPLATEROLENUMBERMSGENFONTSTYLENAMEBYROLETEXT30"/>
    <w:rsid w:val="00352BF3"/>
    <w:rPr>
      <w:rFonts w:ascii="Arial" w:hAnsi="Arial" w:eastAsia="Arial" w:cs="Arial"/>
      <w:b/>
      <w:bCs/>
      <w:i w:val="0"/>
      <w:iCs w:val="0"/>
      <w:smallCaps w:val="0"/>
      <w:strike w:val="0"/>
      <w:u w:val="none"/>
    </w:rPr>
  </w:style>
  <w:style w:type="character" w:styleId="MSGENFONTSTYLENAMETEMPLATEROLENUMBERMSGENFONTSTYLENAMEBYROLETEXT2" w:customStyle="1">
    <w:name w:val="MSG_EN_FONT_STYLE_NAME_TEMPLATE_ROLE_NUMBER MSG_EN_FONT_STYLE_NAME_BY_ROLE_TEXT 2_"/>
    <w:basedOn w:val="DefaultParagraphFont"/>
    <w:link w:val="MSGENFONTSTYLENAMETEMPLATEROLENUMBERMSGENFONTSTYLENAMEBYROLETEXT20"/>
    <w:rsid w:val="00352BF3"/>
    <w:rPr>
      <w:rFonts w:ascii="Arial" w:hAnsi="Arial" w:eastAsia="Arial" w:cs="Arial"/>
      <w:b w:val="0"/>
      <w:bCs w:val="0"/>
      <w:i w:val="0"/>
      <w:iCs w:val="0"/>
      <w:smallCaps w:val="0"/>
      <w:strike w:val="0"/>
      <w:sz w:val="21"/>
      <w:szCs w:val="21"/>
      <w:u w:val="none"/>
    </w:rPr>
  </w:style>
  <w:style w:type="character" w:styleId="MSGENFONTSTYLENAMETEMPLATEROLELEVELMSGENFONTSTYLENAMEBYROLEHEADING1" w:customStyle="1">
    <w:name w:val="MSG_EN_FONT_STYLE_NAME_TEMPLATE_ROLE_LEVEL MSG_EN_FONT_STYLE_NAME_BY_ROLE_HEADING 1_"/>
    <w:basedOn w:val="DefaultParagraphFont"/>
    <w:link w:val="MSGENFONTSTYLENAMETEMPLATEROLELEVELMSGENFONTSTYLENAMEBYROLEHEADING10"/>
    <w:rsid w:val="00352BF3"/>
    <w:rPr>
      <w:rFonts w:ascii="Arial" w:hAnsi="Arial" w:eastAsia="Arial" w:cs="Arial"/>
      <w:b/>
      <w:bCs/>
      <w:i w:val="0"/>
      <w:iCs w:val="0"/>
      <w:smallCaps w:val="0"/>
      <w:strike w:val="0"/>
      <w:sz w:val="22"/>
      <w:szCs w:val="22"/>
      <w:u w:val="none"/>
    </w:rPr>
  </w:style>
  <w:style w:type="paragraph" w:styleId="MSGENFONTSTYLENAMETEMPLATEROLENUMBERMSGENFONTSTYLENAMEBYROLETEXT30" w:customStyle="1">
    <w:name w:val="MSG_EN_FONT_STYLE_NAME_TEMPLATE_ROLE_NUMBER MSG_EN_FONT_STYLE_NAME_BY_ROLE_TEXT 3"/>
    <w:basedOn w:val="Normal"/>
    <w:link w:val="MSGENFONTSTYLENAMETEMPLATEROLENUMBERMSGENFONTSTYLENAMEBYROLETEXT3"/>
    <w:rsid w:val="00352BF3"/>
    <w:pPr>
      <w:shd w:val="clear" w:color="auto" w:fill="FFFFFF"/>
      <w:spacing w:line="274" w:lineRule="exact"/>
    </w:pPr>
    <w:rPr>
      <w:rFonts w:ascii="Arial" w:hAnsi="Arial" w:eastAsia="Arial" w:cs="Arial"/>
      <w:b/>
      <w:bCs/>
    </w:rPr>
  </w:style>
  <w:style w:type="paragraph" w:styleId="MSGENFONTSTYLENAMETEMPLATEROLENUMBERMSGENFONTSTYLENAMEBYROLETEXT20" w:customStyle="1">
    <w:name w:val="MSG_EN_FONT_STYLE_NAME_TEMPLATE_ROLE_NUMBER MSG_EN_FONT_STYLE_NAME_BY_ROLE_TEXT 2"/>
    <w:basedOn w:val="Normal"/>
    <w:link w:val="MSGENFONTSTYLENAMETEMPLATEROLENUMBERMSGENFONTSTYLENAMEBYROLETEXT2"/>
    <w:rsid w:val="00352BF3"/>
    <w:pPr>
      <w:shd w:val="clear" w:color="auto" w:fill="FFFFFF"/>
      <w:spacing w:line="274" w:lineRule="exact"/>
      <w:jc w:val="center"/>
    </w:pPr>
    <w:rPr>
      <w:rFonts w:ascii="Arial" w:hAnsi="Arial" w:eastAsia="Arial" w:cs="Arial"/>
      <w:sz w:val="21"/>
      <w:szCs w:val="21"/>
    </w:rPr>
  </w:style>
  <w:style w:type="paragraph" w:styleId="MSGENFONTSTYLENAMETEMPLATEROLELEVELMSGENFONTSTYLENAMEBYROLEHEADING10" w:customStyle="1">
    <w:name w:val="MSG_EN_FONT_STYLE_NAME_TEMPLATE_ROLE_LEVEL MSG_EN_FONT_STYLE_NAME_BY_ROLE_HEADING 1"/>
    <w:basedOn w:val="Normal"/>
    <w:link w:val="MSGENFONTSTYLENAMETEMPLATEROLELEVELMSGENFONTSTYLENAMEBYROLEHEADING1"/>
    <w:rsid w:val="00352BF3"/>
    <w:pPr>
      <w:shd w:val="clear" w:color="auto" w:fill="FFFFFF"/>
      <w:spacing w:after="760" w:line="246" w:lineRule="exact"/>
      <w:jc w:val="both"/>
      <w:outlineLvl w:val="0"/>
    </w:pPr>
    <w:rPr>
      <w:rFonts w:ascii="Arial" w:hAnsi="Arial" w:eastAsia="Arial" w:cs="Arial"/>
      <w:b/>
      <w:bCs/>
      <w:sz w:val="22"/>
      <w:szCs w:val="22"/>
    </w:rPr>
  </w:style>
  <w:style w:type="paragraph" w:styleId="NoSpacing">
    <w:name w:val="No Spacing"/>
    <w:uiPriority w:val="1"/>
    <w:qFormat/>
    <w:rsid w:val="00AD1235"/>
    <w:pPr>
      <w:widowControl/>
    </w:pPr>
    <w:rPr>
      <w:rFonts w:asciiTheme="minorHAnsi" w:hAnsiTheme="minorHAnsi" w:eastAsiaTheme="minorHAnsi" w:cstheme="minorBidi"/>
      <w:sz w:val="22"/>
      <w:szCs w:val="22"/>
      <w:lang w:bidi="ar-SA"/>
    </w:rPr>
  </w:style>
  <w:style w:type="paragraph" w:styleId="Header">
    <w:name w:val="header"/>
    <w:basedOn w:val="Normal"/>
    <w:link w:val="HeaderChar"/>
    <w:uiPriority w:val="99"/>
    <w:unhideWhenUsed/>
    <w:rsid w:val="004038B5"/>
    <w:pPr>
      <w:tabs>
        <w:tab w:val="center" w:pos="4680"/>
        <w:tab w:val="right" w:pos="9360"/>
      </w:tabs>
    </w:pPr>
  </w:style>
  <w:style w:type="character" w:styleId="HeaderChar" w:customStyle="1">
    <w:name w:val="Header Char"/>
    <w:basedOn w:val="DefaultParagraphFont"/>
    <w:link w:val="Header"/>
    <w:uiPriority w:val="99"/>
    <w:rsid w:val="004038B5"/>
    <w:rPr>
      <w:color w:val="000000"/>
    </w:rPr>
  </w:style>
  <w:style w:type="paragraph" w:styleId="Footer">
    <w:name w:val="footer"/>
    <w:basedOn w:val="Normal"/>
    <w:link w:val="FooterChar"/>
    <w:uiPriority w:val="99"/>
    <w:unhideWhenUsed/>
    <w:rsid w:val="004038B5"/>
    <w:pPr>
      <w:tabs>
        <w:tab w:val="center" w:pos="4680"/>
        <w:tab w:val="right" w:pos="9360"/>
      </w:tabs>
    </w:pPr>
  </w:style>
  <w:style w:type="character" w:styleId="FooterChar" w:customStyle="1">
    <w:name w:val="Footer Char"/>
    <w:basedOn w:val="DefaultParagraphFont"/>
    <w:link w:val="Footer"/>
    <w:uiPriority w:val="99"/>
    <w:rsid w:val="004038B5"/>
    <w:rPr>
      <w:color w:val="000000"/>
    </w:rPr>
  </w:style>
  <w:style w:type="character" w:styleId="Hyperlink">
    <w:name w:val="Hyperlink"/>
    <w:basedOn w:val="DefaultParagraphFont"/>
    <w:uiPriority w:val="99"/>
    <w:unhideWhenUsed/>
    <w:rsid w:val="00A64CEA"/>
    <w:rPr>
      <w:color w:val="0563C1" w:themeColor="hyperlink"/>
      <w:u w:val="single"/>
    </w:rPr>
  </w:style>
  <w:style w:type="paragraph" w:styleId="BalloonText">
    <w:name w:val="Balloon Text"/>
    <w:basedOn w:val="Normal"/>
    <w:link w:val="BalloonTextChar"/>
    <w:uiPriority w:val="99"/>
    <w:semiHidden/>
    <w:unhideWhenUsed/>
    <w:rsid w:val="004267E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267EA"/>
    <w:rPr>
      <w:rFonts w:ascii="Segoe UI" w:hAnsi="Segoe UI" w:cs="Segoe UI"/>
      <w:color w:val="000000"/>
      <w:sz w:val="18"/>
      <w:szCs w:val="18"/>
    </w:rPr>
  </w:style>
  <w:style w:type="table" w:styleId="TableGrid">
    <w:name w:val="Table Grid"/>
    <w:basedOn w:val="TableNormal"/>
    <w:uiPriority w:val="59"/>
    <w:rsid w:val="00DC230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1" w:customStyle="1">
    <w:name w:val="Plain Table 11"/>
    <w:basedOn w:val="TableNormal"/>
    <w:uiPriority w:val="41"/>
    <w:rsid w:val="00DC230E"/>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1" w:customStyle="1">
    <w:name w:val="Grid Table 4 - Accent 31"/>
    <w:basedOn w:val="TableNormal"/>
    <w:uiPriority w:val="49"/>
    <w:rsid w:val="00DC230E"/>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0372B"/>
    <w:rPr>
      <w:color w:val="954F72" w:themeColor="followedHyperlink"/>
      <w:u w:val="single"/>
    </w:rPr>
  </w:style>
  <w:style w:type="paragraph" w:styleId="TableParagraph" w:customStyle="1">
    <w:name w:val="Table Paragraph"/>
    <w:basedOn w:val="Normal"/>
    <w:uiPriority w:val="1"/>
    <w:qFormat/>
    <w:rsid w:val="002E5651"/>
    <w:rPr>
      <w:rFonts w:asciiTheme="minorHAnsi" w:hAnsiTheme="minorHAnsi" w:eastAsiaTheme="minorHAnsi" w:cstheme="minorBidi"/>
      <w:color w:val="auto"/>
      <w:sz w:val="22"/>
      <w:szCs w:val="22"/>
      <w:lang w:bidi="ar-SA"/>
    </w:rPr>
  </w:style>
  <w:style w:type="paragraph" w:styleId="Default" w:customStyle="1">
    <w:name w:val="Default"/>
    <w:rsid w:val="007D23F0"/>
    <w:pPr>
      <w:widowControl/>
      <w:autoSpaceDE w:val="0"/>
      <w:autoSpaceDN w:val="0"/>
      <w:adjustRightInd w:val="0"/>
    </w:pPr>
    <w:rPr>
      <w:rFonts w:ascii="Verdana" w:hAnsi="Verdana" w:cs="Verdana" w:eastAsiaTheme="minorHAnsi"/>
      <w:color w:val="000000"/>
      <w:lang w:bidi="ar-SA"/>
    </w:rPr>
  </w:style>
  <w:style w:type="paragraph" w:styleId="ListParagraph">
    <w:name w:val="List Paragraph"/>
    <w:basedOn w:val="Normal"/>
    <w:uiPriority w:val="34"/>
    <w:qFormat/>
    <w:rsid w:val="007D23F0"/>
    <w:pPr>
      <w:ind w:left="720"/>
      <w:contextualSpacing/>
    </w:pPr>
  </w:style>
  <w:style w:type="paragraph" w:styleId="NormalWeb">
    <w:name w:val="Normal (Web)"/>
    <w:basedOn w:val="Normal"/>
    <w:uiPriority w:val="99"/>
    <w:unhideWhenUsed/>
    <w:rsid w:val="003E13DE"/>
    <w:pPr>
      <w:widowControl/>
      <w:spacing w:before="100" w:beforeAutospacing="1" w:after="100" w:afterAutospacing="1"/>
    </w:pPr>
    <w:rPr>
      <w:color w:val="auto"/>
      <w:lang w:bidi="ar-SA"/>
    </w:rPr>
  </w:style>
  <w:style w:type="character" w:styleId="Heading1Char" w:customStyle="1">
    <w:name w:val="Heading 1 Char"/>
    <w:basedOn w:val="DefaultParagraphFont"/>
    <w:link w:val="Heading1"/>
    <w:uiPriority w:val="9"/>
    <w:rsid w:val="00D66827"/>
    <w:rPr>
      <w:b/>
      <w:bCs/>
      <w:lang w:bidi="ar-SA"/>
    </w:rPr>
  </w:style>
  <w:style w:type="character" w:styleId="CommentReference">
    <w:name w:val="annotation reference"/>
    <w:basedOn w:val="DefaultParagraphFont"/>
    <w:uiPriority w:val="99"/>
    <w:semiHidden/>
    <w:unhideWhenUsed/>
    <w:rsid w:val="00FC5161"/>
    <w:rPr>
      <w:sz w:val="16"/>
      <w:szCs w:val="16"/>
    </w:rPr>
  </w:style>
  <w:style w:type="paragraph" w:styleId="CommentText">
    <w:name w:val="annotation text"/>
    <w:basedOn w:val="Normal"/>
    <w:link w:val="CommentTextChar"/>
    <w:uiPriority w:val="99"/>
    <w:semiHidden/>
    <w:unhideWhenUsed/>
    <w:rsid w:val="00FC5161"/>
    <w:rPr>
      <w:sz w:val="20"/>
      <w:szCs w:val="20"/>
    </w:rPr>
  </w:style>
  <w:style w:type="character" w:styleId="CommentTextChar" w:customStyle="1">
    <w:name w:val="Comment Text Char"/>
    <w:basedOn w:val="DefaultParagraphFont"/>
    <w:link w:val="CommentText"/>
    <w:uiPriority w:val="99"/>
    <w:semiHidden/>
    <w:rsid w:val="00FC5161"/>
    <w:rPr>
      <w:color w:val="000000"/>
      <w:sz w:val="20"/>
      <w:szCs w:val="20"/>
    </w:rPr>
  </w:style>
  <w:style w:type="paragraph" w:styleId="CommentSubject">
    <w:name w:val="annotation subject"/>
    <w:basedOn w:val="CommentText"/>
    <w:next w:val="CommentText"/>
    <w:link w:val="CommentSubjectChar"/>
    <w:uiPriority w:val="99"/>
    <w:semiHidden/>
    <w:unhideWhenUsed/>
    <w:rsid w:val="00FC5161"/>
    <w:rPr>
      <w:b/>
      <w:bCs/>
    </w:rPr>
  </w:style>
  <w:style w:type="character" w:styleId="CommentSubjectChar" w:customStyle="1">
    <w:name w:val="Comment Subject Char"/>
    <w:basedOn w:val="CommentTextChar"/>
    <w:link w:val="CommentSubject"/>
    <w:uiPriority w:val="99"/>
    <w:semiHidden/>
    <w:rsid w:val="00FC5161"/>
    <w:rPr>
      <w:b/>
      <w:bCs/>
      <w:color w:val="000000"/>
      <w:sz w:val="20"/>
      <w:szCs w:val="20"/>
    </w:rPr>
  </w:style>
  <w:style w:type="table" w:styleId="GridTable41" w:customStyle="1">
    <w:name w:val="Grid Table 41"/>
    <w:basedOn w:val="TableNormal"/>
    <w:uiPriority w:val="49"/>
    <w:rsid w:val="0045179A"/>
    <w:pPr>
      <w:widowControl/>
    </w:pPr>
    <w:rPr>
      <w:rFonts w:asciiTheme="minorHAnsi" w:hAnsiTheme="minorHAnsi" w:eastAsiaTheme="minorHAnsi" w:cstheme="minorBidi"/>
      <w:sz w:val="22"/>
      <w:szCs w:val="22"/>
      <w:lang w:bidi="ar-SA"/>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F73F4"/>
    <w:rPr>
      <w:b/>
      <w:bCs/>
    </w:rPr>
  </w:style>
  <w:style w:type="character" w:styleId="qlinkcontainer" w:customStyle="1">
    <w:name w:val="qlink_container"/>
    <w:basedOn w:val="DefaultParagraphFont"/>
    <w:rsid w:val="00CF73F4"/>
  </w:style>
  <w:style w:type="character" w:styleId="num" w:customStyle="1">
    <w:name w:val="num"/>
    <w:basedOn w:val="DefaultParagraphFont"/>
    <w:rsid w:val="000C40AF"/>
  </w:style>
  <w:style w:type="character" w:styleId="PlaceholderText">
    <w:name w:val="Placeholder Text"/>
    <w:basedOn w:val="DefaultParagraphFont"/>
    <w:uiPriority w:val="99"/>
    <w:semiHidden/>
    <w:rsid w:val="00C2293E"/>
    <w:rPr>
      <w:color w:val="808080"/>
    </w:rPr>
  </w:style>
  <w:style w:type="character" w:styleId="Emphasis">
    <w:name w:val="Emphasis"/>
    <w:basedOn w:val="DefaultParagraphFont"/>
    <w:uiPriority w:val="20"/>
    <w:qFormat/>
    <w:rsid w:val="005F4E52"/>
    <w:rPr>
      <w:i/>
      <w:iCs/>
    </w:rPr>
  </w:style>
  <w:style w:type="character" w:styleId="UnresolvedMention1" w:customStyle="1">
    <w:name w:val="Unresolved Mention1"/>
    <w:basedOn w:val="DefaultParagraphFont"/>
    <w:uiPriority w:val="99"/>
    <w:semiHidden/>
    <w:unhideWhenUsed/>
    <w:rsid w:val="004C367B"/>
    <w:rPr>
      <w:color w:val="605E5C"/>
      <w:shd w:val="clear" w:color="auto" w:fill="E1DFDD"/>
    </w:rPr>
  </w:style>
  <w:style w:type="character" w:styleId="Heading2Char" w:customStyle="1">
    <w:name w:val="Heading 2 Char"/>
    <w:basedOn w:val="DefaultParagraphFont"/>
    <w:link w:val="Heading2"/>
    <w:uiPriority w:val="9"/>
    <w:rsid w:val="00DE47A8"/>
    <w:rPr>
      <w:rFonts w:asciiTheme="majorHAnsi" w:hAnsiTheme="majorHAnsi" w:eastAsiaTheme="majorEastAsia" w:cstheme="majorBidi"/>
      <w:color w:val="2E74B5" w:themeColor="accent1" w:themeShade="BF"/>
      <w:sz w:val="26"/>
      <w:szCs w:val="26"/>
    </w:rPr>
  </w:style>
  <w:style w:type="character" w:styleId="Heading3Char" w:customStyle="1">
    <w:name w:val="Heading 3 Char"/>
    <w:basedOn w:val="DefaultParagraphFont"/>
    <w:link w:val="Heading3"/>
    <w:uiPriority w:val="9"/>
    <w:rsid w:val="00DE47A8"/>
    <w:rPr>
      <w:rFonts w:asciiTheme="majorHAnsi" w:hAnsiTheme="majorHAnsi" w:eastAsiaTheme="majorEastAsia" w:cstheme="majorBidi"/>
      <w:color w:val="1F4D78" w:themeColor="accent1" w:themeShade="7F"/>
    </w:rPr>
  </w:style>
  <w:style w:type="character" w:styleId="mw-headline" w:customStyle="1">
    <w:name w:val="mw-headline"/>
    <w:basedOn w:val="DefaultParagraphFont"/>
    <w:rsid w:val="00DE47A8"/>
  </w:style>
  <w:style w:type="character" w:styleId="Heading4Char" w:customStyle="1">
    <w:name w:val="Heading 4 Char"/>
    <w:basedOn w:val="DefaultParagraphFont"/>
    <w:link w:val="Heading4"/>
    <w:uiPriority w:val="9"/>
    <w:semiHidden/>
    <w:rsid w:val="005E0E1A"/>
    <w:rPr>
      <w:rFonts w:asciiTheme="majorHAnsi" w:hAnsiTheme="majorHAnsi" w:eastAsiaTheme="majorEastAsia" w:cstheme="majorBidi"/>
      <w:i/>
      <w:iCs/>
      <w:color w:val="2E74B5" w:themeColor="accent1" w:themeShade="BF"/>
    </w:rPr>
  </w:style>
  <w:style w:type="character" w:styleId="hvr" w:customStyle="1">
    <w:name w:val="hvr"/>
    <w:basedOn w:val="DefaultParagraphFont"/>
    <w:rsid w:val="00B447A0"/>
  </w:style>
  <w:style w:type="character" w:styleId="mw-editsection" w:customStyle="1">
    <w:name w:val="mw-editsection"/>
    <w:basedOn w:val="DefaultParagraphFont"/>
    <w:rsid w:val="00B447A0"/>
  </w:style>
  <w:style w:type="character" w:styleId="mw-editsection-bracket" w:customStyle="1">
    <w:name w:val="mw-editsection-bracket"/>
    <w:basedOn w:val="DefaultParagraphFont"/>
    <w:rsid w:val="00B447A0"/>
  </w:style>
  <w:style w:type="character" w:styleId="fpred" w:customStyle="1">
    <w:name w:val="fp_red"/>
    <w:basedOn w:val="DefaultParagraphFont"/>
    <w:rsid w:val="00B447A0"/>
  </w:style>
  <w:style w:type="character" w:styleId="mntl-sc-block-headingtext" w:customStyle="1">
    <w:name w:val="mntl-sc-block-heading__text"/>
    <w:basedOn w:val="DefaultParagraphFont"/>
    <w:rsid w:val="00B447A0"/>
  </w:style>
  <w:style w:type="character" w:styleId="mntl-sc-block-subheadingtext" w:customStyle="1">
    <w:name w:val="mntl-sc-block-subheading__text"/>
    <w:basedOn w:val="DefaultParagraphFont"/>
    <w:rsid w:val="00B447A0"/>
  </w:style>
  <w:style w:type="character" w:styleId="mntl-inline-citation" w:customStyle="1">
    <w:name w:val="mntl-inline-citation"/>
    <w:basedOn w:val="DefaultParagraphFont"/>
    <w:rsid w:val="00B447A0"/>
  </w:style>
  <w:style w:type="character" w:styleId="HTMLCite">
    <w:name w:val="HTML Cite"/>
    <w:basedOn w:val="DefaultParagraphFont"/>
    <w:uiPriority w:val="99"/>
    <w:semiHidden/>
    <w:unhideWhenUsed/>
    <w:rsid w:val="00B447A0"/>
    <w:rPr>
      <w:i/>
      <w:iCs/>
    </w:rPr>
  </w:style>
  <w:style w:type="character" w:styleId="reference-accessdate" w:customStyle="1">
    <w:name w:val="reference-accessdate"/>
    <w:basedOn w:val="DefaultParagraphFont"/>
    <w:rsid w:val="00B447A0"/>
  </w:style>
  <w:style w:type="character" w:styleId="nowrap" w:customStyle="1">
    <w:name w:val="nowrap"/>
    <w:basedOn w:val="DefaultParagraphFont"/>
    <w:rsid w:val="00B447A0"/>
  </w:style>
  <w:style w:type="character" w:styleId="bylinetooltip" w:customStyle="1">
    <w:name w:val="byline__tooltip"/>
    <w:basedOn w:val="DefaultParagraphFont"/>
    <w:rsid w:val="00B447A0"/>
  </w:style>
  <w:style w:type="character" w:styleId="ezoic-ad" w:customStyle="1">
    <w:name w:val="ezoic-ad"/>
    <w:basedOn w:val="DefaultParagraphFont"/>
    <w:rsid w:val="00B447A0"/>
  </w:style>
  <w:style w:type="paragraph" w:styleId="toctitle" w:customStyle="1">
    <w:name w:val="toc_title"/>
    <w:basedOn w:val="Normal"/>
    <w:rsid w:val="00B447A0"/>
    <w:pPr>
      <w:widowControl/>
      <w:spacing w:before="100" w:beforeAutospacing="1" w:after="100" w:afterAutospacing="1"/>
    </w:pPr>
    <w:rPr>
      <w:color w:val="auto"/>
      <w:lang w:bidi="ar-SA"/>
    </w:rPr>
  </w:style>
  <w:style w:type="character" w:styleId="toctoggle" w:customStyle="1">
    <w:name w:val="toc_toggle"/>
    <w:basedOn w:val="DefaultParagraphFont"/>
    <w:rsid w:val="00B447A0"/>
  </w:style>
  <w:style w:type="paragraph" w:styleId="BodyText">
    <w:name w:val="Body Text"/>
    <w:basedOn w:val="Normal"/>
    <w:link w:val="BodyTextChar"/>
    <w:uiPriority w:val="1"/>
    <w:qFormat/>
    <w:rsid w:val="00B447A0"/>
    <w:pPr>
      <w:autoSpaceDE w:val="0"/>
      <w:autoSpaceDN w:val="0"/>
    </w:pPr>
    <w:rPr>
      <w:rFonts w:ascii="Georgia" w:hAnsi="Georgia" w:eastAsia="Georgia" w:cs="Georgia"/>
      <w:color w:val="auto"/>
      <w:sz w:val="22"/>
      <w:szCs w:val="22"/>
      <w:lang w:bidi="ar-SA"/>
    </w:rPr>
  </w:style>
  <w:style w:type="character" w:styleId="BodyTextChar" w:customStyle="1">
    <w:name w:val="Body Text Char"/>
    <w:basedOn w:val="DefaultParagraphFont"/>
    <w:link w:val="BodyText"/>
    <w:uiPriority w:val="1"/>
    <w:rsid w:val="00B447A0"/>
    <w:rPr>
      <w:rFonts w:ascii="Georgia" w:hAnsi="Georgia" w:eastAsia="Georgia" w:cs="Georgia"/>
      <w:sz w:val="22"/>
      <w:szCs w:val="22"/>
      <w:lang w:bidi="ar-SA"/>
    </w:rPr>
  </w:style>
  <w:style w:type="character" w:styleId="centered" w:customStyle="1">
    <w:name w:val="centered"/>
    <w:basedOn w:val="DefaultParagraphFont"/>
    <w:rsid w:val="00B447A0"/>
  </w:style>
  <w:style w:type="character" w:styleId="flagicon" w:customStyle="1">
    <w:name w:val="flagicon"/>
    <w:basedOn w:val="DefaultParagraphFont"/>
    <w:rsid w:val="00B447A0"/>
  </w:style>
  <w:style w:type="character" w:styleId="topic-highlight" w:customStyle="1">
    <w:name w:val="topic-highlight"/>
    <w:basedOn w:val="DefaultParagraphFont"/>
    <w:rsid w:val="00B447A0"/>
  </w:style>
  <w:style w:type="paragraph" w:styleId="bullet" w:customStyle="1">
    <w:name w:val="bullet"/>
    <w:basedOn w:val="Normal"/>
    <w:rsid w:val="00B447A0"/>
    <w:pPr>
      <w:widowControl/>
      <w:spacing w:before="100" w:beforeAutospacing="1" w:after="100" w:afterAutospacing="1"/>
    </w:pPr>
    <w:rPr>
      <w:color w:val="auto"/>
      <w:lang w:bidi="ar-SA"/>
    </w:rPr>
  </w:style>
  <w:style w:type="character" w:styleId="UnresolvedMention2" w:customStyle="1">
    <w:name w:val="Unresolved Mention2"/>
    <w:basedOn w:val="DefaultParagraphFont"/>
    <w:uiPriority w:val="99"/>
    <w:semiHidden/>
    <w:unhideWhenUsed/>
    <w:rsid w:val="00B447A0"/>
    <w:rPr>
      <w:color w:val="605E5C"/>
      <w:shd w:val="clear" w:color="auto" w:fill="E1DFDD"/>
    </w:rPr>
  </w:style>
  <w:style w:type="paragraph" w:styleId="Quote">
    <w:name w:val="Quote"/>
    <w:basedOn w:val="Normal"/>
    <w:next w:val="Normal"/>
    <w:link w:val="QuoteChar"/>
    <w:uiPriority w:val="29"/>
    <w:qFormat/>
    <w:rsid w:val="00B447A0"/>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B447A0"/>
    <w:rPr>
      <w:i/>
      <w:iCs/>
      <w:color w:val="404040" w:themeColor="text1" w:themeTint="BF"/>
    </w:rPr>
  </w:style>
  <w:style w:type="paragraph" w:styleId="Pa17" w:customStyle="1">
    <w:name w:val="Pa17"/>
    <w:basedOn w:val="Default"/>
    <w:next w:val="Default"/>
    <w:uiPriority w:val="99"/>
    <w:rsid w:val="00B447A0"/>
    <w:pPr>
      <w:spacing w:line="221" w:lineRule="atLeast"/>
    </w:pPr>
    <w:rPr>
      <w:rFonts w:ascii="Tahoma" w:hAnsi="Tahoma" w:eastAsia="Times New Roman" w:cs="Tahoma"/>
      <w:color w:val="auto"/>
    </w:rPr>
  </w:style>
  <w:style w:type="paragraph" w:styleId="Pa8" w:customStyle="1">
    <w:name w:val="Pa8"/>
    <w:basedOn w:val="Default"/>
    <w:next w:val="Default"/>
    <w:uiPriority w:val="99"/>
    <w:rsid w:val="00B447A0"/>
    <w:pPr>
      <w:spacing w:line="221" w:lineRule="atLeast"/>
    </w:pPr>
    <w:rPr>
      <w:rFonts w:ascii="Tahoma" w:hAnsi="Tahoma" w:eastAsia="Times New Roman" w:cs="Tahoma"/>
      <w:color w:val="auto"/>
    </w:rPr>
  </w:style>
  <w:style w:type="paragraph" w:styleId="lead" w:customStyle="1">
    <w:name w:val="lead"/>
    <w:basedOn w:val="Normal"/>
    <w:rsid w:val="00B447A0"/>
    <w:pPr>
      <w:widowControl/>
      <w:spacing w:before="100" w:beforeAutospacing="1" w:after="100" w:afterAutospacing="1"/>
    </w:pPr>
    <w:rPr>
      <w:color w:val="auto"/>
      <w:lang w:val="en-PH" w:eastAsia="en-PH" w:bidi="ar-SA"/>
    </w:rPr>
  </w:style>
  <w:style w:type="paragraph" w:styleId="Pa18" w:customStyle="1">
    <w:name w:val="Pa18"/>
    <w:basedOn w:val="Default"/>
    <w:next w:val="Default"/>
    <w:uiPriority w:val="99"/>
    <w:rsid w:val="00EA4438"/>
    <w:pPr>
      <w:spacing w:line="221" w:lineRule="atLeast"/>
    </w:pPr>
    <w:rPr>
      <w:rFonts w:ascii="Garamond" w:hAnsi="Garamond" w:eastAsia="Times New Roman" w:cs="Times New Roman"/>
      <w:color w:val="auto"/>
      <w:lang w:val="en-PH"/>
    </w:rPr>
  </w:style>
  <w:style w:type="character" w:styleId="marginterm" w:customStyle="1">
    <w:name w:val="margin_term"/>
    <w:basedOn w:val="DefaultParagraphFont"/>
    <w:rsid w:val="00EA4438"/>
  </w:style>
  <w:style w:type="character" w:styleId="no-emphasis" w:customStyle="1">
    <w:name w:val="no-emphasis"/>
    <w:basedOn w:val="DefaultParagraphFont"/>
    <w:rsid w:val="00C34EA5"/>
  </w:style>
  <w:style w:type="paragraph" w:styleId="q-relative" w:customStyle="1">
    <w:name w:val="q-relative"/>
    <w:basedOn w:val="Normal"/>
    <w:rsid w:val="00247876"/>
    <w:pPr>
      <w:widowControl/>
      <w:spacing w:before="100" w:beforeAutospacing="1" w:after="100" w:afterAutospacing="1"/>
    </w:pPr>
    <w:rPr>
      <w:color w:val="auto"/>
      <w:lang w:val="en-PH" w:eastAsia="en-PH" w:bidi="ar-SA"/>
    </w:rPr>
  </w:style>
  <w:style w:type="paragraph" w:styleId="Moduleparagraphs" w:customStyle="1">
    <w:name w:val="Module paragraphs"/>
    <w:basedOn w:val="Normal"/>
    <w:qFormat/>
    <w:rsid w:val="006B58C6"/>
    <w:pPr>
      <w:widowControl/>
      <w:spacing w:after="120"/>
    </w:pPr>
    <w:rPr>
      <w:rFonts w:asciiTheme="minorHAnsi" w:hAnsiTheme="minorHAnsi" w:eastAsiaTheme="minorHAnsi" w:cstheme="minorBidi"/>
      <w:color w:val="auto"/>
      <w:lang w:val="en-GB" w:bidi="ar-SA"/>
    </w:rPr>
  </w:style>
  <w:style w:type="paragraph" w:styleId="Moduleparagraphlists" w:customStyle="1">
    <w:name w:val="Module paragraph lists"/>
    <w:basedOn w:val="ListParagraph"/>
    <w:next w:val="Moduleparagraphs"/>
    <w:qFormat/>
    <w:rsid w:val="006B58C6"/>
    <w:pPr>
      <w:widowControl/>
      <w:numPr>
        <w:numId w:val="1"/>
      </w:numPr>
      <w:spacing w:after="120"/>
    </w:pPr>
    <w:rPr>
      <w:rFonts w:asciiTheme="minorHAnsi" w:hAnsiTheme="minorHAnsi" w:eastAsiaTheme="minorHAnsi" w:cstheme="minorBidi"/>
      <w:color w:val="auto"/>
      <w:lang w:val="en-GB" w:bidi="ar-SA"/>
    </w:rPr>
  </w:style>
  <w:style w:type="paragraph" w:styleId="Unitparagaphs" w:customStyle="1">
    <w:name w:val="Unit paragaphs"/>
    <w:basedOn w:val="Normal"/>
    <w:qFormat/>
    <w:rsid w:val="006B58C6"/>
    <w:pPr>
      <w:widowControl/>
      <w:spacing w:after="120"/>
    </w:pPr>
    <w:rPr>
      <w:rFonts w:asciiTheme="minorHAnsi" w:hAnsiTheme="minorHAnsi" w:eastAsiaTheme="minorHAnsi" w:cstheme="minorBidi"/>
      <w:color w:val="auto"/>
      <w:lang w:val="en-GB" w:bidi="ar-SA"/>
    </w:rPr>
  </w:style>
  <w:style w:type="paragraph" w:styleId="Unitheadings" w:customStyle="1">
    <w:name w:val="Unit headings"/>
    <w:basedOn w:val="Normal"/>
    <w:next w:val="Unitparagaphs"/>
    <w:qFormat/>
    <w:rsid w:val="006B58C6"/>
    <w:pPr>
      <w:widowControl/>
      <w:spacing w:before="240" w:after="120"/>
    </w:pPr>
    <w:rPr>
      <w:rFonts w:asciiTheme="minorHAnsi" w:hAnsiTheme="minorHAnsi" w:eastAsiaTheme="minorHAnsi" w:cstheme="minorBidi"/>
      <w:b/>
      <w:color w:val="auto"/>
      <w:lang w:val="en-GB" w:bidi="ar-SA"/>
    </w:rPr>
  </w:style>
  <w:style w:type="paragraph" w:styleId="Unitparagraphlists" w:customStyle="1">
    <w:name w:val="Unit paragraph lists"/>
    <w:basedOn w:val="ListParagraph"/>
    <w:qFormat/>
    <w:rsid w:val="006B58C6"/>
    <w:pPr>
      <w:widowControl/>
      <w:spacing w:after="120"/>
      <w:ind w:hanging="360"/>
    </w:pPr>
    <w:rPr>
      <w:rFonts w:asciiTheme="minorHAnsi" w:hAnsiTheme="minorHAnsi" w:eastAsiaTheme="minorHAnsi" w:cstheme="minorBidi"/>
      <w:color w:val="auto"/>
      <w:lang w:val="en-GB" w:bidi="ar-SA"/>
    </w:rPr>
  </w:style>
  <w:style w:type="paragraph" w:styleId="UnitReadings" w:customStyle="1">
    <w:name w:val="Unit Readings"/>
    <w:basedOn w:val="Normal"/>
    <w:next w:val="Unitparagaphs"/>
    <w:qFormat/>
    <w:rsid w:val="006B58C6"/>
    <w:pPr>
      <w:widowControl/>
      <w:pBdr>
        <w:top w:val="single" w:color="auto" w:sz="4" w:space="1"/>
        <w:left w:val="single" w:color="auto" w:sz="48" w:space="4"/>
        <w:bottom w:val="single" w:color="auto" w:sz="4" w:space="1"/>
        <w:right w:val="single" w:color="auto" w:sz="4" w:space="4"/>
      </w:pBdr>
      <w:shd w:val="pct10" w:color="auto" w:fill="auto"/>
      <w:spacing w:after="120"/>
      <w:jc w:val="both"/>
    </w:pPr>
    <w:rPr>
      <w:rFonts w:asciiTheme="minorHAnsi" w:hAnsiTheme="minorHAnsi" w:eastAsiaTheme="minorHAnsi" w:cstheme="minorBidi"/>
      <w:color w:val="auto"/>
      <w:lang w:val="en-GB" w:bidi="ar-SA"/>
    </w:rPr>
  </w:style>
  <w:style w:type="character" w:styleId="UnresolvedMention3" w:customStyle="1">
    <w:name w:val="Unresolved Mention3"/>
    <w:basedOn w:val="DefaultParagraphFont"/>
    <w:uiPriority w:val="99"/>
    <w:semiHidden/>
    <w:unhideWhenUsed/>
    <w:rsid w:val="006B58C6"/>
    <w:rPr>
      <w:color w:val="605E5C"/>
      <w:shd w:val="clear" w:color="auto" w:fill="E1DFDD"/>
    </w:rPr>
  </w:style>
  <w:style w:type="paragraph" w:styleId="ListNumber">
    <w:name w:val="List Number"/>
    <w:basedOn w:val="Normal"/>
    <w:uiPriority w:val="99"/>
    <w:qFormat/>
    <w:rsid w:val="00EF27ED"/>
    <w:pPr>
      <w:widowControl/>
      <w:numPr>
        <w:numId w:val="3"/>
      </w:numPr>
      <w:ind w:left="720" w:hanging="360"/>
    </w:pPr>
    <w:rPr>
      <w:rFonts w:ascii="Arial" w:hAnsi="Arial" w:eastAsia="Arial"/>
      <w:color w:val="auto"/>
      <w:lang w:val="en-GB" w:bidi="ar-SA"/>
    </w:rPr>
  </w:style>
  <w:style w:type="paragraph" w:styleId="ListNumber2">
    <w:name w:val="List Number 2"/>
    <w:basedOn w:val="Normal"/>
    <w:uiPriority w:val="99"/>
    <w:unhideWhenUsed/>
    <w:qFormat/>
    <w:rsid w:val="00EF27ED"/>
    <w:pPr>
      <w:widowControl/>
      <w:numPr>
        <w:ilvl w:val="1"/>
        <w:numId w:val="3"/>
      </w:numPr>
      <w:ind w:left="1440" w:hanging="360"/>
    </w:pPr>
    <w:rPr>
      <w:rFonts w:ascii="Arial" w:hAnsi="Arial" w:eastAsia="Arial"/>
      <w:color w:val="auto"/>
      <w:lang w:val="en-GB" w:bidi="ar-SA"/>
    </w:rPr>
  </w:style>
  <w:style w:type="paragraph" w:styleId="UnitActivity" w:customStyle="1">
    <w:name w:val="Unit Activity"/>
    <w:basedOn w:val="Normal"/>
    <w:next w:val="Unitparagaphs"/>
    <w:qFormat/>
    <w:rsid w:val="00EF27ED"/>
    <w:pPr>
      <w:widowControl/>
      <w:pBdr>
        <w:top w:val="single" w:color="auto" w:sz="4" w:space="1" w:shadow="1"/>
        <w:left w:val="single" w:color="auto" w:sz="4" w:space="4" w:shadow="1"/>
        <w:bottom w:val="single" w:color="auto" w:sz="4" w:space="1" w:shadow="1"/>
        <w:right w:val="single" w:color="auto" w:sz="4" w:space="4" w:shadow="1"/>
      </w:pBdr>
      <w:shd w:val="pct10" w:color="auto" w:fill="auto"/>
      <w:spacing w:after="120"/>
      <w:jc w:val="both"/>
    </w:pPr>
    <w:rPr>
      <w:rFonts w:asciiTheme="minorHAnsi" w:hAnsiTheme="minorHAnsi" w:eastAsiaTheme="minorHAnsi" w:cstheme="minorBidi"/>
      <w:color w:val="auto"/>
      <w:lang w:val="en-GB" w:bidi="ar-SA"/>
    </w:rPr>
  </w:style>
  <w:style w:type="paragraph" w:styleId="UnitNotes" w:customStyle="1">
    <w:name w:val="Unit Notes"/>
    <w:basedOn w:val="Normal"/>
    <w:next w:val="Unitparagaphs"/>
    <w:qFormat/>
    <w:rsid w:val="00EF27ED"/>
    <w:pPr>
      <w:widowControl/>
      <w:pBdr>
        <w:top w:val="single" w:color="auto" w:sz="4" w:space="1"/>
        <w:left w:val="double" w:color="auto" w:sz="18" w:space="4"/>
        <w:bottom w:val="single" w:color="auto" w:sz="4" w:space="1"/>
        <w:right w:val="single" w:color="auto" w:sz="4" w:space="4"/>
      </w:pBdr>
      <w:shd w:val="pct20" w:color="auto" w:fill="auto"/>
      <w:spacing w:after="120"/>
      <w:jc w:val="both"/>
    </w:pPr>
    <w:rPr>
      <w:rFonts w:asciiTheme="minorHAnsi" w:hAnsiTheme="minorHAnsi" w:eastAsiaTheme="minorHAnsi" w:cstheme="minorBidi"/>
      <w:color w:val="auto"/>
      <w:lang w:val="en-GB" w:bidi="ar-SA"/>
    </w:rPr>
  </w:style>
  <w:style w:type="character" w:styleId="UnresolvedMention" w:customStyle="1">
    <w:name w:val="Unresolved Mention"/>
    <w:basedOn w:val="DefaultParagraphFont"/>
    <w:uiPriority w:val="99"/>
    <w:semiHidden/>
    <w:unhideWhenUsed/>
    <w:rsid w:val="00C31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22501">
      <w:bodyDiv w:val="1"/>
      <w:marLeft w:val="0"/>
      <w:marRight w:val="0"/>
      <w:marTop w:val="0"/>
      <w:marBottom w:val="0"/>
      <w:divBdr>
        <w:top w:val="none" w:sz="0" w:space="0" w:color="auto"/>
        <w:left w:val="none" w:sz="0" w:space="0" w:color="auto"/>
        <w:bottom w:val="none" w:sz="0" w:space="0" w:color="auto"/>
        <w:right w:val="none" w:sz="0" w:space="0" w:color="auto"/>
      </w:divBdr>
    </w:div>
    <w:div w:id="59330803">
      <w:bodyDiv w:val="1"/>
      <w:marLeft w:val="0"/>
      <w:marRight w:val="0"/>
      <w:marTop w:val="0"/>
      <w:marBottom w:val="0"/>
      <w:divBdr>
        <w:top w:val="none" w:sz="0" w:space="0" w:color="auto"/>
        <w:left w:val="none" w:sz="0" w:space="0" w:color="auto"/>
        <w:bottom w:val="none" w:sz="0" w:space="0" w:color="auto"/>
        <w:right w:val="none" w:sz="0" w:space="0" w:color="auto"/>
      </w:divBdr>
    </w:div>
    <w:div w:id="78408985">
      <w:bodyDiv w:val="1"/>
      <w:marLeft w:val="0"/>
      <w:marRight w:val="0"/>
      <w:marTop w:val="0"/>
      <w:marBottom w:val="0"/>
      <w:divBdr>
        <w:top w:val="none" w:sz="0" w:space="0" w:color="auto"/>
        <w:left w:val="none" w:sz="0" w:space="0" w:color="auto"/>
        <w:bottom w:val="none" w:sz="0" w:space="0" w:color="auto"/>
        <w:right w:val="none" w:sz="0" w:space="0" w:color="auto"/>
      </w:divBdr>
      <w:divsChild>
        <w:div w:id="555554181">
          <w:marLeft w:val="0"/>
          <w:marRight w:val="0"/>
          <w:marTop w:val="75"/>
          <w:marBottom w:val="75"/>
          <w:divBdr>
            <w:top w:val="none" w:sz="0" w:space="0" w:color="auto"/>
            <w:left w:val="none" w:sz="0" w:space="0" w:color="auto"/>
            <w:bottom w:val="none" w:sz="0" w:space="0" w:color="auto"/>
            <w:right w:val="none" w:sz="0" w:space="0" w:color="auto"/>
          </w:divBdr>
        </w:div>
        <w:div w:id="741561177">
          <w:marLeft w:val="0"/>
          <w:marRight w:val="0"/>
          <w:marTop w:val="0"/>
          <w:marBottom w:val="0"/>
          <w:divBdr>
            <w:top w:val="none" w:sz="0" w:space="0" w:color="auto"/>
            <w:left w:val="none" w:sz="0" w:space="0" w:color="auto"/>
            <w:bottom w:val="none" w:sz="0" w:space="0" w:color="auto"/>
            <w:right w:val="none" w:sz="0" w:space="0" w:color="auto"/>
          </w:divBdr>
        </w:div>
        <w:div w:id="764038285">
          <w:marLeft w:val="0"/>
          <w:marRight w:val="0"/>
          <w:marTop w:val="75"/>
          <w:marBottom w:val="75"/>
          <w:divBdr>
            <w:top w:val="none" w:sz="0" w:space="0" w:color="auto"/>
            <w:left w:val="none" w:sz="0" w:space="0" w:color="auto"/>
            <w:bottom w:val="none" w:sz="0" w:space="0" w:color="auto"/>
            <w:right w:val="none" w:sz="0" w:space="0" w:color="auto"/>
          </w:divBdr>
        </w:div>
        <w:div w:id="1195343560">
          <w:marLeft w:val="0"/>
          <w:marRight w:val="0"/>
          <w:marTop w:val="0"/>
          <w:marBottom w:val="0"/>
          <w:divBdr>
            <w:top w:val="none" w:sz="0" w:space="0" w:color="auto"/>
            <w:left w:val="none" w:sz="0" w:space="0" w:color="auto"/>
            <w:bottom w:val="none" w:sz="0" w:space="0" w:color="auto"/>
            <w:right w:val="none" w:sz="0" w:space="0" w:color="auto"/>
          </w:divBdr>
        </w:div>
        <w:div w:id="1459108070">
          <w:marLeft w:val="0"/>
          <w:marRight w:val="0"/>
          <w:marTop w:val="0"/>
          <w:marBottom w:val="0"/>
          <w:divBdr>
            <w:top w:val="none" w:sz="0" w:space="0" w:color="auto"/>
            <w:left w:val="none" w:sz="0" w:space="0" w:color="auto"/>
            <w:bottom w:val="none" w:sz="0" w:space="0" w:color="auto"/>
            <w:right w:val="none" w:sz="0" w:space="0" w:color="auto"/>
          </w:divBdr>
        </w:div>
        <w:div w:id="1580558083">
          <w:marLeft w:val="0"/>
          <w:marRight w:val="0"/>
          <w:marTop w:val="75"/>
          <w:marBottom w:val="75"/>
          <w:divBdr>
            <w:top w:val="none" w:sz="0" w:space="0" w:color="auto"/>
            <w:left w:val="none" w:sz="0" w:space="0" w:color="auto"/>
            <w:bottom w:val="none" w:sz="0" w:space="0" w:color="auto"/>
            <w:right w:val="none" w:sz="0" w:space="0" w:color="auto"/>
          </w:divBdr>
        </w:div>
        <w:div w:id="1779569349">
          <w:marLeft w:val="0"/>
          <w:marRight w:val="0"/>
          <w:marTop w:val="0"/>
          <w:marBottom w:val="0"/>
          <w:divBdr>
            <w:top w:val="none" w:sz="0" w:space="0" w:color="auto"/>
            <w:left w:val="none" w:sz="0" w:space="0" w:color="auto"/>
            <w:bottom w:val="none" w:sz="0" w:space="0" w:color="auto"/>
            <w:right w:val="none" w:sz="0" w:space="0" w:color="auto"/>
          </w:divBdr>
        </w:div>
        <w:div w:id="1790902838">
          <w:marLeft w:val="0"/>
          <w:marRight w:val="0"/>
          <w:marTop w:val="75"/>
          <w:marBottom w:val="75"/>
          <w:divBdr>
            <w:top w:val="none" w:sz="0" w:space="0" w:color="auto"/>
            <w:left w:val="none" w:sz="0" w:space="0" w:color="auto"/>
            <w:bottom w:val="none" w:sz="0" w:space="0" w:color="auto"/>
            <w:right w:val="none" w:sz="0" w:space="0" w:color="auto"/>
          </w:divBdr>
        </w:div>
        <w:div w:id="1985044873">
          <w:marLeft w:val="0"/>
          <w:marRight w:val="0"/>
          <w:marTop w:val="0"/>
          <w:marBottom w:val="0"/>
          <w:divBdr>
            <w:top w:val="none" w:sz="0" w:space="0" w:color="auto"/>
            <w:left w:val="none" w:sz="0" w:space="0" w:color="auto"/>
            <w:bottom w:val="none" w:sz="0" w:space="0" w:color="auto"/>
            <w:right w:val="none" w:sz="0" w:space="0" w:color="auto"/>
          </w:divBdr>
        </w:div>
        <w:div w:id="2004116839">
          <w:marLeft w:val="300"/>
          <w:marRight w:val="0"/>
          <w:marTop w:val="0"/>
          <w:marBottom w:val="150"/>
          <w:divBdr>
            <w:top w:val="none" w:sz="0" w:space="0" w:color="auto"/>
            <w:left w:val="none" w:sz="0" w:space="0" w:color="auto"/>
            <w:bottom w:val="none" w:sz="0" w:space="0" w:color="auto"/>
            <w:right w:val="none" w:sz="0" w:space="0" w:color="auto"/>
          </w:divBdr>
        </w:div>
      </w:divsChild>
    </w:div>
    <w:div w:id="139225854">
      <w:bodyDiv w:val="1"/>
      <w:marLeft w:val="0"/>
      <w:marRight w:val="0"/>
      <w:marTop w:val="0"/>
      <w:marBottom w:val="0"/>
      <w:divBdr>
        <w:top w:val="none" w:sz="0" w:space="0" w:color="auto"/>
        <w:left w:val="none" w:sz="0" w:space="0" w:color="auto"/>
        <w:bottom w:val="none" w:sz="0" w:space="0" w:color="auto"/>
        <w:right w:val="none" w:sz="0" w:space="0" w:color="auto"/>
      </w:divBdr>
      <w:divsChild>
        <w:div w:id="30307165">
          <w:marLeft w:val="446"/>
          <w:marRight w:val="0"/>
          <w:marTop w:val="0"/>
          <w:marBottom w:val="0"/>
          <w:divBdr>
            <w:top w:val="none" w:sz="0" w:space="0" w:color="auto"/>
            <w:left w:val="none" w:sz="0" w:space="0" w:color="auto"/>
            <w:bottom w:val="none" w:sz="0" w:space="0" w:color="auto"/>
            <w:right w:val="none" w:sz="0" w:space="0" w:color="auto"/>
          </w:divBdr>
        </w:div>
        <w:div w:id="1053430845">
          <w:marLeft w:val="446"/>
          <w:marRight w:val="0"/>
          <w:marTop w:val="0"/>
          <w:marBottom w:val="0"/>
          <w:divBdr>
            <w:top w:val="none" w:sz="0" w:space="0" w:color="auto"/>
            <w:left w:val="none" w:sz="0" w:space="0" w:color="auto"/>
            <w:bottom w:val="none" w:sz="0" w:space="0" w:color="auto"/>
            <w:right w:val="none" w:sz="0" w:space="0" w:color="auto"/>
          </w:divBdr>
        </w:div>
        <w:div w:id="1466436428">
          <w:marLeft w:val="446"/>
          <w:marRight w:val="0"/>
          <w:marTop w:val="0"/>
          <w:marBottom w:val="0"/>
          <w:divBdr>
            <w:top w:val="none" w:sz="0" w:space="0" w:color="auto"/>
            <w:left w:val="none" w:sz="0" w:space="0" w:color="auto"/>
            <w:bottom w:val="none" w:sz="0" w:space="0" w:color="auto"/>
            <w:right w:val="none" w:sz="0" w:space="0" w:color="auto"/>
          </w:divBdr>
        </w:div>
        <w:div w:id="1815753199">
          <w:marLeft w:val="446"/>
          <w:marRight w:val="0"/>
          <w:marTop w:val="0"/>
          <w:marBottom w:val="0"/>
          <w:divBdr>
            <w:top w:val="none" w:sz="0" w:space="0" w:color="auto"/>
            <w:left w:val="none" w:sz="0" w:space="0" w:color="auto"/>
            <w:bottom w:val="none" w:sz="0" w:space="0" w:color="auto"/>
            <w:right w:val="none" w:sz="0" w:space="0" w:color="auto"/>
          </w:divBdr>
        </w:div>
      </w:divsChild>
    </w:div>
    <w:div w:id="161430591">
      <w:bodyDiv w:val="1"/>
      <w:marLeft w:val="0"/>
      <w:marRight w:val="0"/>
      <w:marTop w:val="0"/>
      <w:marBottom w:val="0"/>
      <w:divBdr>
        <w:top w:val="none" w:sz="0" w:space="0" w:color="auto"/>
        <w:left w:val="none" w:sz="0" w:space="0" w:color="auto"/>
        <w:bottom w:val="none" w:sz="0" w:space="0" w:color="auto"/>
        <w:right w:val="none" w:sz="0" w:space="0" w:color="auto"/>
      </w:divBdr>
      <w:divsChild>
        <w:div w:id="937905180">
          <w:marLeft w:val="547"/>
          <w:marRight w:val="0"/>
          <w:marTop w:val="115"/>
          <w:marBottom w:val="0"/>
          <w:divBdr>
            <w:top w:val="none" w:sz="0" w:space="0" w:color="auto"/>
            <w:left w:val="none" w:sz="0" w:space="0" w:color="auto"/>
            <w:bottom w:val="none" w:sz="0" w:space="0" w:color="auto"/>
            <w:right w:val="none" w:sz="0" w:space="0" w:color="auto"/>
          </w:divBdr>
        </w:div>
        <w:div w:id="1275134433">
          <w:marLeft w:val="547"/>
          <w:marRight w:val="0"/>
          <w:marTop w:val="115"/>
          <w:marBottom w:val="0"/>
          <w:divBdr>
            <w:top w:val="none" w:sz="0" w:space="0" w:color="auto"/>
            <w:left w:val="none" w:sz="0" w:space="0" w:color="auto"/>
            <w:bottom w:val="none" w:sz="0" w:space="0" w:color="auto"/>
            <w:right w:val="none" w:sz="0" w:space="0" w:color="auto"/>
          </w:divBdr>
        </w:div>
        <w:div w:id="1336373997">
          <w:marLeft w:val="547"/>
          <w:marRight w:val="0"/>
          <w:marTop w:val="115"/>
          <w:marBottom w:val="0"/>
          <w:divBdr>
            <w:top w:val="none" w:sz="0" w:space="0" w:color="auto"/>
            <w:left w:val="none" w:sz="0" w:space="0" w:color="auto"/>
            <w:bottom w:val="none" w:sz="0" w:space="0" w:color="auto"/>
            <w:right w:val="none" w:sz="0" w:space="0" w:color="auto"/>
          </w:divBdr>
        </w:div>
      </w:divsChild>
    </w:div>
    <w:div w:id="180508700">
      <w:bodyDiv w:val="1"/>
      <w:marLeft w:val="0"/>
      <w:marRight w:val="0"/>
      <w:marTop w:val="0"/>
      <w:marBottom w:val="0"/>
      <w:divBdr>
        <w:top w:val="none" w:sz="0" w:space="0" w:color="auto"/>
        <w:left w:val="none" w:sz="0" w:space="0" w:color="auto"/>
        <w:bottom w:val="none" w:sz="0" w:space="0" w:color="auto"/>
        <w:right w:val="none" w:sz="0" w:space="0" w:color="auto"/>
      </w:divBdr>
    </w:div>
    <w:div w:id="181012269">
      <w:bodyDiv w:val="1"/>
      <w:marLeft w:val="0"/>
      <w:marRight w:val="0"/>
      <w:marTop w:val="0"/>
      <w:marBottom w:val="0"/>
      <w:divBdr>
        <w:top w:val="none" w:sz="0" w:space="0" w:color="auto"/>
        <w:left w:val="none" w:sz="0" w:space="0" w:color="auto"/>
        <w:bottom w:val="none" w:sz="0" w:space="0" w:color="auto"/>
        <w:right w:val="none" w:sz="0" w:space="0" w:color="auto"/>
      </w:divBdr>
      <w:divsChild>
        <w:div w:id="658467029">
          <w:marLeft w:val="0"/>
          <w:marRight w:val="0"/>
          <w:marTop w:val="0"/>
          <w:marBottom w:val="75"/>
          <w:divBdr>
            <w:top w:val="none" w:sz="0" w:space="0" w:color="auto"/>
            <w:left w:val="none" w:sz="0" w:space="0" w:color="auto"/>
            <w:bottom w:val="none" w:sz="0" w:space="0" w:color="auto"/>
            <w:right w:val="none" w:sz="0" w:space="0" w:color="auto"/>
          </w:divBdr>
        </w:div>
        <w:div w:id="976765777">
          <w:marLeft w:val="0"/>
          <w:marRight w:val="0"/>
          <w:marTop w:val="0"/>
          <w:marBottom w:val="0"/>
          <w:divBdr>
            <w:top w:val="none" w:sz="0" w:space="0" w:color="auto"/>
            <w:left w:val="none" w:sz="0" w:space="0" w:color="auto"/>
            <w:bottom w:val="none" w:sz="0" w:space="0" w:color="auto"/>
            <w:right w:val="none" w:sz="0" w:space="0" w:color="auto"/>
          </w:divBdr>
          <w:divsChild>
            <w:div w:id="899632263">
              <w:marLeft w:val="0"/>
              <w:marRight w:val="0"/>
              <w:marTop w:val="0"/>
              <w:marBottom w:val="0"/>
              <w:divBdr>
                <w:top w:val="none" w:sz="0" w:space="0" w:color="auto"/>
                <w:left w:val="none" w:sz="0" w:space="0" w:color="auto"/>
                <w:bottom w:val="none" w:sz="0" w:space="0" w:color="auto"/>
                <w:right w:val="none" w:sz="0" w:space="0" w:color="auto"/>
              </w:divBdr>
              <w:divsChild>
                <w:div w:id="2002853234">
                  <w:marLeft w:val="0"/>
                  <w:marRight w:val="0"/>
                  <w:marTop w:val="0"/>
                  <w:marBottom w:val="0"/>
                  <w:divBdr>
                    <w:top w:val="none" w:sz="0" w:space="0" w:color="auto"/>
                    <w:left w:val="none" w:sz="0" w:space="0" w:color="auto"/>
                    <w:bottom w:val="none" w:sz="0" w:space="0" w:color="auto"/>
                    <w:right w:val="none" w:sz="0" w:space="0" w:color="auto"/>
                  </w:divBdr>
                </w:div>
              </w:divsChild>
            </w:div>
            <w:div w:id="935018348">
              <w:marLeft w:val="0"/>
              <w:marRight w:val="0"/>
              <w:marTop w:val="0"/>
              <w:marBottom w:val="0"/>
              <w:divBdr>
                <w:top w:val="none" w:sz="0" w:space="0" w:color="auto"/>
                <w:left w:val="none" w:sz="0" w:space="0" w:color="auto"/>
                <w:bottom w:val="none" w:sz="0" w:space="0" w:color="auto"/>
                <w:right w:val="none" w:sz="0" w:space="0" w:color="auto"/>
              </w:divBdr>
              <w:divsChild>
                <w:div w:id="2043050337">
                  <w:marLeft w:val="0"/>
                  <w:marRight w:val="0"/>
                  <w:marTop w:val="0"/>
                  <w:marBottom w:val="0"/>
                  <w:divBdr>
                    <w:top w:val="none" w:sz="0" w:space="0" w:color="auto"/>
                    <w:left w:val="none" w:sz="0" w:space="0" w:color="auto"/>
                    <w:bottom w:val="none" w:sz="0" w:space="0" w:color="auto"/>
                    <w:right w:val="none" w:sz="0" w:space="0" w:color="auto"/>
                  </w:divBdr>
                </w:div>
              </w:divsChild>
            </w:div>
            <w:div w:id="1481118007">
              <w:marLeft w:val="0"/>
              <w:marRight w:val="0"/>
              <w:marTop w:val="0"/>
              <w:marBottom w:val="0"/>
              <w:divBdr>
                <w:top w:val="none" w:sz="0" w:space="0" w:color="auto"/>
                <w:left w:val="none" w:sz="0" w:space="0" w:color="auto"/>
                <w:bottom w:val="none" w:sz="0" w:space="0" w:color="auto"/>
                <w:right w:val="none" w:sz="0" w:space="0" w:color="auto"/>
              </w:divBdr>
              <w:divsChild>
                <w:div w:id="419759553">
                  <w:marLeft w:val="0"/>
                  <w:marRight w:val="0"/>
                  <w:marTop w:val="0"/>
                  <w:marBottom w:val="0"/>
                  <w:divBdr>
                    <w:top w:val="none" w:sz="0" w:space="0" w:color="auto"/>
                    <w:left w:val="none" w:sz="0" w:space="0" w:color="auto"/>
                    <w:bottom w:val="none" w:sz="0" w:space="0" w:color="auto"/>
                    <w:right w:val="none" w:sz="0" w:space="0" w:color="auto"/>
                  </w:divBdr>
                </w:div>
              </w:divsChild>
            </w:div>
            <w:div w:id="1538817437">
              <w:marLeft w:val="0"/>
              <w:marRight w:val="0"/>
              <w:marTop w:val="0"/>
              <w:marBottom w:val="0"/>
              <w:divBdr>
                <w:top w:val="none" w:sz="0" w:space="0" w:color="auto"/>
                <w:left w:val="none" w:sz="0" w:space="0" w:color="auto"/>
                <w:bottom w:val="none" w:sz="0" w:space="0" w:color="auto"/>
                <w:right w:val="none" w:sz="0" w:space="0" w:color="auto"/>
              </w:divBdr>
              <w:divsChild>
                <w:div w:id="15396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4545">
      <w:bodyDiv w:val="1"/>
      <w:marLeft w:val="0"/>
      <w:marRight w:val="0"/>
      <w:marTop w:val="0"/>
      <w:marBottom w:val="0"/>
      <w:divBdr>
        <w:top w:val="none" w:sz="0" w:space="0" w:color="auto"/>
        <w:left w:val="none" w:sz="0" w:space="0" w:color="auto"/>
        <w:bottom w:val="none" w:sz="0" w:space="0" w:color="auto"/>
        <w:right w:val="none" w:sz="0" w:space="0" w:color="auto"/>
      </w:divBdr>
    </w:div>
    <w:div w:id="204681678">
      <w:bodyDiv w:val="1"/>
      <w:marLeft w:val="0"/>
      <w:marRight w:val="0"/>
      <w:marTop w:val="0"/>
      <w:marBottom w:val="0"/>
      <w:divBdr>
        <w:top w:val="none" w:sz="0" w:space="0" w:color="auto"/>
        <w:left w:val="none" w:sz="0" w:space="0" w:color="auto"/>
        <w:bottom w:val="none" w:sz="0" w:space="0" w:color="auto"/>
        <w:right w:val="none" w:sz="0" w:space="0" w:color="auto"/>
      </w:divBdr>
    </w:div>
    <w:div w:id="205874073">
      <w:bodyDiv w:val="1"/>
      <w:marLeft w:val="0"/>
      <w:marRight w:val="0"/>
      <w:marTop w:val="0"/>
      <w:marBottom w:val="0"/>
      <w:divBdr>
        <w:top w:val="none" w:sz="0" w:space="0" w:color="auto"/>
        <w:left w:val="none" w:sz="0" w:space="0" w:color="auto"/>
        <w:bottom w:val="none" w:sz="0" w:space="0" w:color="auto"/>
        <w:right w:val="none" w:sz="0" w:space="0" w:color="auto"/>
      </w:divBdr>
    </w:div>
    <w:div w:id="222451159">
      <w:bodyDiv w:val="1"/>
      <w:marLeft w:val="0"/>
      <w:marRight w:val="0"/>
      <w:marTop w:val="0"/>
      <w:marBottom w:val="0"/>
      <w:divBdr>
        <w:top w:val="none" w:sz="0" w:space="0" w:color="auto"/>
        <w:left w:val="none" w:sz="0" w:space="0" w:color="auto"/>
        <w:bottom w:val="none" w:sz="0" w:space="0" w:color="auto"/>
        <w:right w:val="none" w:sz="0" w:space="0" w:color="auto"/>
      </w:divBdr>
    </w:div>
    <w:div w:id="224265075">
      <w:bodyDiv w:val="1"/>
      <w:marLeft w:val="0"/>
      <w:marRight w:val="0"/>
      <w:marTop w:val="0"/>
      <w:marBottom w:val="0"/>
      <w:divBdr>
        <w:top w:val="none" w:sz="0" w:space="0" w:color="auto"/>
        <w:left w:val="none" w:sz="0" w:space="0" w:color="auto"/>
        <w:bottom w:val="none" w:sz="0" w:space="0" w:color="auto"/>
        <w:right w:val="none" w:sz="0" w:space="0" w:color="auto"/>
      </w:divBdr>
    </w:div>
    <w:div w:id="231043320">
      <w:bodyDiv w:val="1"/>
      <w:marLeft w:val="0"/>
      <w:marRight w:val="0"/>
      <w:marTop w:val="0"/>
      <w:marBottom w:val="0"/>
      <w:divBdr>
        <w:top w:val="none" w:sz="0" w:space="0" w:color="auto"/>
        <w:left w:val="none" w:sz="0" w:space="0" w:color="auto"/>
        <w:bottom w:val="none" w:sz="0" w:space="0" w:color="auto"/>
        <w:right w:val="none" w:sz="0" w:space="0" w:color="auto"/>
      </w:divBdr>
      <w:divsChild>
        <w:div w:id="127212931">
          <w:marLeft w:val="446"/>
          <w:marRight w:val="0"/>
          <w:marTop w:val="0"/>
          <w:marBottom w:val="0"/>
          <w:divBdr>
            <w:top w:val="none" w:sz="0" w:space="0" w:color="auto"/>
            <w:left w:val="none" w:sz="0" w:space="0" w:color="auto"/>
            <w:bottom w:val="none" w:sz="0" w:space="0" w:color="auto"/>
            <w:right w:val="none" w:sz="0" w:space="0" w:color="auto"/>
          </w:divBdr>
        </w:div>
        <w:div w:id="1029916482">
          <w:marLeft w:val="446"/>
          <w:marRight w:val="0"/>
          <w:marTop w:val="0"/>
          <w:marBottom w:val="0"/>
          <w:divBdr>
            <w:top w:val="none" w:sz="0" w:space="0" w:color="auto"/>
            <w:left w:val="none" w:sz="0" w:space="0" w:color="auto"/>
            <w:bottom w:val="none" w:sz="0" w:space="0" w:color="auto"/>
            <w:right w:val="none" w:sz="0" w:space="0" w:color="auto"/>
          </w:divBdr>
        </w:div>
        <w:div w:id="1397436935">
          <w:marLeft w:val="446"/>
          <w:marRight w:val="0"/>
          <w:marTop w:val="0"/>
          <w:marBottom w:val="0"/>
          <w:divBdr>
            <w:top w:val="none" w:sz="0" w:space="0" w:color="auto"/>
            <w:left w:val="none" w:sz="0" w:space="0" w:color="auto"/>
            <w:bottom w:val="none" w:sz="0" w:space="0" w:color="auto"/>
            <w:right w:val="none" w:sz="0" w:space="0" w:color="auto"/>
          </w:divBdr>
        </w:div>
        <w:div w:id="2120908242">
          <w:marLeft w:val="446"/>
          <w:marRight w:val="0"/>
          <w:marTop w:val="0"/>
          <w:marBottom w:val="0"/>
          <w:divBdr>
            <w:top w:val="none" w:sz="0" w:space="0" w:color="auto"/>
            <w:left w:val="none" w:sz="0" w:space="0" w:color="auto"/>
            <w:bottom w:val="none" w:sz="0" w:space="0" w:color="auto"/>
            <w:right w:val="none" w:sz="0" w:space="0" w:color="auto"/>
          </w:divBdr>
        </w:div>
      </w:divsChild>
    </w:div>
    <w:div w:id="245923563">
      <w:bodyDiv w:val="1"/>
      <w:marLeft w:val="0"/>
      <w:marRight w:val="0"/>
      <w:marTop w:val="0"/>
      <w:marBottom w:val="0"/>
      <w:divBdr>
        <w:top w:val="none" w:sz="0" w:space="0" w:color="auto"/>
        <w:left w:val="none" w:sz="0" w:space="0" w:color="auto"/>
        <w:bottom w:val="none" w:sz="0" w:space="0" w:color="auto"/>
        <w:right w:val="none" w:sz="0" w:space="0" w:color="auto"/>
      </w:divBdr>
    </w:div>
    <w:div w:id="248975543">
      <w:bodyDiv w:val="1"/>
      <w:marLeft w:val="0"/>
      <w:marRight w:val="0"/>
      <w:marTop w:val="0"/>
      <w:marBottom w:val="0"/>
      <w:divBdr>
        <w:top w:val="none" w:sz="0" w:space="0" w:color="auto"/>
        <w:left w:val="none" w:sz="0" w:space="0" w:color="auto"/>
        <w:bottom w:val="none" w:sz="0" w:space="0" w:color="auto"/>
        <w:right w:val="none" w:sz="0" w:space="0" w:color="auto"/>
      </w:divBdr>
    </w:div>
    <w:div w:id="250554966">
      <w:bodyDiv w:val="1"/>
      <w:marLeft w:val="0"/>
      <w:marRight w:val="0"/>
      <w:marTop w:val="0"/>
      <w:marBottom w:val="0"/>
      <w:divBdr>
        <w:top w:val="none" w:sz="0" w:space="0" w:color="auto"/>
        <w:left w:val="none" w:sz="0" w:space="0" w:color="auto"/>
        <w:bottom w:val="none" w:sz="0" w:space="0" w:color="auto"/>
        <w:right w:val="none" w:sz="0" w:space="0" w:color="auto"/>
      </w:divBdr>
    </w:div>
    <w:div w:id="251938711">
      <w:bodyDiv w:val="1"/>
      <w:marLeft w:val="0"/>
      <w:marRight w:val="0"/>
      <w:marTop w:val="0"/>
      <w:marBottom w:val="0"/>
      <w:divBdr>
        <w:top w:val="none" w:sz="0" w:space="0" w:color="auto"/>
        <w:left w:val="none" w:sz="0" w:space="0" w:color="auto"/>
        <w:bottom w:val="none" w:sz="0" w:space="0" w:color="auto"/>
        <w:right w:val="none" w:sz="0" w:space="0" w:color="auto"/>
      </w:divBdr>
    </w:div>
    <w:div w:id="265189351">
      <w:bodyDiv w:val="1"/>
      <w:marLeft w:val="0"/>
      <w:marRight w:val="0"/>
      <w:marTop w:val="0"/>
      <w:marBottom w:val="0"/>
      <w:divBdr>
        <w:top w:val="none" w:sz="0" w:space="0" w:color="auto"/>
        <w:left w:val="none" w:sz="0" w:space="0" w:color="auto"/>
        <w:bottom w:val="none" w:sz="0" w:space="0" w:color="auto"/>
        <w:right w:val="none" w:sz="0" w:space="0" w:color="auto"/>
      </w:divBdr>
    </w:div>
    <w:div w:id="313874231">
      <w:bodyDiv w:val="1"/>
      <w:marLeft w:val="0"/>
      <w:marRight w:val="0"/>
      <w:marTop w:val="0"/>
      <w:marBottom w:val="0"/>
      <w:divBdr>
        <w:top w:val="none" w:sz="0" w:space="0" w:color="auto"/>
        <w:left w:val="none" w:sz="0" w:space="0" w:color="auto"/>
        <w:bottom w:val="none" w:sz="0" w:space="0" w:color="auto"/>
        <w:right w:val="none" w:sz="0" w:space="0" w:color="auto"/>
      </w:divBdr>
    </w:div>
    <w:div w:id="32173735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93">
          <w:marLeft w:val="0"/>
          <w:marRight w:val="0"/>
          <w:marTop w:val="0"/>
          <w:marBottom w:val="0"/>
          <w:divBdr>
            <w:top w:val="none" w:sz="0" w:space="0" w:color="auto"/>
            <w:left w:val="none" w:sz="0" w:space="0" w:color="auto"/>
            <w:bottom w:val="none" w:sz="0" w:space="0" w:color="auto"/>
            <w:right w:val="none" w:sz="0" w:space="0" w:color="auto"/>
          </w:divBdr>
        </w:div>
      </w:divsChild>
    </w:div>
    <w:div w:id="341781205">
      <w:bodyDiv w:val="1"/>
      <w:marLeft w:val="0"/>
      <w:marRight w:val="0"/>
      <w:marTop w:val="0"/>
      <w:marBottom w:val="0"/>
      <w:divBdr>
        <w:top w:val="none" w:sz="0" w:space="0" w:color="auto"/>
        <w:left w:val="none" w:sz="0" w:space="0" w:color="auto"/>
        <w:bottom w:val="none" w:sz="0" w:space="0" w:color="auto"/>
        <w:right w:val="none" w:sz="0" w:space="0" w:color="auto"/>
      </w:divBdr>
    </w:div>
    <w:div w:id="345517346">
      <w:bodyDiv w:val="1"/>
      <w:marLeft w:val="0"/>
      <w:marRight w:val="0"/>
      <w:marTop w:val="0"/>
      <w:marBottom w:val="0"/>
      <w:divBdr>
        <w:top w:val="none" w:sz="0" w:space="0" w:color="auto"/>
        <w:left w:val="none" w:sz="0" w:space="0" w:color="auto"/>
        <w:bottom w:val="none" w:sz="0" w:space="0" w:color="auto"/>
        <w:right w:val="none" w:sz="0" w:space="0" w:color="auto"/>
      </w:divBdr>
      <w:divsChild>
        <w:div w:id="1371762645">
          <w:marLeft w:val="0"/>
          <w:marRight w:val="0"/>
          <w:marTop w:val="0"/>
          <w:marBottom w:val="0"/>
          <w:divBdr>
            <w:top w:val="none" w:sz="0" w:space="0" w:color="auto"/>
            <w:left w:val="none" w:sz="0" w:space="0" w:color="auto"/>
            <w:bottom w:val="none" w:sz="0" w:space="0" w:color="auto"/>
            <w:right w:val="none" w:sz="0" w:space="0" w:color="auto"/>
          </w:divBdr>
          <w:divsChild>
            <w:div w:id="47651841">
              <w:marLeft w:val="0"/>
              <w:marRight w:val="0"/>
              <w:marTop w:val="0"/>
              <w:marBottom w:val="0"/>
              <w:divBdr>
                <w:top w:val="none" w:sz="0" w:space="0" w:color="auto"/>
                <w:left w:val="none" w:sz="0" w:space="0" w:color="auto"/>
                <w:bottom w:val="none" w:sz="0" w:space="0" w:color="auto"/>
                <w:right w:val="none" w:sz="0" w:space="0" w:color="auto"/>
              </w:divBdr>
            </w:div>
          </w:divsChild>
        </w:div>
        <w:div w:id="1443525804">
          <w:marLeft w:val="0"/>
          <w:marRight w:val="0"/>
          <w:marTop w:val="0"/>
          <w:marBottom w:val="0"/>
          <w:divBdr>
            <w:top w:val="none" w:sz="0" w:space="0" w:color="auto"/>
            <w:left w:val="none" w:sz="0" w:space="0" w:color="auto"/>
            <w:bottom w:val="none" w:sz="0" w:space="0" w:color="auto"/>
            <w:right w:val="none" w:sz="0" w:space="0" w:color="auto"/>
          </w:divBdr>
        </w:div>
      </w:divsChild>
    </w:div>
    <w:div w:id="403456347">
      <w:bodyDiv w:val="1"/>
      <w:marLeft w:val="0"/>
      <w:marRight w:val="0"/>
      <w:marTop w:val="0"/>
      <w:marBottom w:val="0"/>
      <w:divBdr>
        <w:top w:val="none" w:sz="0" w:space="0" w:color="auto"/>
        <w:left w:val="none" w:sz="0" w:space="0" w:color="auto"/>
        <w:bottom w:val="none" w:sz="0" w:space="0" w:color="auto"/>
        <w:right w:val="none" w:sz="0" w:space="0" w:color="auto"/>
      </w:divBdr>
    </w:div>
    <w:div w:id="427235217">
      <w:bodyDiv w:val="1"/>
      <w:marLeft w:val="0"/>
      <w:marRight w:val="0"/>
      <w:marTop w:val="0"/>
      <w:marBottom w:val="0"/>
      <w:divBdr>
        <w:top w:val="none" w:sz="0" w:space="0" w:color="auto"/>
        <w:left w:val="none" w:sz="0" w:space="0" w:color="auto"/>
        <w:bottom w:val="none" w:sz="0" w:space="0" w:color="auto"/>
        <w:right w:val="none" w:sz="0" w:space="0" w:color="auto"/>
      </w:divBdr>
    </w:div>
    <w:div w:id="434403788">
      <w:bodyDiv w:val="1"/>
      <w:marLeft w:val="0"/>
      <w:marRight w:val="0"/>
      <w:marTop w:val="0"/>
      <w:marBottom w:val="0"/>
      <w:divBdr>
        <w:top w:val="none" w:sz="0" w:space="0" w:color="auto"/>
        <w:left w:val="none" w:sz="0" w:space="0" w:color="auto"/>
        <w:bottom w:val="none" w:sz="0" w:space="0" w:color="auto"/>
        <w:right w:val="none" w:sz="0" w:space="0" w:color="auto"/>
      </w:divBdr>
    </w:div>
    <w:div w:id="482434886">
      <w:bodyDiv w:val="1"/>
      <w:marLeft w:val="0"/>
      <w:marRight w:val="0"/>
      <w:marTop w:val="0"/>
      <w:marBottom w:val="0"/>
      <w:divBdr>
        <w:top w:val="none" w:sz="0" w:space="0" w:color="auto"/>
        <w:left w:val="none" w:sz="0" w:space="0" w:color="auto"/>
        <w:bottom w:val="none" w:sz="0" w:space="0" w:color="auto"/>
        <w:right w:val="none" w:sz="0" w:space="0" w:color="auto"/>
      </w:divBdr>
      <w:divsChild>
        <w:div w:id="867448859">
          <w:marLeft w:val="0"/>
          <w:marRight w:val="0"/>
          <w:marTop w:val="0"/>
          <w:marBottom w:val="180"/>
          <w:divBdr>
            <w:top w:val="none" w:sz="0" w:space="0" w:color="auto"/>
            <w:left w:val="none" w:sz="0" w:space="0" w:color="auto"/>
            <w:bottom w:val="none" w:sz="0" w:space="0" w:color="auto"/>
            <w:right w:val="none" w:sz="0" w:space="0" w:color="auto"/>
          </w:divBdr>
          <w:divsChild>
            <w:div w:id="561715720">
              <w:marLeft w:val="0"/>
              <w:marRight w:val="0"/>
              <w:marTop w:val="0"/>
              <w:marBottom w:val="0"/>
              <w:divBdr>
                <w:top w:val="none" w:sz="0" w:space="0" w:color="auto"/>
                <w:left w:val="none" w:sz="0" w:space="0" w:color="auto"/>
                <w:bottom w:val="none" w:sz="0" w:space="0" w:color="auto"/>
                <w:right w:val="none" w:sz="0" w:space="0" w:color="auto"/>
              </w:divBdr>
            </w:div>
          </w:divsChild>
        </w:div>
        <w:div w:id="942566545">
          <w:marLeft w:val="0"/>
          <w:marRight w:val="0"/>
          <w:marTop w:val="0"/>
          <w:marBottom w:val="180"/>
          <w:divBdr>
            <w:top w:val="none" w:sz="0" w:space="0" w:color="auto"/>
            <w:left w:val="none" w:sz="0" w:space="0" w:color="auto"/>
            <w:bottom w:val="none" w:sz="0" w:space="0" w:color="auto"/>
            <w:right w:val="none" w:sz="0" w:space="0" w:color="auto"/>
          </w:divBdr>
          <w:divsChild>
            <w:div w:id="656344890">
              <w:marLeft w:val="0"/>
              <w:marRight w:val="0"/>
              <w:marTop w:val="0"/>
              <w:marBottom w:val="0"/>
              <w:divBdr>
                <w:top w:val="none" w:sz="0" w:space="0" w:color="auto"/>
                <w:left w:val="none" w:sz="0" w:space="0" w:color="auto"/>
                <w:bottom w:val="none" w:sz="0" w:space="0" w:color="auto"/>
                <w:right w:val="none" w:sz="0" w:space="0" w:color="auto"/>
              </w:divBdr>
            </w:div>
          </w:divsChild>
        </w:div>
        <w:div w:id="1907760558">
          <w:marLeft w:val="0"/>
          <w:marRight w:val="0"/>
          <w:marTop w:val="0"/>
          <w:marBottom w:val="180"/>
          <w:divBdr>
            <w:top w:val="none" w:sz="0" w:space="0" w:color="auto"/>
            <w:left w:val="none" w:sz="0" w:space="0" w:color="auto"/>
            <w:bottom w:val="none" w:sz="0" w:space="0" w:color="auto"/>
            <w:right w:val="none" w:sz="0" w:space="0" w:color="auto"/>
          </w:divBdr>
          <w:divsChild>
            <w:div w:id="1851794217">
              <w:marLeft w:val="0"/>
              <w:marRight w:val="0"/>
              <w:marTop w:val="0"/>
              <w:marBottom w:val="0"/>
              <w:divBdr>
                <w:top w:val="none" w:sz="0" w:space="0" w:color="auto"/>
                <w:left w:val="none" w:sz="0" w:space="0" w:color="auto"/>
                <w:bottom w:val="none" w:sz="0" w:space="0" w:color="auto"/>
                <w:right w:val="none" w:sz="0" w:space="0" w:color="auto"/>
              </w:divBdr>
            </w:div>
          </w:divsChild>
        </w:div>
        <w:div w:id="2035886072">
          <w:marLeft w:val="0"/>
          <w:marRight w:val="0"/>
          <w:marTop w:val="0"/>
          <w:marBottom w:val="180"/>
          <w:divBdr>
            <w:top w:val="none" w:sz="0" w:space="0" w:color="auto"/>
            <w:left w:val="none" w:sz="0" w:space="0" w:color="auto"/>
            <w:bottom w:val="none" w:sz="0" w:space="0" w:color="auto"/>
            <w:right w:val="none" w:sz="0" w:space="0" w:color="auto"/>
          </w:divBdr>
          <w:divsChild>
            <w:div w:id="2354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9639">
      <w:bodyDiv w:val="1"/>
      <w:marLeft w:val="0"/>
      <w:marRight w:val="0"/>
      <w:marTop w:val="0"/>
      <w:marBottom w:val="0"/>
      <w:divBdr>
        <w:top w:val="none" w:sz="0" w:space="0" w:color="auto"/>
        <w:left w:val="none" w:sz="0" w:space="0" w:color="auto"/>
        <w:bottom w:val="none" w:sz="0" w:space="0" w:color="auto"/>
        <w:right w:val="none" w:sz="0" w:space="0" w:color="auto"/>
      </w:divBdr>
      <w:divsChild>
        <w:div w:id="674381128">
          <w:marLeft w:val="547"/>
          <w:marRight w:val="0"/>
          <w:marTop w:val="115"/>
          <w:marBottom w:val="0"/>
          <w:divBdr>
            <w:top w:val="none" w:sz="0" w:space="0" w:color="auto"/>
            <w:left w:val="none" w:sz="0" w:space="0" w:color="auto"/>
            <w:bottom w:val="none" w:sz="0" w:space="0" w:color="auto"/>
            <w:right w:val="none" w:sz="0" w:space="0" w:color="auto"/>
          </w:divBdr>
        </w:div>
        <w:div w:id="1281641806">
          <w:marLeft w:val="547"/>
          <w:marRight w:val="0"/>
          <w:marTop w:val="115"/>
          <w:marBottom w:val="0"/>
          <w:divBdr>
            <w:top w:val="none" w:sz="0" w:space="0" w:color="auto"/>
            <w:left w:val="none" w:sz="0" w:space="0" w:color="auto"/>
            <w:bottom w:val="none" w:sz="0" w:space="0" w:color="auto"/>
            <w:right w:val="none" w:sz="0" w:space="0" w:color="auto"/>
          </w:divBdr>
        </w:div>
        <w:div w:id="1854033167">
          <w:marLeft w:val="547"/>
          <w:marRight w:val="0"/>
          <w:marTop w:val="115"/>
          <w:marBottom w:val="0"/>
          <w:divBdr>
            <w:top w:val="none" w:sz="0" w:space="0" w:color="auto"/>
            <w:left w:val="none" w:sz="0" w:space="0" w:color="auto"/>
            <w:bottom w:val="none" w:sz="0" w:space="0" w:color="auto"/>
            <w:right w:val="none" w:sz="0" w:space="0" w:color="auto"/>
          </w:divBdr>
        </w:div>
      </w:divsChild>
    </w:div>
    <w:div w:id="525214185">
      <w:bodyDiv w:val="1"/>
      <w:marLeft w:val="0"/>
      <w:marRight w:val="0"/>
      <w:marTop w:val="0"/>
      <w:marBottom w:val="0"/>
      <w:divBdr>
        <w:top w:val="none" w:sz="0" w:space="0" w:color="auto"/>
        <w:left w:val="none" w:sz="0" w:space="0" w:color="auto"/>
        <w:bottom w:val="none" w:sz="0" w:space="0" w:color="auto"/>
        <w:right w:val="none" w:sz="0" w:space="0" w:color="auto"/>
      </w:divBdr>
    </w:div>
    <w:div w:id="533075032">
      <w:bodyDiv w:val="1"/>
      <w:marLeft w:val="0"/>
      <w:marRight w:val="0"/>
      <w:marTop w:val="0"/>
      <w:marBottom w:val="0"/>
      <w:divBdr>
        <w:top w:val="none" w:sz="0" w:space="0" w:color="auto"/>
        <w:left w:val="none" w:sz="0" w:space="0" w:color="auto"/>
        <w:bottom w:val="none" w:sz="0" w:space="0" w:color="auto"/>
        <w:right w:val="none" w:sz="0" w:space="0" w:color="auto"/>
      </w:divBdr>
    </w:div>
    <w:div w:id="559293654">
      <w:bodyDiv w:val="1"/>
      <w:marLeft w:val="0"/>
      <w:marRight w:val="0"/>
      <w:marTop w:val="0"/>
      <w:marBottom w:val="0"/>
      <w:divBdr>
        <w:top w:val="none" w:sz="0" w:space="0" w:color="auto"/>
        <w:left w:val="none" w:sz="0" w:space="0" w:color="auto"/>
        <w:bottom w:val="none" w:sz="0" w:space="0" w:color="auto"/>
        <w:right w:val="none" w:sz="0" w:space="0" w:color="auto"/>
      </w:divBdr>
    </w:div>
    <w:div w:id="657227336">
      <w:bodyDiv w:val="1"/>
      <w:marLeft w:val="0"/>
      <w:marRight w:val="0"/>
      <w:marTop w:val="0"/>
      <w:marBottom w:val="0"/>
      <w:divBdr>
        <w:top w:val="none" w:sz="0" w:space="0" w:color="auto"/>
        <w:left w:val="none" w:sz="0" w:space="0" w:color="auto"/>
        <w:bottom w:val="none" w:sz="0" w:space="0" w:color="auto"/>
        <w:right w:val="none" w:sz="0" w:space="0" w:color="auto"/>
      </w:divBdr>
    </w:div>
    <w:div w:id="669868485">
      <w:bodyDiv w:val="1"/>
      <w:marLeft w:val="0"/>
      <w:marRight w:val="0"/>
      <w:marTop w:val="0"/>
      <w:marBottom w:val="0"/>
      <w:divBdr>
        <w:top w:val="none" w:sz="0" w:space="0" w:color="auto"/>
        <w:left w:val="none" w:sz="0" w:space="0" w:color="auto"/>
        <w:bottom w:val="none" w:sz="0" w:space="0" w:color="auto"/>
        <w:right w:val="none" w:sz="0" w:space="0" w:color="auto"/>
      </w:divBdr>
    </w:div>
    <w:div w:id="695230969">
      <w:bodyDiv w:val="1"/>
      <w:marLeft w:val="0"/>
      <w:marRight w:val="0"/>
      <w:marTop w:val="0"/>
      <w:marBottom w:val="0"/>
      <w:divBdr>
        <w:top w:val="none" w:sz="0" w:space="0" w:color="auto"/>
        <w:left w:val="none" w:sz="0" w:space="0" w:color="auto"/>
        <w:bottom w:val="none" w:sz="0" w:space="0" w:color="auto"/>
        <w:right w:val="none" w:sz="0" w:space="0" w:color="auto"/>
      </w:divBdr>
    </w:div>
    <w:div w:id="710228809">
      <w:bodyDiv w:val="1"/>
      <w:marLeft w:val="0"/>
      <w:marRight w:val="0"/>
      <w:marTop w:val="0"/>
      <w:marBottom w:val="0"/>
      <w:divBdr>
        <w:top w:val="none" w:sz="0" w:space="0" w:color="auto"/>
        <w:left w:val="none" w:sz="0" w:space="0" w:color="auto"/>
        <w:bottom w:val="none" w:sz="0" w:space="0" w:color="auto"/>
        <w:right w:val="none" w:sz="0" w:space="0" w:color="auto"/>
      </w:divBdr>
      <w:divsChild>
        <w:div w:id="767655159">
          <w:marLeft w:val="547"/>
          <w:marRight w:val="0"/>
          <w:marTop w:val="134"/>
          <w:marBottom w:val="0"/>
          <w:divBdr>
            <w:top w:val="none" w:sz="0" w:space="0" w:color="auto"/>
            <w:left w:val="none" w:sz="0" w:space="0" w:color="auto"/>
            <w:bottom w:val="none" w:sz="0" w:space="0" w:color="auto"/>
            <w:right w:val="none" w:sz="0" w:space="0" w:color="auto"/>
          </w:divBdr>
        </w:div>
      </w:divsChild>
    </w:div>
    <w:div w:id="716781230">
      <w:bodyDiv w:val="1"/>
      <w:marLeft w:val="0"/>
      <w:marRight w:val="0"/>
      <w:marTop w:val="0"/>
      <w:marBottom w:val="0"/>
      <w:divBdr>
        <w:top w:val="none" w:sz="0" w:space="0" w:color="auto"/>
        <w:left w:val="none" w:sz="0" w:space="0" w:color="auto"/>
        <w:bottom w:val="none" w:sz="0" w:space="0" w:color="auto"/>
        <w:right w:val="none" w:sz="0" w:space="0" w:color="auto"/>
      </w:divBdr>
    </w:div>
    <w:div w:id="730006357">
      <w:bodyDiv w:val="1"/>
      <w:marLeft w:val="0"/>
      <w:marRight w:val="0"/>
      <w:marTop w:val="0"/>
      <w:marBottom w:val="0"/>
      <w:divBdr>
        <w:top w:val="none" w:sz="0" w:space="0" w:color="auto"/>
        <w:left w:val="none" w:sz="0" w:space="0" w:color="auto"/>
        <w:bottom w:val="none" w:sz="0" w:space="0" w:color="auto"/>
        <w:right w:val="none" w:sz="0" w:space="0" w:color="auto"/>
      </w:divBdr>
    </w:div>
    <w:div w:id="824011892">
      <w:bodyDiv w:val="1"/>
      <w:marLeft w:val="0"/>
      <w:marRight w:val="0"/>
      <w:marTop w:val="0"/>
      <w:marBottom w:val="0"/>
      <w:divBdr>
        <w:top w:val="none" w:sz="0" w:space="0" w:color="auto"/>
        <w:left w:val="none" w:sz="0" w:space="0" w:color="auto"/>
        <w:bottom w:val="none" w:sz="0" w:space="0" w:color="auto"/>
        <w:right w:val="none" w:sz="0" w:space="0" w:color="auto"/>
      </w:divBdr>
    </w:div>
    <w:div w:id="829905843">
      <w:bodyDiv w:val="1"/>
      <w:marLeft w:val="0"/>
      <w:marRight w:val="0"/>
      <w:marTop w:val="0"/>
      <w:marBottom w:val="0"/>
      <w:divBdr>
        <w:top w:val="none" w:sz="0" w:space="0" w:color="auto"/>
        <w:left w:val="none" w:sz="0" w:space="0" w:color="auto"/>
        <w:bottom w:val="none" w:sz="0" w:space="0" w:color="auto"/>
        <w:right w:val="none" w:sz="0" w:space="0" w:color="auto"/>
      </w:divBdr>
      <w:divsChild>
        <w:div w:id="122803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975833">
      <w:bodyDiv w:val="1"/>
      <w:marLeft w:val="0"/>
      <w:marRight w:val="0"/>
      <w:marTop w:val="0"/>
      <w:marBottom w:val="0"/>
      <w:divBdr>
        <w:top w:val="none" w:sz="0" w:space="0" w:color="auto"/>
        <w:left w:val="none" w:sz="0" w:space="0" w:color="auto"/>
        <w:bottom w:val="none" w:sz="0" w:space="0" w:color="auto"/>
        <w:right w:val="none" w:sz="0" w:space="0" w:color="auto"/>
      </w:divBdr>
    </w:div>
    <w:div w:id="871379772">
      <w:bodyDiv w:val="1"/>
      <w:marLeft w:val="0"/>
      <w:marRight w:val="0"/>
      <w:marTop w:val="0"/>
      <w:marBottom w:val="0"/>
      <w:divBdr>
        <w:top w:val="none" w:sz="0" w:space="0" w:color="auto"/>
        <w:left w:val="none" w:sz="0" w:space="0" w:color="auto"/>
        <w:bottom w:val="none" w:sz="0" w:space="0" w:color="auto"/>
        <w:right w:val="none" w:sz="0" w:space="0" w:color="auto"/>
      </w:divBdr>
    </w:div>
    <w:div w:id="878933715">
      <w:bodyDiv w:val="1"/>
      <w:marLeft w:val="0"/>
      <w:marRight w:val="0"/>
      <w:marTop w:val="0"/>
      <w:marBottom w:val="0"/>
      <w:divBdr>
        <w:top w:val="none" w:sz="0" w:space="0" w:color="auto"/>
        <w:left w:val="none" w:sz="0" w:space="0" w:color="auto"/>
        <w:bottom w:val="none" w:sz="0" w:space="0" w:color="auto"/>
        <w:right w:val="none" w:sz="0" w:space="0" w:color="auto"/>
      </w:divBdr>
    </w:div>
    <w:div w:id="903418826">
      <w:bodyDiv w:val="1"/>
      <w:marLeft w:val="0"/>
      <w:marRight w:val="0"/>
      <w:marTop w:val="0"/>
      <w:marBottom w:val="0"/>
      <w:divBdr>
        <w:top w:val="none" w:sz="0" w:space="0" w:color="auto"/>
        <w:left w:val="none" w:sz="0" w:space="0" w:color="auto"/>
        <w:bottom w:val="none" w:sz="0" w:space="0" w:color="auto"/>
        <w:right w:val="none" w:sz="0" w:space="0" w:color="auto"/>
      </w:divBdr>
    </w:div>
    <w:div w:id="915165254">
      <w:bodyDiv w:val="1"/>
      <w:marLeft w:val="0"/>
      <w:marRight w:val="0"/>
      <w:marTop w:val="0"/>
      <w:marBottom w:val="0"/>
      <w:divBdr>
        <w:top w:val="none" w:sz="0" w:space="0" w:color="auto"/>
        <w:left w:val="none" w:sz="0" w:space="0" w:color="auto"/>
        <w:bottom w:val="none" w:sz="0" w:space="0" w:color="auto"/>
        <w:right w:val="none" w:sz="0" w:space="0" w:color="auto"/>
      </w:divBdr>
    </w:div>
    <w:div w:id="956257554">
      <w:bodyDiv w:val="1"/>
      <w:marLeft w:val="0"/>
      <w:marRight w:val="0"/>
      <w:marTop w:val="0"/>
      <w:marBottom w:val="0"/>
      <w:divBdr>
        <w:top w:val="none" w:sz="0" w:space="0" w:color="auto"/>
        <w:left w:val="none" w:sz="0" w:space="0" w:color="auto"/>
        <w:bottom w:val="none" w:sz="0" w:space="0" w:color="auto"/>
        <w:right w:val="none" w:sz="0" w:space="0" w:color="auto"/>
      </w:divBdr>
    </w:div>
    <w:div w:id="973607406">
      <w:bodyDiv w:val="1"/>
      <w:marLeft w:val="0"/>
      <w:marRight w:val="0"/>
      <w:marTop w:val="0"/>
      <w:marBottom w:val="0"/>
      <w:divBdr>
        <w:top w:val="none" w:sz="0" w:space="0" w:color="auto"/>
        <w:left w:val="none" w:sz="0" w:space="0" w:color="auto"/>
        <w:bottom w:val="none" w:sz="0" w:space="0" w:color="auto"/>
        <w:right w:val="none" w:sz="0" w:space="0" w:color="auto"/>
      </w:divBdr>
    </w:div>
    <w:div w:id="974944935">
      <w:bodyDiv w:val="1"/>
      <w:marLeft w:val="0"/>
      <w:marRight w:val="0"/>
      <w:marTop w:val="0"/>
      <w:marBottom w:val="0"/>
      <w:divBdr>
        <w:top w:val="none" w:sz="0" w:space="0" w:color="auto"/>
        <w:left w:val="none" w:sz="0" w:space="0" w:color="auto"/>
        <w:bottom w:val="none" w:sz="0" w:space="0" w:color="auto"/>
        <w:right w:val="none" w:sz="0" w:space="0" w:color="auto"/>
      </w:divBdr>
    </w:div>
    <w:div w:id="982662889">
      <w:bodyDiv w:val="1"/>
      <w:marLeft w:val="0"/>
      <w:marRight w:val="0"/>
      <w:marTop w:val="0"/>
      <w:marBottom w:val="0"/>
      <w:divBdr>
        <w:top w:val="none" w:sz="0" w:space="0" w:color="auto"/>
        <w:left w:val="none" w:sz="0" w:space="0" w:color="auto"/>
        <w:bottom w:val="none" w:sz="0" w:space="0" w:color="auto"/>
        <w:right w:val="none" w:sz="0" w:space="0" w:color="auto"/>
      </w:divBdr>
      <w:divsChild>
        <w:div w:id="1439643346">
          <w:marLeft w:val="0"/>
          <w:marRight w:val="0"/>
          <w:marTop w:val="0"/>
          <w:marBottom w:val="0"/>
          <w:divBdr>
            <w:top w:val="none" w:sz="0" w:space="0" w:color="auto"/>
            <w:left w:val="none" w:sz="0" w:space="0" w:color="auto"/>
            <w:bottom w:val="none" w:sz="0" w:space="0" w:color="auto"/>
            <w:right w:val="none" w:sz="0" w:space="0" w:color="auto"/>
          </w:divBdr>
        </w:div>
      </w:divsChild>
    </w:div>
    <w:div w:id="1000741673">
      <w:bodyDiv w:val="1"/>
      <w:marLeft w:val="0"/>
      <w:marRight w:val="0"/>
      <w:marTop w:val="0"/>
      <w:marBottom w:val="0"/>
      <w:divBdr>
        <w:top w:val="none" w:sz="0" w:space="0" w:color="auto"/>
        <w:left w:val="none" w:sz="0" w:space="0" w:color="auto"/>
        <w:bottom w:val="none" w:sz="0" w:space="0" w:color="auto"/>
        <w:right w:val="none" w:sz="0" w:space="0" w:color="auto"/>
      </w:divBdr>
      <w:divsChild>
        <w:div w:id="1497959857">
          <w:marLeft w:val="0"/>
          <w:marRight w:val="0"/>
          <w:marTop w:val="0"/>
          <w:marBottom w:val="0"/>
          <w:divBdr>
            <w:top w:val="none" w:sz="0" w:space="0" w:color="auto"/>
            <w:left w:val="none" w:sz="0" w:space="0" w:color="auto"/>
            <w:bottom w:val="none" w:sz="0" w:space="0" w:color="auto"/>
            <w:right w:val="none" w:sz="0" w:space="0" w:color="auto"/>
          </w:divBdr>
          <w:divsChild>
            <w:div w:id="108211439">
              <w:marLeft w:val="0"/>
              <w:marRight w:val="0"/>
              <w:marTop w:val="0"/>
              <w:marBottom w:val="30"/>
              <w:divBdr>
                <w:top w:val="none" w:sz="0" w:space="0" w:color="auto"/>
                <w:left w:val="none" w:sz="0" w:space="0" w:color="auto"/>
                <w:bottom w:val="none" w:sz="0" w:space="0" w:color="auto"/>
                <w:right w:val="none" w:sz="0" w:space="0" w:color="auto"/>
              </w:divBdr>
            </w:div>
            <w:div w:id="802232384">
              <w:marLeft w:val="0"/>
              <w:marRight w:val="0"/>
              <w:marTop w:val="0"/>
              <w:marBottom w:val="30"/>
              <w:divBdr>
                <w:top w:val="none" w:sz="0" w:space="0" w:color="auto"/>
                <w:left w:val="none" w:sz="0" w:space="0" w:color="auto"/>
                <w:bottom w:val="none" w:sz="0" w:space="0" w:color="auto"/>
                <w:right w:val="none" w:sz="0" w:space="0" w:color="auto"/>
              </w:divBdr>
            </w:div>
            <w:div w:id="1392659258">
              <w:marLeft w:val="0"/>
              <w:marRight w:val="0"/>
              <w:marTop w:val="0"/>
              <w:marBottom w:val="30"/>
              <w:divBdr>
                <w:top w:val="none" w:sz="0" w:space="0" w:color="auto"/>
                <w:left w:val="none" w:sz="0" w:space="0" w:color="auto"/>
                <w:bottom w:val="none" w:sz="0" w:space="0" w:color="auto"/>
                <w:right w:val="none" w:sz="0" w:space="0" w:color="auto"/>
              </w:divBdr>
            </w:div>
            <w:div w:id="1565021776">
              <w:marLeft w:val="0"/>
              <w:marRight w:val="0"/>
              <w:marTop w:val="0"/>
              <w:marBottom w:val="30"/>
              <w:divBdr>
                <w:top w:val="none" w:sz="0" w:space="0" w:color="auto"/>
                <w:left w:val="none" w:sz="0" w:space="0" w:color="auto"/>
                <w:bottom w:val="none" w:sz="0" w:space="0" w:color="auto"/>
                <w:right w:val="none" w:sz="0" w:space="0" w:color="auto"/>
              </w:divBdr>
            </w:div>
          </w:divsChild>
        </w:div>
        <w:div w:id="1707632135">
          <w:marLeft w:val="0"/>
          <w:marRight w:val="0"/>
          <w:marTop w:val="0"/>
          <w:marBottom w:val="0"/>
          <w:divBdr>
            <w:top w:val="none" w:sz="0" w:space="0" w:color="auto"/>
            <w:left w:val="none" w:sz="0" w:space="0" w:color="auto"/>
            <w:bottom w:val="none" w:sz="0" w:space="0" w:color="auto"/>
            <w:right w:val="none" w:sz="0" w:space="0" w:color="auto"/>
          </w:divBdr>
        </w:div>
      </w:divsChild>
    </w:div>
    <w:div w:id="1006832360">
      <w:bodyDiv w:val="1"/>
      <w:marLeft w:val="0"/>
      <w:marRight w:val="0"/>
      <w:marTop w:val="0"/>
      <w:marBottom w:val="0"/>
      <w:divBdr>
        <w:top w:val="none" w:sz="0" w:space="0" w:color="auto"/>
        <w:left w:val="none" w:sz="0" w:space="0" w:color="auto"/>
        <w:bottom w:val="none" w:sz="0" w:space="0" w:color="auto"/>
        <w:right w:val="none" w:sz="0" w:space="0" w:color="auto"/>
      </w:divBdr>
    </w:div>
    <w:div w:id="1013995549">
      <w:bodyDiv w:val="1"/>
      <w:marLeft w:val="0"/>
      <w:marRight w:val="0"/>
      <w:marTop w:val="0"/>
      <w:marBottom w:val="0"/>
      <w:divBdr>
        <w:top w:val="none" w:sz="0" w:space="0" w:color="auto"/>
        <w:left w:val="none" w:sz="0" w:space="0" w:color="auto"/>
        <w:bottom w:val="none" w:sz="0" w:space="0" w:color="auto"/>
        <w:right w:val="none" w:sz="0" w:space="0" w:color="auto"/>
      </w:divBdr>
    </w:div>
    <w:div w:id="1020283571">
      <w:bodyDiv w:val="1"/>
      <w:marLeft w:val="0"/>
      <w:marRight w:val="0"/>
      <w:marTop w:val="0"/>
      <w:marBottom w:val="0"/>
      <w:divBdr>
        <w:top w:val="none" w:sz="0" w:space="0" w:color="auto"/>
        <w:left w:val="none" w:sz="0" w:space="0" w:color="auto"/>
        <w:bottom w:val="none" w:sz="0" w:space="0" w:color="auto"/>
        <w:right w:val="none" w:sz="0" w:space="0" w:color="auto"/>
      </w:divBdr>
      <w:divsChild>
        <w:div w:id="1076511386">
          <w:marLeft w:val="547"/>
          <w:marRight w:val="0"/>
          <w:marTop w:val="154"/>
          <w:marBottom w:val="0"/>
          <w:divBdr>
            <w:top w:val="none" w:sz="0" w:space="0" w:color="auto"/>
            <w:left w:val="none" w:sz="0" w:space="0" w:color="auto"/>
            <w:bottom w:val="none" w:sz="0" w:space="0" w:color="auto"/>
            <w:right w:val="none" w:sz="0" w:space="0" w:color="auto"/>
          </w:divBdr>
        </w:div>
      </w:divsChild>
    </w:div>
    <w:div w:id="1032876838">
      <w:bodyDiv w:val="1"/>
      <w:marLeft w:val="0"/>
      <w:marRight w:val="0"/>
      <w:marTop w:val="0"/>
      <w:marBottom w:val="0"/>
      <w:divBdr>
        <w:top w:val="none" w:sz="0" w:space="0" w:color="auto"/>
        <w:left w:val="none" w:sz="0" w:space="0" w:color="auto"/>
        <w:bottom w:val="none" w:sz="0" w:space="0" w:color="auto"/>
        <w:right w:val="none" w:sz="0" w:space="0" w:color="auto"/>
      </w:divBdr>
      <w:divsChild>
        <w:div w:id="674453285">
          <w:marLeft w:val="0"/>
          <w:marRight w:val="0"/>
          <w:marTop w:val="0"/>
          <w:marBottom w:val="0"/>
          <w:divBdr>
            <w:top w:val="none" w:sz="0" w:space="0" w:color="auto"/>
            <w:left w:val="none" w:sz="0" w:space="0" w:color="auto"/>
            <w:bottom w:val="none" w:sz="0" w:space="0" w:color="auto"/>
            <w:right w:val="none" w:sz="0" w:space="0" w:color="auto"/>
          </w:divBdr>
          <w:divsChild>
            <w:div w:id="578296568">
              <w:marLeft w:val="0"/>
              <w:marRight w:val="0"/>
              <w:marTop w:val="0"/>
              <w:marBottom w:val="0"/>
              <w:divBdr>
                <w:top w:val="none" w:sz="0" w:space="0" w:color="auto"/>
                <w:left w:val="none" w:sz="0" w:space="0" w:color="auto"/>
                <w:bottom w:val="none" w:sz="0" w:space="0" w:color="auto"/>
                <w:right w:val="none" w:sz="0" w:space="0" w:color="auto"/>
              </w:divBdr>
            </w:div>
            <w:div w:id="870459996">
              <w:marLeft w:val="0"/>
              <w:marRight w:val="0"/>
              <w:marTop w:val="0"/>
              <w:marBottom w:val="0"/>
              <w:divBdr>
                <w:top w:val="none" w:sz="0" w:space="0" w:color="auto"/>
                <w:left w:val="none" w:sz="0" w:space="0" w:color="auto"/>
                <w:bottom w:val="none" w:sz="0" w:space="0" w:color="auto"/>
                <w:right w:val="none" w:sz="0" w:space="0" w:color="auto"/>
              </w:divBdr>
            </w:div>
          </w:divsChild>
        </w:div>
        <w:div w:id="1171943499">
          <w:marLeft w:val="0"/>
          <w:marRight w:val="0"/>
          <w:marTop w:val="300"/>
          <w:marBottom w:val="150"/>
          <w:divBdr>
            <w:top w:val="none" w:sz="0" w:space="0" w:color="auto"/>
            <w:left w:val="none" w:sz="0" w:space="0" w:color="auto"/>
            <w:bottom w:val="single" w:sz="6" w:space="4" w:color="EEEEEE"/>
            <w:right w:val="none" w:sz="0" w:space="0" w:color="auto"/>
          </w:divBdr>
          <w:divsChild>
            <w:div w:id="192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63298">
      <w:bodyDiv w:val="1"/>
      <w:marLeft w:val="0"/>
      <w:marRight w:val="0"/>
      <w:marTop w:val="0"/>
      <w:marBottom w:val="0"/>
      <w:divBdr>
        <w:top w:val="none" w:sz="0" w:space="0" w:color="auto"/>
        <w:left w:val="none" w:sz="0" w:space="0" w:color="auto"/>
        <w:bottom w:val="none" w:sz="0" w:space="0" w:color="auto"/>
        <w:right w:val="none" w:sz="0" w:space="0" w:color="auto"/>
      </w:divBdr>
    </w:div>
    <w:div w:id="1073623421">
      <w:bodyDiv w:val="1"/>
      <w:marLeft w:val="0"/>
      <w:marRight w:val="0"/>
      <w:marTop w:val="0"/>
      <w:marBottom w:val="0"/>
      <w:divBdr>
        <w:top w:val="none" w:sz="0" w:space="0" w:color="auto"/>
        <w:left w:val="none" w:sz="0" w:space="0" w:color="auto"/>
        <w:bottom w:val="none" w:sz="0" w:space="0" w:color="auto"/>
        <w:right w:val="none" w:sz="0" w:space="0" w:color="auto"/>
      </w:divBdr>
    </w:div>
    <w:div w:id="1088229354">
      <w:bodyDiv w:val="1"/>
      <w:marLeft w:val="0"/>
      <w:marRight w:val="0"/>
      <w:marTop w:val="0"/>
      <w:marBottom w:val="0"/>
      <w:divBdr>
        <w:top w:val="none" w:sz="0" w:space="0" w:color="auto"/>
        <w:left w:val="none" w:sz="0" w:space="0" w:color="auto"/>
        <w:bottom w:val="none" w:sz="0" w:space="0" w:color="auto"/>
        <w:right w:val="none" w:sz="0" w:space="0" w:color="auto"/>
      </w:divBdr>
    </w:div>
    <w:div w:id="1096943795">
      <w:bodyDiv w:val="1"/>
      <w:marLeft w:val="0"/>
      <w:marRight w:val="0"/>
      <w:marTop w:val="0"/>
      <w:marBottom w:val="0"/>
      <w:divBdr>
        <w:top w:val="none" w:sz="0" w:space="0" w:color="auto"/>
        <w:left w:val="none" w:sz="0" w:space="0" w:color="auto"/>
        <w:bottom w:val="none" w:sz="0" w:space="0" w:color="auto"/>
        <w:right w:val="none" w:sz="0" w:space="0" w:color="auto"/>
      </w:divBdr>
    </w:div>
    <w:div w:id="1109273681">
      <w:bodyDiv w:val="1"/>
      <w:marLeft w:val="0"/>
      <w:marRight w:val="0"/>
      <w:marTop w:val="0"/>
      <w:marBottom w:val="0"/>
      <w:divBdr>
        <w:top w:val="none" w:sz="0" w:space="0" w:color="auto"/>
        <w:left w:val="none" w:sz="0" w:space="0" w:color="auto"/>
        <w:bottom w:val="none" w:sz="0" w:space="0" w:color="auto"/>
        <w:right w:val="none" w:sz="0" w:space="0" w:color="auto"/>
      </w:divBdr>
    </w:div>
    <w:div w:id="1128547591">
      <w:bodyDiv w:val="1"/>
      <w:marLeft w:val="0"/>
      <w:marRight w:val="0"/>
      <w:marTop w:val="0"/>
      <w:marBottom w:val="0"/>
      <w:divBdr>
        <w:top w:val="none" w:sz="0" w:space="0" w:color="auto"/>
        <w:left w:val="none" w:sz="0" w:space="0" w:color="auto"/>
        <w:bottom w:val="none" w:sz="0" w:space="0" w:color="auto"/>
        <w:right w:val="none" w:sz="0" w:space="0" w:color="auto"/>
      </w:divBdr>
    </w:div>
    <w:div w:id="1128859617">
      <w:bodyDiv w:val="1"/>
      <w:marLeft w:val="0"/>
      <w:marRight w:val="0"/>
      <w:marTop w:val="0"/>
      <w:marBottom w:val="0"/>
      <w:divBdr>
        <w:top w:val="none" w:sz="0" w:space="0" w:color="auto"/>
        <w:left w:val="none" w:sz="0" w:space="0" w:color="auto"/>
        <w:bottom w:val="none" w:sz="0" w:space="0" w:color="auto"/>
        <w:right w:val="none" w:sz="0" w:space="0" w:color="auto"/>
      </w:divBdr>
      <w:divsChild>
        <w:div w:id="1545873899">
          <w:marLeft w:val="336"/>
          <w:marRight w:val="0"/>
          <w:marTop w:val="120"/>
          <w:marBottom w:val="312"/>
          <w:divBdr>
            <w:top w:val="none" w:sz="0" w:space="0" w:color="auto"/>
            <w:left w:val="none" w:sz="0" w:space="0" w:color="auto"/>
            <w:bottom w:val="none" w:sz="0" w:space="0" w:color="auto"/>
            <w:right w:val="none" w:sz="0" w:space="0" w:color="auto"/>
          </w:divBdr>
          <w:divsChild>
            <w:div w:id="937916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3795574">
      <w:bodyDiv w:val="1"/>
      <w:marLeft w:val="0"/>
      <w:marRight w:val="0"/>
      <w:marTop w:val="0"/>
      <w:marBottom w:val="0"/>
      <w:divBdr>
        <w:top w:val="none" w:sz="0" w:space="0" w:color="auto"/>
        <w:left w:val="none" w:sz="0" w:space="0" w:color="auto"/>
        <w:bottom w:val="none" w:sz="0" w:space="0" w:color="auto"/>
        <w:right w:val="none" w:sz="0" w:space="0" w:color="auto"/>
      </w:divBdr>
    </w:div>
    <w:div w:id="1138381597">
      <w:bodyDiv w:val="1"/>
      <w:marLeft w:val="0"/>
      <w:marRight w:val="0"/>
      <w:marTop w:val="0"/>
      <w:marBottom w:val="0"/>
      <w:divBdr>
        <w:top w:val="none" w:sz="0" w:space="0" w:color="auto"/>
        <w:left w:val="none" w:sz="0" w:space="0" w:color="auto"/>
        <w:bottom w:val="none" w:sz="0" w:space="0" w:color="auto"/>
        <w:right w:val="none" w:sz="0" w:space="0" w:color="auto"/>
      </w:divBdr>
      <w:divsChild>
        <w:div w:id="1736123196">
          <w:marLeft w:val="0"/>
          <w:marRight w:val="0"/>
          <w:marTop w:val="0"/>
          <w:marBottom w:val="0"/>
          <w:divBdr>
            <w:top w:val="none" w:sz="0" w:space="0" w:color="auto"/>
            <w:left w:val="none" w:sz="0" w:space="0" w:color="auto"/>
            <w:bottom w:val="none" w:sz="0" w:space="0" w:color="auto"/>
            <w:right w:val="none" w:sz="0" w:space="0" w:color="auto"/>
          </w:divBdr>
          <w:divsChild>
            <w:div w:id="337660175">
              <w:marLeft w:val="-180"/>
              <w:marRight w:val="0"/>
              <w:marTop w:val="0"/>
              <w:marBottom w:val="0"/>
              <w:divBdr>
                <w:top w:val="none" w:sz="0" w:space="0" w:color="auto"/>
                <w:left w:val="none" w:sz="0" w:space="0" w:color="auto"/>
                <w:bottom w:val="none" w:sz="0" w:space="0" w:color="auto"/>
                <w:right w:val="none" w:sz="0" w:space="0" w:color="auto"/>
              </w:divBdr>
              <w:divsChild>
                <w:div w:id="242878572">
                  <w:marLeft w:val="0"/>
                  <w:marRight w:val="0"/>
                  <w:marTop w:val="0"/>
                  <w:marBottom w:val="180"/>
                  <w:divBdr>
                    <w:top w:val="none" w:sz="0" w:space="0" w:color="auto"/>
                    <w:left w:val="none" w:sz="0" w:space="0" w:color="auto"/>
                    <w:bottom w:val="none" w:sz="0" w:space="0" w:color="auto"/>
                    <w:right w:val="none" w:sz="0" w:space="0" w:color="auto"/>
                  </w:divBdr>
                  <w:divsChild>
                    <w:div w:id="1134711661">
                      <w:marLeft w:val="0"/>
                      <w:marRight w:val="0"/>
                      <w:marTop w:val="0"/>
                      <w:marBottom w:val="0"/>
                      <w:divBdr>
                        <w:top w:val="none" w:sz="0" w:space="0" w:color="auto"/>
                        <w:left w:val="none" w:sz="0" w:space="0" w:color="auto"/>
                        <w:bottom w:val="none" w:sz="0" w:space="0" w:color="auto"/>
                        <w:right w:val="none" w:sz="0" w:space="0" w:color="auto"/>
                      </w:divBdr>
                    </w:div>
                  </w:divsChild>
                </w:div>
                <w:div w:id="611131071">
                  <w:marLeft w:val="0"/>
                  <w:marRight w:val="0"/>
                  <w:marTop w:val="0"/>
                  <w:marBottom w:val="180"/>
                  <w:divBdr>
                    <w:top w:val="none" w:sz="0" w:space="0" w:color="auto"/>
                    <w:left w:val="none" w:sz="0" w:space="0" w:color="auto"/>
                    <w:bottom w:val="none" w:sz="0" w:space="0" w:color="auto"/>
                    <w:right w:val="none" w:sz="0" w:space="0" w:color="auto"/>
                  </w:divBdr>
                  <w:divsChild>
                    <w:div w:id="969243901">
                      <w:marLeft w:val="0"/>
                      <w:marRight w:val="0"/>
                      <w:marTop w:val="0"/>
                      <w:marBottom w:val="0"/>
                      <w:divBdr>
                        <w:top w:val="none" w:sz="0" w:space="0" w:color="auto"/>
                        <w:left w:val="none" w:sz="0" w:space="0" w:color="auto"/>
                        <w:bottom w:val="none" w:sz="0" w:space="0" w:color="auto"/>
                        <w:right w:val="none" w:sz="0" w:space="0" w:color="auto"/>
                      </w:divBdr>
                    </w:div>
                  </w:divsChild>
                </w:div>
                <w:div w:id="835266952">
                  <w:marLeft w:val="0"/>
                  <w:marRight w:val="0"/>
                  <w:marTop w:val="0"/>
                  <w:marBottom w:val="180"/>
                  <w:divBdr>
                    <w:top w:val="none" w:sz="0" w:space="0" w:color="auto"/>
                    <w:left w:val="none" w:sz="0" w:space="0" w:color="auto"/>
                    <w:bottom w:val="none" w:sz="0" w:space="0" w:color="auto"/>
                    <w:right w:val="none" w:sz="0" w:space="0" w:color="auto"/>
                  </w:divBdr>
                  <w:divsChild>
                    <w:div w:id="568657071">
                      <w:marLeft w:val="0"/>
                      <w:marRight w:val="0"/>
                      <w:marTop w:val="0"/>
                      <w:marBottom w:val="0"/>
                      <w:divBdr>
                        <w:top w:val="none" w:sz="0" w:space="0" w:color="auto"/>
                        <w:left w:val="none" w:sz="0" w:space="0" w:color="auto"/>
                        <w:bottom w:val="none" w:sz="0" w:space="0" w:color="auto"/>
                        <w:right w:val="none" w:sz="0" w:space="0" w:color="auto"/>
                      </w:divBdr>
                    </w:div>
                  </w:divsChild>
                </w:div>
                <w:div w:id="1706951722">
                  <w:marLeft w:val="0"/>
                  <w:marRight w:val="0"/>
                  <w:marTop w:val="0"/>
                  <w:marBottom w:val="180"/>
                  <w:divBdr>
                    <w:top w:val="none" w:sz="0" w:space="0" w:color="auto"/>
                    <w:left w:val="none" w:sz="0" w:space="0" w:color="auto"/>
                    <w:bottom w:val="none" w:sz="0" w:space="0" w:color="auto"/>
                    <w:right w:val="none" w:sz="0" w:space="0" w:color="auto"/>
                  </w:divBdr>
                  <w:divsChild>
                    <w:div w:id="128565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266417">
              <w:marLeft w:val="0"/>
              <w:marRight w:val="0"/>
              <w:marTop w:val="0"/>
              <w:marBottom w:val="120"/>
              <w:divBdr>
                <w:top w:val="none" w:sz="0" w:space="0" w:color="auto"/>
                <w:left w:val="none" w:sz="0" w:space="0" w:color="auto"/>
                <w:bottom w:val="none" w:sz="0" w:space="0" w:color="auto"/>
                <w:right w:val="none" w:sz="0" w:space="0" w:color="auto"/>
              </w:divBdr>
              <w:divsChild>
                <w:div w:id="839806955">
                  <w:marLeft w:val="0"/>
                  <w:marRight w:val="0"/>
                  <w:marTop w:val="0"/>
                  <w:marBottom w:val="0"/>
                  <w:divBdr>
                    <w:top w:val="none" w:sz="0" w:space="0" w:color="auto"/>
                    <w:left w:val="none" w:sz="0" w:space="0" w:color="auto"/>
                    <w:bottom w:val="none" w:sz="0" w:space="0" w:color="auto"/>
                    <w:right w:val="none" w:sz="0" w:space="0" w:color="auto"/>
                  </w:divBdr>
                </w:div>
              </w:divsChild>
            </w:div>
            <w:div w:id="1827746131">
              <w:marLeft w:val="0"/>
              <w:marRight w:val="0"/>
              <w:marTop w:val="0"/>
              <w:marBottom w:val="360"/>
              <w:divBdr>
                <w:top w:val="none" w:sz="0" w:space="0" w:color="auto"/>
                <w:left w:val="none" w:sz="0" w:space="0" w:color="auto"/>
                <w:bottom w:val="single" w:sz="6" w:space="0" w:color="D8D8D8"/>
                <w:right w:val="none" w:sz="0" w:space="0" w:color="auto"/>
              </w:divBdr>
              <w:divsChild>
                <w:div w:id="4664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141426">
      <w:bodyDiv w:val="1"/>
      <w:marLeft w:val="0"/>
      <w:marRight w:val="0"/>
      <w:marTop w:val="0"/>
      <w:marBottom w:val="0"/>
      <w:divBdr>
        <w:top w:val="none" w:sz="0" w:space="0" w:color="auto"/>
        <w:left w:val="none" w:sz="0" w:space="0" w:color="auto"/>
        <w:bottom w:val="none" w:sz="0" w:space="0" w:color="auto"/>
        <w:right w:val="none" w:sz="0" w:space="0" w:color="auto"/>
      </w:divBdr>
    </w:div>
    <w:div w:id="1155803143">
      <w:bodyDiv w:val="1"/>
      <w:marLeft w:val="0"/>
      <w:marRight w:val="0"/>
      <w:marTop w:val="0"/>
      <w:marBottom w:val="0"/>
      <w:divBdr>
        <w:top w:val="none" w:sz="0" w:space="0" w:color="auto"/>
        <w:left w:val="none" w:sz="0" w:space="0" w:color="auto"/>
        <w:bottom w:val="none" w:sz="0" w:space="0" w:color="auto"/>
        <w:right w:val="none" w:sz="0" w:space="0" w:color="auto"/>
      </w:divBdr>
    </w:div>
    <w:div w:id="1184054539">
      <w:bodyDiv w:val="1"/>
      <w:marLeft w:val="0"/>
      <w:marRight w:val="0"/>
      <w:marTop w:val="0"/>
      <w:marBottom w:val="0"/>
      <w:divBdr>
        <w:top w:val="none" w:sz="0" w:space="0" w:color="auto"/>
        <w:left w:val="none" w:sz="0" w:space="0" w:color="auto"/>
        <w:bottom w:val="none" w:sz="0" w:space="0" w:color="auto"/>
        <w:right w:val="none" w:sz="0" w:space="0" w:color="auto"/>
      </w:divBdr>
    </w:div>
    <w:div w:id="1207333979">
      <w:bodyDiv w:val="1"/>
      <w:marLeft w:val="0"/>
      <w:marRight w:val="0"/>
      <w:marTop w:val="0"/>
      <w:marBottom w:val="0"/>
      <w:divBdr>
        <w:top w:val="none" w:sz="0" w:space="0" w:color="auto"/>
        <w:left w:val="none" w:sz="0" w:space="0" w:color="auto"/>
        <w:bottom w:val="none" w:sz="0" w:space="0" w:color="auto"/>
        <w:right w:val="none" w:sz="0" w:space="0" w:color="auto"/>
      </w:divBdr>
    </w:div>
    <w:div w:id="1212840313">
      <w:bodyDiv w:val="1"/>
      <w:marLeft w:val="0"/>
      <w:marRight w:val="0"/>
      <w:marTop w:val="0"/>
      <w:marBottom w:val="0"/>
      <w:divBdr>
        <w:top w:val="none" w:sz="0" w:space="0" w:color="auto"/>
        <w:left w:val="none" w:sz="0" w:space="0" w:color="auto"/>
        <w:bottom w:val="none" w:sz="0" w:space="0" w:color="auto"/>
        <w:right w:val="none" w:sz="0" w:space="0" w:color="auto"/>
      </w:divBdr>
    </w:div>
    <w:div w:id="1263300979">
      <w:bodyDiv w:val="1"/>
      <w:marLeft w:val="0"/>
      <w:marRight w:val="0"/>
      <w:marTop w:val="0"/>
      <w:marBottom w:val="0"/>
      <w:divBdr>
        <w:top w:val="none" w:sz="0" w:space="0" w:color="auto"/>
        <w:left w:val="none" w:sz="0" w:space="0" w:color="auto"/>
        <w:bottom w:val="none" w:sz="0" w:space="0" w:color="auto"/>
        <w:right w:val="none" w:sz="0" w:space="0" w:color="auto"/>
      </w:divBdr>
    </w:div>
    <w:div w:id="1330478312">
      <w:bodyDiv w:val="1"/>
      <w:marLeft w:val="0"/>
      <w:marRight w:val="0"/>
      <w:marTop w:val="0"/>
      <w:marBottom w:val="0"/>
      <w:divBdr>
        <w:top w:val="none" w:sz="0" w:space="0" w:color="auto"/>
        <w:left w:val="none" w:sz="0" w:space="0" w:color="auto"/>
        <w:bottom w:val="none" w:sz="0" w:space="0" w:color="auto"/>
        <w:right w:val="none" w:sz="0" w:space="0" w:color="auto"/>
      </w:divBdr>
    </w:div>
    <w:div w:id="1332759001">
      <w:bodyDiv w:val="1"/>
      <w:marLeft w:val="0"/>
      <w:marRight w:val="0"/>
      <w:marTop w:val="0"/>
      <w:marBottom w:val="0"/>
      <w:divBdr>
        <w:top w:val="none" w:sz="0" w:space="0" w:color="auto"/>
        <w:left w:val="none" w:sz="0" w:space="0" w:color="auto"/>
        <w:bottom w:val="none" w:sz="0" w:space="0" w:color="auto"/>
        <w:right w:val="none" w:sz="0" w:space="0" w:color="auto"/>
      </w:divBdr>
    </w:div>
    <w:div w:id="1372222150">
      <w:bodyDiv w:val="1"/>
      <w:marLeft w:val="0"/>
      <w:marRight w:val="0"/>
      <w:marTop w:val="0"/>
      <w:marBottom w:val="0"/>
      <w:divBdr>
        <w:top w:val="none" w:sz="0" w:space="0" w:color="auto"/>
        <w:left w:val="none" w:sz="0" w:space="0" w:color="auto"/>
        <w:bottom w:val="none" w:sz="0" w:space="0" w:color="auto"/>
        <w:right w:val="none" w:sz="0" w:space="0" w:color="auto"/>
      </w:divBdr>
    </w:div>
    <w:div w:id="1373848895">
      <w:bodyDiv w:val="1"/>
      <w:marLeft w:val="0"/>
      <w:marRight w:val="0"/>
      <w:marTop w:val="0"/>
      <w:marBottom w:val="0"/>
      <w:divBdr>
        <w:top w:val="none" w:sz="0" w:space="0" w:color="auto"/>
        <w:left w:val="none" w:sz="0" w:space="0" w:color="auto"/>
        <w:bottom w:val="none" w:sz="0" w:space="0" w:color="auto"/>
        <w:right w:val="none" w:sz="0" w:space="0" w:color="auto"/>
      </w:divBdr>
    </w:div>
    <w:div w:id="1383754208">
      <w:bodyDiv w:val="1"/>
      <w:marLeft w:val="0"/>
      <w:marRight w:val="0"/>
      <w:marTop w:val="0"/>
      <w:marBottom w:val="0"/>
      <w:divBdr>
        <w:top w:val="none" w:sz="0" w:space="0" w:color="auto"/>
        <w:left w:val="none" w:sz="0" w:space="0" w:color="auto"/>
        <w:bottom w:val="none" w:sz="0" w:space="0" w:color="auto"/>
        <w:right w:val="none" w:sz="0" w:space="0" w:color="auto"/>
      </w:divBdr>
    </w:div>
    <w:div w:id="1409108891">
      <w:bodyDiv w:val="1"/>
      <w:marLeft w:val="0"/>
      <w:marRight w:val="0"/>
      <w:marTop w:val="0"/>
      <w:marBottom w:val="0"/>
      <w:divBdr>
        <w:top w:val="none" w:sz="0" w:space="0" w:color="auto"/>
        <w:left w:val="none" w:sz="0" w:space="0" w:color="auto"/>
        <w:bottom w:val="none" w:sz="0" w:space="0" w:color="auto"/>
        <w:right w:val="none" w:sz="0" w:space="0" w:color="auto"/>
      </w:divBdr>
    </w:div>
    <w:div w:id="1453212151">
      <w:bodyDiv w:val="1"/>
      <w:marLeft w:val="0"/>
      <w:marRight w:val="0"/>
      <w:marTop w:val="0"/>
      <w:marBottom w:val="0"/>
      <w:divBdr>
        <w:top w:val="none" w:sz="0" w:space="0" w:color="auto"/>
        <w:left w:val="none" w:sz="0" w:space="0" w:color="auto"/>
        <w:bottom w:val="none" w:sz="0" w:space="0" w:color="auto"/>
        <w:right w:val="none" w:sz="0" w:space="0" w:color="auto"/>
      </w:divBdr>
    </w:div>
    <w:div w:id="1463235118">
      <w:bodyDiv w:val="1"/>
      <w:marLeft w:val="0"/>
      <w:marRight w:val="0"/>
      <w:marTop w:val="0"/>
      <w:marBottom w:val="0"/>
      <w:divBdr>
        <w:top w:val="none" w:sz="0" w:space="0" w:color="auto"/>
        <w:left w:val="none" w:sz="0" w:space="0" w:color="auto"/>
        <w:bottom w:val="none" w:sz="0" w:space="0" w:color="auto"/>
        <w:right w:val="none" w:sz="0" w:space="0" w:color="auto"/>
      </w:divBdr>
    </w:div>
    <w:div w:id="1475751905">
      <w:bodyDiv w:val="1"/>
      <w:marLeft w:val="0"/>
      <w:marRight w:val="0"/>
      <w:marTop w:val="0"/>
      <w:marBottom w:val="0"/>
      <w:divBdr>
        <w:top w:val="none" w:sz="0" w:space="0" w:color="auto"/>
        <w:left w:val="none" w:sz="0" w:space="0" w:color="auto"/>
        <w:bottom w:val="none" w:sz="0" w:space="0" w:color="auto"/>
        <w:right w:val="none" w:sz="0" w:space="0" w:color="auto"/>
      </w:divBdr>
    </w:div>
    <w:div w:id="1501197071">
      <w:bodyDiv w:val="1"/>
      <w:marLeft w:val="0"/>
      <w:marRight w:val="0"/>
      <w:marTop w:val="0"/>
      <w:marBottom w:val="0"/>
      <w:divBdr>
        <w:top w:val="none" w:sz="0" w:space="0" w:color="auto"/>
        <w:left w:val="none" w:sz="0" w:space="0" w:color="auto"/>
        <w:bottom w:val="none" w:sz="0" w:space="0" w:color="auto"/>
        <w:right w:val="none" w:sz="0" w:space="0" w:color="auto"/>
      </w:divBdr>
    </w:div>
    <w:div w:id="1512724799">
      <w:bodyDiv w:val="1"/>
      <w:marLeft w:val="0"/>
      <w:marRight w:val="0"/>
      <w:marTop w:val="0"/>
      <w:marBottom w:val="0"/>
      <w:divBdr>
        <w:top w:val="none" w:sz="0" w:space="0" w:color="auto"/>
        <w:left w:val="none" w:sz="0" w:space="0" w:color="auto"/>
        <w:bottom w:val="none" w:sz="0" w:space="0" w:color="auto"/>
        <w:right w:val="none" w:sz="0" w:space="0" w:color="auto"/>
      </w:divBdr>
    </w:div>
    <w:div w:id="1546605267">
      <w:bodyDiv w:val="1"/>
      <w:marLeft w:val="0"/>
      <w:marRight w:val="0"/>
      <w:marTop w:val="0"/>
      <w:marBottom w:val="0"/>
      <w:divBdr>
        <w:top w:val="none" w:sz="0" w:space="0" w:color="auto"/>
        <w:left w:val="none" w:sz="0" w:space="0" w:color="auto"/>
        <w:bottom w:val="none" w:sz="0" w:space="0" w:color="auto"/>
        <w:right w:val="none" w:sz="0" w:space="0" w:color="auto"/>
      </w:divBdr>
      <w:divsChild>
        <w:div w:id="13965403">
          <w:marLeft w:val="547"/>
          <w:marRight w:val="0"/>
          <w:marTop w:val="0"/>
          <w:marBottom w:val="0"/>
          <w:divBdr>
            <w:top w:val="none" w:sz="0" w:space="0" w:color="auto"/>
            <w:left w:val="none" w:sz="0" w:space="0" w:color="auto"/>
            <w:bottom w:val="none" w:sz="0" w:space="0" w:color="auto"/>
            <w:right w:val="none" w:sz="0" w:space="0" w:color="auto"/>
          </w:divBdr>
        </w:div>
        <w:div w:id="1140807262">
          <w:marLeft w:val="547"/>
          <w:marRight w:val="0"/>
          <w:marTop w:val="0"/>
          <w:marBottom w:val="0"/>
          <w:divBdr>
            <w:top w:val="none" w:sz="0" w:space="0" w:color="auto"/>
            <w:left w:val="none" w:sz="0" w:space="0" w:color="auto"/>
            <w:bottom w:val="none" w:sz="0" w:space="0" w:color="auto"/>
            <w:right w:val="none" w:sz="0" w:space="0" w:color="auto"/>
          </w:divBdr>
        </w:div>
        <w:div w:id="1996303450">
          <w:marLeft w:val="547"/>
          <w:marRight w:val="0"/>
          <w:marTop w:val="0"/>
          <w:marBottom w:val="0"/>
          <w:divBdr>
            <w:top w:val="none" w:sz="0" w:space="0" w:color="auto"/>
            <w:left w:val="none" w:sz="0" w:space="0" w:color="auto"/>
            <w:bottom w:val="none" w:sz="0" w:space="0" w:color="auto"/>
            <w:right w:val="none" w:sz="0" w:space="0" w:color="auto"/>
          </w:divBdr>
        </w:div>
        <w:div w:id="2002463849">
          <w:marLeft w:val="547"/>
          <w:marRight w:val="0"/>
          <w:marTop w:val="0"/>
          <w:marBottom w:val="0"/>
          <w:divBdr>
            <w:top w:val="none" w:sz="0" w:space="0" w:color="auto"/>
            <w:left w:val="none" w:sz="0" w:space="0" w:color="auto"/>
            <w:bottom w:val="none" w:sz="0" w:space="0" w:color="auto"/>
            <w:right w:val="none" w:sz="0" w:space="0" w:color="auto"/>
          </w:divBdr>
        </w:div>
      </w:divsChild>
    </w:div>
    <w:div w:id="1559055509">
      <w:bodyDiv w:val="1"/>
      <w:marLeft w:val="0"/>
      <w:marRight w:val="0"/>
      <w:marTop w:val="0"/>
      <w:marBottom w:val="0"/>
      <w:divBdr>
        <w:top w:val="none" w:sz="0" w:space="0" w:color="auto"/>
        <w:left w:val="none" w:sz="0" w:space="0" w:color="auto"/>
        <w:bottom w:val="none" w:sz="0" w:space="0" w:color="auto"/>
        <w:right w:val="none" w:sz="0" w:space="0" w:color="auto"/>
      </w:divBdr>
    </w:div>
    <w:div w:id="1593001932">
      <w:bodyDiv w:val="1"/>
      <w:marLeft w:val="0"/>
      <w:marRight w:val="0"/>
      <w:marTop w:val="0"/>
      <w:marBottom w:val="0"/>
      <w:divBdr>
        <w:top w:val="none" w:sz="0" w:space="0" w:color="auto"/>
        <w:left w:val="none" w:sz="0" w:space="0" w:color="auto"/>
        <w:bottom w:val="none" w:sz="0" w:space="0" w:color="auto"/>
        <w:right w:val="none" w:sz="0" w:space="0" w:color="auto"/>
      </w:divBdr>
      <w:divsChild>
        <w:div w:id="607393576">
          <w:marLeft w:val="0"/>
          <w:marRight w:val="0"/>
          <w:marTop w:val="0"/>
          <w:marBottom w:val="0"/>
          <w:divBdr>
            <w:top w:val="none" w:sz="0" w:space="0" w:color="auto"/>
            <w:left w:val="none" w:sz="0" w:space="0" w:color="auto"/>
            <w:bottom w:val="none" w:sz="0" w:space="0" w:color="auto"/>
            <w:right w:val="none" w:sz="0" w:space="0" w:color="auto"/>
          </w:divBdr>
          <w:divsChild>
            <w:div w:id="90199390">
              <w:marLeft w:val="-180"/>
              <w:marRight w:val="0"/>
              <w:marTop w:val="0"/>
              <w:marBottom w:val="0"/>
              <w:divBdr>
                <w:top w:val="none" w:sz="0" w:space="0" w:color="auto"/>
                <w:left w:val="none" w:sz="0" w:space="0" w:color="auto"/>
                <w:bottom w:val="none" w:sz="0" w:space="0" w:color="auto"/>
                <w:right w:val="none" w:sz="0" w:space="0" w:color="auto"/>
              </w:divBdr>
              <w:divsChild>
                <w:div w:id="113838905">
                  <w:marLeft w:val="0"/>
                  <w:marRight w:val="0"/>
                  <w:marTop w:val="0"/>
                  <w:marBottom w:val="180"/>
                  <w:divBdr>
                    <w:top w:val="none" w:sz="0" w:space="0" w:color="auto"/>
                    <w:left w:val="none" w:sz="0" w:space="0" w:color="auto"/>
                    <w:bottom w:val="none" w:sz="0" w:space="0" w:color="auto"/>
                    <w:right w:val="none" w:sz="0" w:space="0" w:color="auto"/>
                  </w:divBdr>
                  <w:divsChild>
                    <w:div w:id="1863207291">
                      <w:marLeft w:val="0"/>
                      <w:marRight w:val="0"/>
                      <w:marTop w:val="0"/>
                      <w:marBottom w:val="0"/>
                      <w:divBdr>
                        <w:top w:val="none" w:sz="0" w:space="0" w:color="auto"/>
                        <w:left w:val="none" w:sz="0" w:space="0" w:color="auto"/>
                        <w:bottom w:val="none" w:sz="0" w:space="0" w:color="auto"/>
                        <w:right w:val="none" w:sz="0" w:space="0" w:color="auto"/>
                      </w:divBdr>
                    </w:div>
                  </w:divsChild>
                </w:div>
                <w:div w:id="320810357">
                  <w:marLeft w:val="0"/>
                  <w:marRight w:val="0"/>
                  <w:marTop w:val="0"/>
                  <w:marBottom w:val="180"/>
                  <w:divBdr>
                    <w:top w:val="none" w:sz="0" w:space="0" w:color="auto"/>
                    <w:left w:val="none" w:sz="0" w:space="0" w:color="auto"/>
                    <w:bottom w:val="none" w:sz="0" w:space="0" w:color="auto"/>
                    <w:right w:val="none" w:sz="0" w:space="0" w:color="auto"/>
                  </w:divBdr>
                  <w:divsChild>
                    <w:div w:id="513569884">
                      <w:marLeft w:val="0"/>
                      <w:marRight w:val="0"/>
                      <w:marTop w:val="0"/>
                      <w:marBottom w:val="0"/>
                      <w:divBdr>
                        <w:top w:val="none" w:sz="0" w:space="0" w:color="auto"/>
                        <w:left w:val="none" w:sz="0" w:space="0" w:color="auto"/>
                        <w:bottom w:val="none" w:sz="0" w:space="0" w:color="auto"/>
                        <w:right w:val="none" w:sz="0" w:space="0" w:color="auto"/>
                      </w:divBdr>
                    </w:div>
                  </w:divsChild>
                </w:div>
                <w:div w:id="411705001">
                  <w:marLeft w:val="0"/>
                  <w:marRight w:val="0"/>
                  <w:marTop w:val="0"/>
                  <w:marBottom w:val="180"/>
                  <w:divBdr>
                    <w:top w:val="none" w:sz="0" w:space="0" w:color="auto"/>
                    <w:left w:val="none" w:sz="0" w:space="0" w:color="auto"/>
                    <w:bottom w:val="none" w:sz="0" w:space="0" w:color="auto"/>
                    <w:right w:val="none" w:sz="0" w:space="0" w:color="auto"/>
                  </w:divBdr>
                  <w:divsChild>
                    <w:div w:id="1589457210">
                      <w:marLeft w:val="0"/>
                      <w:marRight w:val="0"/>
                      <w:marTop w:val="0"/>
                      <w:marBottom w:val="0"/>
                      <w:divBdr>
                        <w:top w:val="none" w:sz="0" w:space="0" w:color="auto"/>
                        <w:left w:val="none" w:sz="0" w:space="0" w:color="auto"/>
                        <w:bottom w:val="none" w:sz="0" w:space="0" w:color="auto"/>
                        <w:right w:val="none" w:sz="0" w:space="0" w:color="auto"/>
                      </w:divBdr>
                    </w:div>
                  </w:divsChild>
                </w:div>
                <w:div w:id="906109041">
                  <w:marLeft w:val="0"/>
                  <w:marRight w:val="0"/>
                  <w:marTop w:val="0"/>
                  <w:marBottom w:val="180"/>
                  <w:divBdr>
                    <w:top w:val="none" w:sz="0" w:space="0" w:color="auto"/>
                    <w:left w:val="none" w:sz="0" w:space="0" w:color="auto"/>
                    <w:bottom w:val="none" w:sz="0" w:space="0" w:color="auto"/>
                    <w:right w:val="none" w:sz="0" w:space="0" w:color="auto"/>
                  </w:divBdr>
                  <w:divsChild>
                    <w:div w:id="131055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142828">
              <w:marLeft w:val="0"/>
              <w:marRight w:val="0"/>
              <w:marTop w:val="0"/>
              <w:marBottom w:val="360"/>
              <w:divBdr>
                <w:top w:val="none" w:sz="0" w:space="0" w:color="auto"/>
                <w:left w:val="none" w:sz="0" w:space="0" w:color="auto"/>
                <w:bottom w:val="single" w:sz="6" w:space="0" w:color="D8D8D8"/>
                <w:right w:val="none" w:sz="0" w:space="0" w:color="auto"/>
              </w:divBdr>
              <w:divsChild>
                <w:div w:id="682826846">
                  <w:marLeft w:val="0"/>
                  <w:marRight w:val="0"/>
                  <w:marTop w:val="0"/>
                  <w:marBottom w:val="0"/>
                  <w:divBdr>
                    <w:top w:val="none" w:sz="0" w:space="0" w:color="auto"/>
                    <w:left w:val="none" w:sz="0" w:space="0" w:color="auto"/>
                    <w:bottom w:val="none" w:sz="0" w:space="0" w:color="auto"/>
                    <w:right w:val="none" w:sz="0" w:space="0" w:color="auto"/>
                  </w:divBdr>
                </w:div>
              </w:divsChild>
            </w:div>
            <w:div w:id="1576628460">
              <w:marLeft w:val="0"/>
              <w:marRight w:val="0"/>
              <w:marTop w:val="0"/>
              <w:marBottom w:val="120"/>
              <w:divBdr>
                <w:top w:val="none" w:sz="0" w:space="0" w:color="auto"/>
                <w:left w:val="none" w:sz="0" w:space="0" w:color="auto"/>
                <w:bottom w:val="none" w:sz="0" w:space="0" w:color="auto"/>
                <w:right w:val="none" w:sz="0" w:space="0" w:color="auto"/>
              </w:divBdr>
              <w:divsChild>
                <w:div w:id="610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6046">
      <w:bodyDiv w:val="1"/>
      <w:marLeft w:val="0"/>
      <w:marRight w:val="0"/>
      <w:marTop w:val="0"/>
      <w:marBottom w:val="0"/>
      <w:divBdr>
        <w:top w:val="none" w:sz="0" w:space="0" w:color="auto"/>
        <w:left w:val="none" w:sz="0" w:space="0" w:color="auto"/>
        <w:bottom w:val="none" w:sz="0" w:space="0" w:color="auto"/>
        <w:right w:val="none" w:sz="0" w:space="0" w:color="auto"/>
      </w:divBdr>
    </w:div>
    <w:div w:id="1631545385">
      <w:bodyDiv w:val="1"/>
      <w:marLeft w:val="0"/>
      <w:marRight w:val="0"/>
      <w:marTop w:val="0"/>
      <w:marBottom w:val="0"/>
      <w:divBdr>
        <w:top w:val="none" w:sz="0" w:space="0" w:color="auto"/>
        <w:left w:val="none" w:sz="0" w:space="0" w:color="auto"/>
        <w:bottom w:val="none" w:sz="0" w:space="0" w:color="auto"/>
        <w:right w:val="none" w:sz="0" w:space="0" w:color="auto"/>
      </w:divBdr>
    </w:div>
    <w:div w:id="1700546976">
      <w:bodyDiv w:val="1"/>
      <w:marLeft w:val="0"/>
      <w:marRight w:val="0"/>
      <w:marTop w:val="0"/>
      <w:marBottom w:val="0"/>
      <w:divBdr>
        <w:top w:val="none" w:sz="0" w:space="0" w:color="auto"/>
        <w:left w:val="none" w:sz="0" w:space="0" w:color="auto"/>
        <w:bottom w:val="none" w:sz="0" w:space="0" w:color="auto"/>
        <w:right w:val="none" w:sz="0" w:space="0" w:color="auto"/>
      </w:divBdr>
    </w:div>
    <w:div w:id="1707564055">
      <w:bodyDiv w:val="1"/>
      <w:marLeft w:val="0"/>
      <w:marRight w:val="0"/>
      <w:marTop w:val="0"/>
      <w:marBottom w:val="0"/>
      <w:divBdr>
        <w:top w:val="none" w:sz="0" w:space="0" w:color="auto"/>
        <w:left w:val="none" w:sz="0" w:space="0" w:color="auto"/>
        <w:bottom w:val="none" w:sz="0" w:space="0" w:color="auto"/>
        <w:right w:val="none" w:sz="0" w:space="0" w:color="auto"/>
      </w:divBdr>
    </w:div>
    <w:div w:id="1728840352">
      <w:bodyDiv w:val="1"/>
      <w:marLeft w:val="0"/>
      <w:marRight w:val="0"/>
      <w:marTop w:val="0"/>
      <w:marBottom w:val="0"/>
      <w:divBdr>
        <w:top w:val="none" w:sz="0" w:space="0" w:color="auto"/>
        <w:left w:val="none" w:sz="0" w:space="0" w:color="auto"/>
        <w:bottom w:val="none" w:sz="0" w:space="0" w:color="auto"/>
        <w:right w:val="none" w:sz="0" w:space="0" w:color="auto"/>
      </w:divBdr>
      <w:divsChild>
        <w:div w:id="115561581">
          <w:marLeft w:val="432"/>
          <w:marRight w:val="0"/>
          <w:marTop w:val="115"/>
          <w:marBottom w:val="0"/>
          <w:divBdr>
            <w:top w:val="none" w:sz="0" w:space="0" w:color="auto"/>
            <w:left w:val="none" w:sz="0" w:space="0" w:color="auto"/>
            <w:bottom w:val="none" w:sz="0" w:space="0" w:color="auto"/>
            <w:right w:val="none" w:sz="0" w:space="0" w:color="auto"/>
          </w:divBdr>
        </w:div>
        <w:div w:id="418332445">
          <w:marLeft w:val="432"/>
          <w:marRight w:val="0"/>
          <w:marTop w:val="115"/>
          <w:marBottom w:val="0"/>
          <w:divBdr>
            <w:top w:val="none" w:sz="0" w:space="0" w:color="auto"/>
            <w:left w:val="none" w:sz="0" w:space="0" w:color="auto"/>
            <w:bottom w:val="none" w:sz="0" w:space="0" w:color="auto"/>
            <w:right w:val="none" w:sz="0" w:space="0" w:color="auto"/>
          </w:divBdr>
        </w:div>
        <w:div w:id="643044128">
          <w:marLeft w:val="432"/>
          <w:marRight w:val="0"/>
          <w:marTop w:val="115"/>
          <w:marBottom w:val="0"/>
          <w:divBdr>
            <w:top w:val="none" w:sz="0" w:space="0" w:color="auto"/>
            <w:left w:val="none" w:sz="0" w:space="0" w:color="auto"/>
            <w:bottom w:val="none" w:sz="0" w:space="0" w:color="auto"/>
            <w:right w:val="none" w:sz="0" w:space="0" w:color="auto"/>
          </w:divBdr>
        </w:div>
      </w:divsChild>
    </w:div>
    <w:div w:id="1739277684">
      <w:bodyDiv w:val="1"/>
      <w:marLeft w:val="0"/>
      <w:marRight w:val="0"/>
      <w:marTop w:val="0"/>
      <w:marBottom w:val="0"/>
      <w:divBdr>
        <w:top w:val="none" w:sz="0" w:space="0" w:color="auto"/>
        <w:left w:val="none" w:sz="0" w:space="0" w:color="auto"/>
        <w:bottom w:val="none" w:sz="0" w:space="0" w:color="auto"/>
        <w:right w:val="none" w:sz="0" w:space="0" w:color="auto"/>
      </w:divBdr>
      <w:divsChild>
        <w:div w:id="48848588">
          <w:marLeft w:val="0"/>
          <w:marRight w:val="0"/>
          <w:marTop w:val="0"/>
          <w:marBottom w:val="0"/>
          <w:divBdr>
            <w:top w:val="none" w:sz="0" w:space="0" w:color="auto"/>
            <w:left w:val="none" w:sz="0" w:space="0" w:color="auto"/>
            <w:bottom w:val="none" w:sz="0" w:space="0" w:color="auto"/>
            <w:right w:val="none" w:sz="0" w:space="0" w:color="auto"/>
          </w:divBdr>
        </w:div>
        <w:div w:id="1279946189">
          <w:marLeft w:val="0"/>
          <w:marRight w:val="0"/>
          <w:marTop w:val="0"/>
          <w:marBottom w:val="0"/>
          <w:divBdr>
            <w:top w:val="none" w:sz="0" w:space="0" w:color="auto"/>
            <w:left w:val="none" w:sz="0" w:space="0" w:color="auto"/>
            <w:bottom w:val="none" w:sz="0" w:space="0" w:color="auto"/>
            <w:right w:val="none" w:sz="0" w:space="0" w:color="auto"/>
          </w:divBdr>
          <w:divsChild>
            <w:div w:id="90094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52136">
      <w:bodyDiv w:val="1"/>
      <w:marLeft w:val="0"/>
      <w:marRight w:val="0"/>
      <w:marTop w:val="0"/>
      <w:marBottom w:val="0"/>
      <w:divBdr>
        <w:top w:val="none" w:sz="0" w:space="0" w:color="auto"/>
        <w:left w:val="none" w:sz="0" w:space="0" w:color="auto"/>
        <w:bottom w:val="none" w:sz="0" w:space="0" w:color="auto"/>
        <w:right w:val="none" w:sz="0" w:space="0" w:color="auto"/>
      </w:divBdr>
      <w:divsChild>
        <w:div w:id="1146320647">
          <w:marLeft w:val="0"/>
          <w:marRight w:val="0"/>
          <w:marTop w:val="0"/>
          <w:marBottom w:val="0"/>
          <w:divBdr>
            <w:top w:val="none" w:sz="0" w:space="0" w:color="auto"/>
            <w:left w:val="none" w:sz="0" w:space="0" w:color="auto"/>
            <w:bottom w:val="none" w:sz="0" w:space="0" w:color="auto"/>
            <w:right w:val="none" w:sz="0" w:space="0" w:color="auto"/>
          </w:divBdr>
        </w:div>
      </w:divsChild>
    </w:div>
    <w:div w:id="1840582560">
      <w:bodyDiv w:val="1"/>
      <w:marLeft w:val="0"/>
      <w:marRight w:val="0"/>
      <w:marTop w:val="0"/>
      <w:marBottom w:val="0"/>
      <w:divBdr>
        <w:top w:val="none" w:sz="0" w:space="0" w:color="auto"/>
        <w:left w:val="none" w:sz="0" w:space="0" w:color="auto"/>
        <w:bottom w:val="none" w:sz="0" w:space="0" w:color="auto"/>
        <w:right w:val="none" w:sz="0" w:space="0" w:color="auto"/>
      </w:divBdr>
    </w:div>
    <w:div w:id="1853061081">
      <w:bodyDiv w:val="1"/>
      <w:marLeft w:val="0"/>
      <w:marRight w:val="0"/>
      <w:marTop w:val="0"/>
      <w:marBottom w:val="0"/>
      <w:divBdr>
        <w:top w:val="none" w:sz="0" w:space="0" w:color="auto"/>
        <w:left w:val="none" w:sz="0" w:space="0" w:color="auto"/>
        <w:bottom w:val="none" w:sz="0" w:space="0" w:color="auto"/>
        <w:right w:val="none" w:sz="0" w:space="0" w:color="auto"/>
      </w:divBdr>
      <w:divsChild>
        <w:div w:id="84226161">
          <w:marLeft w:val="0"/>
          <w:marRight w:val="0"/>
          <w:marTop w:val="0"/>
          <w:marBottom w:val="0"/>
          <w:divBdr>
            <w:top w:val="none" w:sz="0" w:space="0" w:color="auto"/>
            <w:left w:val="none" w:sz="0" w:space="0" w:color="auto"/>
            <w:bottom w:val="none" w:sz="0" w:space="0" w:color="auto"/>
            <w:right w:val="none" w:sz="0" w:space="0" w:color="auto"/>
          </w:divBdr>
          <w:divsChild>
            <w:div w:id="597953457">
              <w:marLeft w:val="0"/>
              <w:marRight w:val="0"/>
              <w:marTop w:val="0"/>
              <w:marBottom w:val="0"/>
              <w:divBdr>
                <w:top w:val="none" w:sz="0" w:space="0" w:color="auto"/>
                <w:left w:val="none" w:sz="0" w:space="0" w:color="auto"/>
                <w:bottom w:val="none" w:sz="0" w:space="0" w:color="auto"/>
                <w:right w:val="none" w:sz="0" w:space="0" w:color="auto"/>
              </w:divBdr>
            </w:div>
            <w:div w:id="1257715260">
              <w:marLeft w:val="0"/>
              <w:marRight w:val="0"/>
              <w:marTop w:val="0"/>
              <w:marBottom w:val="0"/>
              <w:divBdr>
                <w:top w:val="none" w:sz="0" w:space="0" w:color="auto"/>
                <w:left w:val="none" w:sz="0" w:space="0" w:color="auto"/>
                <w:bottom w:val="none" w:sz="0" w:space="0" w:color="auto"/>
                <w:right w:val="none" w:sz="0" w:space="0" w:color="auto"/>
              </w:divBdr>
            </w:div>
            <w:div w:id="1623727398">
              <w:marLeft w:val="0"/>
              <w:marRight w:val="0"/>
              <w:marTop w:val="0"/>
              <w:marBottom w:val="0"/>
              <w:divBdr>
                <w:top w:val="none" w:sz="0" w:space="0" w:color="auto"/>
                <w:left w:val="none" w:sz="0" w:space="0" w:color="auto"/>
                <w:bottom w:val="none" w:sz="0" w:space="0" w:color="auto"/>
                <w:right w:val="none" w:sz="0" w:space="0" w:color="auto"/>
              </w:divBdr>
            </w:div>
          </w:divsChild>
        </w:div>
        <w:div w:id="423497458">
          <w:marLeft w:val="0"/>
          <w:marRight w:val="0"/>
          <w:marTop w:val="0"/>
          <w:marBottom w:val="0"/>
          <w:divBdr>
            <w:top w:val="none" w:sz="0" w:space="0" w:color="auto"/>
            <w:left w:val="none" w:sz="0" w:space="0" w:color="auto"/>
            <w:bottom w:val="none" w:sz="0" w:space="0" w:color="auto"/>
            <w:right w:val="none" w:sz="0" w:space="0" w:color="auto"/>
          </w:divBdr>
        </w:div>
        <w:div w:id="1279875559">
          <w:marLeft w:val="0"/>
          <w:marRight w:val="0"/>
          <w:marTop w:val="0"/>
          <w:marBottom w:val="0"/>
          <w:divBdr>
            <w:top w:val="none" w:sz="0" w:space="0" w:color="auto"/>
            <w:left w:val="none" w:sz="0" w:space="0" w:color="auto"/>
            <w:bottom w:val="none" w:sz="0" w:space="0" w:color="auto"/>
            <w:right w:val="none" w:sz="0" w:space="0" w:color="auto"/>
          </w:divBdr>
        </w:div>
      </w:divsChild>
    </w:div>
    <w:div w:id="1853497548">
      <w:bodyDiv w:val="1"/>
      <w:marLeft w:val="0"/>
      <w:marRight w:val="0"/>
      <w:marTop w:val="0"/>
      <w:marBottom w:val="0"/>
      <w:divBdr>
        <w:top w:val="none" w:sz="0" w:space="0" w:color="auto"/>
        <w:left w:val="none" w:sz="0" w:space="0" w:color="auto"/>
        <w:bottom w:val="none" w:sz="0" w:space="0" w:color="auto"/>
        <w:right w:val="none" w:sz="0" w:space="0" w:color="auto"/>
      </w:divBdr>
    </w:div>
    <w:div w:id="1862819708">
      <w:bodyDiv w:val="1"/>
      <w:marLeft w:val="0"/>
      <w:marRight w:val="0"/>
      <w:marTop w:val="0"/>
      <w:marBottom w:val="0"/>
      <w:divBdr>
        <w:top w:val="none" w:sz="0" w:space="0" w:color="auto"/>
        <w:left w:val="none" w:sz="0" w:space="0" w:color="auto"/>
        <w:bottom w:val="none" w:sz="0" w:space="0" w:color="auto"/>
        <w:right w:val="none" w:sz="0" w:space="0" w:color="auto"/>
      </w:divBdr>
    </w:div>
    <w:div w:id="1866602446">
      <w:bodyDiv w:val="1"/>
      <w:marLeft w:val="0"/>
      <w:marRight w:val="0"/>
      <w:marTop w:val="0"/>
      <w:marBottom w:val="0"/>
      <w:divBdr>
        <w:top w:val="none" w:sz="0" w:space="0" w:color="auto"/>
        <w:left w:val="none" w:sz="0" w:space="0" w:color="auto"/>
        <w:bottom w:val="none" w:sz="0" w:space="0" w:color="auto"/>
        <w:right w:val="none" w:sz="0" w:space="0" w:color="auto"/>
      </w:divBdr>
    </w:div>
    <w:div w:id="1884559130">
      <w:bodyDiv w:val="1"/>
      <w:marLeft w:val="0"/>
      <w:marRight w:val="0"/>
      <w:marTop w:val="0"/>
      <w:marBottom w:val="0"/>
      <w:divBdr>
        <w:top w:val="none" w:sz="0" w:space="0" w:color="auto"/>
        <w:left w:val="none" w:sz="0" w:space="0" w:color="auto"/>
        <w:bottom w:val="none" w:sz="0" w:space="0" w:color="auto"/>
        <w:right w:val="none" w:sz="0" w:space="0" w:color="auto"/>
      </w:divBdr>
    </w:div>
    <w:div w:id="1901407242">
      <w:bodyDiv w:val="1"/>
      <w:marLeft w:val="0"/>
      <w:marRight w:val="0"/>
      <w:marTop w:val="0"/>
      <w:marBottom w:val="0"/>
      <w:divBdr>
        <w:top w:val="none" w:sz="0" w:space="0" w:color="auto"/>
        <w:left w:val="none" w:sz="0" w:space="0" w:color="auto"/>
        <w:bottom w:val="none" w:sz="0" w:space="0" w:color="auto"/>
        <w:right w:val="none" w:sz="0" w:space="0" w:color="auto"/>
      </w:divBdr>
    </w:div>
    <w:div w:id="1938519343">
      <w:bodyDiv w:val="1"/>
      <w:marLeft w:val="0"/>
      <w:marRight w:val="0"/>
      <w:marTop w:val="0"/>
      <w:marBottom w:val="0"/>
      <w:divBdr>
        <w:top w:val="none" w:sz="0" w:space="0" w:color="auto"/>
        <w:left w:val="none" w:sz="0" w:space="0" w:color="auto"/>
        <w:bottom w:val="none" w:sz="0" w:space="0" w:color="auto"/>
        <w:right w:val="none" w:sz="0" w:space="0" w:color="auto"/>
      </w:divBdr>
    </w:div>
    <w:div w:id="1971353959">
      <w:bodyDiv w:val="1"/>
      <w:marLeft w:val="0"/>
      <w:marRight w:val="0"/>
      <w:marTop w:val="0"/>
      <w:marBottom w:val="0"/>
      <w:divBdr>
        <w:top w:val="none" w:sz="0" w:space="0" w:color="auto"/>
        <w:left w:val="none" w:sz="0" w:space="0" w:color="auto"/>
        <w:bottom w:val="none" w:sz="0" w:space="0" w:color="auto"/>
        <w:right w:val="none" w:sz="0" w:space="0" w:color="auto"/>
      </w:divBdr>
    </w:div>
    <w:div w:id="2007511176">
      <w:bodyDiv w:val="1"/>
      <w:marLeft w:val="0"/>
      <w:marRight w:val="0"/>
      <w:marTop w:val="0"/>
      <w:marBottom w:val="0"/>
      <w:divBdr>
        <w:top w:val="none" w:sz="0" w:space="0" w:color="auto"/>
        <w:left w:val="none" w:sz="0" w:space="0" w:color="auto"/>
        <w:bottom w:val="none" w:sz="0" w:space="0" w:color="auto"/>
        <w:right w:val="none" w:sz="0" w:space="0" w:color="auto"/>
      </w:divBdr>
    </w:div>
    <w:div w:id="2033995495">
      <w:bodyDiv w:val="1"/>
      <w:marLeft w:val="0"/>
      <w:marRight w:val="0"/>
      <w:marTop w:val="0"/>
      <w:marBottom w:val="0"/>
      <w:divBdr>
        <w:top w:val="none" w:sz="0" w:space="0" w:color="auto"/>
        <w:left w:val="none" w:sz="0" w:space="0" w:color="auto"/>
        <w:bottom w:val="none" w:sz="0" w:space="0" w:color="auto"/>
        <w:right w:val="none" w:sz="0" w:space="0" w:color="auto"/>
      </w:divBdr>
    </w:div>
    <w:div w:id="2061632172">
      <w:bodyDiv w:val="1"/>
      <w:marLeft w:val="0"/>
      <w:marRight w:val="0"/>
      <w:marTop w:val="0"/>
      <w:marBottom w:val="0"/>
      <w:divBdr>
        <w:top w:val="none" w:sz="0" w:space="0" w:color="auto"/>
        <w:left w:val="none" w:sz="0" w:space="0" w:color="auto"/>
        <w:bottom w:val="none" w:sz="0" w:space="0" w:color="auto"/>
        <w:right w:val="none" w:sz="0" w:space="0" w:color="auto"/>
      </w:divBdr>
    </w:div>
    <w:div w:id="2062362947">
      <w:bodyDiv w:val="1"/>
      <w:marLeft w:val="0"/>
      <w:marRight w:val="0"/>
      <w:marTop w:val="0"/>
      <w:marBottom w:val="0"/>
      <w:divBdr>
        <w:top w:val="none" w:sz="0" w:space="0" w:color="auto"/>
        <w:left w:val="none" w:sz="0" w:space="0" w:color="auto"/>
        <w:bottom w:val="none" w:sz="0" w:space="0" w:color="auto"/>
        <w:right w:val="none" w:sz="0" w:space="0" w:color="auto"/>
      </w:divBdr>
    </w:div>
    <w:div w:id="2089695137">
      <w:bodyDiv w:val="1"/>
      <w:marLeft w:val="0"/>
      <w:marRight w:val="0"/>
      <w:marTop w:val="0"/>
      <w:marBottom w:val="0"/>
      <w:divBdr>
        <w:top w:val="none" w:sz="0" w:space="0" w:color="auto"/>
        <w:left w:val="none" w:sz="0" w:space="0" w:color="auto"/>
        <w:bottom w:val="none" w:sz="0" w:space="0" w:color="auto"/>
        <w:right w:val="none" w:sz="0" w:space="0" w:color="auto"/>
      </w:divBdr>
    </w:div>
    <w:div w:id="2089879528">
      <w:bodyDiv w:val="1"/>
      <w:marLeft w:val="0"/>
      <w:marRight w:val="0"/>
      <w:marTop w:val="0"/>
      <w:marBottom w:val="0"/>
      <w:divBdr>
        <w:top w:val="none" w:sz="0" w:space="0" w:color="auto"/>
        <w:left w:val="none" w:sz="0" w:space="0" w:color="auto"/>
        <w:bottom w:val="none" w:sz="0" w:space="0" w:color="auto"/>
        <w:right w:val="none" w:sz="0" w:space="0" w:color="auto"/>
      </w:divBdr>
    </w:div>
    <w:div w:id="2142577330">
      <w:bodyDiv w:val="1"/>
      <w:marLeft w:val="0"/>
      <w:marRight w:val="0"/>
      <w:marTop w:val="0"/>
      <w:marBottom w:val="0"/>
      <w:divBdr>
        <w:top w:val="none" w:sz="0" w:space="0" w:color="auto"/>
        <w:left w:val="none" w:sz="0" w:space="0" w:color="auto"/>
        <w:bottom w:val="none" w:sz="0" w:space="0" w:color="auto"/>
        <w:right w:val="none" w:sz="0" w:space="0" w:color="auto"/>
      </w:divBdr>
    </w:div>
    <w:div w:id="2142797491">
      <w:bodyDiv w:val="1"/>
      <w:marLeft w:val="0"/>
      <w:marRight w:val="0"/>
      <w:marTop w:val="0"/>
      <w:marBottom w:val="0"/>
      <w:divBdr>
        <w:top w:val="none" w:sz="0" w:space="0" w:color="auto"/>
        <w:left w:val="none" w:sz="0" w:space="0" w:color="auto"/>
        <w:bottom w:val="none" w:sz="0" w:space="0" w:color="auto"/>
        <w:right w:val="none" w:sz="0" w:space="0" w:color="auto"/>
      </w:divBdr>
      <w:divsChild>
        <w:div w:id="402066168">
          <w:marLeft w:val="0"/>
          <w:marRight w:val="0"/>
          <w:marTop w:val="0"/>
          <w:marBottom w:val="180"/>
          <w:divBdr>
            <w:top w:val="none" w:sz="0" w:space="0" w:color="auto"/>
            <w:left w:val="none" w:sz="0" w:space="0" w:color="auto"/>
            <w:bottom w:val="none" w:sz="0" w:space="0" w:color="auto"/>
            <w:right w:val="none" w:sz="0" w:space="0" w:color="auto"/>
          </w:divBdr>
          <w:divsChild>
            <w:div w:id="2121102501">
              <w:marLeft w:val="0"/>
              <w:marRight w:val="0"/>
              <w:marTop w:val="0"/>
              <w:marBottom w:val="0"/>
              <w:divBdr>
                <w:top w:val="none" w:sz="0" w:space="0" w:color="auto"/>
                <w:left w:val="none" w:sz="0" w:space="0" w:color="auto"/>
                <w:bottom w:val="none" w:sz="0" w:space="0" w:color="auto"/>
                <w:right w:val="none" w:sz="0" w:space="0" w:color="auto"/>
              </w:divBdr>
            </w:div>
          </w:divsChild>
        </w:div>
        <w:div w:id="1018653443">
          <w:marLeft w:val="0"/>
          <w:marRight w:val="0"/>
          <w:marTop w:val="0"/>
          <w:marBottom w:val="180"/>
          <w:divBdr>
            <w:top w:val="none" w:sz="0" w:space="0" w:color="auto"/>
            <w:left w:val="none" w:sz="0" w:space="0" w:color="auto"/>
            <w:bottom w:val="none" w:sz="0" w:space="0" w:color="auto"/>
            <w:right w:val="none" w:sz="0" w:space="0" w:color="auto"/>
          </w:divBdr>
          <w:divsChild>
            <w:div w:id="117382835">
              <w:marLeft w:val="0"/>
              <w:marRight w:val="0"/>
              <w:marTop w:val="0"/>
              <w:marBottom w:val="0"/>
              <w:divBdr>
                <w:top w:val="none" w:sz="0" w:space="0" w:color="auto"/>
                <w:left w:val="none" w:sz="0" w:space="0" w:color="auto"/>
                <w:bottom w:val="none" w:sz="0" w:space="0" w:color="auto"/>
                <w:right w:val="none" w:sz="0" w:space="0" w:color="auto"/>
              </w:divBdr>
            </w:div>
          </w:divsChild>
        </w:div>
        <w:div w:id="1298338520">
          <w:marLeft w:val="0"/>
          <w:marRight w:val="0"/>
          <w:marTop w:val="0"/>
          <w:marBottom w:val="180"/>
          <w:divBdr>
            <w:top w:val="none" w:sz="0" w:space="0" w:color="auto"/>
            <w:left w:val="none" w:sz="0" w:space="0" w:color="auto"/>
            <w:bottom w:val="none" w:sz="0" w:space="0" w:color="auto"/>
            <w:right w:val="none" w:sz="0" w:space="0" w:color="auto"/>
          </w:divBdr>
          <w:divsChild>
            <w:div w:id="1359157021">
              <w:marLeft w:val="0"/>
              <w:marRight w:val="0"/>
              <w:marTop w:val="0"/>
              <w:marBottom w:val="0"/>
              <w:divBdr>
                <w:top w:val="none" w:sz="0" w:space="0" w:color="auto"/>
                <w:left w:val="none" w:sz="0" w:space="0" w:color="auto"/>
                <w:bottom w:val="none" w:sz="0" w:space="0" w:color="auto"/>
                <w:right w:val="none" w:sz="0" w:space="0" w:color="auto"/>
              </w:divBdr>
            </w:div>
          </w:divsChild>
        </w:div>
        <w:div w:id="1962566306">
          <w:marLeft w:val="0"/>
          <w:marRight w:val="0"/>
          <w:marTop w:val="0"/>
          <w:marBottom w:val="180"/>
          <w:divBdr>
            <w:top w:val="none" w:sz="0" w:space="0" w:color="auto"/>
            <w:left w:val="none" w:sz="0" w:space="0" w:color="auto"/>
            <w:bottom w:val="none" w:sz="0" w:space="0" w:color="auto"/>
            <w:right w:val="none" w:sz="0" w:space="0" w:color="auto"/>
          </w:divBdr>
          <w:divsChild>
            <w:div w:id="190502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enterprise-architecture.org/docs/business_architecture/business_process_modelling/" TargetMode="External" Id="rId13" /><Relationship Type="http://schemas.openxmlformats.org/officeDocument/2006/relationships/image" Target="media/image6.jpeg"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yperlink" Target="https://blog.goodelearning.com/subject-areas/togaf/scope-enterprise-architecture/" TargetMode="External" Id="rId12" /><Relationship Type="http://schemas.openxmlformats.org/officeDocument/2006/relationships/image" Target="media/image5.jpeg" Id="rId17" /><Relationship Type="http://schemas.openxmlformats.org/officeDocument/2006/relationships/customXml" Target="../customXml/item4.xml" Id="rId25" /><Relationship Type="http://schemas.openxmlformats.org/officeDocument/2006/relationships/numbering" Target="numbering.xml" Id="rId2" /><Relationship Type="http://schemas.openxmlformats.org/officeDocument/2006/relationships/hyperlink" Target="https://techconcepthub.com/sap-enterprise-structure-explained/" TargetMode="External"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eapad.dk/wp-content/uploads/2014/11/jameslapalme-threeschools.pdf" TargetMode="External" Id="rId11" /><Relationship Type="http://schemas.openxmlformats.org/officeDocument/2006/relationships/customXml" Target="../customXml/item3.xml" Id="rId24" /><Relationship Type="http://schemas.openxmlformats.org/officeDocument/2006/relationships/webSettings" Target="webSettings.xml" Id="rId5" /><Relationship Type="http://schemas.openxmlformats.org/officeDocument/2006/relationships/image" Target="media/image4.jpg" Id="rId15" /><Relationship Type="http://schemas.openxmlformats.org/officeDocument/2006/relationships/customXml" Target="../customXml/item2.xml" Id="rId23" /><Relationship Type="http://schemas.openxmlformats.org/officeDocument/2006/relationships/image" Target="media/image3.png" Id="rId10" /><Relationship Type="http://schemas.openxmlformats.org/officeDocument/2006/relationships/header" Target="header1.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yperlink" Target="https://sparxsystems.com/enterprise_architect_user_guide/14.0/guidebooks/ea_types_of_architecture.html" TargetMode="External" Id="rId14" /><Relationship Type="http://schemas.openxmlformats.org/officeDocument/2006/relationships/theme" Target="theme/theme1.xml" Id="rId22" /><Relationship Type="http://schemas.openxmlformats.org/officeDocument/2006/relationships/glossaryDocument" Target="glossary/document.xml" Id="Rc7b45d17dab24c1c" /></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0adca2-6303-4e48-9f49-4a7aa9539707}"/>
      </w:docPartPr>
      <w:docPartBody>
        <w:p w14:paraId="42C2510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7824332A793D34592B59B74B13F0821" ma:contentTypeVersion="7" ma:contentTypeDescription="Create a new document." ma:contentTypeScope="" ma:versionID="2a2aeae6f08c217b03fae0f52661b67c">
  <xsd:schema xmlns:xsd="http://www.w3.org/2001/XMLSchema" xmlns:xs="http://www.w3.org/2001/XMLSchema" xmlns:p="http://schemas.microsoft.com/office/2006/metadata/properties" xmlns:ns2="e2365065-737c-4eb5-b1a3-449985f08c5e" targetNamespace="http://schemas.microsoft.com/office/2006/metadata/properties" ma:root="true" ma:fieldsID="d081ae35c73a5028b96a023ca59252e3" ns2:_="">
    <xsd:import namespace="e2365065-737c-4eb5-b1a3-449985f08c5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365065-737c-4eb5-b1a3-449985f08c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2F4A95-91E8-4B40-8B4D-DFFDAEBF7472}">
  <ds:schemaRefs>
    <ds:schemaRef ds:uri="http://schemas.openxmlformats.org/officeDocument/2006/bibliography"/>
  </ds:schemaRefs>
</ds:datastoreItem>
</file>

<file path=customXml/itemProps2.xml><?xml version="1.0" encoding="utf-8"?>
<ds:datastoreItem xmlns:ds="http://schemas.openxmlformats.org/officeDocument/2006/customXml" ds:itemID="{0C0318B4-5EDB-4AB2-B6BD-E8601B277C7F}"/>
</file>

<file path=customXml/itemProps3.xml><?xml version="1.0" encoding="utf-8"?>
<ds:datastoreItem xmlns:ds="http://schemas.openxmlformats.org/officeDocument/2006/customXml" ds:itemID="{C60AF8CB-F15A-4C94-AC4F-EB3DCA7FE203}"/>
</file>

<file path=customXml/itemProps4.xml><?xml version="1.0" encoding="utf-8"?>
<ds:datastoreItem xmlns:ds="http://schemas.openxmlformats.org/officeDocument/2006/customXml" ds:itemID="{BC7B8033-55FA-4BB5-947D-2E6338BA8FB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Estrada</dc:creator>
  <cp:keywords/>
  <dc:description/>
  <cp:lastModifiedBy>Kyle Christopher Manansala</cp:lastModifiedBy>
  <cp:revision>37</cp:revision>
  <cp:lastPrinted>2020-07-25T00:22:00Z</cp:lastPrinted>
  <dcterms:created xsi:type="dcterms:W3CDTF">2021-02-16T22:15:00Z</dcterms:created>
  <dcterms:modified xsi:type="dcterms:W3CDTF">2023-09-13T05: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824332A793D34592B59B74B13F0821</vt:lpwstr>
  </property>
</Properties>
</file>